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EC453" w14:textId="38CCD115" w:rsidR="00D62161" w:rsidRPr="004545AD" w:rsidRDefault="00DC7B45" w:rsidP="00100999">
      <w:pPr>
        <w:ind w:left="1560" w:right="-546"/>
        <w:rPr>
          <w:rFonts w:asciiTheme="minorHAnsi" w:hAnsiTheme="minorHAnsi" w:cstheme="minorHAnsi"/>
          <w:szCs w:val="22"/>
        </w:rPr>
      </w:pPr>
      <w:r w:rsidRPr="004545AD">
        <w:rPr>
          <w:rFonts w:asciiTheme="minorHAnsi" w:hAnsiTheme="minorHAnsi" w:cstheme="minorHAnsi"/>
          <w:noProof/>
          <w:szCs w:val="22"/>
          <w:lang w:val="en-CA" w:eastAsia="en-CA"/>
        </w:rPr>
        <w:drawing>
          <wp:anchor distT="0" distB="0" distL="114300" distR="114300" simplePos="0" relativeHeight="251658240" behindDoc="0" locked="0" layoutInCell="1" allowOverlap="1" wp14:anchorId="1D10B8AD" wp14:editId="070FC6D9">
            <wp:simplePos x="0" y="0"/>
            <wp:positionH relativeFrom="column">
              <wp:posOffset>-215648</wp:posOffset>
            </wp:positionH>
            <wp:positionV relativeFrom="paragraph">
              <wp:posOffset>-563209</wp:posOffset>
            </wp:positionV>
            <wp:extent cx="822385" cy="954491"/>
            <wp:effectExtent l="0" t="0" r="0" b="0"/>
            <wp:wrapNone/>
            <wp:docPr id="2" name="Picture 2" descr="C:\Users\delosren\Desktop\UM_Logo_V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osren\Desktop\UM_Logo_VER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385" cy="9544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7C67">
        <w:rPr>
          <w:rFonts w:asciiTheme="minorHAnsi" w:hAnsiTheme="minorHAnsi" w:cstheme="minorHAnsi"/>
          <w:szCs w:val="22"/>
        </w:rPr>
        <w:tab/>
      </w:r>
    </w:p>
    <w:p w14:paraId="666B5C77" w14:textId="72D21B7E" w:rsidR="0096463C" w:rsidRPr="004545AD" w:rsidRDefault="0073502B" w:rsidP="0096463C">
      <w:pPr>
        <w:ind w:left="1170" w:right="-546"/>
        <w:rPr>
          <w:rStyle w:val="Strong"/>
          <w:rFonts w:cstheme="minorHAnsi"/>
          <w:b w:val="0"/>
          <w:bCs w:val="0"/>
          <w:sz w:val="32"/>
          <w:szCs w:val="22"/>
        </w:rPr>
      </w:pPr>
      <w:r>
        <w:rPr>
          <w:rFonts w:cstheme="minorHAnsi"/>
          <w:b/>
          <w:sz w:val="32"/>
          <w:szCs w:val="22"/>
        </w:rPr>
        <w:t>Faculty of Architecture Research Request</w:t>
      </w:r>
    </w:p>
    <w:p w14:paraId="5CF34B64" w14:textId="3F9923B9" w:rsidR="00CC492A" w:rsidRPr="004545AD" w:rsidRDefault="00171214" w:rsidP="0083272C">
      <w:pPr>
        <w:pBdr>
          <w:bottom w:val="single" w:sz="4" w:space="1" w:color="auto"/>
        </w:pBdr>
        <w:spacing w:before="240"/>
        <w:ind w:left="-360" w:right="-546"/>
        <w:rPr>
          <w:rStyle w:val="Strong"/>
          <w:rFonts w:asciiTheme="minorHAnsi" w:hAnsiTheme="minorHAnsi" w:cstheme="minorHAnsi"/>
          <w:szCs w:val="22"/>
        </w:rPr>
      </w:pPr>
      <w:r>
        <w:rPr>
          <w:rStyle w:val="Strong"/>
          <w:rFonts w:asciiTheme="minorHAnsi" w:hAnsiTheme="minorHAnsi" w:cstheme="minorHAnsi"/>
          <w:szCs w:val="22"/>
        </w:rPr>
        <w:t>RESEARCH</w:t>
      </w:r>
      <w:r w:rsidR="000D7F98" w:rsidRPr="004545AD">
        <w:rPr>
          <w:rStyle w:val="Strong"/>
          <w:rFonts w:asciiTheme="minorHAnsi" w:hAnsiTheme="minorHAnsi" w:cstheme="minorHAnsi"/>
          <w:szCs w:val="22"/>
        </w:rPr>
        <w:t xml:space="preserve"> </w:t>
      </w:r>
      <w:r>
        <w:rPr>
          <w:rStyle w:val="Strong"/>
          <w:rFonts w:asciiTheme="minorHAnsi" w:hAnsiTheme="minorHAnsi" w:cstheme="minorHAnsi"/>
          <w:szCs w:val="22"/>
        </w:rPr>
        <w:t xml:space="preserve">TRAVEL </w:t>
      </w:r>
      <w:r w:rsidR="000D7F98" w:rsidRPr="004545AD">
        <w:rPr>
          <w:rStyle w:val="Strong"/>
          <w:rFonts w:asciiTheme="minorHAnsi" w:hAnsiTheme="minorHAnsi" w:cstheme="minorHAnsi"/>
          <w:szCs w:val="22"/>
        </w:rPr>
        <w:t>REQUEST FORM</w:t>
      </w:r>
    </w:p>
    <w:p w14:paraId="75EF697A" w14:textId="455FB150" w:rsidR="0096463C" w:rsidRPr="004545AD" w:rsidRDefault="0096463C" w:rsidP="0096463C">
      <w:pPr>
        <w:ind w:right="-546"/>
        <w:rPr>
          <w:rFonts w:asciiTheme="minorHAnsi" w:hAnsiTheme="minorHAnsi" w:cstheme="minorHAnsi"/>
          <w:szCs w:val="22"/>
        </w:rPr>
      </w:pPr>
    </w:p>
    <w:p w14:paraId="089CC52D" w14:textId="5EFCA40A" w:rsidR="00167B91" w:rsidRDefault="00167B91" w:rsidP="0096463C">
      <w:pPr>
        <w:ind w:left="-360" w:right="-546"/>
        <w:rPr>
          <w:rFonts w:asciiTheme="minorHAnsi" w:hAnsiTheme="minorHAnsi" w:cstheme="minorHAnsi"/>
          <w:szCs w:val="22"/>
        </w:rPr>
      </w:pPr>
      <w:r w:rsidRPr="004545AD">
        <w:rPr>
          <w:rFonts w:asciiTheme="minorHAnsi" w:hAnsiTheme="minorHAnsi" w:cstheme="minorHAnsi"/>
          <w:szCs w:val="22"/>
        </w:rPr>
        <w:t xml:space="preserve">Please complete the form below to request </w:t>
      </w:r>
      <w:r w:rsidR="00171214">
        <w:rPr>
          <w:rFonts w:asciiTheme="minorHAnsi" w:hAnsiTheme="minorHAnsi" w:cstheme="minorHAnsi"/>
          <w:szCs w:val="22"/>
        </w:rPr>
        <w:t>approval</w:t>
      </w:r>
      <w:r w:rsidRPr="004545AD">
        <w:rPr>
          <w:rFonts w:asciiTheme="minorHAnsi" w:hAnsiTheme="minorHAnsi" w:cstheme="minorHAnsi"/>
          <w:szCs w:val="22"/>
        </w:rPr>
        <w:t xml:space="preserve"> for </w:t>
      </w:r>
      <w:r w:rsidR="00171214">
        <w:rPr>
          <w:rFonts w:asciiTheme="minorHAnsi" w:hAnsiTheme="minorHAnsi" w:cstheme="minorHAnsi"/>
          <w:szCs w:val="22"/>
        </w:rPr>
        <w:t>research travel</w:t>
      </w:r>
      <w:r w:rsidRPr="004545AD">
        <w:rPr>
          <w:rFonts w:asciiTheme="minorHAnsi" w:hAnsiTheme="minorHAnsi" w:cstheme="minorHAnsi"/>
          <w:szCs w:val="22"/>
        </w:rPr>
        <w:t xml:space="preserve">. Please refer to the end of this document for governing principles for </w:t>
      </w:r>
      <w:r w:rsidR="004D7667">
        <w:rPr>
          <w:rFonts w:asciiTheme="minorHAnsi" w:hAnsiTheme="minorHAnsi" w:cstheme="minorHAnsi"/>
          <w:szCs w:val="22"/>
        </w:rPr>
        <w:t>research travel</w:t>
      </w:r>
      <w:r w:rsidRPr="004545AD">
        <w:rPr>
          <w:rFonts w:asciiTheme="minorHAnsi" w:hAnsiTheme="minorHAnsi" w:cstheme="minorHAnsi"/>
          <w:szCs w:val="22"/>
        </w:rPr>
        <w:t xml:space="preserve">. </w:t>
      </w:r>
      <w:r w:rsidR="004D7667">
        <w:rPr>
          <w:rFonts w:asciiTheme="minorHAnsi" w:hAnsiTheme="minorHAnsi" w:cstheme="minorHAnsi"/>
          <w:szCs w:val="22"/>
        </w:rPr>
        <w:t>Please submit</w:t>
      </w:r>
      <w:r w:rsidRPr="004545AD">
        <w:rPr>
          <w:rFonts w:asciiTheme="minorHAnsi" w:hAnsiTheme="minorHAnsi" w:cstheme="minorHAnsi"/>
          <w:szCs w:val="22"/>
        </w:rPr>
        <w:t xml:space="preserve"> requests to the </w:t>
      </w:r>
      <w:r w:rsidR="00FA5B6E">
        <w:rPr>
          <w:rFonts w:asciiTheme="minorHAnsi" w:hAnsiTheme="minorHAnsi" w:cstheme="minorHAnsi"/>
          <w:szCs w:val="22"/>
        </w:rPr>
        <w:t xml:space="preserve">Dean </w:t>
      </w:r>
      <w:r w:rsidR="0071042E">
        <w:rPr>
          <w:rFonts w:asciiTheme="minorHAnsi" w:hAnsiTheme="minorHAnsi" w:cstheme="minorHAnsi"/>
          <w:szCs w:val="22"/>
        </w:rPr>
        <w:t xml:space="preserve">at </w:t>
      </w:r>
      <w:hyperlink r:id="rId12" w:history="1">
        <w:r w:rsidR="00FA5B6E" w:rsidRPr="00A267BA">
          <w:rPr>
            <w:rStyle w:val="Hyperlink"/>
            <w:rFonts w:asciiTheme="minorHAnsi" w:hAnsiTheme="minorHAnsi" w:cstheme="minorHAnsi"/>
            <w:szCs w:val="22"/>
          </w:rPr>
          <w:t>Mira.Locher@umanitoba.ca</w:t>
        </w:r>
      </w:hyperlink>
      <w:r w:rsidR="00FA5B6E">
        <w:rPr>
          <w:rFonts w:asciiTheme="minorHAnsi" w:hAnsiTheme="minorHAnsi" w:cstheme="minorHAnsi"/>
          <w:szCs w:val="22"/>
        </w:rPr>
        <w:t xml:space="preserve"> with a copy to Philippa Alexiuk</w:t>
      </w:r>
      <w:r w:rsidRPr="004545AD">
        <w:rPr>
          <w:rFonts w:asciiTheme="minorHAnsi" w:hAnsiTheme="minorHAnsi" w:cstheme="minorHAnsi"/>
          <w:szCs w:val="22"/>
        </w:rPr>
        <w:t xml:space="preserve"> at </w:t>
      </w:r>
      <w:hyperlink r:id="rId13" w:history="1">
        <w:r w:rsidR="0071042E" w:rsidRPr="00A267BA">
          <w:rPr>
            <w:rStyle w:val="Hyperlink"/>
            <w:rFonts w:asciiTheme="minorHAnsi" w:hAnsiTheme="minorHAnsi" w:cstheme="minorHAnsi"/>
            <w:szCs w:val="22"/>
          </w:rPr>
          <w:t>Philippa.Alexiuk@umanitoba.ca</w:t>
        </w:r>
      </w:hyperlink>
      <w:r w:rsidRPr="004545AD">
        <w:rPr>
          <w:rFonts w:asciiTheme="minorHAnsi" w:hAnsiTheme="minorHAnsi" w:cstheme="minorHAnsi"/>
          <w:szCs w:val="22"/>
        </w:rPr>
        <w:t xml:space="preserve"> </w:t>
      </w:r>
      <w:r w:rsidRPr="004545AD">
        <w:rPr>
          <w:rFonts w:asciiTheme="minorHAnsi" w:hAnsiTheme="minorHAnsi" w:cstheme="minorHAnsi"/>
          <w:b/>
          <w:i/>
          <w:szCs w:val="22"/>
        </w:rPr>
        <w:t xml:space="preserve">at least </w:t>
      </w:r>
      <w:r w:rsidR="00CF1B30" w:rsidRPr="004545AD">
        <w:rPr>
          <w:rFonts w:asciiTheme="minorHAnsi" w:hAnsiTheme="minorHAnsi" w:cstheme="minorHAnsi"/>
          <w:b/>
          <w:i/>
          <w:szCs w:val="22"/>
        </w:rPr>
        <w:t>3</w:t>
      </w:r>
      <w:r w:rsidRPr="004545AD">
        <w:rPr>
          <w:rFonts w:asciiTheme="minorHAnsi" w:hAnsiTheme="minorHAnsi" w:cstheme="minorHAnsi"/>
          <w:b/>
          <w:i/>
          <w:szCs w:val="22"/>
        </w:rPr>
        <w:t xml:space="preserve"> weeks in advance of the activity</w:t>
      </w:r>
      <w:r w:rsidRPr="004545AD">
        <w:rPr>
          <w:rFonts w:asciiTheme="minorHAnsi" w:hAnsiTheme="minorHAnsi" w:cstheme="minorHAnsi"/>
          <w:szCs w:val="22"/>
        </w:rPr>
        <w:t>.</w:t>
      </w:r>
      <w:r w:rsidR="006014BB">
        <w:rPr>
          <w:rFonts w:asciiTheme="minorHAnsi" w:hAnsiTheme="minorHAnsi" w:cstheme="minorHAnsi"/>
          <w:szCs w:val="22"/>
        </w:rPr>
        <w:t xml:space="preserve"> </w:t>
      </w:r>
    </w:p>
    <w:p w14:paraId="1D2DF4F8" w14:textId="071B7FB3" w:rsidR="006014BB" w:rsidRDefault="006014BB" w:rsidP="0096463C">
      <w:pPr>
        <w:ind w:left="-360" w:right="-546"/>
        <w:rPr>
          <w:rFonts w:asciiTheme="minorHAnsi" w:hAnsiTheme="minorHAnsi" w:cstheme="minorHAnsi"/>
          <w:szCs w:val="22"/>
        </w:rPr>
      </w:pPr>
    </w:p>
    <w:p w14:paraId="0B8C26FF" w14:textId="7182B792" w:rsidR="00B70809" w:rsidRDefault="00B70809" w:rsidP="009830E9">
      <w:pPr>
        <w:ind w:left="-360" w:right="-546"/>
        <w:rPr>
          <w:rFonts w:asciiTheme="minorHAnsi" w:hAnsiTheme="minorHAnsi" w:cstheme="minorHAnsi"/>
          <w:szCs w:val="22"/>
        </w:rPr>
      </w:pPr>
      <w:r>
        <w:rPr>
          <w:rFonts w:asciiTheme="minorHAnsi" w:hAnsiTheme="minorHAnsi" w:cstheme="minorHAnsi"/>
          <w:szCs w:val="22"/>
        </w:rPr>
        <w:t>PLEASE NOTE:</w:t>
      </w:r>
    </w:p>
    <w:p w14:paraId="535443A1" w14:textId="00992B45" w:rsidR="00AF62AA" w:rsidRPr="00D2661F" w:rsidRDefault="006014BB" w:rsidP="00B70809">
      <w:pPr>
        <w:pStyle w:val="ListParagraph"/>
        <w:numPr>
          <w:ilvl w:val="0"/>
          <w:numId w:val="25"/>
        </w:numPr>
        <w:ind w:left="0" w:right="-546" w:hanging="284"/>
        <w:rPr>
          <w:rFonts w:asciiTheme="minorHAnsi" w:hAnsiTheme="minorHAnsi" w:cstheme="minorHAnsi"/>
          <w:szCs w:val="22"/>
        </w:rPr>
      </w:pPr>
      <w:proofErr w:type="gramStart"/>
      <w:r w:rsidRPr="00B70809">
        <w:rPr>
          <w:rFonts w:asciiTheme="minorHAnsi" w:hAnsiTheme="minorHAnsi" w:cstheme="minorHAnsi"/>
          <w:szCs w:val="22"/>
        </w:rPr>
        <w:t xml:space="preserve">Any </w:t>
      </w:r>
      <w:r w:rsidR="00AF62AA" w:rsidRPr="00B70809">
        <w:rPr>
          <w:rFonts w:asciiTheme="minorHAnsi" w:hAnsiTheme="minorHAnsi" w:cstheme="minorHAnsi"/>
        </w:rPr>
        <w:t xml:space="preserve">research involving human participants </w:t>
      </w:r>
      <w:r w:rsidRPr="00B70809">
        <w:rPr>
          <w:rFonts w:asciiTheme="minorHAnsi" w:hAnsiTheme="minorHAnsi" w:cstheme="minorHAnsi"/>
        </w:rPr>
        <w:t>must</w:t>
      </w:r>
      <w:r w:rsidR="00AF62AA" w:rsidRPr="00B70809">
        <w:rPr>
          <w:rFonts w:asciiTheme="minorHAnsi" w:hAnsiTheme="minorHAnsi" w:cstheme="minorHAnsi"/>
        </w:rPr>
        <w:t xml:space="preserve"> be reviewed by the COVID-19 Research Recovery Team (CRRT)</w:t>
      </w:r>
      <w:proofErr w:type="gramEnd"/>
      <w:r w:rsidR="00AF62AA" w:rsidRPr="00B70809">
        <w:rPr>
          <w:rFonts w:asciiTheme="minorHAnsi" w:hAnsiTheme="minorHAnsi" w:cstheme="minorHAnsi"/>
        </w:rPr>
        <w:t xml:space="preserve"> at this time.</w:t>
      </w:r>
      <w:r w:rsidRPr="00B70809">
        <w:rPr>
          <w:rFonts w:asciiTheme="minorHAnsi" w:hAnsiTheme="minorHAnsi" w:cstheme="minorHAnsi"/>
        </w:rPr>
        <w:t xml:space="preserve"> Please refer to </w:t>
      </w:r>
      <w:hyperlink r:id="rId14" w:history="1">
        <w:r w:rsidRPr="00B70809">
          <w:rPr>
            <w:rStyle w:val="Hyperlink"/>
            <w:rFonts w:asciiTheme="minorHAnsi" w:hAnsiTheme="minorHAnsi" w:cstheme="minorHAnsi"/>
          </w:rPr>
          <w:t>https://umanitoba.ca/coronavirus/latest-updates-and-safety</w:t>
        </w:r>
      </w:hyperlink>
      <w:r w:rsidRPr="00B70809">
        <w:rPr>
          <w:rFonts w:asciiTheme="minorHAnsi" w:hAnsiTheme="minorHAnsi" w:cstheme="minorHAnsi"/>
        </w:rPr>
        <w:t>.</w:t>
      </w:r>
    </w:p>
    <w:p w14:paraId="0F1DB562" w14:textId="5F83B66C" w:rsidR="00D2661F" w:rsidRPr="003B11DA" w:rsidRDefault="009A576F" w:rsidP="00B70809">
      <w:pPr>
        <w:pStyle w:val="ListParagraph"/>
        <w:numPr>
          <w:ilvl w:val="0"/>
          <w:numId w:val="25"/>
        </w:numPr>
        <w:ind w:left="0" w:right="-546" w:hanging="284"/>
        <w:rPr>
          <w:rFonts w:asciiTheme="minorHAnsi" w:hAnsiTheme="minorHAnsi" w:cstheme="minorHAnsi"/>
          <w:szCs w:val="22"/>
        </w:rPr>
      </w:pPr>
      <w:r>
        <w:rPr>
          <w:rFonts w:asciiTheme="minorHAnsi" w:hAnsiTheme="minorHAnsi" w:cstheme="minorHAnsi"/>
        </w:rPr>
        <w:t>For a</w:t>
      </w:r>
      <w:r w:rsidR="00D2661F" w:rsidRPr="003B11DA">
        <w:rPr>
          <w:rFonts w:asciiTheme="minorHAnsi" w:hAnsiTheme="minorHAnsi" w:cstheme="minorHAnsi"/>
        </w:rPr>
        <w:t xml:space="preserve">ny travel expenses coming from operating funds (rather than </w:t>
      </w:r>
      <w:r w:rsidR="003B11DA" w:rsidRPr="003B11DA">
        <w:rPr>
          <w:rFonts w:asciiTheme="minorHAnsi" w:hAnsiTheme="minorHAnsi" w:cstheme="minorHAnsi"/>
        </w:rPr>
        <w:t xml:space="preserve">funds coming from PDAs or research funds where the faculty member is the </w:t>
      </w:r>
      <w:r w:rsidR="003B11DA" w:rsidRPr="000A3CF1">
        <w:rPr>
          <w:rFonts w:asciiTheme="minorHAnsi" w:hAnsiTheme="minorHAnsi" w:cstheme="minorHAnsi"/>
        </w:rPr>
        <w:t>PI)</w:t>
      </w:r>
      <w:r>
        <w:rPr>
          <w:rFonts w:asciiTheme="minorHAnsi" w:hAnsiTheme="minorHAnsi" w:cstheme="minorHAnsi"/>
        </w:rPr>
        <w:t>,</w:t>
      </w:r>
      <w:r w:rsidR="000A3CF1" w:rsidRPr="000A3CF1">
        <w:rPr>
          <w:rFonts w:asciiTheme="minorHAnsi" w:hAnsiTheme="minorHAnsi" w:cstheme="minorHAnsi"/>
        </w:rPr>
        <w:t xml:space="preserve"> pre-approval </w:t>
      </w:r>
      <w:r w:rsidR="002C65CD">
        <w:rPr>
          <w:rFonts w:asciiTheme="minorHAnsi" w:hAnsiTheme="minorHAnsi" w:cstheme="minorHAnsi"/>
        </w:rPr>
        <w:t xml:space="preserve">is required </w:t>
      </w:r>
      <w:r w:rsidR="000A3CF1" w:rsidRPr="000A3CF1">
        <w:rPr>
          <w:rFonts w:asciiTheme="minorHAnsi" w:hAnsiTheme="minorHAnsi" w:cstheme="minorHAnsi"/>
        </w:rPr>
        <w:t xml:space="preserve">with this </w:t>
      </w:r>
      <w:hyperlink r:id="rId15" w:history="1">
        <w:r w:rsidR="000A3CF1" w:rsidRPr="000A3CF1">
          <w:rPr>
            <w:rStyle w:val="Hyperlink"/>
            <w:rFonts w:asciiTheme="minorHAnsi" w:hAnsiTheme="minorHAnsi" w:cstheme="minorHAnsi"/>
          </w:rPr>
          <w:t>pre-approval form</w:t>
        </w:r>
      </w:hyperlink>
      <w:r w:rsidR="000A3CF1" w:rsidRPr="000A3CF1">
        <w:rPr>
          <w:rFonts w:asciiTheme="minorHAnsi" w:hAnsiTheme="minorHAnsi" w:cstheme="minorHAnsi"/>
        </w:rPr>
        <w:t>.</w:t>
      </w:r>
    </w:p>
    <w:p w14:paraId="63D89190" w14:textId="77777777" w:rsidR="00B70809" w:rsidRPr="003B11DA" w:rsidRDefault="00B70809" w:rsidP="009830E9">
      <w:pPr>
        <w:ind w:left="-360" w:right="-546"/>
        <w:rPr>
          <w:rFonts w:asciiTheme="minorHAnsi" w:hAnsiTheme="minorHAnsi" w:cstheme="minorHAnsi"/>
          <w:szCs w:val="22"/>
        </w:rPr>
      </w:pPr>
    </w:p>
    <w:p w14:paraId="140D37A6" w14:textId="77777777" w:rsidR="00AF62AA" w:rsidRPr="004545AD" w:rsidRDefault="00AF62AA" w:rsidP="0096463C">
      <w:pPr>
        <w:ind w:left="-360" w:right="-546"/>
        <w:rPr>
          <w:rFonts w:asciiTheme="minorHAnsi" w:hAnsiTheme="minorHAnsi" w:cstheme="minorHAnsi"/>
          <w:szCs w:val="22"/>
        </w:rPr>
      </w:pPr>
    </w:p>
    <w:p w14:paraId="4664214A" w14:textId="7E01C608" w:rsidR="00230593" w:rsidRDefault="0026400B" w:rsidP="00230593">
      <w:pPr>
        <w:pStyle w:val="NoSpacing"/>
        <w:pBdr>
          <w:bottom w:val="single" w:sz="4" w:space="1" w:color="auto"/>
        </w:pBdr>
        <w:spacing w:after="120"/>
        <w:ind w:left="-360" w:right="-547"/>
        <w:rPr>
          <w:rFonts w:asciiTheme="minorHAnsi" w:hAnsiTheme="minorHAnsi" w:cstheme="minorHAnsi"/>
          <w:b/>
          <w:szCs w:val="22"/>
        </w:rPr>
      </w:pPr>
      <w:r>
        <w:rPr>
          <w:rFonts w:asciiTheme="minorHAnsi" w:hAnsiTheme="minorHAnsi" w:cstheme="minorHAnsi"/>
          <w:b/>
          <w:szCs w:val="22"/>
        </w:rPr>
        <w:t>EXECUTIVE SUMMARY</w:t>
      </w:r>
      <w:r w:rsidR="00230593">
        <w:rPr>
          <w:rFonts w:asciiTheme="minorHAnsi" w:hAnsiTheme="minorHAnsi" w:cstheme="minorHAnsi"/>
          <w:b/>
          <w:szCs w:val="22"/>
        </w:rPr>
        <w:t>:</w:t>
      </w:r>
    </w:p>
    <w:p w14:paraId="354649F0" w14:textId="110E93C9" w:rsidR="00E107B7" w:rsidRDefault="008B400C" w:rsidP="00E107B7">
      <w:pPr>
        <w:shd w:val="clear" w:color="auto" w:fill="EEECE1" w:themeFill="background2"/>
        <w:ind w:left="-360" w:right="-546"/>
        <w:rPr>
          <w:rFonts w:asciiTheme="minorHAnsi" w:hAnsiTheme="minorHAnsi" w:cstheme="minorHAnsi"/>
          <w:bCs/>
          <w:smallCaps/>
          <w:spacing w:val="5"/>
          <w:szCs w:val="22"/>
        </w:rPr>
      </w:pPr>
      <w:r>
        <w:rPr>
          <w:rFonts w:asciiTheme="minorHAnsi" w:hAnsiTheme="minorHAnsi" w:cstheme="minorHAnsi"/>
          <w:b/>
          <w:szCs w:val="22"/>
        </w:rPr>
        <w:t>Name</w:t>
      </w:r>
      <w:r w:rsidR="00FA09AA" w:rsidRPr="004545AD">
        <w:rPr>
          <w:rFonts w:asciiTheme="minorHAnsi" w:hAnsiTheme="minorHAnsi" w:cstheme="minorHAnsi"/>
          <w:b/>
          <w:szCs w:val="22"/>
        </w:rPr>
        <w:t>:</w:t>
      </w:r>
      <w:r w:rsidR="00FA09AA" w:rsidRPr="004545AD">
        <w:rPr>
          <w:rFonts w:asciiTheme="minorHAnsi" w:hAnsiTheme="minorHAnsi" w:cstheme="minorHAnsi"/>
          <w:szCs w:val="22"/>
        </w:rPr>
        <w:tab/>
      </w:r>
      <w:r w:rsidR="006A42E2">
        <w:rPr>
          <w:rFonts w:asciiTheme="minorHAnsi" w:hAnsiTheme="minorHAnsi" w:cstheme="minorHAnsi"/>
          <w:szCs w:val="22"/>
        </w:rPr>
        <w:tab/>
      </w:r>
      <w:r w:rsidR="0083272C">
        <w:rPr>
          <w:rFonts w:asciiTheme="minorHAnsi" w:hAnsiTheme="minorHAnsi" w:cstheme="minorHAnsi"/>
          <w:szCs w:val="22"/>
        </w:rPr>
        <w:br/>
      </w:r>
    </w:p>
    <w:p w14:paraId="648F3C66" w14:textId="5081D72C" w:rsidR="00E107B7" w:rsidRDefault="00E107B7" w:rsidP="00E107B7">
      <w:pPr>
        <w:shd w:val="clear" w:color="auto" w:fill="EEECE1" w:themeFill="background2"/>
        <w:ind w:left="-360" w:right="-546"/>
        <w:rPr>
          <w:rFonts w:asciiTheme="minorHAnsi" w:hAnsiTheme="minorHAnsi" w:cstheme="minorHAnsi"/>
          <w:color w:val="1F497D" w:themeColor="text2"/>
          <w:szCs w:val="22"/>
        </w:rPr>
      </w:pPr>
      <w:r>
        <w:rPr>
          <w:rFonts w:asciiTheme="minorHAnsi" w:hAnsiTheme="minorHAnsi" w:cstheme="minorHAnsi"/>
          <w:b/>
          <w:szCs w:val="22"/>
        </w:rPr>
        <w:t>Email</w:t>
      </w:r>
      <w:r w:rsidRPr="004545AD">
        <w:rPr>
          <w:rFonts w:asciiTheme="minorHAnsi" w:hAnsiTheme="minorHAnsi" w:cstheme="minorHAnsi"/>
          <w:b/>
          <w:szCs w:val="22"/>
        </w:rPr>
        <w:t>:</w:t>
      </w:r>
      <w:r>
        <w:rPr>
          <w:rFonts w:asciiTheme="minorHAnsi" w:hAnsiTheme="minorHAnsi" w:cstheme="minorHAnsi"/>
          <w:b/>
          <w:szCs w:val="22"/>
        </w:rPr>
        <w:t xml:space="preserve"> </w:t>
      </w:r>
      <w:sdt>
        <w:sdtPr>
          <w:rPr>
            <w:rFonts w:asciiTheme="minorHAnsi" w:hAnsiTheme="minorHAnsi" w:cstheme="minorHAnsi"/>
            <w:color w:val="1F497D" w:themeColor="text2"/>
            <w:szCs w:val="22"/>
          </w:rPr>
          <w:id w:val="934562062"/>
          <w:placeholder>
            <w:docPart w:val="F2146997A3A245C9A88EC868BCBC1928"/>
          </w:placeholder>
          <w:showingPlcHdr/>
          <w:text/>
        </w:sdtPr>
        <w:sdtEndPr/>
        <w:sdtContent>
          <w:r w:rsidR="001328CC" w:rsidRPr="006A42E2">
            <w:rPr>
              <w:rStyle w:val="PlaceholderText"/>
              <w:rFonts w:cstheme="minorHAnsi"/>
              <w:color w:val="1F497D" w:themeColor="text2"/>
            </w:rPr>
            <w:t>Click to enter text.</w:t>
          </w:r>
        </w:sdtContent>
      </w:sdt>
      <w:r w:rsidRPr="004545AD">
        <w:rPr>
          <w:rFonts w:asciiTheme="minorHAnsi" w:hAnsiTheme="minorHAnsi" w:cstheme="minorHAnsi"/>
          <w:szCs w:val="22"/>
        </w:rPr>
        <w:tab/>
      </w:r>
      <w:bookmarkStart w:id="0" w:name="_GoBack"/>
      <w:bookmarkEnd w:id="0"/>
      <w:r w:rsidRPr="004545AD">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b/>
          <w:szCs w:val="22"/>
        </w:rPr>
        <w:t>Telephone</w:t>
      </w:r>
      <w:r w:rsidRPr="004545AD">
        <w:rPr>
          <w:rFonts w:asciiTheme="minorHAnsi" w:hAnsiTheme="minorHAnsi" w:cstheme="minorHAnsi"/>
          <w:b/>
          <w:szCs w:val="22"/>
        </w:rPr>
        <w:t>:</w:t>
      </w:r>
      <w:r>
        <w:rPr>
          <w:rFonts w:asciiTheme="minorHAnsi" w:hAnsiTheme="minorHAnsi" w:cstheme="minorHAnsi"/>
          <w:b/>
          <w:szCs w:val="22"/>
        </w:rPr>
        <w:t xml:space="preserve"> </w:t>
      </w:r>
      <w:sdt>
        <w:sdtPr>
          <w:rPr>
            <w:rFonts w:asciiTheme="minorHAnsi" w:hAnsiTheme="minorHAnsi" w:cstheme="minorHAnsi"/>
            <w:color w:val="1F497D" w:themeColor="text2"/>
            <w:szCs w:val="22"/>
          </w:rPr>
          <w:id w:val="2134524746"/>
          <w:placeholder>
            <w:docPart w:val="371F36A28E254C7CB752B8B349B53844"/>
          </w:placeholder>
          <w:showingPlcHdr/>
          <w:text/>
        </w:sdtPr>
        <w:sdtEndPr/>
        <w:sdtContent>
          <w:r w:rsidR="001328CC" w:rsidRPr="006A42E2">
            <w:rPr>
              <w:rStyle w:val="PlaceholderText"/>
              <w:rFonts w:cstheme="minorHAnsi"/>
              <w:color w:val="1F497D" w:themeColor="text2"/>
            </w:rPr>
            <w:t>Click to enter text.</w:t>
          </w:r>
        </w:sdtContent>
      </w:sdt>
    </w:p>
    <w:p w14:paraId="41B83EDF" w14:textId="77777777" w:rsidR="00FA46DD" w:rsidRDefault="00FA46DD" w:rsidP="00FA46DD">
      <w:pPr>
        <w:shd w:val="clear" w:color="auto" w:fill="EEECE1" w:themeFill="background2"/>
        <w:ind w:left="-360" w:right="-546"/>
        <w:rPr>
          <w:rFonts w:asciiTheme="minorHAnsi" w:hAnsiTheme="minorHAnsi" w:cstheme="minorHAnsi"/>
          <w:b/>
          <w:szCs w:val="22"/>
        </w:rPr>
      </w:pPr>
    </w:p>
    <w:p w14:paraId="5450B652" w14:textId="77777777" w:rsidR="00FA46DD" w:rsidRPr="00230593" w:rsidRDefault="00FA46DD" w:rsidP="00FA46DD">
      <w:pPr>
        <w:shd w:val="clear" w:color="auto" w:fill="EEECE1" w:themeFill="background2"/>
        <w:ind w:left="-360" w:right="-546"/>
        <w:rPr>
          <w:rFonts w:asciiTheme="minorHAnsi" w:hAnsiTheme="minorHAnsi" w:cstheme="minorHAnsi"/>
          <w:szCs w:val="22"/>
        </w:rPr>
      </w:pPr>
      <w:r w:rsidRPr="004545AD">
        <w:rPr>
          <w:rFonts w:asciiTheme="minorHAnsi" w:hAnsiTheme="minorHAnsi" w:cstheme="minorHAnsi"/>
          <w:b/>
          <w:szCs w:val="22"/>
        </w:rPr>
        <w:t>Date</w:t>
      </w:r>
      <w:r>
        <w:rPr>
          <w:rFonts w:asciiTheme="minorHAnsi" w:hAnsiTheme="minorHAnsi" w:cstheme="minorHAnsi"/>
          <w:b/>
          <w:szCs w:val="22"/>
        </w:rPr>
        <w:t xml:space="preserve"> of Submission</w:t>
      </w:r>
      <w:r w:rsidRPr="004545AD">
        <w:rPr>
          <w:rFonts w:asciiTheme="minorHAnsi" w:hAnsiTheme="minorHAnsi" w:cstheme="minorHAnsi"/>
          <w:b/>
          <w:szCs w:val="22"/>
        </w:rPr>
        <w:t>:</w:t>
      </w:r>
      <w:r>
        <w:rPr>
          <w:rFonts w:asciiTheme="minorHAnsi" w:hAnsiTheme="minorHAnsi" w:cstheme="minorHAnsi"/>
          <w:b/>
          <w:szCs w:val="22"/>
        </w:rPr>
        <w:t xml:space="preserve"> </w:t>
      </w:r>
      <w:sdt>
        <w:sdtPr>
          <w:rPr>
            <w:rFonts w:asciiTheme="minorHAnsi" w:hAnsiTheme="minorHAnsi" w:cstheme="minorHAnsi"/>
            <w:color w:val="1F497D" w:themeColor="text2"/>
            <w:szCs w:val="22"/>
          </w:rPr>
          <w:id w:val="1037006494"/>
          <w:placeholder>
            <w:docPart w:val="3822F47C374E41D4B8FE1AB2E3DE30BC"/>
          </w:placeholder>
          <w:showingPlcHdr/>
          <w:date w:fullDate="2020-11-20T00:00:00Z">
            <w:dateFormat w:val="MMM. d, yy"/>
            <w:lid w:val="en-US"/>
            <w:storeMappedDataAs w:val="dateTime"/>
            <w:calendar w:val="gregorian"/>
          </w:date>
        </w:sdtPr>
        <w:sdtEndPr/>
        <w:sdtContent>
          <w:r w:rsidRPr="006A42E2">
            <w:rPr>
              <w:rStyle w:val="PlaceholderText"/>
              <w:rFonts w:asciiTheme="minorHAnsi" w:hAnsiTheme="minorHAnsi" w:cstheme="minorHAnsi"/>
              <w:color w:val="1F497D" w:themeColor="text2"/>
              <w:szCs w:val="22"/>
            </w:rPr>
            <w:t>Click to enter a date.</w:t>
          </w:r>
        </w:sdtContent>
      </w:sdt>
    </w:p>
    <w:p w14:paraId="7C8EEC79" w14:textId="660D0871" w:rsidR="0083272C" w:rsidRDefault="0083272C" w:rsidP="005F6A91">
      <w:pPr>
        <w:shd w:val="clear" w:color="auto" w:fill="EEECE1" w:themeFill="background2"/>
        <w:ind w:left="-360" w:right="-546"/>
        <w:rPr>
          <w:rFonts w:asciiTheme="minorHAnsi" w:hAnsiTheme="minorHAnsi" w:cstheme="minorHAnsi"/>
          <w:b/>
          <w:szCs w:val="22"/>
        </w:rPr>
      </w:pPr>
    </w:p>
    <w:p w14:paraId="2B468529" w14:textId="77777777" w:rsidR="00E107B7" w:rsidRPr="004545AD" w:rsidRDefault="00E107B7" w:rsidP="00E107B7">
      <w:pPr>
        <w:pStyle w:val="NoSpacing"/>
        <w:shd w:val="clear" w:color="auto" w:fill="EEECE1" w:themeFill="background2"/>
        <w:ind w:left="-360" w:right="-546"/>
        <w:rPr>
          <w:rFonts w:asciiTheme="minorHAnsi" w:hAnsiTheme="minorHAnsi" w:cstheme="minorHAnsi"/>
          <w:b/>
          <w:szCs w:val="22"/>
        </w:rPr>
      </w:pPr>
      <w:r>
        <w:rPr>
          <w:rFonts w:asciiTheme="minorHAnsi" w:hAnsiTheme="minorHAnsi" w:cstheme="minorHAnsi"/>
          <w:b/>
          <w:szCs w:val="22"/>
        </w:rPr>
        <w:t>Brief Summary of the Research Activity:</w:t>
      </w:r>
      <w:r w:rsidRPr="004545AD">
        <w:rPr>
          <w:rFonts w:asciiTheme="minorHAnsi" w:hAnsiTheme="minorHAnsi" w:cstheme="minorHAnsi"/>
          <w:b/>
          <w:szCs w:val="22"/>
        </w:rPr>
        <w:t xml:space="preserve"> </w:t>
      </w:r>
    </w:p>
    <w:sdt>
      <w:sdtPr>
        <w:rPr>
          <w:rFonts w:asciiTheme="minorHAnsi" w:hAnsiTheme="minorHAnsi" w:cstheme="minorBidi"/>
          <w:color w:val="1F487C"/>
          <w:szCs w:val="22"/>
        </w:rPr>
        <w:id w:val="-1053623520"/>
        <w:placeholder>
          <w:docPart w:val="79EA95A2D54B4F5B9916FCBD0925F0F5"/>
        </w:placeholder>
        <w:showingPlcHdr/>
      </w:sdtPr>
      <w:sdtEndPr/>
      <w:sdtContent>
        <w:p w14:paraId="4B6F4611" w14:textId="77777777" w:rsidR="00E107B7" w:rsidRPr="00F51DF4" w:rsidRDefault="00E107B7" w:rsidP="00E107B7">
          <w:pPr>
            <w:shd w:val="clear" w:color="auto" w:fill="EEECE1" w:themeFill="background2"/>
            <w:ind w:left="-360" w:right="-546"/>
            <w:rPr>
              <w:rFonts w:asciiTheme="minorHAnsi" w:hAnsiTheme="minorHAnsi" w:cstheme="minorBidi"/>
              <w:color w:val="1F487C"/>
              <w:szCs w:val="22"/>
            </w:rPr>
          </w:pPr>
          <w:r w:rsidRPr="006A42E2">
            <w:rPr>
              <w:rStyle w:val="PlaceholderText"/>
              <w:rFonts w:asciiTheme="minorHAnsi" w:hAnsiTheme="minorHAnsi" w:cstheme="minorHAnsi"/>
              <w:color w:val="1F497D" w:themeColor="text2"/>
              <w:szCs w:val="22"/>
            </w:rPr>
            <w:t xml:space="preserve">Click </w:t>
          </w:r>
          <w:r>
            <w:rPr>
              <w:rStyle w:val="PlaceholderText"/>
              <w:rFonts w:asciiTheme="minorHAnsi" w:hAnsiTheme="minorHAnsi" w:cstheme="minorHAnsi"/>
              <w:color w:val="1F497D" w:themeColor="text2"/>
              <w:szCs w:val="22"/>
            </w:rPr>
            <w:t xml:space="preserve">to </w:t>
          </w:r>
          <w:r w:rsidRPr="006A42E2">
            <w:rPr>
              <w:rStyle w:val="PlaceholderText"/>
              <w:rFonts w:asciiTheme="minorHAnsi" w:hAnsiTheme="minorHAnsi" w:cstheme="minorHAnsi"/>
              <w:color w:val="1F497D" w:themeColor="text2"/>
              <w:szCs w:val="22"/>
            </w:rPr>
            <w:t>enter text.</w:t>
          </w:r>
        </w:p>
      </w:sdtContent>
    </w:sdt>
    <w:p w14:paraId="06DFE1A8" w14:textId="77777777" w:rsidR="00E107B7" w:rsidRPr="004545AD" w:rsidRDefault="00E107B7" w:rsidP="00E107B7">
      <w:pPr>
        <w:shd w:val="clear" w:color="auto" w:fill="EEECE1" w:themeFill="background2"/>
        <w:ind w:left="-360" w:right="-546"/>
        <w:rPr>
          <w:rFonts w:asciiTheme="minorHAnsi" w:hAnsiTheme="minorHAnsi" w:cstheme="minorHAnsi"/>
          <w:szCs w:val="22"/>
        </w:rPr>
      </w:pPr>
    </w:p>
    <w:p w14:paraId="6B413FAE" w14:textId="77777777" w:rsidR="00230593" w:rsidRPr="004545AD" w:rsidRDefault="00230593" w:rsidP="005F6A91">
      <w:pPr>
        <w:shd w:val="clear" w:color="auto" w:fill="EEECE1" w:themeFill="background2"/>
        <w:ind w:left="-360" w:right="-546"/>
        <w:rPr>
          <w:rFonts w:asciiTheme="minorHAnsi" w:hAnsiTheme="minorHAnsi" w:cstheme="minorHAnsi"/>
          <w:bCs/>
          <w:szCs w:val="22"/>
        </w:rPr>
      </w:pPr>
      <w:r w:rsidRPr="004545AD">
        <w:rPr>
          <w:rFonts w:asciiTheme="minorHAnsi" w:hAnsiTheme="minorHAnsi" w:cstheme="minorHAnsi"/>
          <w:b/>
          <w:bCs/>
          <w:szCs w:val="22"/>
        </w:rPr>
        <w:t>Date(s) of Activity*:</w:t>
      </w:r>
      <w:r w:rsidRPr="004545AD">
        <w:rPr>
          <w:rFonts w:asciiTheme="minorHAnsi" w:hAnsiTheme="minorHAnsi" w:cstheme="minorHAnsi"/>
          <w:bCs/>
          <w:szCs w:val="22"/>
        </w:rPr>
        <w:t xml:space="preserve"> </w:t>
      </w:r>
    </w:p>
    <w:p w14:paraId="3702C607" w14:textId="7E8AB506" w:rsidR="005F6A91" w:rsidRDefault="00230593" w:rsidP="005F6A91">
      <w:pPr>
        <w:shd w:val="clear" w:color="auto" w:fill="EEECE1" w:themeFill="background2"/>
        <w:ind w:left="-360" w:right="-546"/>
        <w:rPr>
          <w:rFonts w:asciiTheme="minorHAnsi" w:hAnsiTheme="minorHAnsi" w:cstheme="minorHAnsi"/>
          <w:i/>
          <w:szCs w:val="22"/>
        </w:rPr>
      </w:pPr>
      <w:r w:rsidRPr="004545AD">
        <w:rPr>
          <w:rFonts w:asciiTheme="minorHAnsi" w:hAnsiTheme="minorHAnsi" w:cstheme="minorHAnsi"/>
          <w:i/>
          <w:szCs w:val="22"/>
        </w:rPr>
        <w:t>*</w:t>
      </w:r>
      <w:r w:rsidR="006B3413">
        <w:rPr>
          <w:rFonts w:asciiTheme="minorHAnsi" w:hAnsiTheme="minorHAnsi" w:cstheme="minorHAnsi"/>
          <w:i/>
          <w:szCs w:val="22"/>
        </w:rPr>
        <w:t>Whenever possib</w:t>
      </w:r>
      <w:r w:rsidRPr="004545AD">
        <w:rPr>
          <w:rFonts w:asciiTheme="minorHAnsi" w:hAnsiTheme="minorHAnsi" w:cstheme="minorHAnsi"/>
          <w:i/>
          <w:szCs w:val="22"/>
        </w:rPr>
        <w:t>le, please submit requests at least 3 weeks in advance.</w:t>
      </w:r>
    </w:p>
    <w:p w14:paraId="23CAA121" w14:textId="52D1003B" w:rsidR="00230593" w:rsidRPr="005F6A91" w:rsidRDefault="00631B97" w:rsidP="005F6A91">
      <w:pPr>
        <w:shd w:val="clear" w:color="auto" w:fill="EEECE1" w:themeFill="background2"/>
        <w:ind w:left="-360" w:right="-546"/>
        <w:rPr>
          <w:rFonts w:asciiTheme="minorHAnsi" w:hAnsiTheme="minorHAnsi" w:cstheme="minorHAnsi"/>
          <w:i/>
          <w:szCs w:val="22"/>
        </w:rPr>
      </w:pPr>
      <w:sdt>
        <w:sdtPr>
          <w:rPr>
            <w:rFonts w:asciiTheme="minorHAnsi" w:hAnsiTheme="minorHAnsi" w:cstheme="minorHAnsi"/>
            <w:bCs/>
            <w:color w:val="1F497D" w:themeColor="text2"/>
            <w:spacing w:val="5"/>
            <w:szCs w:val="22"/>
          </w:rPr>
          <w:id w:val="-958176203"/>
          <w:placeholder>
            <w:docPart w:val="177E808367294A33AB1DAF68FAA51C14"/>
          </w:placeholder>
          <w:showingPlcHdr/>
        </w:sdtPr>
        <w:sdtEndPr/>
        <w:sdtContent>
          <w:r w:rsidR="00230593" w:rsidRPr="006A42E2">
            <w:rPr>
              <w:rStyle w:val="PlaceholderText"/>
              <w:rFonts w:asciiTheme="minorHAnsi" w:hAnsiTheme="minorHAnsi" w:cstheme="minorHAnsi"/>
              <w:color w:val="1F497D" w:themeColor="text2"/>
              <w:szCs w:val="22"/>
            </w:rPr>
            <w:t>Click or tap here to enter text.</w:t>
          </w:r>
        </w:sdtContent>
      </w:sdt>
    </w:p>
    <w:p w14:paraId="5AFCDE4F" w14:textId="2CBFC93A" w:rsidR="00FA09AA" w:rsidRPr="00230593" w:rsidRDefault="00230593" w:rsidP="00FA46DD">
      <w:pPr>
        <w:shd w:val="clear" w:color="auto" w:fill="EEECE1" w:themeFill="background2"/>
        <w:ind w:left="-360" w:right="-546"/>
        <w:rPr>
          <w:rFonts w:asciiTheme="minorHAnsi" w:hAnsiTheme="minorHAnsi" w:cstheme="minorHAnsi"/>
          <w:szCs w:val="22"/>
        </w:rPr>
      </w:pPr>
      <w:r w:rsidRPr="004545AD">
        <w:rPr>
          <w:rFonts w:asciiTheme="minorHAnsi" w:hAnsiTheme="minorHAnsi" w:cstheme="minorHAnsi"/>
          <w:b/>
          <w:szCs w:val="22"/>
        </w:rPr>
        <w:t xml:space="preserve"> </w:t>
      </w:r>
    </w:p>
    <w:p w14:paraId="6E35799A" w14:textId="77777777" w:rsidR="00280AB1" w:rsidRDefault="00096E67" w:rsidP="005F6A91">
      <w:pPr>
        <w:pBdr>
          <w:bottom w:val="single" w:sz="4" w:space="1" w:color="auto"/>
        </w:pBdr>
        <w:shd w:val="clear" w:color="auto" w:fill="EEECE1" w:themeFill="background2"/>
        <w:ind w:left="-360" w:right="-546"/>
        <w:rPr>
          <w:rFonts w:asciiTheme="minorHAnsi" w:hAnsiTheme="minorHAnsi" w:cstheme="minorHAnsi"/>
          <w:b/>
          <w:bCs/>
          <w:smallCaps/>
          <w:spacing w:val="5"/>
          <w:szCs w:val="22"/>
        </w:rPr>
      </w:pPr>
      <w:r w:rsidRPr="00286E2F">
        <w:rPr>
          <w:rFonts w:asciiTheme="minorHAnsi" w:hAnsiTheme="minorHAnsi" w:cstheme="minorHAnsi"/>
          <w:b/>
          <w:bCs/>
          <w:spacing w:val="5"/>
          <w:szCs w:val="22"/>
        </w:rPr>
        <w:t xml:space="preserve">Prior </w:t>
      </w:r>
      <w:r w:rsidR="00CE6B7F" w:rsidRPr="00286E2F">
        <w:rPr>
          <w:rFonts w:asciiTheme="minorHAnsi" w:hAnsiTheme="minorHAnsi" w:cstheme="minorHAnsi"/>
          <w:b/>
          <w:bCs/>
          <w:spacing w:val="5"/>
          <w:szCs w:val="22"/>
        </w:rPr>
        <w:t>Research Approval, Grants, Etc. (</w:t>
      </w:r>
      <w:r w:rsidR="00286E2F">
        <w:rPr>
          <w:rFonts w:asciiTheme="minorHAnsi" w:hAnsiTheme="minorHAnsi" w:cstheme="minorHAnsi"/>
          <w:b/>
          <w:bCs/>
          <w:spacing w:val="5"/>
          <w:szCs w:val="22"/>
        </w:rPr>
        <w:t>i</w:t>
      </w:r>
      <w:r w:rsidR="00CE6B7F" w:rsidRPr="00286E2F">
        <w:rPr>
          <w:rFonts w:asciiTheme="minorHAnsi" w:hAnsiTheme="minorHAnsi" w:cstheme="minorHAnsi"/>
          <w:b/>
          <w:bCs/>
          <w:spacing w:val="5"/>
          <w:szCs w:val="22"/>
        </w:rPr>
        <w:t xml:space="preserve">f </w:t>
      </w:r>
      <w:r w:rsidR="00286E2F">
        <w:rPr>
          <w:rFonts w:asciiTheme="minorHAnsi" w:hAnsiTheme="minorHAnsi" w:cstheme="minorHAnsi"/>
          <w:b/>
          <w:bCs/>
          <w:spacing w:val="5"/>
          <w:szCs w:val="22"/>
        </w:rPr>
        <w:t>a</w:t>
      </w:r>
      <w:r w:rsidR="00CE6B7F" w:rsidRPr="00286E2F">
        <w:rPr>
          <w:rFonts w:asciiTheme="minorHAnsi" w:hAnsiTheme="minorHAnsi" w:cstheme="minorHAnsi"/>
          <w:b/>
          <w:bCs/>
          <w:spacing w:val="5"/>
          <w:szCs w:val="22"/>
        </w:rPr>
        <w:t>pplicable</w:t>
      </w:r>
      <w:r w:rsidR="00F25221">
        <w:rPr>
          <w:rFonts w:asciiTheme="minorHAnsi" w:hAnsiTheme="minorHAnsi" w:cstheme="minorHAnsi"/>
          <w:b/>
          <w:bCs/>
          <w:spacing w:val="5"/>
          <w:szCs w:val="22"/>
        </w:rPr>
        <w:t>, attach documentation</w:t>
      </w:r>
      <w:r>
        <w:rPr>
          <w:rFonts w:asciiTheme="minorHAnsi" w:hAnsiTheme="minorHAnsi" w:cstheme="minorHAnsi"/>
          <w:b/>
          <w:bCs/>
          <w:smallCaps/>
          <w:spacing w:val="5"/>
          <w:szCs w:val="22"/>
        </w:rPr>
        <w:t>)</w:t>
      </w:r>
      <w:r w:rsidR="00AB42E4" w:rsidRPr="004545AD">
        <w:rPr>
          <w:rFonts w:asciiTheme="minorHAnsi" w:hAnsiTheme="minorHAnsi" w:cstheme="minorHAnsi"/>
          <w:b/>
          <w:bCs/>
          <w:smallCaps/>
          <w:spacing w:val="5"/>
          <w:szCs w:val="22"/>
        </w:rPr>
        <w:t>:</w:t>
      </w:r>
    </w:p>
    <w:p w14:paraId="20D6C9E0" w14:textId="4192F7DB" w:rsidR="00AB42E4" w:rsidRDefault="00631B97" w:rsidP="005F6A91">
      <w:pPr>
        <w:pBdr>
          <w:bottom w:val="single" w:sz="4" w:space="1" w:color="auto"/>
        </w:pBdr>
        <w:shd w:val="clear" w:color="auto" w:fill="EEECE1" w:themeFill="background2"/>
        <w:ind w:left="-360" w:right="-546"/>
        <w:rPr>
          <w:rFonts w:asciiTheme="minorHAnsi" w:hAnsiTheme="minorHAnsi" w:cstheme="minorHAnsi"/>
          <w:bCs/>
          <w:color w:val="1F497D" w:themeColor="text2"/>
          <w:spacing w:val="5"/>
          <w:szCs w:val="22"/>
        </w:rPr>
      </w:pPr>
      <w:sdt>
        <w:sdtPr>
          <w:rPr>
            <w:rFonts w:asciiTheme="minorHAnsi" w:hAnsiTheme="minorHAnsi" w:cstheme="minorHAnsi"/>
            <w:bCs/>
            <w:color w:val="1F497D" w:themeColor="text2"/>
            <w:spacing w:val="5"/>
            <w:szCs w:val="22"/>
          </w:rPr>
          <w:id w:val="1989289177"/>
          <w:placeholder>
            <w:docPart w:val="87DD66440A634B0D803AC15BBB2BDCDE"/>
          </w:placeholder>
          <w:showingPlcHdr/>
          <w:text/>
        </w:sdtPr>
        <w:sdtEndPr/>
        <w:sdtContent>
          <w:r w:rsidR="001328CC" w:rsidRPr="006A42E2">
            <w:rPr>
              <w:rStyle w:val="PlaceholderText"/>
              <w:rFonts w:asciiTheme="minorHAnsi" w:hAnsiTheme="minorHAnsi" w:cstheme="minorHAnsi"/>
              <w:color w:val="1F497D" w:themeColor="text2"/>
              <w:szCs w:val="22"/>
            </w:rPr>
            <w:t>Click or tap here to enter text.</w:t>
          </w:r>
        </w:sdtContent>
      </w:sdt>
    </w:p>
    <w:p w14:paraId="13C1139A" w14:textId="4A8BC3A0" w:rsidR="00AB42E4" w:rsidRPr="004545AD" w:rsidRDefault="00AB42E4" w:rsidP="005F6A91">
      <w:pPr>
        <w:pBdr>
          <w:bottom w:val="single" w:sz="4" w:space="1" w:color="auto"/>
        </w:pBdr>
        <w:shd w:val="clear" w:color="auto" w:fill="EEECE1" w:themeFill="background2"/>
        <w:ind w:left="-360" w:right="-546"/>
        <w:rPr>
          <w:rFonts w:asciiTheme="minorHAnsi" w:hAnsiTheme="minorHAnsi" w:cstheme="minorHAnsi"/>
          <w:bCs/>
          <w:smallCaps/>
          <w:spacing w:val="5"/>
          <w:szCs w:val="22"/>
        </w:rPr>
      </w:pPr>
    </w:p>
    <w:p w14:paraId="09CD0EFC" w14:textId="5C48E70F" w:rsidR="009C617A" w:rsidRDefault="009C617A" w:rsidP="009C617A">
      <w:pPr>
        <w:pStyle w:val="NoSpacing"/>
        <w:ind w:left="-360" w:right="-687"/>
        <w:rPr>
          <w:rFonts w:asciiTheme="minorHAnsi" w:hAnsiTheme="minorHAnsi" w:cstheme="minorHAnsi"/>
          <w:sz w:val="22"/>
          <w:szCs w:val="22"/>
          <w:u w:val="single"/>
        </w:rPr>
      </w:pPr>
    </w:p>
    <w:p w14:paraId="73D5026A" w14:textId="77777777" w:rsidR="00217CBE" w:rsidRDefault="00217CBE" w:rsidP="009C617A">
      <w:pPr>
        <w:pStyle w:val="NoSpacing"/>
        <w:ind w:left="-360" w:right="-687"/>
        <w:rPr>
          <w:rFonts w:asciiTheme="minorHAnsi" w:hAnsiTheme="minorHAnsi" w:cstheme="minorHAnsi"/>
          <w:sz w:val="22"/>
          <w:szCs w:val="22"/>
          <w:u w:val="single"/>
        </w:rPr>
      </w:pPr>
    </w:p>
    <w:p w14:paraId="6CEE39F8" w14:textId="46A7C467" w:rsidR="00FB0039" w:rsidRPr="00FB0039" w:rsidRDefault="00716977" w:rsidP="00FB0039">
      <w:pPr>
        <w:pStyle w:val="NoSpacing"/>
        <w:pBdr>
          <w:bottom w:val="single" w:sz="4" w:space="1" w:color="auto"/>
        </w:pBdr>
        <w:spacing w:after="120"/>
        <w:ind w:left="-360" w:right="-691"/>
        <w:rPr>
          <w:rFonts w:asciiTheme="minorHAnsi" w:hAnsiTheme="minorHAnsi" w:cstheme="minorHAnsi"/>
          <w:b/>
          <w:szCs w:val="22"/>
        </w:rPr>
      </w:pPr>
      <w:r>
        <w:rPr>
          <w:rFonts w:asciiTheme="minorHAnsi" w:hAnsiTheme="minorHAnsi" w:cstheme="minorHAnsi"/>
          <w:b/>
          <w:szCs w:val="22"/>
        </w:rPr>
        <w:t>RESEARCH TRAVEL</w:t>
      </w:r>
      <w:r w:rsidR="00FB0039" w:rsidRPr="00FB0039">
        <w:rPr>
          <w:rFonts w:asciiTheme="minorHAnsi" w:hAnsiTheme="minorHAnsi" w:cstheme="minorHAnsi"/>
          <w:b/>
          <w:szCs w:val="22"/>
        </w:rPr>
        <w:t xml:space="preserve"> REQUEST</w:t>
      </w:r>
    </w:p>
    <w:p w14:paraId="6672E911" w14:textId="1B67BE74" w:rsidR="00230593" w:rsidRPr="002C2760" w:rsidRDefault="00230593" w:rsidP="00230593">
      <w:pPr>
        <w:pStyle w:val="ListParagraph"/>
        <w:numPr>
          <w:ilvl w:val="0"/>
          <w:numId w:val="12"/>
        </w:numPr>
        <w:ind w:left="-360" w:firstLine="0"/>
        <w:rPr>
          <w:rFonts w:asciiTheme="minorHAnsi" w:hAnsiTheme="minorHAnsi" w:cstheme="minorHAnsi"/>
          <w:b/>
          <w:sz w:val="24"/>
          <w:szCs w:val="22"/>
        </w:rPr>
      </w:pPr>
      <w:r w:rsidRPr="002C2760">
        <w:rPr>
          <w:rFonts w:asciiTheme="minorHAnsi" w:hAnsiTheme="minorHAnsi" w:cstheme="minorHAnsi"/>
          <w:b/>
          <w:sz w:val="24"/>
          <w:szCs w:val="22"/>
        </w:rPr>
        <w:t xml:space="preserve">DESCRIPTION OF </w:t>
      </w:r>
      <w:r w:rsidR="00F970F7">
        <w:rPr>
          <w:rFonts w:asciiTheme="minorHAnsi" w:hAnsiTheme="minorHAnsi" w:cstheme="minorHAnsi"/>
          <w:b/>
          <w:sz w:val="24"/>
          <w:szCs w:val="22"/>
        </w:rPr>
        <w:t xml:space="preserve">RESEARCH </w:t>
      </w:r>
      <w:r w:rsidRPr="002C2760">
        <w:rPr>
          <w:rFonts w:asciiTheme="minorHAnsi" w:hAnsiTheme="minorHAnsi" w:cstheme="minorHAnsi"/>
          <w:b/>
          <w:sz w:val="24"/>
          <w:szCs w:val="22"/>
        </w:rPr>
        <w:t>ACTIVITY</w:t>
      </w:r>
    </w:p>
    <w:p w14:paraId="61642EE7" w14:textId="5BE5038E" w:rsidR="00230593" w:rsidRPr="004545AD" w:rsidRDefault="00230593" w:rsidP="00F70EC9">
      <w:pPr>
        <w:rPr>
          <w:rFonts w:asciiTheme="minorHAnsi" w:hAnsiTheme="minorHAnsi" w:cstheme="minorHAnsi"/>
          <w:i/>
          <w:szCs w:val="22"/>
        </w:rPr>
      </w:pPr>
      <w:r>
        <w:rPr>
          <w:rFonts w:asciiTheme="minorHAnsi" w:hAnsiTheme="minorHAnsi" w:cstheme="minorHAnsi"/>
          <w:i/>
          <w:szCs w:val="22"/>
        </w:rPr>
        <w:t>D</w:t>
      </w:r>
      <w:r w:rsidRPr="004545AD">
        <w:rPr>
          <w:rFonts w:asciiTheme="minorHAnsi" w:hAnsiTheme="minorHAnsi" w:cstheme="minorHAnsi"/>
          <w:i/>
          <w:szCs w:val="22"/>
        </w:rPr>
        <w:t>escribe the proposed activity.</w:t>
      </w:r>
    </w:p>
    <w:sdt>
      <w:sdtPr>
        <w:rPr>
          <w:rFonts w:asciiTheme="minorHAnsi" w:hAnsiTheme="minorHAnsi" w:cstheme="minorHAnsi"/>
          <w:color w:val="1F497D" w:themeColor="text2"/>
          <w:sz w:val="22"/>
          <w:szCs w:val="22"/>
        </w:rPr>
        <w:id w:val="1795473951"/>
        <w:placeholder>
          <w:docPart w:val="63EEA150552F42018CA572E6E5FB8995"/>
        </w:placeholder>
      </w:sdtPr>
      <w:sdtEndPr/>
      <w:sdtContent>
        <w:p w14:paraId="673698EC" w14:textId="78AC016C" w:rsidR="001328CC" w:rsidRDefault="001328CC" w:rsidP="001328CC">
          <w:pPr>
            <w:pStyle w:val="NoSpacing"/>
            <w:spacing w:before="120"/>
            <w:ind w:right="-547"/>
          </w:pPr>
        </w:p>
        <w:p w14:paraId="5B684C2D" w14:textId="20289A9D" w:rsidR="00230593" w:rsidRPr="009901AE" w:rsidRDefault="00631B97" w:rsidP="00230593">
          <w:pPr>
            <w:pStyle w:val="NoSpacing"/>
            <w:spacing w:before="120"/>
            <w:ind w:right="-547"/>
            <w:rPr>
              <w:rFonts w:asciiTheme="minorHAnsi" w:hAnsiTheme="minorHAnsi" w:cstheme="minorHAnsi"/>
              <w:color w:val="0070C0"/>
              <w:sz w:val="22"/>
              <w:szCs w:val="22"/>
            </w:rPr>
          </w:pPr>
        </w:p>
      </w:sdtContent>
    </w:sdt>
    <w:p w14:paraId="4BB302DE" w14:textId="6A1EB13C" w:rsidR="00AD0EEB" w:rsidRDefault="00AD0EEB" w:rsidP="00230593">
      <w:pPr>
        <w:pStyle w:val="NoSpacing"/>
        <w:ind w:right="-687"/>
        <w:rPr>
          <w:rFonts w:asciiTheme="minorHAnsi" w:hAnsiTheme="minorHAnsi" w:cstheme="minorHAnsi"/>
          <w:sz w:val="22"/>
          <w:szCs w:val="22"/>
          <w:u w:val="single"/>
        </w:rPr>
      </w:pPr>
    </w:p>
    <w:p w14:paraId="36824408" w14:textId="77777777" w:rsidR="00B6042D" w:rsidRPr="004545AD" w:rsidRDefault="00B6042D" w:rsidP="00230593">
      <w:pPr>
        <w:pStyle w:val="NoSpacing"/>
        <w:ind w:right="-687"/>
        <w:rPr>
          <w:rFonts w:asciiTheme="minorHAnsi" w:hAnsiTheme="minorHAnsi" w:cstheme="minorHAnsi"/>
          <w:sz w:val="22"/>
          <w:szCs w:val="22"/>
          <w:u w:val="single"/>
        </w:rPr>
      </w:pPr>
    </w:p>
    <w:p w14:paraId="3F1CED51" w14:textId="5BA7653D" w:rsidR="00F70EC9" w:rsidRDefault="004E1B73" w:rsidP="00F70EC9">
      <w:pPr>
        <w:pStyle w:val="NoSpacing"/>
        <w:numPr>
          <w:ilvl w:val="0"/>
          <w:numId w:val="12"/>
        </w:numPr>
        <w:spacing w:after="120"/>
        <w:ind w:left="-360" w:firstLine="0"/>
      </w:pPr>
      <w:r w:rsidRPr="004545AD">
        <w:rPr>
          <w:rFonts w:asciiTheme="minorHAnsi" w:hAnsiTheme="minorHAnsi" w:cstheme="minorHAnsi"/>
          <w:b/>
          <w:szCs w:val="22"/>
        </w:rPr>
        <w:t>LOCATION OF ACTIVITY</w:t>
      </w:r>
      <w:r w:rsidR="00CF4CB0">
        <w:rPr>
          <w:rFonts w:asciiTheme="minorHAnsi" w:hAnsiTheme="minorHAnsi" w:cstheme="minorHAnsi"/>
          <w:b/>
          <w:szCs w:val="22"/>
        </w:rPr>
        <w:t xml:space="preserve"> </w:t>
      </w:r>
    </w:p>
    <w:p w14:paraId="38EBF80B" w14:textId="44A61195" w:rsidR="00B6042D" w:rsidRPr="004545AD" w:rsidRDefault="00631B97" w:rsidP="00F25221">
      <w:pPr>
        <w:pStyle w:val="NoSpacing"/>
        <w:ind w:right="-687"/>
        <w:rPr>
          <w:rFonts w:asciiTheme="minorHAnsi" w:hAnsiTheme="minorHAnsi" w:cstheme="minorHAnsi"/>
          <w:sz w:val="22"/>
          <w:szCs w:val="22"/>
        </w:rPr>
      </w:pPr>
      <w:sdt>
        <w:sdtPr>
          <w:rPr>
            <w:rFonts w:asciiTheme="minorHAnsi" w:hAnsiTheme="minorHAnsi" w:cstheme="minorHAnsi"/>
            <w:color w:val="1F497D" w:themeColor="text2"/>
            <w:sz w:val="22"/>
            <w:szCs w:val="22"/>
          </w:rPr>
          <w:id w:val="-1197080881"/>
          <w:placeholder>
            <w:docPart w:val="5265D8B24B5C4630BEE054C7C98FF9CE"/>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AA54D3" w:rsidRPr="004545AD">
        <w:rPr>
          <w:rFonts w:asciiTheme="minorHAnsi" w:hAnsiTheme="minorHAnsi" w:cstheme="minorHAnsi"/>
          <w:sz w:val="22"/>
          <w:szCs w:val="22"/>
        </w:rPr>
        <w:tab/>
      </w:r>
      <w:r w:rsidR="004A21EF" w:rsidRPr="004545AD">
        <w:rPr>
          <w:rFonts w:asciiTheme="minorHAnsi" w:hAnsiTheme="minorHAnsi" w:cstheme="minorHAnsi"/>
          <w:sz w:val="22"/>
          <w:szCs w:val="22"/>
        </w:rPr>
        <w:br/>
      </w:r>
    </w:p>
    <w:p w14:paraId="7FE95536" w14:textId="77777777" w:rsidR="002B1491" w:rsidRPr="002C2760" w:rsidRDefault="004E1B73" w:rsidP="002B1491">
      <w:pPr>
        <w:pStyle w:val="ListParagraph"/>
        <w:numPr>
          <w:ilvl w:val="0"/>
          <w:numId w:val="12"/>
        </w:numPr>
        <w:ind w:left="-360" w:firstLine="0"/>
        <w:rPr>
          <w:rFonts w:asciiTheme="minorHAnsi" w:hAnsiTheme="minorHAnsi" w:cstheme="minorHAnsi"/>
          <w:b/>
          <w:sz w:val="24"/>
          <w:szCs w:val="22"/>
        </w:rPr>
      </w:pPr>
      <w:r w:rsidRPr="004545AD">
        <w:rPr>
          <w:rFonts w:asciiTheme="minorHAnsi" w:hAnsiTheme="minorHAnsi" w:cstheme="minorHAnsi"/>
          <w:b/>
          <w:szCs w:val="22"/>
        </w:rPr>
        <w:t>EXTERNAL / COMMUNITY PARTNER</w:t>
      </w:r>
      <w:r w:rsidR="008D1F4A">
        <w:rPr>
          <w:rFonts w:asciiTheme="minorHAnsi" w:hAnsiTheme="minorHAnsi" w:cstheme="minorHAnsi"/>
          <w:b/>
          <w:szCs w:val="22"/>
        </w:rPr>
        <w:t xml:space="preserve"> OR HOST ORGANIZATION</w:t>
      </w:r>
      <w:r w:rsidRPr="004545AD">
        <w:rPr>
          <w:rFonts w:asciiTheme="minorHAnsi" w:hAnsiTheme="minorHAnsi" w:cstheme="minorHAnsi"/>
          <w:b/>
          <w:szCs w:val="22"/>
        </w:rPr>
        <w:t xml:space="preserve"> </w:t>
      </w:r>
      <w:r w:rsidRPr="004545AD">
        <w:rPr>
          <w:rFonts w:asciiTheme="minorHAnsi" w:hAnsiTheme="minorHAnsi" w:cstheme="minorHAnsi"/>
          <w:b/>
          <w:i/>
          <w:szCs w:val="22"/>
        </w:rPr>
        <w:t>(where applicable)</w:t>
      </w:r>
    </w:p>
    <w:p w14:paraId="6D0F10C9" w14:textId="46CFF862" w:rsidR="00734091" w:rsidRPr="002B1491" w:rsidRDefault="002B1491" w:rsidP="002B1491">
      <w:pPr>
        <w:pStyle w:val="NoSpacing"/>
        <w:ind w:right="-546"/>
        <w:rPr>
          <w:rFonts w:asciiTheme="minorHAnsi" w:hAnsiTheme="minorHAnsi" w:cstheme="minorHAnsi"/>
          <w:b/>
          <w:sz w:val="22"/>
          <w:szCs w:val="22"/>
        </w:rPr>
      </w:pPr>
      <w:r w:rsidRPr="002B1491">
        <w:rPr>
          <w:rFonts w:asciiTheme="minorHAnsi" w:hAnsiTheme="minorHAnsi" w:cstheme="minorHAnsi"/>
          <w:i/>
          <w:sz w:val="22"/>
          <w:szCs w:val="22"/>
        </w:rPr>
        <w:t>Describe the proposed activity</w:t>
      </w:r>
      <w:r w:rsidR="00DD6B33">
        <w:rPr>
          <w:rFonts w:asciiTheme="minorHAnsi" w:hAnsiTheme="minorHAnsi" w:cstheme="minorHAnsi"/>
          <w:i/>
          <w:sz w:val="22"/>
          <w:szCs w:val="22"/>
        </w:rPr>
        <w:t xml:space="preserve"> and attach </w:t>
      </w:r>
      <w:r w:rsidR="001343CF">
        <w:rPr>
          <w:rFonts w:asciiTheme="minorHAnsi" w:hAnsiTheme="minorHAnsi" w:cstheme="minorHAnsi"/>
          <w:i/>
          <w:sz w:val="22"/>
          <w:szCs w:val="22"/>
        </w:rPr>
        <w:t>indication of support by host organization</w:t>
      </w:r>
      <w:r w:rsidRPr="002B1491">
        <w:rPr>
          <w:rFonts w:asciiTheme="minorHAnsi" w:hAnsiTheme="minorHAnsi" w:cstheme="minorHAnsi"/>
          <w:i/>
          <w:sz w:val="22"/>
          <w:szCs w:val="22"/>
        </w:rPr>
        <w:t>.</w:t>
      </w:r>
    </w:p>
    <w:p w14:paraId="33B13B08" w14:textId="131AAFEC" w:rsidR="00CB3BF8" w:rsidRPr="004545AD" w:rsidRDefault="00426284" w:rsidP="00C0096C">
      <w:pPr>
        <w:pStyle w:val="NoSpacing"/>
        <w:spacing w:before="120"/>
        <w:ind w:left="-360" w:right="-547"/>
        <w:rPr>
          <w:rFonts w:asciiTheme="minorHAnsi" w:hAnsiTheme="minorHAnsi" w:cstheme="minorHAnsi"/>
          <w:sz w:val="22"/>
          <w:szCs w:val="22"/>
        </w:rPr>
      </w:pPr>
      <w:r w:rsidRPr="004545AD">
        <w:rPr>
          <w:rFonts w:asciiTheme="minorHAnsi" w:hAnsiTheme="minorHAnsi" w:cstheme="minorHAnsi"/>
          <w:sz w:val="22"/>
          <w:szCs w:val="22"/>
        </w:rPr>
        <w:tab/>
      </w:r>
      <w:sdt>
        <w:sdtPr>
          <w:rPr>
            <w:rFonts w:asciiTheme="minorHAnsi" w:hAnsiTheme="minorHAnsi" w:cstheme="minorHAnsi"/>
            <w:color w:val="1F497D" w:themeColor="text2"/>
            <w:sz w:val="22"/>
            <w:szCs w:val="22"/>
          </w:rPr>
          <w:id w:val="1436475991"/>
          <w:placeholder>
            <w:docPart w:val="9ABD52EA8E85474AA9A1B0415E8EA4B3"/>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090A66" w:rsidRPr="004545AD">
        <w:rPr>
          <w:rFonts w:asciiTheme="minorHAnsi" w:hAnsiTheme="minorHAnsi" w:cstheme="minorHAnsi"/>
          <w:sz w:val="22"/>
          <w:szCs w:val="22"/>
        </w:rPr>
        <w:tab/>
      </w:r>
    </w:p>
    <w:p w14:paraId="04724C63" w14:textId="2FE915B5" w:rsidR="00B6042D" w:rsidRDefault="00B6042D" w:rsidP="001E7856">
      <w:pPr>
        <w:pStyle w:val="NoSpacing"/>
        <w:ind w:right="-546"/>
        <w:rPr>
          <w:rFonts w:asciiTheme="minorHAnsi" w:hAnsiTheme="minorHAnsi" w:cstheme="minorHAnsi"/>
          <w:sz w:val="22"/>
          <w:szCs w:val="22"/>
        </w:rPr>
      </w:pPr>
    </w:p>
    <w:p w14:paraId="1BF28CE2" w14:textId="77777777" w:rsidR="00B6042D" w:rsidRPr="004545AD" w:rsidRDefault="00B6042D" w:rsidP="0096463C">
      <w:pPr>
        <w:pStyle w:val="NoSpacing"/>
        <w:ind w:left="-360" w:right="-546"/>
        <w:rPr>
          <w:rFonts w:asciiTheme="minorHAnsi" w:hAnsiTheme="minorHAnsi" w:cstheme="minorHAnsi"/>
          <w:sz w:val="22"/>
          <w:szCs w:val="22"/>
        </w:rPr>
      </w:pPr>
    </w:p>
    <w:p w14:paraId="11A940EC" w14:textId="4A5B07F6" w:rsidR="007C014D" w:rsidRPr="009746A8" w:rsidRDefault="004E1B73" w:rsidP="0096463C">
      <w:pPr>
        <w:pStyle w:val="ListParagraph"/>
        <w:numPr>
          <w:ilvl w:val="0"/>
          <w:numId w:val="12"/>
        </w:numPr>
        <w:ind w:left="-360" w:firstLine="0"/>
        <w:rPr>
          <w:rFonts w:asciiTheme="minorHAnsi" w:hAnsiTheme="minorHAnsi" w:cstheme="minorHAnsi"/>
          <w:b/>
          <w:sz w:val="24"/>
          <w:szCs w:val="22"/>
        </w:rPr>
      </w:pPr>
      <w:r w:rsidRPr="009746A8">
        <w:rPr>
          <w:rFonts w:asciiTheme="minorHAnsi" w:hAnsiTheme="minorHAnsi" w:cstheme="minorHAnsi"/>
          <w:b/>
          <w:sz w:val="24"/>
          <w:szCs w:val="22"/>
        </w:rPr>
        <w:t>RATIONALE</w:t>
      </w:r>
      <w:r w:rsidR="00240C17">
        <w:rPr>
          <w:rFonts w:asciiTheme="minorHAnsi" w:hAnsiTheme="minorHAnsi" w:cstheme="minorHAnsi"/>
          <w:b/>
          <w:sz w:val="24"/>
          <w:szCs w:val="22"/>
        </w:rPr>
        <w:t xml:space="preserve"> FOR TRAVEL</w:t>
      </w:r>
      <w:r w:rsidRPr="009746A8">
        <w:rPr>
          <w:rFonts w:asciiTheme="minorHAnsi" w:hAnsiTheme="minorHAnsi" w:cstheme="minorHAnsi"/>
          <w:b/>
          <w:sz w:val="24"/>
          <w:szCs w:val="22"/>
        </w:rPr>
        <w:t xml:space="preserve"> </w:t>
      </w:r>
    </w:p>
    <w:p w14:paraId="473CC456" w14:textId="100C24C1" w:rsidR="00DD4A5E" w:rsidRPr="00DD4A5E" w:rsidRDefault="00DD4A5E" w:rsidP="001F705B">
      <w:pPr>
        <w:pStyle w:val="NoSpacing"/>
        <w:ind w:right="-546"/>
        <w:rPr>
          <w:rFonts w:asciiTheme="minorHAnsi" w:hAnsiTheme="minorHAnsi" w:cstheme="minorHAnsi"/>
          <w:sz w:val="22"/>
          <w:szCs w:val="22"/>
        </w:rPr>
      </w:pPr>
      <w:r w:rsidRPr="00C0096C">
        <w:rPr>
          <w:rFonts w:asciiTheme="minorHAnsi" w:hAnsiTheme="minorHAnsi" w:cstheme="minorHAnsi"/>
          <w:i/>
          <w:sz w:val="22"/>
          <w:szCs w:val="22"/>
        </w:rPr>
        <w:t xml:space="preserve">Explain why this </w:t>
      </w:r>
      <w:r w:rsidR="001A7EEB">
        <w:rPr>
          <w:rFonts w:asciiTheme="minorHAnsi" w:hAnsiTheme="minorHAnsi" w:cstheme="minorHAnsi"/>
          <w:i/>
          <w:sz w:val="22"/>
          <w:szCs w:val="22"/>
        </w:rPr>
        <w:t>research</w:t>
      </w:r>
      <w:r w:rsidRPr="00C0096C">
        <w:rPr>
          <w:rFonts w:asciiTheme="minorHAnsi" w:hAnsiTheme="minorHAnsi" w:cstheme="minorHAnsi"/>
          <w:i/>
          <w:sz w:val="22"/>
          <w:szCs w:val="22"/>
        </w:rPr>
        <w:t xml:space="preserve"> </w:t>
      </w:r>
      <w:proofErr w:type="gramStart"/>
      <w:r w:rsidRPr="00C0096C">
        <w:rPr>
          <w:rFonts w:asciiTheme="minorHAnsi" w:hAnsiTheme="minorHAnsi" w:cstheme="minorHAnsi"/>
          <w:i/>
          <w:sz w:val="22"/>
          <w:szCs w:val="22"/>
        </w:rPr>
        <w:t xml:space="preserve">cannot be </w:t>
      </w:r>
      <w:r w:rsidR="001A7EEB">
        <w:rPr>
          <w:rFonts w:asciiTheme="minorHAnsi" w:hAnsiTheme="minorHAnsi" w:cstheme="minorHAnsi"/>
          <w:i/>
          <w:sz w:val="22"/>
          <w:szCs w:val="22"/>
        </w:rPr>
        <w:t>complet</w:t>
      </w:r>
      <w:r w:rsidRPr="00C0096C">
        <w:rPr>
          <w:rFonts w:asciiTheme="minorHAnsi" w:hAnsiTheme="minorHAnsi" w:cstheme="minorHAnsi"/>
          <w:i/>
          <w:sz w:val="22"/>
          <w:szCs w:val="22"/>
        </w:rPr>
        <w:t>ed</w:t>
      </w:r>
      <w:proofErr w:type="gramEnd"/>
      <w:r w:rsidRPr="00C0096C">
        <w:rPr>
          <w:rFonts w:asciiTheme="minorHAnsi" w:hAnsiTheme="minorHAnsi" w:cstheme="minorHAnsi"/>
          <w:i/>
          <w:sz w:val="22"/>
          <w:szCs w:val="22"/>
        </w:rPr>
        <w:t xml:space="preserve"> remotely.</w:t>
      </w:r>
      <w:r w:rsidR="002370CD">
        <w:rPr>
          <w:rFonts w:asciiTheme="minorHAnsi" w:hAnsiTheme="minorHAnsi" w:cstheme="minorHAnsi"/>
          <w:i/>
          <w:sz w:val="22"/>
          <w:szCs w:val="22"/>
        </w:rPr>
        <w:t xml:space="preserve"> Please refer to </w:t>
      </w:r>
      <w:r w:rsidR="00DD115C">
        <w:rPr>
          <w:rFonts w:asciiTheme="minorHAnsi" w:hAnsiTheme="minorHAnsi" w:cstheme="minorHAnsi"/>
          <w:i/>
          <w:sz w:val="22"/>
          <w:szCs w:val="22"/>
        </w:rPr>
        <w:t xml:space="preserve">the </w:t>
      </w:r>
      <w:r w:rsidR="00991BD8">
        <w:rPr>
          <w:rFonts w:asciiTheme="minorHAnsi" w:hAnsiTheme="minorHAnsi" w:cstheme="minorHAnsi"/>
          <w:i/>
          <w:sz w:val="22"/>
          <w:szCs w:val="22"/>
        </w:rPr>
        <w:t xml:space="preserve">Principles </w:t>
      </w:r>
      <w:r w:rsidR="002370CD">
        <w:rPr>
          <w:rFonts w:asciiTheme="minorHAnsi" w:hAnsiTheme="minorHAnsi" w:cstheme="minorHAnsi"/>
          <w:i/>
          <w:sz w:val="22"/>
          <w:szCs w:val="22"/>
        </w:rPr>
        <w:t>Governing</w:t>
      </w:r>
      <w:r w:rsidR="00991BD8">
        <w:rPr>
          <w:rFonts w:asciiTheme="minorHAnsi" w:hAnsiTheme="minorHAnsi" w:cstheme="minorHAnsi"/>
          <w:i/>
          <w:sz w:val="22"/>
          <w:szCs w:val="22"/>
        </w:rPr>
        <w:t xml:space="preserve"> Research Activities</w:t>
      </w:r>
      <w:r w:rsidR="002370CD">
        <w:rPr>
          <w:rFonts w:asciiTheme="minorHAnsi" w:hAnsiTheme="minorHAnsi" w:cstheme="minorHAnsi"/>
          <w:i/>
          <w:sz w:val="22"/>
          <w:szCs w:val="22"/>
        </w:rPr>
        <w:t xml:space="preserve"> at the end of this document.</w:t>
      </w:r>
      <w:r w:rsidRPr="00C0096C">
        <w:rPr>
          <w:rFonts w:asciiTheme="minorHAnsi" w:hAnsiTheme="minorHAnsi" w:cstheme="minorHAnsi"/>
          <w:i/>
          <w:sz w:val="22"/>
          <w:szCs w:val="22"/>
        </w:rPr>
        <w:t xml:space="preserve"> </w:t>
      </w:r>
    </w:p>
    <w:p w14:paraId="597CB0E6" w14:textId="0CA59473" w:rsidR="00426284" w:rsidRPr="004545AD" w:rsidRDefault="00631B97" w:rsidP="001F705B">
      <w:pPr>
        <w:pStyle w:val="NoSpacing"/>
        <w:spacing w:before="120"/>
        <w:ind w:right="-547"/>
        <w:rPr>
          <w:rFonts w:asciiTheme="minorHAnsi" w:hAnsiTheme="minorHAnsi" w:cstheme="minorHAnsi"/>
          <w:sz w:val="22"/>
          <w:szCs w:val="22"/>
        </w:rPr>
      </w:pPr>
      <w:sdt>
        <w:sdtPr>
          <w:rPr>
            <w:rFonts w:asciiTheme="minorHAnsi" w:hAnsiTheme="minorHAnsi" w:cstheme="minorHAnsi"/>
            <w:color w:val="1F497D" w:themeColor="text2"/>
            <w:sz w:val="22"/>
            <w:szCs w:val="22"/>
          </w:rPr>
          <w:id w:val="-1930948931"/>
          <w:placeholder>
            <w:docPart w:val="E0C5191A6FF8454F85A1CE5B8474D031"/>
          </w:placeholder>
          <w:showingPlcHdr/>
        </w:sdtPr>
        <w:sdtEndPr/>
        <w:sdtContent>
          <w:r w:rsidR="00426284" w:rsidRPr="00BF3DF5">
            <w:rPr>
              <w:rStyle w:val="PlaceholderText"/>
              <w:rFonts w:asciiTheme="minorHAnsi" w:hAnsiTheme="minorHAnsi" w:cstheme="minorHAnsi"/>
              <w:color w:val="1F497D" w:themeColor="text2"/>
              <w:sz w:val="22"/>
              <w:szCs w:val="22"/>
            </w:rPr>
            <w:t>Click to enter text.</w:t>
          </w:r>
        </w:sdtContent>
      </w:sdt>
    </w:p>
    <w:p w14:paraId="7190517C" w14:textId="551F2E97" w:rsidR="00570292" w:rsidRDefault="00570292" w:rsidP="00A004D7">
      <w:pPr>
        <w:ind w:left="-426"/>
        <w:rPr>
          <w:rFonts w:asciiTheme="minorHAnsi" w:hAnsiTheme="minorHAnsi" w:cstheme="minorHAnsi"/>
          <w:szCs w:val="22"/>
        </w:rPr>
      </w:pPr>
    </w:p>
    <w:p w14:paraId="284B418E" w14:textId="77777777" w:rsidR="00B6042D" w:rsidRPr="004545AD" w:rsidRDefault="00B6042D" w:rsidP="00A004D7">
      <w:pPr>
        <w:ind w:left="-426"/>
        <w:rPr>
          <w:rFonts w:asciiTheme="minorHAnsi" w:hAnsiTheme="minorHAnsi" w:cstheme="minorHAnsi"/>
          <w:szCs w:val="22"/>
        </w:rPr>
      </w:pPr>
    </w:p>
    <w:p w14:paraId="45CBCE7E" w14:textId="46501B81" w:rsidR="007C014D" w:rsidRPr="009746A8" w:rsidRDefault="00773935" w:rsidP="001553A4">
      <w:pPr>
        <w:pStyle w:val="ListParagraph"/>
        <w:numPr>
          <w:ilvl w:val="0"/>
          <w:numId w:val="12"/>
        </w:numPr>
        <w:rPr>
          <w:rFonts w:asciiTheme="minorHAnsi" w:hAnsiTheme="minorHAnsi" w:cstheme="minorHAnsi"/>
          <w:b/>
          <w:sz w:val="24"/>
          <w:szCs w:val="22"/>
        </w:rPr>
      </w:pPr>
      <w:r>
        <w:rPr>
          <w:rFonts w:asciiTheme="minorHAnsi" w:hAnsiTheme="minorHAnsi" w:cstheme="minorHAnsi"/>
          <w:b/>
          <w:sz w:val="24"/>
          <w:szCs w:val="22"/>
        </w:rPr>
        <w:t xml:space="preserve">PANDEMIC REQUIREMENTS AT </w:t>
      </w:r>
      <w:r w:rsidR="0012367B">
        <w:rPr>
          <w:rFonts w:asciiTheme="minorHAnsi" w:hAnsiTheme="minorHAnsi" w:cstheme="minorHAnsi"/>
          <w:b/>
          <w:sz w:val="24"/>
          <w:szCs w:val="22"/>
        </w:rPr>
        <w:t>RESEARCH</w:t>
      </w:r>
      <w:r>
        <w:rPr>
          <w:rFonts w:asciiTheme="minorHAnsi" w:hAnsiTheme="minorHAnsi" w:cstheme="minorHAnsi"/>
          <w:b/>
          <w:sz w:val="24"/>
          <w:szCs w:val="22"/>
        </w:rPr>
        <w:t xml:space="preserve"> LOCATION</w:t>
      </w:r>
      <w:r w:rsidR="0012367B">
        <w:rPr>
          <w:rFonts w:asciiTheme="minorHAnsi" w:hAnsiTheme="minorHAnsi" w:cstheme="minorHAnsi"/>
          <w:b/>
          <w:sz w:val="24"/>
          <w:szCs w:val="22"/>
        </w:rPr>
        <w:t>(S)</w:t>
      </w:r>
    </w:p>
    <w:p w14:paraId="7C242BFF" w14:textId="265DB1B2" w:rsidR="007C014D" w:rsidRPr="00B949B4" w:rsidRDefault="0012367B" w:rsidP="001F705B">
      <w:pPr>
        <w:ind w:right="-546"/>
        <w:rPr>
          <w:rFonts w:asciiTheme="minorHAnsi" w:hAnsiTheme="minorHAnsi" w:cstheme="minorHAnsi"/>
          <w:i/>
          <w:szCs w:val="22"/>
        </w:rPr>
      </w:pPr>
      <w:r>
        <w:rPr>
          <w:rFonts w:asciiTheme="minorHAnsi" w:hAnsiTheme="minorHAnsi" w:cstheme="minorHAnsi"/>
          <w:i/>
          <w:szCs w:val="22"/>
        </w:rPr>
        <w:t>For each proposed location, o</w:t>
      </w:r>
      <w:r w:rsidR="007C014D" w:rsidRPr="00B949B4">
        <w:rPr>
          <w:rFonts w:asciiTheme="minorHAnsi" w:hAnsiTheme="minorHAnsi" w:cstheme="minorHAnsi"/>
          <w:i/>
          <w:szCs w:val="22"/>
        </w:rPr>
        <w:t xml:space="preserve">utline </w:t>
      </w:r>
      <w:r w:rsidR="000376C4">
        <w:rPr>
          <w:rFonts w:asciiTheme="minorHAnsi" w:hAnsiTheme="minorHAnsi" w:cstheme="minorHAnsi"/>
          <w:i/>
          <w:szCs w:val="22"/>
        </w:rPr>
        <w:t xml:space="preserve">all </w:t>
      </w:r>
      <w:r w:rsidR="00773935">
        <w:rPr>
          <w:rFonts w:asciiTheme="minorHAnsi" w:hAnsiTheme="minorHAnsi" w:cstheme="minorHAnsi"/>
          <w:i/>
          <w:szCs w:val="22"/>
        </w:rPr>
        <w:t>COVID-19 requirements</w:t>
      </w:r>
      <w:r w:rsidR="007F5238">
        <w:rPr>
          <w:rFonts w:asciiTheme="minorHAnsi" w:hAnsiTheme="minorHAnsi" w:cstheme="minorHAnsi"/>
          <w:i/>
          <w:szCs w:val="22"/>
        </w:rPr>
        <w:t xml:space="preserve"> (</w:t>
      </w:r>
      <w:r w:rsidR="00B02C77">
        <w:rPr>
          <w:rFonts w:asciiTheme="minorHAnsi" w:hAnsiTheme="minorHAnsi" w:cstheme="minorHAnsi"/>
          <w:i/>
          <w:szCs w:val="22"/>
        </w:rPr>
        <w:t>mask, social distancing, vaccination status, quarantine, etc.)</w:t>
      </w:r>
      <w:r w:rsidR="001E01A8">
        <w:rPr>
          <w:rFonts w:asciiTheme="minorHAnsi" w:hAnsiTheme="minorHAnsi" w:cstheme="minorHAnsi"/>
          <w:i/>
          <w:szCs w:val="22"/>
        </w:rPr>
        <w:t xml:space="preserve"> and your plan for adhere</w:t>
      </w:r>
      <w:r w:rsidR="000376C4">
        <w:rPr>
          <w:rFonts w:asciiTheme="minorHAnsi" w:hAnsiTheme="minorHAnsi" w:cstheme="minorHAnsi"/>
          <w:i/>
          <w:szCs w:val="22"/>
        </w:rPr>
        <w:t>nce</w:t>
      </w:r>
      <w:r w:rsidR="001E01A8">
        <w:rPr>
          <w:rFonts w:asciiTheme="minorHAnsi" w:hAnsiTheme="minorHAnsi" w:cstheme="minorHAnsi"/>
          <w:i/>
          <w:szCs w:val="22"/>
        </w:rPr>
        <w:t xml:space="preserve"> to </w:t>
      </w:r>
      <w:r w:rsidR="000376C4">
        <w:rPr>
          <w:rFonts w:asciiTheme="minorHAnsi" w:hAnsiTheme="minorHAnsi" w:cstheme="minorHAnsi"/>
          <w:i/>
          <w:szCs w:val="22"/>
        </w:rPr>
        <w:t>the requirements</w:t>
      </w:r>
      <w:r w:rsidR="005B736C" w:rsidRPr="00B949B4">
        <w:rPr>
          <w:rFonts w:asciiTheme="minorHAnsi" w:hAnsiTheme="minorHAnsi" w:cstheme="minorHAnsi"/>
          <w:i/>
          <w:szCs w:val="22"/>
        </w:rPr>
        <w:t xml:space="preserve">. </w:t>
      </w:r>
    </w:p>
    <w:sdt>
      <w:sdtPr>
        <w:rPr>
          <w:rFonts w:asciiTheme="minorHAnsi" w:hAnsiTheme="minorHAnsi" w:cstheme="minorHAnsi"/>
          <w:color w:val="1F497D" w:themeColor="text2"/>
          <w:sz w:val="22"/>
          <w:szCs w:val="22"/>
        </w:rPr>
        <w:id w:val="1490668194"/>
        <w:placeholder>
          <w:docPart w:val="87548494E03446339B20AEDE4609CB4F"/>
        </w:placeholder>
        <w:showingPlcHdr/>
      </w:sdtPr>
      <w:sdtEndPr/>
      <w:sdtContent>
        <w:p w14:paraId="023EB634" w14:textId="77777777" w:rsidR="00426284" w:rsidRPr="004545AD" w:rsidRDefault="00426284" w:rsidP="001F705B">
          <w:pPr>
            <w:pStyle w:val="NoSpacing"/>
            <w:spacing w:before="120"/>
            <w:ind w:right="-547"/>
            <w:rPr>
              <w:rFonts w:asciiTheme="minorHAnsi" w:hAnsiTheme="minorHAnsi" w:cstheme="minorHAnsi"/>
              <w:sz w:val="22"/>
              <w:szCs w:val="22"/>
            </w:rPr>
          </w:pPr>
          <w:r w:rsidRPr="009560F7">
            <w:rPr>
              <w:rStyle w:val="PlaceholderText"/>
              <w:rFonts w:asciiTheme="minorHAnsi" w:hAnsiTheme="minorHAnsi" w:cstheme="minorHAnsi"/>
              <w:color w:val="1F497D" w:themeColor="text2"/>
              <w:sz w:val="22"/>
              <w:szCs w:val="22"/>
            </w:rPr>
            <w:t>Click or tap here to enter text.</w:t>
          </w:r>
        </w:p>
      </w:sdtContent>
    </w:sdt>
    <w:p w14:paraId="2D8EC430" w14:textId="1E78F0BC" w:rsidR="00A004D7" w:rsidRPr="004545AD" w:rsidRDefault="00A004D7" w:rsidP="00A004D7">
      <w:pPr>
        <w:autoSpaceDE w:val="0"/>
        <w:autoSpaceDN w:val="0"/>
        <w:adjustRightInd w:val="0"/>
        <w:rPr>
          <w:rFonts w:asciiTheme="minorHAnsi" w:hAnsiTheme="minorHAnsi" w:cstheme="minorHAnsi"/>
          <w:szCs w:val="22"/>
        </w:rPr>
      </w:pPr>
    </w:p>
    <w:p w14:paraId="20B826B4" w14:textId="77777777" w:rsidR="00A004D7" w:rsidRPr="004545AD" w:rsidRDefault="00A004D7" w:rsidP="00A004D7">
      <w:pPr>
        <w:autoSpaceDE w:val="0"/>
        <w:autoSpaceDN w:val="0"/>
        <w:adjustRightInd w:val="0"/>
        <w:rPr>
          <w:rFonts w:asciiTheme="minorHAnsi" w:hAnsiTheme="minorHAnsi" w:cstheme="minorHAnsi"/>
          <w:szCs w:val="22"/>
        </w:rPr>
      </w:pPr>
    </w:p>
    <w:p w14:paraId="23AAEF47" w14:textId="56284343" w:rsidR="00A004D7" w:rsidRPr="009746A8" w:rsidRDefault="00A004D7" w:rsidP="00A004D7">
      <w:pPr>
        <w:pStyle w:val="ListParagraph"/>
        <w:numPr>
          <w:ilvl w:val="0"/>
          <w:numId w:val="12"/>
        </w:numPr>
        <w:rPr>
          <w:rFonts w:asciiTheme="minorHAnsi" w:hAnsiTheme="minorHAnsi" w:cstheme="minorHAnsi"/>
          <w:b/>
          <w:sz w:val="24"/>
          <w:szCs w:val="22"/>
        </w:rPr>
      </w:pPr>
      <w:r w:rsidRPr="009746A8">
        <w:rPr>
          <w:rFonts w:asciiTheme="minorHAnsi" w:hAnsiTheme="minorHAnsi" w:cstheme="minorHAnsi"/>
          <w:b/>
          <w:sz w:val="24"/>
          <w:szCs w:val="22"/>
        </w:rPr>
        <w:t>OTHER CONSIDERATIONS</w:t>
      </w:r>
    </w:p>
    <w:sdt>
      <w:sdtPr>
        <w:rPr>
          <w:rFonts w:asciiTheme="minorHAnsi" w:hAnsiTheme="minorHAnsi" w:cstheme="minorHAnsi"/>
          <w:color w:val="1F497D" w:themeColor="text2"/>
          <w:sz w:val="22"/>
          <w:szCs w:val="22"/>
        </w:rPr>
        <w:id w:val="1859006173"/>
        <w:placeholder>
          <w:docPart w:val="9C076EBF55264EB1B42D5B151801B8F1"/>
        </w:placeholder>
        <w:showingPlcHdr/>
      </w:sdtPr>
      <w:sdtEndPr/>
      <w:sdtContent>
        <w:p w14:paraId="0E1BB8ED" w14:textId="77777777" w:rsidR="00426284" w:rsidRPr="004545AD" w:rsidRDefault="00426284" w:rsidP="001F705B">
          <w:pPr>
            <w:pStyle w:val="NoSpacing"/>
            <w:spacing w:before="120"/>
            <w:ind w:right="-547"/>
            <w:rPr>
              <w:rFonts w:asciiTheme="minorHAnsi" w:hAnsiTheme="minorHAnsi" w:cstheme="minorHAnsi"/>
              <w:sz w:val="22"/>
              <w:szCs w:val="22"/>
            </w:rPr>
          </w:pPr>
          <w:r w:rsidRPr="009560F7">
            <w:rPr>
              <w:rStyle w:val="PlaceholderText"/>
              <w:rFonts w:asciiTheme="minorHAnsi" w:hAnsiTheme="minorHAnsi" w:cstheme="minorHAnsi"/>
              <w:color w:val="1F497D" w:themeColor="text2"/>
              <w:sz w:val="22"/>
              <w:szCs w:val="22"/>
            </w:rPr>
            <w:t>Click or tap here to enter text.</w:t>
          </w:r>
        </w:p>
      </w:sdtContent>
    </w:sdt>
    <w:p w14:paraId="08E151C8" w14:textId="773F3C01" w:rsidR="005B736C" w:rsidRPr="004545AD" w:rsidRDefault="005B736C" w:rsidP="001553A4">
      <w:pPr>
        <w:autoSpaceDE w:val="0"/>
        <w:autoSpaceDN w:val="0"/>
        <w:adjustRightInd w:val="0"/>
        <w:rPr>
          <w:rFonts w:asciiTheme="minorHAnsi" w:hAnsiTheme="minorHAnsi" w:cstheme="minorHAnsi"/>
          <w:szCs w:val="22"/>
        </w:rPr>
      </w:pPr>
    </w:p>
    <w:p w14:paraId="0E066783" w14:textId="2BB3EEA0" w:rsidR="005B736C" w:rsidRDefault="005B736C" w:rsidP="00AB42E4">
      <w:pPr>
        <w:ind w:left="-426" w:right="-546"/>
        <w:rPr>
          <w:rFonts w:asciiTheme="minorHAnsi" w:hAnsiTheme="minorHAnsi" w:cstheme="minorHAnsi"/>
          <w:szCs w:val="22"/>
        </w:rPr>
      </w:pPr>
    </w:p>
    <w:p w14:paraId="30D640AD" w14:textId="267BEA71" w:rsidR="004273ED" w:rsidRDefault="004273ED" w:rsidP="00AB42E4">
      <w:pPr>
        <w:ind w:left="-426" w:right="-546"/>
        <w:rPr>
          <w:rFonts w:asciiTheme="minorHAnsi" w:hAnsiTheme="minorHAnsi" w:cstheme="minorHAnsi"/>
          <w:szCs w:val="22"/>
        </w:rPr>
      </w:pPr>
    </w:p>
    <w:p w14:paraId="7ADDB05D" w14:textId="77777777" w:rsidR="004273ED" w:rsidRPr="004545AD" w:rsidRDefault="004273ED" w:rsidP="00AB42E4">
      <w:pPr>
        <w:ind w:left="-426" w:right="-546"/>
        <w:rPr>
          <w:rFonts w:asciiTheme="minorHAnsi" w:hAnsiTheme="minorHAnsi" w:cstheme="minorHAnsi"/>
          <w:szCs w:val="22"/>
        </w:rPr>
      </w:pPr>
    </w:p>
    <w:p w14:paraId="3E152B03" w14:textId="67CED382" w:rsidR="003F429E" w:rsidRPr="004545AD" w:rsidRDefault="004273ED"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r w:rsidRPr="004545AD">
        <w:rPr>
          <w:rFonts w:asciiTheme="minorHAnsi" w:hAnsiTheme="minorHAnsi" w:cstheme="minorHAnsi"/>
          <w:szCs w:val="22"/>
          <w:u w:val="single"/>
        </w:rPr>
        <w:t xml:space="preserve">FOR </w:t>
      </w:r>
      <w:r>
        <w:rPr>
          <w:rFonts w:asciiTheme="minorHAnsi" w:hAnsiTheme="minorHAnsi" w:cstheme="minorHAnsi"/>
          <w:szCs w:val="22"/>
          <w:u w:val="single"/>
        </w:rPr>
        <w:t>DEAN’S</w:t>
      </w:r>
      <w:r w:rsidR="002852B0">
        <w:rPr>
          <w:rFonts w:asciiTheme="minorHAnsi" w:hAnsiTheme="minorHAnsi" w:cstheme="minorHAnsi"/>
          <w:szCs w:val="22"/>
          <w:u w:val="single"/>
        </w:rPr>
        <w:t xml:space="preserve"> OFFICE</w:t>
      </w:r>
      <w:r w:rsidRPr="004545AD">
        <w:rPr>
          <w:rFonts w:asciiTheme="minorHAnsi" w:hAnsiTheme="minorHAnsi" w:cstheme="minorHAnsi"/>
          <w:szCs w:val="22"/>
          <w:u w:val="single"/>
        </w:rPr>
        <w:t xml:space="preserve"> USE ONLY</w:t>
      </w:r>
      <w:r w:rsidRPr="004545AD">
        <w:rPr>
          <w:rFonts w:asciiTheme="minorHAnsi" w:hAnsiTheme="minorHAnsi" w:cstheme="minorHAnsi"/>
          <w:szCs w:val="22"/>
        </w:rPr>
        <w:t>:</w:t>
      </w:r>
    </w:p>
    <w:p w14:paraId="17F599F2" w14:textId="5477B11E" w:rsidR="005B736C" w:rsidRPr="004545AD" w:rsidRDefault="005B736C"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p>
    <w:p w14:paraId="1F6D1DB4" w14:textId="5F758638" w:rsidR="00AB42E4" w:rsidRPr="00FF66F3" w:rsidRDefault="00597FA2" w:rsidP="001F4D1D">
      <w:pPr>
        <w:rPr>
          <w:color w:val="0070C0"/>
        </w:rPr>
      </w:pPr>
      <w:r>
        <w:rPr>
          <w:b/>
        </w:rPr>
        <w:t>APPROVAL</w:t>
      </w:r>
      <w:r w:rsidR="00D97D7B" w:rsidRPr="00FF66F3">
        <w:rPr>
          <w:b/>
        </w:rPr>
        <w:t>:</w:t>
      </w:r>
      <w:r w:rsidR="00C421E2">
        <w:rPr>
          <w:b/>
        </w:rPr>
        <w:t xml:space="preserve"> </w:t>
      </w:r>
      <w:r w:rsidR="00D97D7B" w:rsidRPr="00FF66F3">
        <w:t xml:space="preserve"> </w:t>
      </w:r>
      <w:sdt>
        <w:sdtPr>
          <w:id w:val="1791617784"/>
          <w14:checkbox>
            <w14:checked w14:val="0"/>
            <w14:checkedState w14:val="2612" w14:font="MS Gothic"/>
            <w14:uncheckedState w14:val="2610" w14:font="MS Gothic"/>
          </w14:checkbox>
        </w:sdtPr>
        <w:sdtEndPr/>
        <w:sdtContent>
          <w:r w:rsidR="001328CC" w:rsidRPr="001F4D1D">
            <w:rPr>
              <w:rFonts w:eastAsia="MS Gothic" w:hint="eastAsia"/>
            </w:rPr>
            <w:t>☐</w:t>
          </w:r>
        </w:sdtContent>
      </w:sdt>
      <w:r w:rsidR="00AB42E4" w:rsidRPr="00FF66F3">
        <w:rPr>
          <w:color w:val="0070C0"/>
        </w:rPr>
        <w:t xml:space="preserve">  </w:t>
      </w:r>
      <w:r w:rsidR="00AB42E4" w:rsidRPr="00F2168B">
        <w:t>Approve</w:t>
      </w:r>
      <w:r w:rsidR="00AB42E4" w:rsidRPr="00FF66F3">
        <w:rPr>
          <w:color w:val="0070C0"/>
        </w:rPr>
        <w:tab/>
      </w:r>
      <w:sdt>
        <w:sdtPr>
          <w:id w:val="-532260313"/>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rPr>
            <w:t>☐</w:t>
          </w:r>
        </w:sdtContent>
      </w:sdt>
      <w:r w:rsidR="00AB42E4" w:rsidRPr="00FF66F3">
        <w:rPr>
          <w:color w:val="0070C0"/>
        </w:rPr>
        <w:t xml:space="preserve">  </w:t>
      </w:r>
      <w:r w:rsidR="00AB42E4" w:rsidRPr="00F2168B">
        <w:t>Decline</w:t>
      </w:r>
      <w:r w:rsidR="00AB42E4" w:rsidRPr="00FF66F3">
        <w:rPr>
          <w:color w:val="0070C0"/>
        </w:rPr>
        <w:tab/>
      </w:r>
      <w:sdt>
        <w:sdtPr>
          <w:id w:val="-548373044"/>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rPr>
            <w:t>☐</w:t>
          </w:r>
        </w:sdtContent>
      </w:sdt>
      <w:r w:rsidR="00AB42E4" w:rsidRPr="00FF66F3">
        <w:rPr>
          <w:color w:val="0070C0"/>
        </w:rPr>
        <w:t xml:space="preserve">  </w:t>
      </w:r>
      <w:r w:rsidR="00AB42E4" w:rsidRPr="00F2168B">
        <w:t>Return for Revision</w:t>
      </w:r>
      <w:r w:rsidR="005B736C" w:rsidRPr="00FF66F3">
        <w:rPr>
          <w:color w:val="0070C0"/>
        </w:rPr>
        <w:tab/>
      </w:r>
    </w:p>
    <w:p w14:paraId="00E7C27A" w14:textId="13B401DA" w:rsidR="005B736C" w:rsidRPr="00FF66F3" w:rsidRDefault="00D97D7B"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color w:val="0070C0"/>
          <w:szCs w:val="22"/>
        </w:rPr>
      </w:pPr>
      <w:r w:rsidRPr="00FF66F3">
        <w:rPr>
          <w:rFonts w:asciiTheme="minorHAnsi" w:hAnsiTheme="minorHAnsi" w:cstheme="minorHAnsi"/>
          <w:b/>
          <w:szCs w:val="22"/>
        </w:rPr>
        <w:t>Date:</w:t>
      </w:r>
      <w:r w:rsidR="00C421E2">
        <w:rPr>
          <w:rFonts w:asciiTheme="minorHAnsi" w:hAnsiTheme="minorHAnsi" w:cstheme="minorHAnsi"/>
          <w:b/>
          <w:szCs w:val="22"/>
        </w:rPr>
        <w:t xml:space="preserve"> </w:t>
      </w:r>
      <w:r w:rsidR="00A93CCE" w:rsidRPr="00FF66F3">
        <w:rPr>
          <w:rFonts w:asciiTheme="minorHAnsi" w:hAnsiTheme="minorHAnsi" w:cstheme="minorHAnsi"/>
          <w:szCs w:val="22"/>
        </w:rPr>
        <w:t xml:space="preserve"> </w:t>
      </w:r>
      <w:sdt>
        <w:sdtPr>
          <w:rPr>
            <w:rFonts w:asciiTheme="minorHAnsi" w:hAnsiTheme="minorHAnsi" w:cstheme="minorHAnsi"/>
            <w:color w:val="1F497D" w:themeColor="text2"/>
            <w:szCs w:val="22"/>
          </w:rPr>
          <w:id w:val="278383927"/>
          <w:placeholder>
            <w:docPart w:val="9922ADF580C54B558C82ACEB831625CE"/>
          </w:placeholder>
          <w:showingPlcHdr/>
          <w:date w:fullDate="2020-11-20T00:00:00Z">
            <w:dateFormat w:val="MMM. d, yy"/>
            <w:lid w:val="en-US"/>
            <w:storeMappedDataAs w:val="dateTime"/>
            <w:calendar w:val="gregorian"/>
          </w:date>
        </w:sdtPr>
        <w:sdtEndPr/>
        <w:sdtContent>
          <w:r w:rsidR="00396ECA" w:rsidRPr="009560F7">
            <w:rPr>
              <w:rStyle w:val="PlaceholderText"/>
              <w:rFonts w:asciiTheme="minorHAnsi" w:hAnsiTheme="minorHAnsi" w:cstheme="minorHAnsi"/>
              <w:color w:val="1F497D" w:themeColor="text2"/>
              <w:szCs w:val="22"/>
            </w:rPr>
            <w:t>Click to enter a date.</w:t>
          </w:r>
        </w:sdtContent>
      </w:sdt>
      <w:r w:rsidR="005B736C" w:rsidRPr="00FF66F3">
        <w:rPr>
          <w:rFonts w:asciiTheme="minorHAnsi" w:hAnsiTheme="minorHAnsi" w:cstheme="minorHAnsi"/>
          <w:color w:val="0070C0"/>
          <w:szCs w:val="22"/>
        </w:rPr>
        <w:tab/>
      </w:r>
      <w:r w:rsidR="005B736C" w:rsidRPr="00FF66F3">
        <w:rPr>
          <w:rFonts w:asciiTheme="minorHAnsi" w:hAnsiTheme="minorHAnsi" w:cstheme="minorHAnsi"/>
          <w:color w:val="0070C0"/>
          <w:szCs w:val="22"/>
        </w:rPr>
        <w:tab/>
      </w:r>
    </w:p>
    <w:p w14:paraId="70EEB9AF" w14:textId="77777777" w:rsidR="006F1A5B" w:rsidRPr="004545AD" w:rsidRDefault="00D97D7B" w:rsidP="006F1A5B">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r w:rsidRPr="00FF66F3">
        <w:rPr>
          <w:rFonts w:asciiTheme="minorHAnsi" w:hAnsiTheme="minorHAnsi" w:cstheme="minorHAnsi"/>
          <w:color w:val="0070C0"/>
          <w:szCs w:val="22"/>
        </w:rPr>
        <w:br/>
      </w:r>
      <w:r w:rsidR="006F1A5B">
        <w:rPr>
          <w:rFonts w:asciiTheme="minorHAnsi" w:hAnsiTheme="minorHAnsi" w:cstheme="minorHAnsi"/>
          <w:b/>
          <w:szCs w:val="22"/>
        </w:rPr>
        <w:t>Comments (if applicable)</w:t>
      </w:r>
      <w:r w:rsidR="006F1A5B" w:rsidRPr="004545AD">
        <w:rPr>
          <w:rFonts w:asciiTheme="minorHAnsi" w:hAnsiTheme="minorHAnsi" w:cstheme="minorHAnsi"/>
          <w:b/>
          <w:szCs w:val="22"/>
        </w:rPr>
        <w:t>:</w:t>
      </w:r>
      <w:r w:rsidR="006F1A5B">
        <w:rPr>
          <w:rFonts w:asciiTheme="minorHAnsi" w:hAnsiTheme="minorHAnsi" w:cstheme="minorHAnsi"/>
          <w:b/>
          <w:szCs w:val="22"/>
        </w:rPr>
        <w:t xml:space="preserve"> </w:t>
      </w:r>
      <w:r w:rsidR="006F1A5B" w:rsidRPr="004545AD">
        <w:rPr>
          <w:rFonts w:asciiTheme="minorHAnsi" w:hAnsiTheme="minorHAnsi" w:cstheme="minorHAnsi"/>
          <w:szCs w:val="22"/>
        </w:rPr>
        <w:t xml:space="preserve"> </w:t>
      </w:r>
      <w:sdt>
        <w:sdtPr>
          <w:rPr>
            <w:rFonts w:asciiTheme="minorHAnsi" w:hAnsiTheme="minorHAnsi" w:cstheme="minorHAnsi"/>
            <w:color w:val="1F497D" w:themeColor="text2"/>
            <w:szCs w:val="22"/>
          </w:rPr>
          <w:id w:val="854236692"/>
          <w:placeholder>
            <w:docPart w:val="FFF41DB1E5434EAE93B93C42A17AC7A1"/>
          </w:placeholder>
          <w:showingPlcHdr/>
          <w:text/>
        </w:sdtPr>
        <w:sdtEndPr/>
        <w:sdtContent>
          <w:r w:rsidR="006F1A5B" w:rsidRPr="009560F7">
            <w:rPr>
              <w:rStyle w:val="PlaceholderText"/>
              <w:rFonts w:asciiTheme="minorHAnsi" w:hAnsiTheme="minorHAnsi" w:cstheme="minorHAnsi"/>
              <w:color w:val="1F497D" w:themeColor="text2"/>
              <w:szCs w:val="22"/>
            </w:rPr>
            <w:t>Click to enter text.</w:t>
          </w:r>
        </w:sdtContent>
      </w:sdt>
    </w:p>
    <w:p w14:paraId="11565095" w14:textId="77777777" w:rsidR="006F1A5B" w:rsidRPr="004545AD" w:rsidRDefault="006F1A5B" w:rsidP="006F1A5B">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p>
    <w:p w14:paraId="61235AED" w14:textId="77777777" w:rsidR="00BA3D29" w:rsidRDefault="00BA3D29">
      <w:pPr>
        <w:rPr>
          <w:rFonts w:asciiTheme="minorHAnsi" w:hAnsiTheme="minorHAnsi" w:cstheme="minorHAnsi"/>
          <w:szCs w:val="22"/>
        </w:rPr>
        <w:sectPr w:rsidR="00BA3D29" w:rsidSect="00AA6C3F">
          <w:footerReference w:type="default" r:id="rId16"/>
          <w:pgSz w:w="12240" w:h="15840"/>
          <w:pgMar w:top="1440" w:right="1644" w:bottom="578" w:left="1644" w:header="720" w:footer="720" w:gutter="0"/>
          <w:cols w:space="720"/>
          <w:docGrid w:linePitch="360"/>
        </w:sectPr>
      </w:pPr>
    </w:p>
    <w:p w14:paraId="73CBDC26" w14:textId="17C7C8BA" w:rsidR="00BA3D29" w:rsidRPr="00ED5A5E" w:rsidRDefault="002852B0" w:rsidP="00ED5A5E">
      <w:pPr>
        <w:pStyle w:val="Title"/>
        <w:rPr>
          <w:szCs w:val="22"/>
        </w:rPr>
      </w:pPr>
      <w:r>
        <w:lastRenderedPageBreak/>
        <w:t>P</w:t>
      </w:r>
      <w:r w:rsidR="00BA3D29" w:rsidRPr="00ED5A5E">
        <w:t xml:space="preserve">RINCIPLES GOVERNING </w:t>
      </w:r>
      <w:r w:rsidR="00991BD8">
        <w:t xml:space="preserve">RESEARCH </w:t>
      </w:r>
      <w:r w:rsidR="00BA3D29" w:rsidRPr="00ED5A5E">
        <w:t>ACTIVITIES</w:t>
      </w:r>
    </w:p>
    <w:p w14:paraId="6EC9A546" w14:textId="77777777" w:rsidR="00BA3D29" w:rsidRDefault="00BA3D29" w:rsidP="00BA3D29">
      <w:pPr>
        <w:pStyle w:val="BodyText"/>
        <w:ind w:left="0" w:firstLine="0"/>
        <w:rPr>
          <w:b/>
          <w:sz w:val="42"/>
        </w:rPr>
      </w:pPr>
    </w:p>
    <w:p w14:paraId="48D657DB" w14:textId="58ADC5C9" w:rsidR="00BA3D29" w:rsidRPr="002B1491" w:rsidRDefault="00BA3D29" w:rsidP="001343CF">
      <w:pPr>
        <w:shd w:val="clear" w:color="auto" w:fill="DBE5F1" w:themeFill="accent1" w:themeFillTint="33"/>
        <w:rPr>
          <w:rFonts w:asciiTheme="minorHAnsi" w:hAnsiTheme="minorHAnsi" w:cstheme="minorHAnsi"/>
          <w:b/>
        </w:rPr>
      </w:pPr>
      <w:r w:rsidRPr="002B1491">
        <w:rPr>
          <w:rFonts w:asciiTheme="minorHAnsi" w:hAnsiTheme="minorHAnsi" w:cstheme="minorHAnsi"/>
          <w:b/>
        </w:rPr>
        <w:t xml:space="preserve">General Guidelines </w:t>
      </w:r>
      <w:r w:rsidR="00C1539E" w:rsidRPr="002B1491">
        <w:rPr>
          <w:rFonts w:asciiTheme="minorHAnsi" w:hAnsiTheme="minorHAnsi" w:cstheme="minorHAnsi"/>
          <w:b/>
        </w:rPr>
        <w:t>A</w:t>
      </w:r>
      <w:r w:rsidRPr="002B1491">
        <w:rPr>
          <w:rFonts w:asciiTheme="minorHAnsi" w:hAnsiTheme="minorHAnsi" w:cstheme="minorHAnsi"/>
          <w:b/>
        </w:rPr>
        <w:t xml:space="preserve">pplicable to </w:t>
      </w:r>
      <w:r w:rsidR="00C1539E" w:rsidRPr="002B1491">
        <w:rPr>
          <w:rFonts w:asciiTheme="minorHAnsi" w:hAnsiTheme="minorHAnsi" w:cstheme="minorHAnsi"/>
          <w:b/>
        </w:rPr>
        <w:t>A</w:t>
      </w:r>
      <w:r w:rsidRPr="002B1491">
        <w:rPr>
          <w:rFonts w:asciiTheme="minorHAnsi" w:hAnsiTheme="minorHAnsi" w:cstheme="minorHAnsi"/>
          <w:b/>
        </w:rPr>
        <w:t>ll Principles:</w:t>
      </w:r>
    </w:p>
    <w:p w14:paraId="61F535E9" w14:textId="01980DB4" w:rsidR="00BA3D29" w:rsidRPr="002B1491" w:rsidRDefault="00BA3D29" w:rsidP="00ED5A5E">
      <w:pPr>
        <w:pStyle w:val="ListParagraph"/>
        <w:rPr>
          <w:rFonts w:asciiTheme="minorHAnsi" w:hAnsiTheme="minorHAnsi" w:cstheme="minorHAnsi"/>
        </w:rPr>
      </w:pPr>
      <w:r w:rsidRPr="002B1491">
        <w:rPr>
          <w:rFonts w:asciiTheme="minorHAnsi" w:hAnsiTheme="minorHAnsi" w:cstheme="minorHAnsi"/>
        </w:rPr>
        <w:t>Approvals are subject to change based on the evolving provincial public health guidelines, COVID-19 risks</w:t>
      </w:r>
      <w:r w:rsidR="001E5EA2" w:rsidRPr="002B1491">
        <w:rPr>
          <w:rFonts w:asciiTheme="minorHAnsi" w:hAnsiTheme="minorHAnsi" w:cstheme="minorHAnsi"/>
        </w:rPr>
        <w:t>,</w:t>
      </w:r>
      <w:r w:rsidRPr="002B1491">
        <w:rPr>
          <w:rFonts w:asciiTheme="minorHAnsi" w:hAnsiTheme="minorHAnsi" w:cstheme="minorHAnsi"/>
        </w:rPr>
        <w:t xml:space="preserve"> and UM responses to these risks.</w:t>
      </w:r>
      <w:r w:rsidR="001E5EA2" w:rsidRPr="002B1491">
        <w:rPr>
          <w:rFonts w:asciiTheme="minorHAnsi" w:hAnsiTheme="minorHAnsi" w:cstheme="minorHAnsi"/>
        </w:rPr>
        <w:t xml:space="preserve"> See </w:t>
      </w:r>
      <w:hyperlink r:id="rId17" w:history="1">
        <w:r w:rsidR="00B703C4" w:rsidRPr="002B1491">
          <w:rPr>
            <w:rStyle w:val="Hyperlink"/>
            <w:rFonts w:asciiTheme="minorHAnsi" w:hAnsiTheme="minorHAnsi" w:cstheme="minorHAnsi"/>
          </w:rPr>
          <w:t>Latest updates and safety information | University of Manitoba (umanitoba.ca)</w:t>
        </w:r>
      </w:hyperlink>
      <w:r w:rsidR="00B703C4" w:rsidRPr="002B1491">
        <w:rPr>
          <w:rFonts w:asciiTheme="minorHAnsi" w:hAnsiTheme="minorHAnsi" w:cstheme="minorHAnsi"/>
        </w:rPr>
        <w:t xml:space="preserve"> for UM updates. </w:t>
      </w:r>
    </w:p>
    <w:p w14:paraId="1722252E" w14:textId="77777777" w:rsidR="00BA3D29" w:rsidRPr="002B1491" w:rsidRDefault="00BA3D29" w:rsidP="00ED5A5E">
      <w:pPr>
        <w:pStyle w:val="ListParagraph"/>
        <w:rPr>
          <w:rFonts w:asciiTheme="minorHAnsi" w:hAnsiTheme="minorHAnsi" w:cstheme="minorHAnsi"/>
        </w:rPr>
      </w:pPr>
      <w:r w:rsidRPr="002B1491">
        <w:rPr>
          <w:rFonts w:asciiTheme="minorHAnsi" w:hAnsiTheme="minorHAnsi" w:cstheme="minorHAnsi"/>
        </w:rPr>
        <w:t xml:space="preserve">Activities may not proceed unless approval </w:t>
      </w:r>
      <w:proofErr w:type="gramStart"/>
      <w:r w:rsidRPr="002B1491">
        <w:rPr>
          <w:rFonts w:asciiTheme="minorHAnsi" w:hAnsiTheme="minorHAnsi" w:cstheme="minorHAnsi"/>
        </w:rPr>
        <w:t>is granted</w:t>
      </w:r>
      <w:proofErr w:type="gramEnd"/>
      <w:r w:rsidRPr="002B1491">
        <w:rPr>
          <w:rFonts w:asciiTheme="minorHAnsi" w:hAnsiTheme="minorHAnsi" w:cstheme="minorHAnsi"/>
        </w:rPr>
        <w:t>.</w:t>
      </w:r>
    </w:p>
    <w:p w14:paraId="13F92104" w14:textId="1D89A416" w:rsidR="00BA3D29" w:rsidRPr="002B1491" w:rsidRDefault="00BA3D29" w:rsidP="00ED5A5E">
      <w:pPr>
        <w:pStyle w:val="ListParagraph"/>
        <w:rPr>
          <w:rFonts w:asciiTheme="minorHAnsi" w:hAnsiTheme="minorHAnsi" w:cstheme="minorHAnsi"/>
        </w:rPr>
      </w:pPr>
      <w:r w:rsidRPr="002B1491">
        <w:rPr>
          <w:rFonts w:asciiTheme="minorHAnsi" w:hAnsiTheme="minorHAnsi" w:cstheme="minorHAnsi"/>
        </w:rPr>
        <w:t>A request for approval must be submitted at least three weeks in advance of the planned activity</w:t>
      </w:r>
    </w:p>
    <w:p w14:paraId="57745EFC" w14:textId="77777777" w:rsidR="00BA3D29" w:rsidRPr="002B1491" w:rsidRDefault="00BA3D29" w:rsidP="00BA3D29">
      <w:pPr>
        <w:pStyle w:val="BodyText"/>
        <w:spacing w:before="7"/>
        <w:ind w:left="0" w:firstLine="0"/>
        <w:rPr>
          <w:rFonts w:asciiTheme="minorHAnsi" w:hAnsiTheme="minorHAnsi" w:cstheme="minorHAnsi"/>
          <w:sz w:val="13"/>
        </w:rPr>
      </w:pPr>
    </w:p>
    <w:p w14:paraId="266CBCCB" w14:textId="335C2DDF" w:rsidR="00BA3D29" w:rsidRPr="002B1491" w:rsidRDefault="00BA3D29" w:rsidP="00ED5A5E">
      <w:pPr>
        <w:pStyle w:val="Subtitle"/>
        <w:rPr>
          <w:rFonts w:asciiTheme="minorHAnsi" w:hAnsiTheme="minorHAnsi" w:cstheme="minorHAnsi"/>
        </w:rPr>
      </w:pPr>
      <w:r w:rsidRPr="002B1491">
        <w:rPr>
          <w:rFonts w:asciiTheme="minorHAnsi" w:hAnsiTheme="minorHAnsi" w:cstheme="minorHAnsi"/>
        </w:rPr>
        <w:t xml:space="preserve"> Principles Governing Off-Campus </w:t>
      </w:r>
      <w:r w:rsidR="009E3978" w:rsidRPr="002B1491">
        <w:rPr>
          <w:rFonts w:asciiTheme="minorHAnsi" w:hAnsiTheme="minorHAnsi" w:cstheme="minorHAnsi"/>
        </w:rPr>
        <w:t>Research</w:t>
      </w:r>
      <w:r w:rsidRPr="002B1491">
        <w:rPr>
          <w:rFonts w:asciiTheme="minorHAnsi" w:hAnsiTheme="minorHAnsi" w:cstheme="minorHAnsi"/>
        </w:rPr>
        <w:t xml:space="preserve"> Activities</w:t>
      </w:r>
      <w:r w:rsidRPr="002B1491">
        <w:rPr>
          <w:rFonts w:asciiTheme="minorHAnsi" w:hAnsiTheme="minorHAnsi" w:cstheme="minorHAnsi"/>
        </w:rPr>
        <w:tab/>
      </w:r>
    </w:p>
    <w:p w14:paraId="7EE144C0" w14:textId="77777777" w:rsidR="00956800" w:rsidRPr="00956800" w:rsidRDefault="00956800" w:rsidP="00956800">
      <w:pPr>
        <w:rPr>
          <w:rFonts w:asciiTheme="minorHAnsi" w:hAnsiTheme="minorHAnsi" w:cstheme="minorHAnsi"/>
          <w:b/>
          <w:bCs/>
          <w:szCs w:val="22"/>
        </w:rPr>
      </w:pPr>
      <w:r w:rsidRPr="00956800">
        <w:rPr>
          <w:rFonts w:asciiTheme="minorHAnsi" w:hAnsiTheme="minorHAnsi" w:cstheme="minorHAnsi"/>
          <w:b/>
          <w:bCs/>
        </w:rPr>
        <w:t xml:space="preserve">In considering requests for travel and while in COVID, Deans/Administrative Unit heads will consider approving only if all requirements listed below </w:t>
      </w:r>
      <w:proofErr w:type="gramStart"/>
      <w:r w:rsidRPr="00956800">
        <w:rPr>
          <w:rFonts w:asciiTheme="minorHAnsi" w:hAnsiTheme="minorHAnsi" w:cstheme="minorHAnsi"/>
          <w:b/>
          <w:bCs/>
        </w:rPr>
        <w:t>are met</w:t>
      </w:r>
      <w:proofErr w:type="gramEnd"/>
      <w:r w:rsidRPr="00956800">
        <w:rPr>
          <w:rFonts w:asciiTheme="minorHAnsi" w:hAnsiTheme="minorHAnsi" w:cstheme="minorHAnsi"/>
          <w:b/>
          <w:bCs/>
        </w:rPr>
        <w:t>.</w:t>
      </w:r>
    </w:p>
    <w:p w14:paraId="34938A05" w14:textId="1411FED0" w:rsidR="00BA3D29" w:rsidRPr="002B1491" w:rsidRDefault="00BA3D29" w:rsidP="00FE1472">
      <w:pPr>
        <w:pStyle w:val="ListParagraph"/>
        <w:rPr>
          <w:rFonts w:asciiTheme="minorHAnsi" w:hAnsiTheme="minorHAnsi" w:cstheme="minorHAnsi"/>
        </w:rPr>
      </w:pPr>
      <w:r w:rsidRPr="002B1491">
        <w:rPr>
          <w:rFonts w:asciiTheme="minorHAnsi" w:hAnsiTheme="minorHAnsi" w:cstheme="minorHAnsi"/>
        </w:rPr>
        <w:t>All facets of the activity must adhere to all Provincial health and safety requirements and protocols in place for the relevant sector at the time the activity occurs.</w:t>
      </w:r>
    </w:p>
    <w:p w14:paraId="00A8314B" w14:textId="59C6A635" w:rsidR="002B1491" w:rsidRPr="002B1491" w:rsidRDefault="002B1491" w:rsidP="002B1491">
      <w:pPr>
        <w:pStyle w:val="ListParagraph"/>
        <w:rPr>
          <w:rFonts w:asciiTheme="minorHAnsi" w:hAnsiTheme="minorHAnsi" w:cstheme="minorHAnsi"/>
        </w:rPr>
      </w:pPr>
      <w:r w:rsidRPr="002B1491">
        <w:rPr>
          <w:rFonts w:asciiTheme="minorHAnsi" w:hAnsiTheme="minorHAnsi" w:cstheme="minorHAnsi"/>
        </w:rPr>
        <w:t xml:space="preserve">The </w:t>
      </w:r>
      <w:r w:rsidR="009D3430">
        <w:rPr>
          <w:rFonts w:asciiTheme="minorHAnsi" w:hAnsiTheme="minorHAnsi" w:cstheme="minorHAnsi"/>
        </w:rPr>
        <w:t xml:space="preserve">research </w:t>
      </w:r>
      <w:r w:rsidRPr="002B1491">
        <w:rPr>
          <w:rFonts w:asciiTheme="minorHAnsi" w:hAnsiTheme="minorHAnsi" w:cstheme="minorHAnsi"/>
        </w:rPr>
        <w:t xml:space="preserve">objective </w:t>
      </w:r>
      <w:proofErr w:type="gramStart"/>
      <w:r w:rsidRPr="002B1491">
        <w:rPr>
          <w:rFonts w:asciiTheme="minorHAnsi" w:hAnsiTheme="minorHAnsi" w:cstheme="minorHAnsi"/>
        </w:rPr>
        <w:t>cannot be achieved</w:t>
      </w:r>
      <w:proofErr w:type="gramEnd"/>
      <w:r w:rsidRPr="002B1491">
        <w:rPr>
          <w:rFonts w:asciiTheme="minorHAnsi" w:hAnsiTheme="minorHAnsi" w:cstheme="minorHAnsi"/>
        </w:rPr>
        <w:t xml:space="preserve"> remotely.</w:t>
      </w:r>
    </w:p>
    <w:p w14:paraId="4F77C6CA" w14:textId="648C9BA6" w:rsidR="002B1491" w:rsidRPr="002B1491" w:rsidRDefault="002B1491" w:rsidP="002B1491">
      <w:pPr>
        <w:pStyle w:val="ListParagraph"/>
        <w:rPr>
          <w:rFonts w:asciiTheme="minorHAnsi" w:hAnsiTheme="minorHAnsi" w:cstheme="minorHAnsi"/>
        </w:rPr>
      </w:pPr>
      <w:r w:rsidRPr="002B1491">
        <w:rPr>
          <w:rFonts w:asciiTheme="minorHAnsi" w:hAnsiTheme="minorHAnsi" w:cstheme="minorHAnsi"/>
        </w:rPr>
        <w:t xml:space="preserve">The </w:t>
      </w:r>
      <w:r w:rsidR="009D3430">
        <w:rPr>
          <w:rFonts w:asciiTheme="minorHAnsi" w:hAnsiTheme="minorHAnsi" w:cstheme="minorHAnsi"/>
        </w:rPr>
        <w:t xml:space="preserve">research </w:t>
      </w:r>
      <w:r w:rsidRPr="002B1491">
        <w:rPr>
          <w:rFonts w:asciiTheme="minorHAnsi" w:hAnsiTheme="minorHAnsi" w:cstheme="minorHAnsi"/>
        </w:rPr>
        <w:t xml:space="preserve">objective </w:t>
      </w:r>
      <w:proofErr w:type="gramStart"/>
      <w:r w:rsidRPr="002B1491">
        <w:rPr>
          <w:rFonts w:asciiTheme="minorHAnsi" w:hAnsiTheme="minorHAnsi" w:cstheme="minorHAnsi"/>
        </w:rPr>
        <w:t>cannot be met</w:t>
      </w:r>
      <w:proofErr w:type="gramEnd"/>
      <w:r w:rsidRPr="002B1491">
        <w:rPr>
          <w:rFonts w:asciiTheme="minorHAnsi" w:hAnsiTheme="minorHAnsi" w:cstheme="minorHAnsi"/>
        </w:rPr>
        <w:t xml:space="preserve"> if travel is delayed.</w:t>
      </w:r>
    </w:p>
    <w:p w14:paraId="6B39305C" w14:textId="1BAA03B4" w:rsidR="002B1491" w:rsidRPr="002B1491" w:rsidRDefault="002B1491" w:rsidP="002B1491">
      <w:pPr>
        <w:pStyle w:val="ListParagraph"/>
        <w:rPr>
          <w:rFonts w:asciiTheme="minorHAnsi" w:hAnsiTheme="minorHAnsi" w:cstheme="minorHAnsi"/>
        </w:rPr>
      </w:pPr>
      <w:r w:rsidRPr="002B1491">
        <w:rPr>
          <w:rFonts w:asciiTheme="minorHAnsi" w:hAnsiTheme="minorHAnsi" w:cstheme="minorHAnsi"/>
        </w:rPr>
        <w:t xml:space="preserve">The </w:t>
      </w:r>
      <w:r w:rsidR="00DD6B33">
        <w:rPr>
          <w:rFonts w:asciiTheme="minorHAnsi" w:hAnsiTheme="minorHAnsi" w:cstheme="minorHAnsi"/>
        </w:rPr>
        <w:t xml:space="preserve">research </w:t>
      </w:r>
      <w:r w:rsidRPr="002B1491">
        <w:rPr>
          <w:rFonts w:asciiTheme="minorHAnsi" w:hAnsiTheme="minorHAnsi" w:cstheme="minorHAnsi"/>
        </w:rPr>
        <w:t xml:space="preserve">objective </w:t>
      </w:r>
      <w:proofErr w:type="gramStart"/>
      <w:r w:rsidRPr="002B1491">
        <w:rPr>
          <w:rFonts w:asciiTheme="minorHAnsi" w:hAnsiTheme="minorHAnsi" w:cstheme="minorHAnsi"/>
        </w:rPr>
        <w:t>can be met</w:t>
      </w:r>
      <w:proofErr w:type="gramEnd"/>
      <w:r w:rsidRPr="002B1491">
        <w:rPr>
          <w:rFonts w:asciiTheme="minorHAnsi" w:hAnsiTheme="minorHAnsi" w:cstheme="minorHAnsi"/>
        </w:rPr>
        <w:t xml:space="preserve"> while respecting all relevant health and safety requirements and travel restrictions in all jurisdictions affected (provincial, national, destination country [if relevant]).</w:t>
      </w:r>
    </w:p>
    <w:p w14:paraId="0C012CF7" w14:textId="77777777" w:rsidR="002B1491" w:rsidRPr="002B1491" w:rsidRDefault="002B1491" w:rsidP="002B1491">
      <w:pPr>
        <w:pStyle w:val="ListParagraph"/>
        <w:rPr>
          <w:rFonts w:asciiTheme="minorHAnsi" w:hAnsiTheme="minorHAnsi" w:cstheme="minorHAnsi"/>
        </w:rPr>
      </w:pPr>
      <w:r w:rsidRPr="002B1491">
        <w:rPr>
          <w:rFonts w:asciiTheme="minorHAnsi" w:hAnsiTheme="minorHAnsi" w:cstheme="minorHAnsi"/>
        </w:rPr>
        <w:t xml:space="preserve">Any impacts of the proposed travel on UM employment obligations </w:t>
      </w:r>
      <w:proofErr w:type="gramStart"/>
      <w:r w:rsidRPr="002B1491">
        <w:rPr>
          <w:rFonts w:asciiTheme="minorHAnsi" w:hAnsiTheme="minorHAnsi" w:cstheme="minorHAnsi"/>
        </w:rPr>
        <w:t>are understood</w:t>
      </w:r>
      <w:proofErr w:type="gramEnd"/>
      <w:r w:rsidRPr="002B1491">
        <w:rPr>
          <w:rFonts w:asciiTheme="minorHAnsi" w:hAnsiTheme="minorHAnsi" w:cstheme="minorHAnsi"/>
        </w:rPr>
        <w:t xml:space="preserve"> and can be managed.</w:t>
      </w:r>
    </w:p>
    <w:p w14:paraId="6CBCB7FD" w14:textId="77777777" w:rsidR="006D2506" w:rsidRPr="002B1491" w:rsidRDefault="006D2506" w:rsidP="006D2506">
      <w:pPr>
        <w:pStyle w:val="ListParagraph"/>
        <w:rPr>
          <w:rFonts w:asciiTheme="minorHAnsi" w:hAnsiTheme="minorHAnsi" w:cstheme="minorHAnsi"/>
        </w:rPr>
      </w:pPr>
      <w:r w:rsidRPr="002B1491">
        <w:rPr>
          <w:rFonts w:asciiTheme="minorHAnsi" w:hAnsiTheme="minorHAnsi" w:cstheme="minorHAnsi"/>
        </w:rPr>
        <w:t xml:space="preserve">All facets of any activity involving an external partner or host must also adhere to all UM health and safety requirements and protocols in place at the time the activity occurs, including self-screening, physical distancing and masking requirements, or more stringent protocols if the host has such requirements. </w:t>
      </w:r>
    </w:p>
    <w:p w14:paraId="2426B6CE" w14:textId="77777777" w:rsidR="002B1491" w:rsidRPr="002B1491" w:rsidRDefault="002B1491" w:rsidP="002B1491">
      <w:pPr>
        <w:pStyle w:val="ListParagraph"/>
        <w:rPr>
          <w:rFonts w:asciiTheme="minorHAnsi" w:hAnsiTheme="minorHAnsi" w:cstheme="minorHAnsi"/>
        </w:rPr>
      </w:pPr>
      <w:r w:rsidRPr="002B1491">
        <w:rPr>
          <w:rFonts w:asciiTheme="minorHAnsi" w:hAnsiTheme="minorHAnsi" w:cstheme="minorHAnsi"/>
        </w:rPr>
        <w:t>The host organization/site has provided an indication of support (if relevant).</w:t>
      </w:r>
    </w:p>
    <w:p w14:paraId="7C3FC3B7" w14:textId="77777777" w:rsidR="002B1491" w:rsidRPr="002B1491" w:rsidRDefault="002B1491" w:rsidP="002B1491">
      <w:pPr>
        <w:pStyle w:val="ListParagraph"/>
        <w:rPr>
          <w:rFonts w:asciiTheme="minorHAnsi" w:hAnsiTheme="minorHAnsi" w:cstheme="minorHAnsi"/>
        </w:rPr>
      </w:pPr>
      <w:r w:rsidRPr="002B1491">
        <w:rPr>
          <w:rFonts w:asciiTheme="minorHAnsi" w:hAnsiTheme="minorHAnsi" w:cstheme="minorHAnsi"/>
        </w:rPr>
        <w:t xml:space="preserve">For additional considerations pertaining to travel in First Nations and Indigenous and Northern Relations communities, please see: </w:t>
      </w:r>
      <w:hyperlink r:id="rId18" w:history="1">
        <w:r w:rsidRPr="002B1491">
          <w:rPr>
            <w:rStyle w:val="Hyperlink"/>
            <w:rFonts w:asciiTheme="minorHAnsi" w:hAnsiTheme="minorHAnsi" w:cstheme="minorHAnsi"/>
          </w:rPr>
          <w:t>https://www.gov.mb.ca/covid19/testing/index.html</w:t>
        </w:r>
      </w:hyperlink>
      <w:r w:rsidRPr="002B1491">
        <w:rPr>
          <w:rFonts w:asciiTheme="minorHAnsi" w:hAnsiTheme="minorHAnsi" w:cstheme="minorHAnsi"/>
        </w:rPr>
        <w:t>.</w:t>
      </w:r>
    </w:p>
    <w:p w14:paraId="69BFD401" w14:textId="76ACE03C" w:rsidR="00D72988" w:rsidRPr="002B1491" w:rsidRDefault="00D72988" w:rsidP="002B1491">
      <w:pPr>
        <w:pStyle w:val="ListParagraph"/>
        <w:numPr>
          <w:ilvl w:val="0"/>
          <w:numId w:val="0"/>
        </w:numPr>
        <w:ind w:left="504"/>
        <w:rPr>
          <w:rFonts w:asciiTheme="minorHAnsi" w:hAnsiTheme="minorHAnsi" w:cstheme="minorHAnsi"/>
        </w:rPr>
      </w:pPr>
    </w:p>
    <w:sectPr w:rsidR="00D72988" w:rsidRPr="002B1491" w:rsidSect="009D4D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33F5F1" w14:textId="77777777" w:rsidR="00280E23" w:rsidRDefault="00280E23" w:rsidP="001F34F1">
      <w:r>
        <w:separator/>
      </w:r>
    </w:p>
  </w:endnote>
  <w:endnote w:type="continuationSeparator" w:id="0">
    <w:p w14:paraId="3B468BEF" w14:textId="77777777" w:rsidR="00280E23" w:rsidRDefault="00280E23" w:rsidP="001F34F1">
      <w:r>
        <w:continuationSeparator/>
      </w:r>
    </w:p>
  </w:endnote>
  <w:endnote w:type="continuationNotice" w:id="1">
    <w:p w14:paraId="07AAE099" w14:textId="77777777" w:rsidR="00280E23" w:rsidRDefault="00280E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imes New Roman (Body CS)">
    <w:altName w:val="Times New Roman"/>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E1E69" w14:textId="7F997ABB" w:rsidR="005F437E" w:rsidRDefault="005F437E">
    <w:pPr>
      <w:pStyle w:val="Footer"/>
      <w:jc w:val="right"/>
    </w:pPr>
  </w:p>
  <w:p w14:paraId="41217311" w14:textId="77777777" w:rsidR="005F437E" w:rsidRPr="009A487C" w:rsidRDefault="005F437E" w:rsidP="00CD3D00">
    <w:pPr>
      <w:pStyle w:val="Footer"/>
      <w:ind w:left="-426"/>
      <w:rPr>
        <w:rFonts w:asciiTheme="minorHAnsi" w:hAnsiTheme="minorHAnsi" w:cstheme="minorHAnsi"/>
        <w:color w:val="404040" w:themeColor="text1" w:themeTint="BF"/>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384C0D" w14:textId="77777777" w:rsidR="00280E23" w:rsidRDefault="00280E23" w:rsidP="001F34F1">
      <w:r>
        <w:separator/>
      </w:r>
    </w:p>
  </w:footnote>
  <w:footnote w:type="continuationSeparator" w:id="0">
    <w:p w14:paraId="7A8ACB78" w14:textId="77777777" w:rsidR="00280E23" w:rsidRDefault="00280E23" w:rsidP="001F34F1">
      <w:r>
        <w:continuationSeparator/>
      </w:r>
    </w:p>
  </w:footnote>
  <w:footnote w:type="continuationNotice" w:id="1">
    <w:p w14:paraId="2F901800" w14:textId="77777777" w:rsidR="00280E23" w:rsidRDefault="00280E2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A4E94"/>
    <w:multiLevelType w:val="hybridMultilevel"/>
    <w:tmpl w:val="E284A018"/>
    <w:lvl w:ilvl="0" w:tplc="2FCE4012">
      <w:start w:val="1"/>
      <w:numFmt w:val="decimal"/>
      <w:lvlText w:val="%1."/>
      <w:lvlJc w:val="left"/>
      <w:pPr>
        <w:ind w:left="-66" w:hanging="360"/>
      </w:pPr>
      <w:rPr>
        <w:rFonts w:asciiTheme="minorHAnsi" w:hAnsiTheme="minorHAnsi" w:cstheme="minorHAnsi" w:hint="default"/>
        <w:b/>
        <w:sz w:val="24"/>
      </w:rPr>
    </w:lvl>
    <w:lvl w:ilvl="1" w:tplc="10090019">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 w15:restartNumberingAfterBreak="0">
    <w:nsid w:val="057E73E9"/>
    <w:multiLevelType w:val="hybridMultilevel"/>
    <w:tmpl w:val="EA36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2794A"/>
    <w:multiLevelType w:val="hybridMultilevel"/>
    <w:tmpl w:val="0C0A5416"/>
    <w:lvl w:ilvl="0" w:tplc="D3CCC110">
      <w:start w:val="1"/>
      <w:numFmt w:val="decimal"/>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3" w15:restartNumberingAfterBreak="0">
    <w:nsid w:val="0B1A266D"/>
    <w:multiLevelType w:val="multilevel"/>
    <w:tmpl w:val="AC98E5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5D48D9"/>
    <w:multiLevelType w:val="hybridMultilevel"/>
    <w:tmpl w:val="97E83E4A"/>
    <w:lvl w:ilvl="0" w:tplc="1DEEA5FE">
      <w:start w:val="2"/>
      <w:numFmt w:val="bullet"/>
      <w:lvlText w:val="-"/>
      <w:lvlJc w:val="left"/>
      <w:pPr>
        <w:ind w:left="720" w:hanging="360"/>
      </w:pPr>
      <w:rPr>
        <w:rFonts w:ascii="Book Antiqua" w:eastAsiaTheme="minorHAnsi" w:hAnsi="Book Antiqu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C6874"/>
    <w:multiLevelType w:val="hybridMultilevel"/>
    <w:tmpl w:val="2B0A9D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EB30225"/>
    <w:multiLevelType w:val="hybridMultilevel"/>
    <w:tmpl w:val="99D63A9A"/>
    <w:lvl w:ilvl="0" w:tplc="2A88E85C">
      <w:start w:val="1"/>
      <w:numFmt w:val="decimal"/>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7" w15:restartNumberingAfterBreak="0">
    <w:nsid w:val="1EEF6614"/>
    <w:multiLevelType w:val="hybridMultilevel"/>
    <w:tmpl w:val="74B6F6BE"/>
    <w:lvl w:ilvl="0" w:tplc="BF02473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33269F8"/>
    <w:multiLevelType w:val="hybridMultilevel"/>
    <w:tmpl w:val="1F881398"/>
    <w:lvl w:ilvl="0" w:tplc="434637CC">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9" w15:restartNumberingAfterBreak="0">
    <w:nsid w:val="26ED16D0"/>
    <w:multiLevelType w:val="hybridMultilevel"/>
    <w:tmpl w:val="D28CDAA6"/>
    <w:lvl w:ilvl="0" w:tplc="2FD8CFD8">
      <w:start w:val="1"/>
      <w:numFmt w:val="bullet"/>
      <w:pStyle w:val="ListParagraph"/>
      <w:lvlText w:val=""/>
      <w:lvlJc w:val="left"/>
      <w:pPr>
        <w:ind w:left="1440" w:hanging="360"/>
      </w:pPr>
      <w:rPr>
        <w:rFonts w:ascii="Symbol" w:hAnsi="Symbol" w:hint="default"/>
        <w:w w:val="1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2C47F5"/>
    <w:multiLevelType w:val="hybridMultilevel"/>
    <w:tmpl w:val="756C4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49318E"/>
    <w:multiLevelType w:val="hybridMultilevel"/>
    <w:tmpl w:val="9E4EBFBA"/>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12" w15:restartNumberingAfterBreak="0">
    <w:nsid w:val="3EC84DCC"/>
    <w:multiLevelType w:val="hybridMultilevel"/>
    <w:tmpl w:val="C230465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3F38182A"/>
    <w:multiLevelType w:val="multilevel"/>
    <w:tmpl w:val="263C507E"/>
    <w:lvl w:ilvl="0">
      <w:start w:val="2"/>
      <w:numFmt w:val="decimal"/>
      <w:lvlText w:val="%1"/>
      <w:lvlJc w:val="left"/>
      <w:pPr>
        <w:ind w:left="360" w:hanging="360"/>
      </w:pPr>
      <w:rPr>
        <w:rFonts w:hint="default"/>
      </w:rPr>
    </w:lvl>
    <w:lvl w:ilvl="1">
      <w:start w:val="1"/>
      <w:numFmt w:val="decimal"/>
      <w:lvlText w:val="%1.%2"/>
      <w:lvlJc w:val="left"/>
      <w:pPr>
        <w:ind w:left="294" w:hanging="360"/>
      </w:pPr>
      <w:rPr>
        <w:rFonts w:hint="default"/>
      </w:rPr>
    </w:lvl>
    <w:lvl w:ilvl="2">
      <w:start w:val="1"/>
      <w:numFmt w:val="decimal"/>
      <w:lvlText w:val="%1.%2.%3"/>
      <w:lvlJc w:val="left"/>
      <w:pPr>
        <w:ind w:left="588" w:hanging="720"/>
      </w:pPr>
      <w:rPr>
        <w:rFonts w:hint="default"/>
      </w:rPr>
    </w:lvl>
    <w:lvl w:ilvl="3">
      <w:start w:val="1"/>
      <w:numFmt w:val="decimal"/>
      <w:lvlText w:val="%1.%2.%3.%4"/>
      <w:lvlJc w:val="left"/>
      <w:pPr>
        <w:ind w:left="522" w:hanging="720"/>
      </w:pPr>
      <w:rPr>
        <w:rFonts w:hint="default"/>
      </w:rPr>
    </w:lvl>
    <w:lvl w:ilvl="4">
      <w:start w:val="1"/>
      <w:numFmt w:val="decimal"/>
      <w:lvlText w:val="%1.%2.%3.%4.%5"/>
      <w:lvlJc w:val="left"/>
      <w:pPr>
        <w:ind w:left="816" w:hanging="1080"/>
      </w:pPr>
      <w:rPr>
        <w:rFonts w:hint="default"/>
      </w:rPr>
    </w:lvl>
    <w:lvl w:ilvl="5">
      <w:start w:val="1"/>
      <w:numFmt w:val="decimal"/>
      <w:lvlText w:val="%1.%2.%3.%4.%5.%6"/>
      <w:lvlJc w:val="left"/>
      <w:pPr>
        <w:ind w:left="750" w:hanging="1080"/>
      </w:pPr>
      <w:rPr>
        <w:rFonts w:hint="default"/>
      </w:rPr>
    </w:lvl>
    <w:lvl w:ilvl="6">
      <w:start w:val="1"/>
      <w:numFmt w:val="decimal"/>
      <w:lvlText w:val="%1.%2.%3.%4.%5.%6.%7"/>
      <w:lvlJc w:val="left"/>
      <w:pPr>
        <w:ind w:left="1044" w:hanging="1440"/>
      </w:pPr>
      <w:rPr>
        <w:rFonts w:hint="default"/>
      </w:rPr>
    </w:lvl>
    <w:lvl w:ilvl="7">
      <w:start w:val="1"/>
      <w:numFmt w:val="decimal"/>
      <w:lvlText w:val="%1.%2.%3.%4.%5.%6.%7.%8"/>
      <w:lvlJc w:val="left"/>
      <w:pPr>
        <w:ind w:left="978" w:hanging="1440"/>
      </w:pPr>
      <w:rPr>
        <w:rFonts w:hint="default"/>
      </w:rPr>
    </w:lvl>
    <w:lvl w:ilvl="8">
      <w:start w:val="1"/>
      <w:numFmt w:val="decimal"/>
      <w:lvlText w:val="%1.%2.%3.%4.%5.%6.%7.%8.%9"/>
      <w:lvlJc w:val="left"/>
      <w:pPr>
        <w:ind w:left="1272" w:hanging="1800"/>
      </w:pPr>
      <w:rPr>
        <w:rFonts w:hint="default"/>
      </w:rPr>
    </w:lvl>
  </w:abstractNum>
  <w:abstractNum w:abstractNumId="14" w15:restartNumberingAfterBreak="0">
    <w:nsid w:val="44860EE1"/>
    <w:multiLevelType w:val="hybridMultilevel"/>
    <w:tmpl w:val="70BA135E"/>
    <w:lvl w:ilvl="0" w:tplc="B31E0A3E">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5" w15:restartNumberingAfterBreak="0">
    <w:nsid w:val="46B134EF"/>
    <w:multiLevelType w:val="multilevel"/>
    <w:tmpl w:val="60D8C686"/>
    <w:lvl w:ilvl="0">
      <w:start w:val="2"/>
      <w:numFmt w:val="decimal"/>
      <w:lvlText w:val="%1"/>
      <w:lvlJc w:val="left"/>
      <w:pPr>
        <w:ind w:left="360" w:hanging="360"/>
      </w:pPr>
      <w:rPr>
        <w:rFonts w:hint="default"/>
      </w:rPr>
    </w:lvl>
    <w:lvl w:ilvl="1">
      <w:start w:val="1"/>
      <w:numFmt w:val="decimal"/>
      <w:lvlText w:val="%1.%2"/>
      <w:lvlJc w:val="left"/>
      <w:pPr>
        <w:ind w:left="294" w:hanging="360"/>
      </w:pPr>
      <w:rPr>
        <w:rFonts w:hint="default"/>
      </w:rPr>
    </w:lvl>
    <w:lvl w:ilvl="2">
      <w:start w:val="1"/>
      <w:numFmt w:val="decimal"/>
      <w:lvlText w:val="%1.%2.%3"/>
      <w:lvlJc w:val="left"/>
      <w:pPr>
        <w:ind w:left="588" w:hanging="720"/>
      </w:pPr>
      <w:rPr>
        <w:rFonts w:hint="default"/>
      </w:rPr>
    </w:lvl>
    <w:lvl w:ilvl="3">
      <w:start w:val="1"/>
      <w:numFmt w:val="decimal"/>
      <w:lvlText w:val="%1.%2.%3.%4"/>
      <w:lvlJc w:val="left"/>
      <w:pPr>
        <w:ind w:left="522" w:hanging="720"/>
      </w:pPr>
      <w:rPr>
        <w:rFonts w:hint="default"/>
      </w:rPr>
    </w:lvl>
    <w:lvl w:ilvl="4">
      <w:start w:val="1"/>
      <w:numFmt w:val="decimal"/>
      <w:lvlText w:val="%1.%2.%3.%4.%5"/>
      <w:lvlJc w:val="left"/>
      <w:pPr>
        <w:ind w:left="816" w:hanging="1080"/>
      </w:pPr>
      <w:rPr>
        <w:rFonts w:hint="default"/>
      </w:rPr>
    </w:lvl>
    <w:lvl w:ilvl="5">
      <w:start w:val="1"/>
      <w:numFmt w:val="decimal"/>
      <w:lvlText w:val="%1.%2.%3.%4.%5.%6"/>
      <w:lvlJc w:val="left"/>
      <w:pPr>
        <w:ind w:left="750" w:hanging="1080"/>
      </w:pPr>
      <w:rPr>
        <w:rFonts w:hint="default"/>
      </w:rPr>
    </w:lvl>
    <w:lvl w:ilvl="6">
      <w:start w:val="1"/>
      <w:numFmt w:val="decimal"/>
      <w:lvlText w:val="%1.%2.%3.%4.%5.%6.%7"/>
      <w:lvlJc w:val="left"/>
      <w:pPr>
        <w:ind w:left="1044" w:hanging="1440"/>
      </w:pPr>
      <w:rPr>
        <w:rFonts w:hint="default"/>
      </w:rPr>
    </w:lvl>
    <w:lvl w:ilvl="7">
      <w:start w:val="1"/>
      <w:numFmt w:val="decimal"/>
      <w:lvlText w:val="%1.%2.%3.%4.%5.%6.%7.%8"/>
      <w:lvlJc w:val="left"/>
      <w:pPr>
        <w:ind w:left="978" w:hanging="1440"/>
      </w:pPr>
      <w:rPr>
        <w:rFonts w:hint="default"/>
      </w:rPr>
    </w:lvl>
    <w:lvl w:ilvl="8">
      <w:start w:val="1"/>
      <w:numFmt w:val="decimal"/>
      <w:lvlText w:val="%1.%2.%3.%4.%5.%6.%7.%8.%9"/>
      <w:lvlJc w:val="left"/>
      <w:pPr>
        <w:ind w:left="1272" w:hanging="1800"/>
      </w:pPr>
      <w:rPr>
        <w:rFonts w:hint="default"/>
      </w:rPr>
    </w:lvl>
  </w:abstractNum>
  <w:abstractNum w:abstractNumId="16" w15:restartNumberingAfterBreak="0">
    <w:nsid w:val="49656DE5"/>
    <w:multiLevelType w:val="hybridMultilevel"/>
    <w:tmpl w:val="2FC623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A9216C2"/>
    <w:multiLevelType w:val="hybridMultilevel"/>
    <w:tmpl w:val="42AE5F00"/>
    <w:lvl w:ilvl="0" w:tplc="050C01A4">
      <w:start w:val="1"/>
      <w:numFmt w:val="decimal"/>
      <w:lvlText w:val="%1."/>
      <w:lvlJc w:val="left"/>
      <w:pPr>
        <w:ind w:left="-66" w:hanging="360"/>
      </w:pPr>
      <w:rPr>
        <w:rFonts w:ascii="Book Antiqua" w:hAnsi="Book Antiqua" w:hint="default"/>
        <w:b w:val="0"/>
        <w:color w:val="4F81BD" w:themeColor="accent1"/>
        <w:sz w:val="24"/>
        <w:szCs w:val="24"/>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8" w15:restartNumberingAfterBreak="0">
    <w:nsid w:val="4C3E387B"/>
    <w:multiLevelType w:val="hybridMultilevel"/>
    <w:tmpl w:val="527A6B12"/>
    <w:lvl w:ilvl="0" w:tplc="1DEEA5FE">
      <w:start w:val="2"/>
      <w:numFmt w:val="bullet"/>
      <w:lvlText w:val="-"/>
      <w:lvlJc w:val="left"/>
      <w:pPr>
        <w:ind w:left="720" w:hanging="360"/>
      </w:pPr>
      <w:rPr>
        <w:rFonts w:ascii="Book Antiqua" w:eastAsiaTheme="minorHAnsi" w:hAnsi="Book Antiqu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D25146"/>
    <w:multiLevelType w:val="hybridMultilevel"/>
    <w:tmpl w:val="D68C7B44"/>
    <w:lvl w:ilvl="0" w:tplc="CCC2D9E6">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20" w15:restartNumberingAfterBreak="0">
    <w:nsid w:val="5DCA5E41"/>
    <w:multiLevelType w:val="hybridMultilevel"/>
    <w:tmpl w:val="4D0AEB08"/>
    <w:lvl w:ilvl="0" w:tplc="10090005">
      <w:start w:val="1"/>
      <w:numFmt w:val="bullet"/>
      <w:lvlText w:val=""/>
      <w:lvlJc w:val="left"/>
      <w:pPr>
        <w:ind w:left="294" w:hanging="360"/>
      </w:pPr>
      <w:rPr>
        <w:rFonts w:ascii="Wingdings" w:hAnsi="Wingdings" w:hint="default"/>
      </w:rPr>
    </w:lvl>
    <w:lvl w:ilvl="1" w:tplc="10090003" w:tentative="1">
      <w:start w:val="1"/>
      <w:numFmt w:val="bullet"/>
      <w:lvlText w:val="o"/>
      <w:lvlJc w:val="left"/>
      <w:pPr>
        <w:ind w:left="1014" w:hanging="360"/>
      </w:pPr>
      <w:rPr>
        <w:rFonts w:ascii="Courier New" w:hAnsi="Courier New" w:cs="Courier New" w:hint="default"/>
      </w:rPr>
    </w:lvl>
    <w:lvl w:ilvl="2" w:tplc="10090005" w:tentative="1">
      <w:start w:val="1"/>
      <w:numFmt w:val="bullet"/>
      <w:lvlText w:val=""/>
      <w:lvlJc w:val="left"/>
      <w:pPr>
        <w:ind w:left="1734" w:hanging="360"/>
      </w:pPr>
      <w:rPr>
        <w:rFonts w:ascii="Wingdings" w:hAnsi="Wingdings" w:hint="default"/>
      </w:rPr>
    </w:lvl>
    <w:lvl w:ilvl="3" w:tplc="10090001" w:tentative="1">
      <w:start w:val="1"/>
      <w:numFmt w:val="bullet"/>
      <w:lvlText w:val=""/>
      <w:lvlJc w:val="left"/>
      <w:pPr>
        <w:ind w:left="2454" w:hanging="360"/>
      </w:pPr>
      <w:rPr>
        <w:rFonts w:ascii="Symbol" w:hAnsi="Symbol" w:hint="default"/>
      </w:rPr>
    </w:lvl>
    <w:lvl w:ilvl="4" w:tplc="10090003" w:tentative="1">
      <w:start w:val="1"/>
      <w:numFmt w:val="bullet"/>
      <w:lvlText w:val="o"/>
      <w:lvlJc w:val="left"/>
      <w:pPr>
        <w:ind w:left="3174" w:hanging="360"/>
      </w:pPr>
      <w:rPr>
        <w:rFonts w:ascii="Courier New" w:hAnsi="Courier New" w:cs="Courier New" w:hint="default"/>
      </w:rPr>
    </w:lvl>
    <w:lvl w:ilvl="5" w:tplc="10090005" w:tentative="1">
      <w:start w:val="1"/>
      <w:numFmt w:val="bullet"/>
      <w:lvlText w:val=""/>
      <w:lvlJc w:val="left"/>
      <w:pPr>
        <w:ind w:left="3894" w:hanging="360"/>
      </w:pPr>
      <w:rPr>
        <w:rFonts w:ascii="Wingdings" w:hAnsi="Wingdings" w:hint="default"/>
      </w:rPr>
    </w:lvl>
    <w:lvl w:ilvl="6" w:tplc="10090001" w:tentative="1">
      <w:start w:val="1"/>
      <w:numFmt w:val="bullet"/>
      <w:lvlText w:val=""/>
      <w:lvlJc w:val="left"/>
      <w:pPr>
        <w:ind w:left="4614" w:hanging="360"/>
      </w:pPr>
      <w:rPr>
        <w:rFonts w:ascii="Symbol" w:hAnsi="Symbol" w:hint="default"/>
      </w:rPr>
    </w:lvl>
    <w:lvl w:ilvl="7" w:tplc="10090003" w:tentative="1">
      <w:start w:val="1"/>
      <w:numFmt w:val="bullet"/>
      <w:lvlText w:val="o"/>
      <w:lvlJc w:val="left"/>
      <w:pPr>
        <w:ind w:left="5334" w:hanging="360"/>
      </w:pPr>
      <w:rPr>
        <w:rFonts w:ascii="Courier New" w:hAnsi="Courier New" w:cs="Courier New" w:hint="default"/>
      </w:rPr>
    </w:lvl>
    <w:lvl w:ilvl="8" w:tplc="10090005" w:tentative="1">
      <w:start w:val="1"/>
      <w:numFmt w:val="bullet"/>
      <w:lvlText w:val=""/>
      <w:lvlJc w:val="left"/>
      <w:pPr>
        <w:ind w:left="6054" w:hanging="360"/>
      </w:pPr>
      <w:rPr>
        <w:rFonts w:ascii="Wingdings" w:hAnsi="Wingdings" w:hint="default"/>
      </w:rPr>
    </w:lvl>
  </w:abstractNum>
  <w:abstractNum w:abstractNumId="21" w15:restartNumberingAfterBreak="0">
    <w:nsid w:val="6A1563B5"/>
    <w:multiLevelType w:val="hybridMultilevel"/>
    <w:tmpl w:val="FA3A4DB4"/>
    <w:lvl w:ilvl="0" w:tplc="63922DAE">
      <w:start w:val="1"/>
      <w:numFmt w:val="lowerLetter"/>
      <w:lvlText w:val="%1)"/>
      <w:lvlJc w:val="left"/>
      <w:pPr>
        <w:ind w:left="-66" w:hanging="360"/>
      </w:pPr>
      <w:rPr>
        <w:rFonts w:hint="default"/>
        <w:b w:val="0"/>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22" w15:restartNumberingAfterBreak="0">
    <w:nsid w:val="6DEE225B"/>
    <w:multiLevelType w:val="hybridMultilevel"/>
    <w:tmpl w:val="D7F2ECE6"/>
    <w:lvl w:ilvl="0" w:tplc="6E32131C">
      <w:start w:val="1"/>
      <w:numFmt w:val="bullet"/>
      <w:lvlText w:val=""/>
      <w:lvlJc w:val="left"/>
      <w:pPr>
        <w:ind w:left="853" w:hanging="360"/>
      </w:pPr>
      <w:rPr>
        <w:rFonts w:ascii="Symbol" w:hAnsi="Symbol" w:hint="default"/>
        <w:w w:val="100"/>
      </w:rPr>
    </w:lvl>
    <w:lvl w:ilvl="1" w:tplc="3F68DE3C">
      <w:numFmt w:val="bullet"/>
      <w:lvlText w:val="•"/>
      <w:lvlJc w:val="left"/>
      <w:pPr>
        <w:ind w:left="1808" w:hanging="360"/>
      </w:pPr>
    </w:lvl>
    <w:lvl w:ilvl="2" w:tplc="68E6A6A0">
      <w:numFmt w:val="bullet"/>
      <w:lvlText w:val="•"/>
      <w:lvlJc w:val="left"/>
      <w:pPr>
        <w:ind w:left="2756" w:hanging="360"/>
      </w:pPr>
    </w:lvl>
    <w:lvl w:ilvl="3" w:tplc="CC5C8084">
      <w:numFmt w:val="bullet"/>
      <w:lvlText w:val="•"/>
      <w:lvlJc w:val="left"/>
      <w:pPr>
        <w:ind w:left="3704" w:hanging="360"/>
      </w:pPr>
    </w:lvl>
    <w:lvl w:ilvl="4" w:tplc="E0C4516C">
      <w:numFmt w:val="bullet"/>
      <w:lvlText w:val="•"/>
      <w:lvlJc w:val="left"/>
      <w:pPr>
        <w:ind w:left="4652" w:hanging="360"/>
      </w:pPr>
    </w:lvl>
    <w:lvl w:ilvl="5" w:tplc="1C5AF100">
      <w:numFmt w:val="bullet"/>
      <w:lvlText w:val="•"/>
      <w:lvlJc w:val="left"/>
      <w:pPr>
        <w:ind w:left="5600" w:hanging="360"/>
      </w:pPr>
    </w:lvl>
    <w:lvl w:ilvl="6" w:tplc="194E3368">
      <w:numFmt w:val="bullet"/>
      <w:lvlText w:val="•"/>
      <w:lvlJc w:val="left"/>
      <w:pPr>
        <w:ind w:left="6548" w:hanging="360"/>
      </w:pPr>
    </w:lvl>
    <w:lvl w:ilvl="7" w:tplc="771271C2">
      <w:numFmt w:val="bullet"/>
      <w:lvlText w:val="•"/>
      <w:lvlJc w:val="left"/>
      <w:pPr>
        <w:ind w:left="7496" w:hanging="360"/>
      </w:pPr>
    </w:lvl>
    <w:lvl w:ilvl="8" w:tplc="9C2CB746">
      <w:numFmt w:val="bullet"/>
      <w:lvlText w:val="•"/>
      <w:lvlJc w:val="left"/>
      <w:pPr>
        <w:ind w:left="8444" w:hanging="360"/>
      </w:pPr>
    </w:lvl>
  </w:abstractNum>
  <w:abstractNum w:abstractNumId="23" w15:restartNumberingAfterBreak="0">
    <w:nsid w:val="728077C5"/>
    <w:multiLevelType w:val="hybridMultilevel"/>
    <w:tmpl w:val="E3886B42"/>
    <w:lvl w:ilvl="0" w:tplc="794251C2">
      <w:start w:val="9"/>
      <w:numFmt w:val="bullet"/>
      <w:lvlText w:val=""/>
      <w:lvlJc w:val="left"/>
      <w:pPr>
        <w:ind w:left="-66" w:hanging="360"/>
      </w:pPr>
      <w:rPr>
        <w:rFonts w:ascii="Wingdings 2" w:eastAsia="Times New Roman" w:hAnsi="Wingdings 2" w:cstheme="minorHAnsi" w:hint="default"/>
        <w:b w:val="0"/>
        <w:sz w:val="24"/>
      </w:rPr>
    </w:lvl>
    <w:lvl w:ilvl="1" w:tplc="10090003" w:tentative="1">
      <w:start w:val="1"/>
      <w:numFmt w:val="bullet"/>
      <w:lvlText w:val="o"/>
      <w:lvlJc w:val="left"/>
      <w:pPr>
        <w:ind w:left="654" w:hanging="360"/>
      </w:pPr>
      <w:rPr>
        <w:rFonts w:ascii="Courier New" w:hAnsi="Courier New" w:cs="Courier New" w:hint="default"/>
      </w:rPr>
    </w:lvl>
    <w:lvl w:ilvl="2" w:tplc="10090005" w:tentative="1">
      <w:start w:val="1"/>
      <w:numFmt w:val="bullet"/>
      <w:lvlText w:val=""/>
      <w:lvlJc w:val="left"/>
      <w:pPr>
        <w:ind w:left="1374" w:hanging="360"/>
      </w:pPr>
      <w:rPr>
        <w:rFonts w:ascii="Wingdings" w:hAnsi="Wingdings" w:hint="default"/>
      </w:rPr>
    </w:lvl>
    <w:lvl w:ilvl="3" w:tplc="10090001" w:tentative="1">
      <w:start w:val="1"/>
      <w:numFmt w:val="bullet"/>
      <w:lvlText w:val=""/>
      <w:lvlJc w:val="left"/>
      <w:pPr>
        <w:ind w:left="2094" w:hanging="360"/>
      </w:pPr>
      <w:rPr>
        <w:rFonts w:ascii="Symbol" w:hAnsi="Symbol" w:hint="default"/>
      </w:rPr>
    </w:lvl>
    <w:lvl w:ilvl="4" w:tplc="10090003" w:tentative="1">
      <w:start w:val="1"/>
      <w:numFmt w:val="bullet"/>
      <w:lvlText w:val="o"/>
      <w:lvlJc w:val="left"/>
      <w:pPr>
        <w:ind w:left="2814" w:hanging="360"/>
      </w:pPr>
      <w:rPr>
        <w:rFonts w:ascii="Courier New" w:hAnsi="Courier New" w:cs="Courier New" w:hint="default"/>
      </w:rPr>
    </w:lvl>
    <w:lvl w:ilvl="5" w:tplc="10090005" w:tentative="1">
      <w:start w:val="1"/>
      <w:numFmt w:val="bullet"/>
      <w:lvlText w:val=""/>
      <w:lvlJc w:val="left"/>
      <w:pPr>
        <w:ind w:left="3534" w:hanging="360"/>
      </w:pPr>
      <w:rPr>
        <w:rFonts w:ascii="Wingdings" w:hAnsi="Wingdings" w:hint="default"/>
      </w:rPr>
    </w:lvl>
    <w:lvl w:ilvl="6" w:tplc="10090001" w:tentative="1">
      <w:start w:val="1"/>
      <w:numFmt w:val="bullet"/>
      <w:lvlText w:val=""/>
      <w:lvlJc w:val="left"/>
      <w:pPr>
        <w:ind w:left="4254" w:hanging="360"/>
      </w:pPr>
      <w:rPr>
        <w:rFonts w:ascii="Symbol" w:hAnsi="Symbol" w:hint="default"/>
      </w:rPr>
    </w:lvl>
    <w:lvl w:ilvl="7" w:tplc="10090003" w:tentative="1">
      <w:start w:val="1"/>
      <w:numFmt w:val="bullet"/>
      <w:lvlText w:val="o"/>
      <w:lvlJc w:val="left"/>
      <w:pPr>
        <w:ind w:left="4974" w:hanging="360"/>
      </w:pPr>
      <w:rPr>
        <w:rFonts w:ascii="Courier New" w:hAnsi="Courier New" w:cs="Courier New" w:hint="default"/>
      </w:rPr>
    </w:lvl>
    <w:lvl w:ilvl="8" w:tplc="10090005" w:tentative="1">
      <w:start w:val="1"/>
      <w:numFmt w:val="bullet"/>
      <w:lvlText w:val=""/>
      <w:lvlJc w:val="left"/>
      <w:pPr>
        <w:ind w:left="5694" w:hanging="360"/>
      </w:pPr>
      <w:rPr>
        <w:rFonts w:ascii="Wingdings" w:hAnsi="Wingdings" w:hint="default"/>
      </w:rPr>
    </w:lvl>
  </w:abstractNum>
  <w:abstractNum w:abstractNumId="24" w15:restartNumberingAfterBreak="0">
    <w:nsid w:val="77CC13DD"/>
    <w:multiLevelType w:val="hybridMultilevel"/>
    <w:tmpl w:val="8918C65A"/>
    <w:lvl w:ilvl="0" w:tplc="7D4A04D4">
      <w:start w:val="1"/>
      <w:numFmt w:val="decimal"/>
      <w:lvlText w:val="%1."/>
      <w:lvlJc w:val="left"/>
      <w:pPr>
        <w:ind w:left="-66" w:hanging="360"/>
      </w:pPr>
      <w:rPr>
        <w:rFonts w:hint="default"/>
        <w:sz w:val="22"/>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num w:numId="1">
    <w:abstractNumId w:val="24"/>
  </w:num>
  <w:num w:numId="2">
    <w:abstractNumId w:val="2"/>
  </w:num>
  <w:num w:numId="3">
    <w:abstractNumId w:val="20"/>
  </w:num>
  <w:num w:numId="4">
    <w:abstractNumId w:val="17"/>
  </w:num>
  <w:num w:numId="5">
    <w:abstractNumId w:val="19"/>
  </w:num>
  <w:num w:numId="6">
    <w:abstractNumId w:val="21"/>
  </w:num>
  <w:num w:numId="7">
    <w:abstractNumId w:val="14"/>
  </w:num>
  <w:num w:numId="8">
    <w:abstractNumId w:val="8"/>
  </w:num>
  <w:num w:numId="9">
    <w:abstractNumId w:val="5"/>
  </w:num>
  <w:num w:numId="10">
    <w:abstractNumId w:val="16"/>
  </w:num>
  <w:num w:numId="11">
    <w:abstractNumId w:val="6"/>
  </w:num>
  <w:num w:numId="12">
    <w:abstractNumId w:val="0"/>
  </w:num>
  <w:num w:numId="13">
    <w:abstractNumId w:val="23"/>
  </w:num>
  <w:num w:numId="14">
    <w:abstractNumId w:val="4"/>
  </w:num>
  <w:num w:numId="15">
    <w:abstractNumId w:val="18"/>
  </w:num>
  <w:num w:numId="16">
    <w:abstractNumId w:val="1"/>
  </w:num>
  <w:num w:numId="17">
    <w:abstractNumId w:val="10"/>
  </w:num>
  <w:num w:numId="18">
    <w:abstractNumId w:val="15"/>
  </w:num>
  <w:num w:numId="19">
    <w:abstractNumId w:val="13"/>
  </w:num>
  <w:num w:numId="20">
    <w:abstractNumId w:val="7"/>
  </w:num>
  <w:num w:numId="21">
    <w:abstractNumId w:val="11"/>
  </w:num>
  <w:num w:numId="22">
    <w:abstractNumId w:val="22"/>
  </w:num>
  <w:num w:numId="23">
    <w:abstractNumId w:val="9"/>
  </w:num>
  <w:num w:numId="24">
    <w:abstractNumId w:val="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DYysTQ2MzW3NLRU0lEKTi0uzszPAykwqgUA8mTx2CwAAAA="/>
  </w:docVars>
  <w:rsids>
    <w:rsidRoot w:val="0060793D"/>
    <w:rsid w:val="00002450"/>
    <w:rsid w:val="00002EA2"/>
    <w:rsid w:val="00006A7C"/>
    <w:rsid w:val="00014CF5"/>
    <w:rsid w:val="0001698F"/>
    <w:rsid w:val="00022070"/>
    <w:rsid w:val="0002464B"/>
    <w:rsid w:val="000258B8"/>
    <w:rsid w:val="00027328"/>
    <w:rsid w:val="0002754B"/>
    <w:rsid w:val="00034747"/>
    <w:rsid w:val="00035DED"/>
    <w:rsid w:val="00036272"/>
    <w:rsid w:val="00036CDA"/>
    <w:rsid w:val="000376C4"/>
    <w:rsid w:val="00037F4F"/>
    <w:rsid w:val="00042AD9"/>
    <w:rsid w:val="00047874"/>
    <w:rsid w:val="00052D66"/>
    <w:rsid w:val="00061CD5"/>
    <w:rsid w:val="00070368"/>
    <w:rsid w:val="000719C1"/>
    <w:rsid w:val="000874ED"/>
    <w:rsid w:val="00090A66"/>
    <w:rsid w:val="00096E67"/>
    <w:rsid w:val="000A3CF1"/>
    <w:rsid w:val="000A5619"/>
    <w:rsid w:val="000A6AB1"/>
    <w:rsid w:val="000B2E8D"/>
    <w:rsid w:val="000B7BF1"/>
    <w:rsid w:val="000C1011"/>
    <w:rsid w:val="000C3D6E"/>
    <w:rsid w:val="000C71B4"/>
    <w:rsid w:val="000D61FE"/>
    <w:rsid w:val="000D7F98"/>
    <w:rsid w:val="000E2A0E"/>
    <w:rsid w:val="000F2AA7"/>
    <w:rsid w:val="000F55AB"/>
    <w:rsid w:val="00100999"/>
    <w:rsid w:val="0010790E"/>
    <w:rsid w:val="00111C88"/>
    <w:rsid w:val="00117FD9"/>
    <w:rsid w:val="0012251F"/>
    <w:rsid w:val="00122B0C"/>
    <w:rsid w:val="0012367B"/>
    <w:rsid w:val="001271DE"/>
    <w:rsid w:val="001328CC"/>
    <w:rsid w:val="00133AC1"/>
    <w:rsid w:val="001343CF"/>
    <w:rsid w:val="00135756"/>
    <w:rsid w:val="001363C2"/>
    <w:rsid w:val="00141C49"/>
    <w:rsid w:val="00141C6B"/>
    <w:rsid w:val="0015442E"/>
    <w:rsid w:val="00154E28"/>
    <w:rsid w:val="001553A4"/>
    <w:rsid w:val="001557BB"/>
    <w:rsid w:val="00167B91"/>
    <w:rsid w:val="00171214"/>
    <w:rsid w:val="0017237C"/>
    <w:rsid w:val="00172B22"/>
    <w:rsid w:val="001833F7"/>
    <w:rsid w:val="0019106D"/>
    <w:rsid w:val="00192D25"/>
    <w:rsid w:val="00193AF2"/>
    <w:rsid w:val="00196BC7"/>
    <w:rsid w:val="001A0090"/>
    <w:rsid w:val="001A130A"/>
    <w:rsid w:val="001A6DA1"/>
    <w:rsid w:val="001A6FA6"/>
    <w:rsid w:val="001A7EEB"/>
    <w:rsid w:val="001B6C21"/>
    <w:rsid w:val="001B6DA1"/>
    <w:rsid w:val="001C25DC"/>
    <w:rsid w:val="001D6828"/>
    <w:rsid w:val="001E01A8"/>
    <w:rsid w:val="001E365B"/>
    <w:rsid w:val="001E5EA2"/>
    <w:rsid w:val="001E69CF"/>
    <w:rsid w:val="001E7856"/>
    <w:rsid w:val="001F34F1"/>
    <w:rsid w:val="001F4D1D"/>
    <w:rsid w:val="001F705B"/>
    <w:rsid w:val="001F7E1A"/>
    <w:rsid w:val="00203F30"/>
    <w:rsid w:val="002049E9"/>
    <w:rsid w:val="00205157"/>
    <w:rsid w:val="00207F70"/>
    <w:rsid w:val="00217C46"/>
    <w:rsid w:val="00217CBE"/>
    <w:rsid w:val="00222983"/>
    <w:rsid w:val="002248A3"/>
    <w:rsid w:val="00230593"/>
    <w:rsid w:val="002370CD"/>
    <w:rsid w:val="00240C17"/>
    <w:rsid w:val="002412FF"/>
    <w:rsid w:val="002414D3"/>
    <w:rsid w:val="0024231A"/>
    <w:rsid w:val="002467D8"/>
    <w:rsid w:val="00253823"/>
    <w:rsid w:val="0025503A"/>
    <w:rsid w:val="002569C2"/>
    <w:rsid w:val="0026400B"/>
    <w:rsid w:val="00266DEC"/>
    <w:rsid w:val="00270789"/>
    <w:rsid w:val="00271814"/>
    <w:rsid w:val="0027190C"/>
    <w:rsid w:val="002723D9"/>
    <w:rsid w:val="002758A3"/>
    <w:rsid w:val="00280AB1"/>
    <w:rsid w:val="00280E23"/>
    <w:rsid w:val="002822F5"/>
    <w:rsid w:val="002852B0"/>
    <w:rsid w:val="00286E2F"/>
    <w:rsid w:val="002A4CBD"/>
    <w:rsid w:val="002B005A"/>
    <w:rsid w:val="002B1491"/>
    <w:rsid w:val="002B1A7D"/>
    <w:rsid w:val="002B3218"/>
    <w:rsid w:val="002B62C7"/>
    <w:rsid w:val="002B6A2E"/>
    <w:rsid w:val="002B7EA4"/>
    <w:rsid w:val="002C2760"/>
    <w:rsid w:val="002C2D08"/>
    <w:rsid w:val="002C65CD"/>
    <w:rsid w:val="002D2F2D"/>
    <w:rsid w:val="002D390B"/>
    <w:rsid w:val="002D705E"/>
    <w:rsid w:val="002E3CA9"/>
    <w:rsid w:val="002E4914"/>
    <w:rsid w:val="00304578"/>
    <w:rsid w:val="00307D04"/>
    <w:rsid w:val="00312819"/>
    <w:rsid w:val="00315FC2"/>
    <w:rsid w:val="0032107E"/>
    <w:rsid w:val="00321615"/>
    <w:rsid w:val="00322466"/>
    <w:rsid w:val="003360FE"/>
    <w:rsid w:val="003428CD"/>
    <w:rsid w:val="003510D4"/>
    <w:rsid w:val="00361342"/>
    <w:rsid w:val="00361FA9"/>
    <w:rsid w:val="00373739"/>
    <w:rsid w:val="00373853"/>
    <w:rsid w:val="0038120E"/>
    <w:rsid w:val="0038350C"/>
    <w:rsid w:val="00383534"/>
    <w:rsid w:val="00383EB3"/>
    <w:rsid w:val="00396ECA"/>
    <w:rsid w:val="003A2343"/>
    <w:rsid w:val="003A5B95"/>
    <w:rsid w:val="003B11DA"/>
    <w:rsid w:val="003B1AE8"/>
    <w:rsid w:val="003C0164"/>
    <w:rsid w:val="003D34C9"/>
    <w:rsid w:val="003D5A9C"/>
    <w:rsid w:val="003D5DD2"/>
    <w:rsid w:val="003E1214"/>
    <w:rsid w:val="003E16AA"/>
    <w:rsid w:val="003F062A"/>
    <w:rsid w:val="003F1D4F"/>
    <w:rsid w:val="003F429E"/>
    <w:rsid w:val="00402629"/>
    <w:rsid w:val="00423BBE"/>
    <w:rsid w:val="00426284"/>
    <w:rsid w:val="00426B57"/>
    <w:rsid w:val="00426D1E"/>
    <w:rsid w:val="004273ED"/>
    <w:rsid w:val="004331CF"/>
    <w:rsid w:val="00444001"/>
    <w:rsid w:val="00451E78"/>
    <w:rsid w:val="004545AD"/>
    <w:rsid w:val="00462778"/>
    <w:rsid w:val="00471C71"/>
    <w:rsid w:val="00474BF0"/>
    <w:rsid w:val="004809DC"/>
    <w:rsid w:val="00484405"/>
    <w:rsid w:val="00497047"/>
    <w:rsid w:val="004A077F"/>
    <w:rsid w:val="004A21EF"/>
    <w:rsid w:val="004A4BCF"/>
    <w:rsid w:val="004A54BE"/>
    <w:rsid w:val="004B0573"/>
    <w:rsid w:val="004B45E4"/>
    <w:rsid w:val="004B5F56"/>
    <w:rsid w:val="004D21FF"/>
    <w:rsid w:val="004D24C6"/>
    <w:rsid w:val="004D3771"/>
    <w:rsid w:val="004D7667"/>
    <w:rsid w:val="004E1B73"/>
    <w:rsid w:val="004E4225"/>
    <w:rsid w:val="004E669B"/>
    <w:rsid w:val="004E712E"/>
    <w:rsid w:val="004F32EC"/>
    <w:rsid w:val="00503863"/>
    <w:rsid w:val="00505CD6"/>
    <w:rsid w:val="00506AD4"/>
    <w:rsid w:val="00515877"/>
    <w:rsid w:val="00520FB5"/>
    <w:rsid w:val="00524C61"/>
    <w:rsid w:val="00525CE3"/>
    <w:rsid w:val="0052666D"/>
    <w:rsid w:val="00527137"/>
    <w:rsid w:val="0054308E"/>
    <w:rsid w:val="00566393"/>
    <w:rsid w:val="00570292"/>
    <w:rsid w:val="00570889"/>
    <w:rsid w:val="0057284E"/>
    <w:rsid w:val="005740D8"/>
    <w:rsid w:val="00584034"/>
    <w:rsid w:val="005904E5"/>
    <w:rsid w:val="00591B09"/>
    <w:rsid w:val="00596DBE"/>
    <w:rsid w:val="00597CBE"/>
    <w:rsid w:val="00597FA2"/>
    <w:rsid w:val="005B736C"/>
    <w:rsid w:val="005C1DEC"/>
    <w:rsid w:val="005C4AF6"/>
    <w:rsid w:val="005C628E"/>
    <w:rsid w:val="005C7808"/>
    <w:rsid w:val="005E024D"/>
    <w:rsid w:val="005E07A7"/>
    <w:rsid w:val="005E1C88"/>
    <w:rsid w:val="005E3623"/>
    <w:rsid w:val="005E6CB7"/>
    <w:rsid w:val="005F437E"/>
    <w:rsid w:val="005F6A91"/>
    <w:rsid w:val="00601078"/>
    <w:rsid w:val="006014BB"/>
    <w:rsid w:val="00603C44"/>
    <w:rsid w:val="0060729F"/>
    <w:rsid w:val="0060793D"/>
    <w:rsid w:val="006126B1"/>
    <w:rsid w:val="0061270D"/>
    <w:rsid w:val="006227B4"/>
    <w:rsid w:val="0062779E"/>
    <w:rsid w:val="00632633"/>
    <w:rsid w:val="0063628D"/>
    <w:rsid w:val="00636C4A"/>
    <w:rsid w:val="00636C98"/>
    <w:rsid w:val="00641B4D"/>
    <w:rsid w:val="00642820"/>
    <w:rsid w:val="00646A3B"/>
    <w:rsid w:val="00646BA2"/>
    <w:rsid w:val="00661A1E"/>
    <w:rsid w:val="0066422D"/>
    <w:rsid w:val="0068065B"/>
    <w:rsid w:val="00683D15"/>
    <w:rsid w:val="00691B41"/>
    <w:rsid w:val="00692FB9"/>
    <w:rsid w:val="006A42E2"/>
    <w:rsid w:val="006B3413"/>
    <w:rsid w:val="006B4CBD"/>
    <w:rsid w:val="006B71A4"/>
    <w:rsid w:val="006C557A"/>
    <w:rsid w:val="006C7282"/>
    <w:rsid w:val="006C7CED"/>
    <w:rsid w:val="006D2506"/>
    <w:rsid w:val="006F1A5B"/>
    <w:rsid w:val="00700372"/>
    <w:rsid w:val="007024BE"/>
    <w:rsid w:val="0071042E"/>
    <w:rsid w:val="00715A14"/>
    <w:rsid w:val="00716977"/>
    <w:rsid w:val="00721757"/>
    <w:rsid w:val="00725F18"/>
    <w:rsid w:val="007326A2"/>
    <w:rsid w:val="00734091"/>
    <w:rsid w:val="0073502B"/>
    <w:rsid w:val="00747CA6"/>
    <w:rsid w:val="00770CDA"/>
    <w:rsid w:val="007736CF"/>
    <w:rsid w:val="00773935"/>
    <w:rsid w:val="00781101"/>
    <w:rsid w:val="007836A8"/>
    <w:rsid w:val="00786669"/>
    <w:rsid w:val="00790B19"/>
    <w:rsid w:val="00790E59"/>
    <w:rsid w:val="007911F7"/>
    <w:rsid w:val="007917DC"/>
    <w:rsid w:val="00794BB1"/>
    <w:rsid w:val="007A4925"/>
    <w:rsid w:val="007A687F"/>
    <w:rsid w:val="007A6DB4"/>
    <w:rsid w:val="007C014D"/>
    <w:rsid w:val="007C0E7E"/>
    <w:rsid w:val="007C3207"/>
    <w:rsid w:val="007D0ED8"/>
    <w:rsid w:val="007D7BC2"/>
    <w:rsid w:val="007D7CB8"/>
    <w:rsid w:val="007E7C2D"/>
    <w:rsid w:val="007F5238"/>
    <w:rsid w:val="007F5528"/>
    <w:rsid w:val="00821488"/>
    <w:rsid w:val="0082371D"/>
    <w:rsid w:val="00823C5D"/>
    <w:rsid w:val="00823E19"/>
    <w:rsid w:val="00825DC0"/>
    <w:rsid w:val="008268FD"/>
    <w:rsid w:val="00830FA7"/>
    <w:rsid w:val="0083272C"/>
    <w:rsid w:val="00841885"/>
    <w:rsid w:val="00842786"/>
    <w:rsid w:val="008611A4"/>
    <w:rsid w:val="00861B76"/>
    <w:rsid w:val="00863754"/>
    <w:rsid w:val="00870885"/>
    <w:rsid w:val="008724B7"/>
    <w:rsid w:val="008729DD"/>
    <w:rsid w:val="008772A3"/>
    <w:rsid w:val="00877F87"/>
    <w:rsid w:val="008923D9"/>
    <w:rsid w:val="00896202"/>
    <w:rsid w:val="0089672E"/>
    <w:rsid w:val="008A47CD"/>
    <w:rsid w:val="008A74FB"/>
    <w:rsid w:val="008B400C"/>
    <w:rsid w:val="008B755E"/>
    <w:rsid w:val="008C0AA7"/>
    <w:rsid w:val="008C19AA"/>
    <w:rsid w:val="008D0209"/>
    <w:rsid w:val="008D1F4A"/>
    <w:rsid w:val="008D324F"/>
    <w:rsid w:val="008D36E5"/>
    <w:rsid w:val="008D5F66"/>
    <w:rsid w:val="008E5DDF"/>
    <w:rsid w:val="008E6329"/>
    <w:rsid w:val="008F4D06"/>
    <w:rsid w:val="008F6A4D"/>
    <w:rsid w:val="00900566"/>
    <w:rsid w:val="00902BF3"/>
    <w:rsid w:val="00904EAF"/>
    <w:rsid w:val="00916184"/>
    <w:rsid w:val="00916BD8"/>
    <w:rsid w:val="00922600"/>
    <w:rsid w:val="00931027"/>
    <w:rsid w:val="00931767"/>
    <w:rsid w:val="0093236F"/>
    <w:rsid w:val="00940680"/>
    <w:rsid w:val="009420C9"/>
    <w:rsid w:val="009500B5"/>
    <w:rsid w:val="00952D3C"/>
    <w:rsid w:val="009547FB"/>
    <w:rsid w:val="009560F7"/>
    <w:rsid w:val="00956800"/>
    <w:rsid w:val="00962F0D"/>
    <w:rsid w:val="009631E7"/>
    <w:rsid w:val="00963CD1"/>
    <w:rsid w:val="0096463C"/>
    <w:rsid w:val="009746A8"/>
    <w:rsid w:val="00982A16"/>
    <w:rsid w:val="009830E9"/>
    <w:rsid w:val="0098368F"/>
    <w:rsid w:val="009901AE"/>
    <w:rsid w:val="009909B6"/>
    <w:rsid w:val="00991BD8"/>
    <w:rsid w:val="009951BD"/>
    <w:rsid w:val="009A487C"/>
    <w:rsid w:val="009A576F"/>
    <w:rsid w:val="009B3764"/>
    <w:rsid w:val="009B44C9"/>
    <w:rsid w:val="009C617A"/>
    <w:rsid w:val="009D22E7"/>
    <w:rsid w:val="009D3430"/>
    <w:rsid w:val="009D4DE1"/>
    <w:rsid w:val="009D6C50"/>
    <w:rsid w:val="009E3978"/>
    <w:rsid w:val="009F140D"/>
    <w:rsid w:val="009F2332"/>
    <w:rsid w:val="009F3B2C"/>
    <w:rsid w:val="00A004D7"/>
    <w:rsid w:val="00A02D89"/>
    <w:rsid w:val="00A0396A"/>
    <w:rsid w:val="00A05BF9"/>
    <w:rsid w:val="00A22780"/>
    <w:rsid w:val="00A23522"/>
    <w:rsid w:val="00A332F2"/>
    <w:rsid w:val="00A42F89"/>
    <w:rsid w:val="00A4504F"/>
    <w:rsid w:val="00A530AC"/>
    <w:rsid w:val="00A62660"/>
    <w:rsid w:val="00A708DE"/>
    <w:rsid w:val="00A71174"/>
    <w:rsid w:val="00A75CBA"/>
    <w:rsid w:val="00A81EBA"/>
    <w:rsid w:val="00A85363"/>
    <w:rsid w:val="00A910F1"/>
    <w:rsid w:val="00A93CCE"/>
    <w:rsid w:val="00A965F3"/>
    <w:rsid w:val="00AA094A"/>
    <w:rsid w:val="00AA54D3"/>
    <w:rsid w:val="00AA6C3F"/>
    <w:rsid w:val="00AB42E4"/>
    <w:rsid w:val="00AD0EEB"/>
    <w:rsid w:val="00AE2407"/>
    <w:rsid w:val="00AE3562"/>
    <w:rsid w:val="00AF4997"/>
    <w:rsid w:val="00AF4E54"/>
    <w:rsid w:val="00AF62AA"/>
    <w:rsid w:val="00AF62BF"/>
    <w:rsid w:val="00AF7C67"/>
    <w:rsid w:val="00B02C77"/>
    <w:rsid w:val="00B05097"/>
    <w:rsid w:val="00B05836"/>
    <w:rsid w:val="00B13C9E"/>
    <w:rsid w:val="00B14ECE"/>
    <w:rsid w:val="00B2616D"/>
    <w:rsid w:val="00B2734D"/>
    <w:rsid w:val="00B34FC1"/>
    <w:rsid w:val="00B4313B"/>
    <w:rsid w:val="00B44E2F"/>
    <w:rsid w:val="00B474BC"/>
    <w:rsid w:val="00B47584"/>
    <w:rsid w:val="00B4792C"/>
    <w:rsid w:val="00B6042D"/>
    <w:rsid w:val="00B6064B"/>
    <w:rsid w:val="00B639FC"/>
    <w:rsid w:val="00B701CB"/>
    <w:rsid w:val="00B703C4"/>
    <w:rsid w:val="00B70809"/>
    <w:rsid w:val="00B749BE"/>
    <w:rsid w:val="00B80D27"/>
    <w:rsid w:val="00B949B4"/>
    <w:rsid w:val="00BA3D29"/>
    <w:rsid w:val="00BA6675"/>
    <w:rsid w:val="00BD43F4"/>
    <w:rsid w:val="00BE05AB"/>
    <w:rsid w:val="00BE22D1"/>
    <w:rsid w:val="00BE5461"/>
    <w:rsid w:val="00BF3DF5"/>
    <w:rsid w:val="00BF6FD9"/>
    <w:rsid w:val="00C0096C"/>
    <w:rsid w:val="00C052D0"/>
    <w:rsid w:val="00C14DFD"/>
    <w:rsid w:val="00C1539E"/>
    <w:rsid w:val="00C159DE"/>
    <w:rsid w:val="00C17E09"/>
    <w:rsid w:val="00C17E7C"/>
    <w:rsid w:val="00C21718"/>
    <w:rsid w:val="00C228D2"/>
    <w:rsid w:val="00C325CA"/>
    <w:rsid w:val="00C4011D"/>
    <w:rsid w:val="00C421E2"/>
    <w:rsid w:val="00C46F93"/>
    <w:rsid w:val="00C6355F"/>
    <w:rsid w:val="00C670F5"/>
    <w:rsid w:val="00C67867"/>
    <w:rsid w:val="00C7448D"/>
    <w:rsid w:val="00C759AB"/>
    <w:rsid w:val="00C76F49"/>
    <w:rsid w:val="00C77D4A"/>
    <w:rsid w:val="00C83538"/>
    <w:rsid w:val="00C87420"/>
    <w:rsid w:val="00C914A6"/>
    <w:rsid w:val="00C91E9B"/>
    <w:rsid w:val="00CA284E"/>
    <w:rsid w:val="00CB3BF8"/>
    <w:rsid w:val="00CB505C"/>
    <w:rsid w:val="00CC3CF8"/>
    <w:rsid w:val="00CC492A"/>
    <w:rsid w:val="00CD050A"/>
    <w:rsid w:val="00CD0FCA"/>
    <w:rsid w:val="00CD19C0"/>
    <w:rsid w:val="00CD218B"/>
    <w:rsid w:val="00CD3D00"/>
    <w:rsid w:val="00CE3264"/>
    <w:rsid w:val="00CE4106"/>
    <w:rsid w:val="00CE5B8C"/>
    <w:rsid w:val="00CE6B7F"/>
    <w:rsid w:val="00CF1B30"/>
    <w:rsid w:val="00CF4CB0"/>
    <w:rsid w:val="00CF7F7A"/>
    <w:rsid w:val="00D10B2F"/>
    <w:rsid w:val="00D14AC5"/>
    <w:rsid w:val="00D16F19"/>
    <w:rsid w:val="00D16F46"/>
    <w:rsid w:val="00D21A31"/>
    <w:rsid w:val="00D2661F"/>
    <w:rsid w:val="00D4427B"/>
    <w:rsid w:val="00D45333"/>
    <w:rsid w:val="00D576BD"/>
    <w:rsid w:val="00D57C60"/>
    <w:rsid w:val="00D62161"/>
    <w:rsid w:val="00D72988"/>
    <w:rsid w:val="00D80D04"/>
    <w:rsid w:val="00D97D50"/>
    <w:rsid w:val="00D97D7B"/>
    <w:rsid w:val="00DA0B7B"/>
    <w:rsid w:val="00DA66FA"/>
    <w:rsid w:val="00DA7424"/>
    <w:rsid w:val="00DA77D5"/>
    <w:rsid w:val="00DB117A"/>
    <w:rsid w:val="00DB5478"/>
    <w:rsid w:val="00DC7B45"/>
    <w:rsid w:val="00DD115C"/>
    <w:rsid w:val="00DD1B33"/>
    <w:rsid w:val="00DD2EE1"/>
    <w:rsid w:val="00DD4A5E"/>
    <w:rsid w:val="00DD6B33"/>
    <w:rsid w:val="00DD7C71"/>
    <w:rsid w:val="00DF0EB5"/>
    <w:rsid w:val="00DF281F"/>
    <w:rsid w:val="00DF4CC2"/>
    <w:rsid w:val="00E107B7"/>
    <w:rsid w:val="00E159E0"/>
    <w:rsid w:val="00E177A0"/>
    <w:rsid w:val="00E439EA"/>
    <w:rsid w:val="00E518B0"/>
    <w:rsid w:val="00E55EEE"/>
    <w:rsid w:val="00E64AE4"/>
    <w:rsid w:val="00E64EFA"/>
    <w:rsid w:val="00E71F46"/>
    <w:rsid w:val="00E76A97"/>
    <w:rsid w:val="00E77953"/>
    <w:rsid w:val="00E87831"/>
    <w:rsid w:val="00E9159D"/>
    <w:rsid w:val="00EA3605"/>
    <w:rsid w:val="00EA4CA4"/>
    <w:rsid w:val="00EB6701"/>
    <w:rsid w:val="00EC2CE7"/>
    <w:rsid w:val="00EC3E9A"/>
    <w:rsid w:val="00EC54E8"/>
    <w:rsid w:val="00EC5866"/>
    <w:rsid w:val="00ED0EDB"/>
    <w:rsid w:val="00ED591D"/>
    <w:rsid w:val="00ED5A5E"/>
    <w:rsid w:val="00EE46A4"/>
    <w:rsid w:val="00EE6466"/>
    <w:rsid w:val="00F04FA8"/>
    <w:rsid w:val="00F11ED7"/>
    <w:rsid w:val="00F158B0"/>
    <w:rsid w:val="00F158D8"/>
    <w:rsid w:val="00F20014"/>
    <w:rsid w:val="00F2074E"/>
    <w:rsid w:val="00F2168B"/>
    <w:rsid w:val="00F24B06"/>
    <w:rsid w:val="00F25221"/>
    <w:rsid w:val="00F304FF"/>
    <w:rsid w:val="00F32C80"/>
    <w:rsid w:val="00F34C89"/>
    <w:rsid w:val="00F35101"/>
    <w:rsid w:val="00F3609D"/>
    <w:rsid w:val="00F429E2"/>
    <w:rsid w:val="00F429FC"/>
    <w:rsid w:val="00F42F1E"/>
    <w:rsid w:val="00F43178"/>
    <w:rsid w:val="00F46496"/>
    <w:rsid w:val="00F51DF4"/>
    <w:rsid w:val="00F70EC9"/>
    <w:rsid w:val="00F7128D"/>
    <w:rsid w:val="00F80EA3"/>
    <w:rsid w:val="00F8305D"/>
    <w:rsid w:val="00F8580A"/>
    <w:rsid w:val="00F902EA"/>
    <w:rsid w:val="00F929FC"/>
    <w:rsid w:val="00F970F7"/>
    <w:rsid w:val="00FA09AA"/>
    <w:rsid w:val="00FA46DD"/>
    <w:rsid w:val="00FA5B6E"/>
    <w:rsid w:val="00FB0039"/>
    <w:rsid w:val="00FB6B61"/>
    <w:rsid w:val="00FC2AEE"/>
    <w:rsid w:val="00FC44F2"/>
    <w:rsid w:val="00FE1472"/>
    <w:rsid w:val="00FF02C0"/>
    <w:rsid w:val="00FF1898"/>
    <w:rsid w:val="00FF2D8B"/>
    <w:rsid w:val="00FF4BAF"/>
    <w:rsid w:val="00FF66F3"/>
    <w:rsid w:val="05565249"/>
    <w:rsid w:val="16788E83"/>
    <w:rsid w:val="19B4E32F"/>
    <w:rsid w:val="1B9C00A2"/>
    <w:rsid w:val="23C14C4F"/>
    <w:rsid w:val="2C7F29B1"/>
    <w:rsid w:val="355C190E"/>
    <w:rsid w:val="42274741"/>
    <w:rsid w:val="45766926"/>
    <w:rsid w:val="4F060EF7"/>
    <w:rsid w:val="4F557F1B"/>
    <w:rsid w:val="6BD11193"/>
    <w:rsid w:val="71C3F9D3"/>
    <w:rsid w:val="76D3E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7D7C8D6"/>
  <w15:docId w15:val="{A4CC7D7D-B5EC-492A-9F92-CEACD0557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1472"/>
    <w:rPr>
      <w:rFonts w:ascii="Book Antiqua" w:hAnsi="Book Antiqua"/>
      <w:sz w:val="22"/>
      <w:szCs w:val="24"/>
    </w:rPr>
  </w:style>
  <w:style w:type="paragraph" w:styleId="Heading1">
    <w:name w:val="heading 1"/>
    <w:basedOn w:val="Normal"/>
    <w:next w:val="Normal"/>
    <w:link w:val="Heading1Char"/>
    <w:qFormat/>
    <w:rsid w:val="00167B91"/>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7911F7"/>
    <w:rPr>
      <w:rFonts w:ascii="Tahoma" w:hAnsi="Tahoma" w:cs="Tahoma"/>
      <w:sz w:val="16"/>
      <w:szCs w:val="16"/>
    </w:rPr>
  </w:style>
  <w:style w:type="character" w:customStyle="1" w:styleId="BalloonTextChar">
    <w:name w:val="Balloon Text Char"/>
    <w:basedOn w:val="DefaultParagraphFont"/>
    <w:link w:val="BalloonText"/>
    <w:rsid w:val="007911F7"/>
    <w:rPr>
      <w:rFonts w:ascii="Tahoma" w:hAnsi="Tahoma" w:cs="Tahoma"/>
      <w:sz w:val="16"/>
      <w:szCs w:val="16"/>
    </w:rPr>
  </w:style>
  <w:style w:type="paragraph" w:styleId="Header">
    <w:name w:val="header"/>
    <w:basedOn w:val="Normal"/>
    <w:link w:val="HeaderChar"/>
    <w:rsid w:val="001F34F1"/>
    <w:pPr>
      <w:tabs>
        <w:tab w:val="center" w:pos="4680"/>
        <w:tab w:val="right" w:pos="9360"/>
      </w:tabs>
    </w:pPr>
  </w:style>
  <w:style w:type="character" w:customStyle="1" w:styleId="HeaderChar">
    <w:name w:val="Header Char"/>
    <w:basedOn w:val="DefaultParagraphFont"/>
    <w:link w:val="Header"/>
    <w:rsid w:val="001F34F1"/>
    <w:rPr>
      <w:sz w:val="24"/>
      <w:szCs w:val="24"/>
    </w:rPr>
  </w:style>
  <w:style w:type="paragraph" w:styleId="Footer">
    <w:name w:val="footer"/>
    <w:basedOn w:val="Normal"/>
    <w:link w:val="FooterChar"/>
    <w:uiPriority w:val="99"/>
    <w:rsid w:val="001F34F1"/>
    <w:pPr>
      <w:tabs>
        <w:tab w:val="center" w:pos="4680"/>
        <w:tab w:val="right" w:pos="9360"/>
      </w:tabs>
    </w:pPr>
  </w:style>
  <w:style w:type="character" w:customStyle="1" w:styleId="FooterChar">
    <w:name w:val="Footer Char"/>
    <w:basedOn w:val="DefaultParagraphFont"/>
    <w:link w:val="Footer"/>
    <w:uiPriority w:val="99"/>
    <w:rsid w:val="001F34F1"/>
    <w:rPr>
      <w:sz w:val="24"/>
      <w:szCs w:val="24"/>
    </w:rPr>
  </w:style>
  <w:style w:type="paragraph" w:styleId="ListParagraph">
    <w:name w:val="List Paragraph"/>
    <w:basedOn w:val="Normal"/>
    <w:uiPriority w:val="1"/>
    <w:qFormat/>
    <w:rsid w:val="00FE1472"/>
    <w:pPr>
      <w:numPr>
        <w:numId w:val="23"/>
      </w:numPr>
      <w:ind w:left="504"/>
      <w:contextualSpacing/>
    </w:pPr>
  </w:style>
  <w:style w:type="character" w:styleId="Hyperlink">
    <w:name w:val="Hyperlink"/>
    <w:basedOn w:val="DefaultParagraphFont"/>
    <w:unhideWhenUsed/>
    <w:rsid w:val="002B7EA4"/>
    <w:rPr>
      <w:color w:val="0000FF" w:themeColor="hyperlink"/>
      <w:u w:val="single"/>
    </w:rPr>
  </w:style>
  <w:style w:type="character" w:styleId="IntenseReference">
    <w:name w:val="Intense Reference"/>
    <w:basedOn w:val="DefaultParagraphFont"/>
    <w:uiPriority w:val="32"/>
    <w:qFormat/>
    <w:rsid w:val="00036CDA"/>
    <w:rPr>
      <w:b/>
      <w:bCs/>
      <w:smallCaps/>
      <w:color w:val="4F81BD" w:themeColor="accent1"/>
      <w:spacing w:val="5"/>
    </w:rPr>
  </w:style>
  <w:style w:type="character" w:styleId="CommentReference">
    <w:name w:val="annotation reference"/>
    <w:basedOn w:val="DefaultParagraphFont"/>
    <w:semiHidden/>
    <w:unhideWhenUsed/>
    <w:rsid w:val="00EC2CE7"/>
    <w:rPr>
      <w:sz w:val="16"/>
      <w:szCs w:val="16"/>
    </w:rPr>
  </w:style>
  <w:style w:type="paragraph" w:styleId="CommentText">
    <w:name w:val="annotation text"/>
    <w:basedOn w:val="Normal"/>
    <w:link w:val="CommentTextChar"/>
    <w:semiHidden/>
    <w:unhideWhenUsed/>
    <w:rsid w:val="00EC2CE7"/>
    <w:rPr>
      <w:sz w:val="20"/>
      <w:szCs w:val="20"/>
    </w:rPr>
  </w:style>
  <w:style w:type="character" w:customStyle="1" w:styleId="CommentTextChar">
    <w:name w:val="Comment Text Char"/>
    <w:basedOn w:val="DefaultParagraphFont"/>
    <w:link w:val="CommentText"/>
    <w:semiHidden/>
    <w:rsid w:val="00EC2CE7"/>
  </w:style>
  <w:style w:type="paragraph" w:styleId="CommentSubject">
    <w:name w:val="annotation subject"/>
    <w:basedOn w:val="CommentText"/>
    <w:next w:val="CommentText"/>
    <w:link w:val="CommentSubjectChar"/>
    <w:semiHidden/>
    <w:unhideWhenUsed/>
    <w:rsid w:val="00EC2CE7"/>
    <w:rPr>
      <w:b/>
      <w:bCs/>
    </w:rPr>
  </w:style>
  <w:style w:type="character" w:customStyle="1" w:styleId="CommentSubjectChar">
    <w:name w:val="Comment Subject Char"/>
    <w:basedOn w:val="CommentTextChar"/>
    <w:link w:val="CommentSubject"/>
    <w:semiHidden/>
    <w:rsid w:val="00EC2CE7"/>
    <w:rPr>
      <w:b/>
      <w:bCs/>
    </w:rPr>
  </w:style>
  <w:style w:type="paragraph" w:styleId="Revision">
    <w:name w:val="Revision"/>
    <w:hidden/>
    <w:uiPriority w:val="99"/>
    <w:semiHidden/>
    <w:rsid w:val="00BE5461"/>
    <w:rPr>
      <w:sz w:val="24"/>
      <w:szCs w:val="24"/>
    </w:rPr>
  </w:style>
  <w:style w:type="character" w:styleId="Strong">
    <w:name w:val="Strong"/>
    <w:basedOn w:val="DefaultParagraphFont"/>
    <w:qFormat/>
    <w:rsid w:val="009631E7"/>
    <w:rPr>
      <w:b/>
      <w:bCs/>
    </w:rPr>
  </w:style>
  <w:style w:type="character" w:styleId="PlaceholderText">
    <w:name w:val="Placeholder Text"/>
    <w:basedOn w:val="DefaultParagraphFont"/>
    <w:uiPriority w:val="99"/>
    <w:semiHidden/>
    <w:rsid w:val="00790E59"/>
    <w:rPr>
      <w:color w:val="808080"/>
    </w:rPr>
  </w:style>
  <w:style w:type="paragraph" w:styleId="FootnoteText">
    <w:name w:val="footnote text"/>
    <w:basedOn w:val="Normal"/>
    <w:link w:val="FootnoteTextChar"/>
    <w:semiHidden/>
    <w:unhideWhenUsed/>
    <w:rsid w:val="00503863"/>
    <w:rPr>
      <w:sz w:val="20"/>
      <w:szCs w:val="20"/>
    </w:rPr>
  </w:style>
  <w:style w:type="character" w:customStyle="1" w:styleId="FootnoteTextChar">
    <w:name w:val="Footnote Text Char"/>
    <w:basedOn w:val="DefaultParagraphFont"/>
    <w:link w:val="FootnoteText"/>
    <w:semiHidden/>
    <w:rsid w:val="00503863"/>
  </w:style>
  <w:style w:type="character" w:styleId="FootnoteReference">
    <w:name w:val="footnote reference"/>
    <w:basedOn w:val="DefaultParagraphFont"/>
    <w:semiHidden/>
    <w:unhideWhenUsed/>
    <w:rsid w:val="00503863"/>
    <w:rPr>
      <w:vertAlign w:val="superscript"/>
    </w:rPr>
  </w:style>
  <w:style w:type="character" w:customStyle="1" w:styleId="Heading1Char">
    <w:name w:val="Heading 1 Char"/>
    <w:basedOn w:val="DefaultParagraphFont"/>
    <w:link w:val="Heading1"/>
    <w:rsid w:val="00167B91"/>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4E1B73"/>
    <w:rPr>
      <w:sz w:val="24"/>
      <w:szCs w:val="24"/>
    </w:rPr>
  </w:style>
  <w:style w:type="table" w:styleId="TableGrid">
    <w:name w:val="Table Grid"/>
    <w:basedOn w:val="TableNormal"/>
    <w:rsid w:val="00683D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qFormat/>
    <w:rsid w:val="00BA3D29"/>
    <w:pPr>
      <w:widowControl w:val="0"/>
      <w:autoSpaceDE w:val="0"/>
      <w:autoSpaceDN w:val="0"/>
      <w:ind w:left="853" w:hanging="360"/>
    </w:pPr>
    <w:rPr>
      <w:rFonts w:eastAsia="Book Antiqua" w:cs="Book Antiqua"/>
      <w:szCs w:val="22"/>
    </w:rPr>
  </w:style>
  <w:style w:type="character" w:customStyle="1" w:styleId="BodyTextChar">
    <w:name w:val="Body Text Char"/>
    <w:basedOn w:val="DefaultParagraphFont"/>
    <w:link w:val="BodyText"/>
    <w:uiPriority w:val="1"/>
    <w:semiHidden/>
    <w:rsid w:val="00BA3D29"/>
    <w:rPr>
      <w:rFonts w:ascii="Book Antiqua" w:eastAsia="Book Antiqua" w:hAnsi="Book Antiqua" w:cs="Book Antiqua"/>
      <w:sz w:val="22"/>
      <w:szCs w:val="22"/>
    </w:rPr>
  </w:style>
  <w:style w:type="paragraph" w:styleId="Title">
    <w:name w:val="Title"/>
    <w:basedOn w:val="Normal"/>
    <w:next w:val="Normal"/>
    <w:link w:val="TitleChar"/>
    <w:qFormat/>
    <w:rsid w:val="00ED5A5E"/>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D5A5E"/>
    <w:rPr>
      <w:rFonts w:ascii="Book Antiqua" w:eastAsiaTheme="majorEastAsia" w:hAnsi="Book Antiqua" w:cstheme="majorBidi"/>
      <w:b/>
      <w:spacing w:val="-10"/>
      <w:kern w:val="28"/>
      <w:sz w:val="28"/>
      <w:szCs w:val="56"/>
    </w:rPr>
  </w:style>
  <w:style w:type="paragraph" w:styleId="Subtitle">
    <w:name w:val="Subtitle"/>
    <w:basedOn w:val="Normal"/>
    <w:next w:val="Normal"/>
    <w:link w:val="SubtitleChar"/>
    <w:qFormat/>
    <w:rsid w:val="00ED5A5E"/>
    <w:pPr>
      <w:numPr>
        <w:ilvl w:val="1"/>
      </w:numPr>
      <w:shd w:val="clear" w:color="auto" w:fill="DBE5F1" w:themeFill="accent1" w:themeFillTint="33"/>
      <w:spacing w:after="80"/>
    </w:pPr>
    <w:rPr>
      <w:rFonts w:eastAsiaTheme="minorEastAsia" w:cstheme="minorBidi"/>
      <w:b/>
      <w:szCs w:val="22"/>
    </w:rPr>
  </w:style>
  <w:style w:type="character" w:customStyle="1" w:styleId="SubtitleChar">
    <w:name w:val="Subtitle Char"/>
    <w:basedOn w:val="DefaultParagraphFont"/>
    <w:link w:val="Subtitle"/>
    <w:rsid w:val="00ED5A5E"/>
    <w:rPr>
      <w:rFonts w:ascii="Book Antiqua" w:eastAsiaTheme="minorEastAsia" w:hAnsi="Book Antiqua" w:cstheme="minorBidi"/>
      <w:b/>
      <w:sz w:val="22"/>
      <w:szCs w:val="22"/>
      <w:shd w:val="clear" w:color="auto" w:fill="DBE5F1" w:themeFill="accent1" w:themeFillTint="33"/>
    </w:rPr>
  </w:style>
  <w:style w:type="character" w:customStyle="1" w:styleId="UnresolvedMention">
    <w:name w:val="Unresolved Mention"/>
    <w:basedOn w:val="DefaultParagraphFont"/>
    <w:uiPriority w:val="99"/>
    <w:semiHidden/>
    <w:unhideWhenUsed/>
    <w:rsid w:val="00FA5B6E"/>
    <w:rPr>
      <w:color w:val="605E5C"/>
      <w:shd w:val="clear" w:color="auto" w:fill="E1DFDD"/>
    </w:rPr>
  </w:style>
  <w:style w:type="paragraph" w:styleId="NormalWeb">
    <w:name w:val="Normal (Web)"/>
    <w:basedOn w:val="Normal"/>
    <w:uiPriority w:val="99"/>
    <w:semiHidden/>
    <w:unhideWhenUsed/>
    <w:rsid w:val="002B1491"/>
    <w:pPr>
      <w:spacing w:before="100" w:beforeAutospacing="1" w:after="100" w:afterAutospacing="1"/>
    </w:pPr>
    <w:rPr>
      <w:rFonts w:ascii="Calibri" w:eastAsiaTheme="minorHAnsi" w:hAnsi="Calibri" w:cs="Calibri"/>
      <w:szCs w:val="2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265109">
      <w:bodyDiv w:val="1"/>
      <w:marLeft w:val="0"/>
      <w:marRight w:val="0"/>
      <w:marTop w:val="0"/>
      <w:marBottom w:val="0"/>
      <w:divBdr>
        <w:top w:val="none" w:sz="0" w:space="0" w:color="auto"/>
        <w:left w:val="none" w:sz="0" w:space="0" w:color="auto"/>
        <w:bottom w:val="none" w:sz="0" w:space="0" w:color="auto"/>
        <w:right w:val="none" w:sz="0" w:space="0" w:color="auto"/>
      </w:divBdr>
    </w:div>
    <w:div w:id="626814639">
      <w:bodyDiv w:val="1"/>
      <w:marLeft w:val="0"/>
      <w:marRight w:val="0"/>
      <w:marTop w:val="0"/>
      <w:marBottom w:val="0"/>
      <w:divBdr>
        <w:top w:val="none" w:sz="0" w:space="0" w:color="auto"/>
        <w:left w:val="none" w:sz="0" w:space="0" w:color="auto"/>
        <w:bottom w:val="none" w:sz="0" w:space="0" w:color="auto"/>
        <w:right w:val="none" w:sz="0" w:space="0" w:color="auto"/>
      </w:divBdr>
    </w:div>
    <w:div w:id="818375741">
      <w:bodyDiv w:val="1"/>
      <w:marLeft w:val="0"/>
      <w:marRight w:val="0"/>
      <w:marTop w:val="0"/>
      <w:marBottom w:val="0"/>
      <w:divBdr>
        <w:top w:val="none" w:sz="0" w:space="0" w:color="auto"/>
        <w:left w:val="none" w:sz="0" w:space="0" w:color="auto"/>
        <w:bottom w:val="none" w:sz="0" w:space="0" w:color="auto"/>
        <w:right w:val="none" w:sz="0" w:space="0" w:color="auto"/>
      </w:divBdr>
    </w:div>
    <w:div w:id="875699425">
      <w:bodyDiv w:val="1"/>
      <w:marLeft w:val="0"/>
      <w:marRight w:val="0"/>
      <w:marTop w:val="0"/>
      <w:marBottom w:val="0"/>
      <w:divBdr>
        <w:top w:val="none" w:sz="0" w:space="0" w:color="auto"/>
        <w:left w:val="none" w:sz="0" w:space="0" w:color="auto"/>
        <w:bottom w:val="none" w:sz="0" w:space="0" w:color="auto"/>
        <w:right w:val="none" w:sz="0" w:space="0" w:color="auto"/>
      </w:divBdr>
    </w:div>
    <w:div w:id="930088652">
      <w:bodyDiv w:val="1"/>
      <w:marLeft w:val="0"/>
      <w:marRight w:val="0"/>
      <w:marTop w:val="0"/>
      <w:marBottom w:val="0"/>
      <w:divBdr>
        <w:top w:val="none" w:sz="0" w:space="0" w:color="auto"/>
        <w:left w:val="none" w:sz="0" w:space="0" w:color="auto"/>
        <w:bottom w:val="none" w:sz="0" w:space="0" w:color="auto"/>
        <w:right w:val="none" w:sz="0" w:space="0" w:color="auto"/>
      </w:divBdr>
    </w:div>
    <w:div w:id="1601183078">
      <w:bodyDiv w:val="1"/>
      <w:marLeft w:val="0"/>
      <w:marRight w:val="0"/>
      <w:marTop w:val="0"/>
      <w:marBottom w:val="0"/>
      <w:divBdr>
        <w:top w:val="none" w:sz="0" w:space="0" w:color="auto"/>
        <w:left w:val="none" w:sz="0" w:space="0" w:color="auto"/>
        <w:bottom w:val="none" w:sz="0" w:space="0" w:color="auto"/>
        <w:right w:val="none" w:sz="0" w:space="0" w:color="auto"/>
      </w:divBdr>
    </w:div>
    <w:div w:id="1606882817">
      <w:bodyDiv w:val="1"/>
      <w:marLeft w:val="0"/>
      <w:marRight w:val="0"/>
      <w:marTop w:val="0"/>
      <w:marBottom w:val="0"/>
      <w:divBdr>
        <w:top w:val="none" w:sz="0" w:space="0" w:color="auto"/>
        <w:left w:val="none" w:sz="0" w:space="0" w:color="auto"/>
        <w:bottom w:val="none" w:sz="0" w:space="0" w:color="auto"/>
        <w:right w:val="none" w:sz="0" w:space="0" w:color="auto"/>
      </w:divBdr>
    </w:div>
    <w:div w:id="1627078558">
      <w:bodyDiv w:val="1"/>
      <w:marLeft w:val="0"/>
      <w:marRight w:val="0"/>
      <w:marTop w:val="0"/>
      <w:marBottom w:val="0"/>
      <w:divBdr>
        <w:top w:val="none" w:sz="0" w:space="0" w:color="auto"/>
        <w:left w:val="none" w:sz="0" w:space="0" w:color="auto"/>
        <w:bottom w:val="none" w:sz="0" w:space="0" w:color="auto"/>
        <w:right w:val="none" w:sz="0" w:space="0" w:color="auto"/>
      </w:divBdr>
    </w:div>
    <w:div w:id="1685009634">
      <w:bodyDiv w:val="1"/>
      <w:marLeft w:val="0"/>
      <w:marRight w:val="0"/>
      <w:marTop w:val="0"/>
      <w:marBottom w:val="0"/>
      <w:divBdr>
        <w:top w:val="none" w:sz="0" w:space="0" w:color="auto"/>
        <w:left w:val="none" w:sz="0" w:space="0" w:color="auto"/>
        <w:bottom w:val="none" w:sz="0" w:space="0" w:color="auto"/>
        <w:right w:val="none" w:sz="0" w:space="0" w:color="auto"/>
      </w:divBdr>
    </w:div>
    <w:div w:id="1831174119">
      <w:bodyDiv w:val="1"/>
      <w:marLeft w:val="0"/>
      <w:marRight w:val="0"/>
      <w:marTop w:val="0"/>
      <w:marBottom w:val="0"/>
      <w:divBdr>
        <w:top w:val="none" w:sz="0" w:space="0" w:color="auto"/>
        <w:left w:val="none" w:sz="0" w:space="0" w:color="auto"/>
        <w:bottom w:val="none" w:sz="0" w:space="0" w:color="auto"/>
        <w:right w:val="none" w:sz="0" w:space="0" w:color="auto"/>
      </w:divBdr>
    </w:div>
    <w:div w:id="1957176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hilippa.Alexiuk@umanitoba.ca" TargetMode="External"/><Relationship Id="rId18" Type="http://schemas.openxmlformats.org/officeDocument/2006/relationships/hyperlink" Target="https://www.gov.mb.ca/covid19/testing/index.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ira.Locher@umanitoba.ca" TargetMode="External"/><Relationship Id="rId17" Type="http://schemas.openxmlformats.org/officeDocument/2006/relationships/hyperlink" Target="https://umanitoba.ca/coronavirus/latest-updates-and-safety"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umanitoba.ca/student/studentengagement/media/2020_Expense_Pre-Approval_Form.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manitoba.ca/coronavirus/latest-updates-and-safety"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65D8B24B5C4630BEE054C7C98FF9CE"/>
        <w:category>
          <w:name w:val="General"/>
          <w:gallery w:val="placeholder"/>
        </w:category>
        <w:types>
          <w:type w:val="bbPlcHdr"/>
        </w:types>
        <w:behaviors>
          <w:behavior w:val="content"/>
        </w:behaviors>
        <w:guid w:val="{3022AD49-5A6C-4ED2-9A33-6BE946049F17}"/>
      </w:docPartPr>
      <w:docPartBody>
        <w:p w:rsidR="009A6A3E" w:rsidRDefault="00E60599" w:rsidP="00E60599">
          <w:pPr>
            <w:pStyle w:val="5265D8B24B5C4630BEE054C7C98FF9CE37"/>
          </w:pPr>
          <w:r w:rsidRPr="006A42E2">
            <w:rPr>
              <w:rStyle w:val="PlaceholderText"/>
              <w:rFonts w:asciiTheme="minorHAnsi" w:hAnsiTheme="minorHAnsi" w:cstheme="minorHAnsi"/>
              <w:color w:val="44546A" w:themeColor="text2"/>
              <w:sz w:val="22"/>
              <w:szCs w:val="22"/>
            </w:rPr>
            <w:t>Click to enter text.</w:t>
          </w:r>
        </w:p>
      </w:docPartBody>
    </w:docPart>
    <w:docPart>
      <w:docPartPr>
        <w:name w:val="9ABD52EA8E85474AA9A1B0415E8EA4B3"/>
        <w:category>
          <w:name w:val="General"/>
          <w:gallery w:val="placeholder"/>
        </w:category>
        <w:types>
          <w:type w:val="bbPlcHdr"/>
        </w:types>
        <w:behaviors>
          <w:behavior w:val="content"/>
        </w:behaviors>
        <w:guid w:val="{C4DD79E1-06CE-4E48-9268-E486818EC8A6}"/>
      </w:docPartPr>
      <w:docPartBody>
        <w:p w:rsidR="009A6A3E" w:rsidRDefault="00E60599" w:rsidP="00E60599">
          <w:pPr>
            <w:pStyle w:val="9ABD52EA8E85474AA9A1B0415E8EA4B338"/>
          </w:pPr>
          <w:r w:rsidRPr="006A42E2">
            <w:rPr>
              <w:rStyle w:val="PlaceholderText"/>
              <w:rFonts w:asciiTheme="minorHAnsi" w:hAnsiTheme="minorHAnsi" w:cstheme="minorHAnsi"/>
              <w:color w:val="44546A" w:themeColor="text2"/>
              <w:sz w:val="22"/>
              <w:szCs w:val="22"/>
            </w:rPr>
            <w:t>Click to enter text.</w:t>
          </w:r>
        </w:p>
      </w:docPartBody>
    </w:docPart>
    <w:docPart>
      <w:docPartPr>
        <w:name w:val="9922ADF580C54B558C82ACEB831625CE"/>
        <w:category>
          <w:name w:val="General"/>
          <w:gallery w:val="placeholder"/>
        </w:category>
        <w:types>
          <w:type w:val="bbPlcHdr"/>
        </w:types>
        <w:behaviors>
          <w:behavior w:val="content"/>
        </w:behaviors>
        <w:guid w:val="{25030B20-96EF-42EB-99D6-CA5FD6959A10}"/>
      </w:docPartPr>
      <w:docPartBody>
        <w:p w:rsidR="009A6A3E" w:rsidRDefault="00E60599" w:rsidP="00E60599">
          <w:pPr>
            <w:pStyle w:val="9922ADF580C54B558C82ACEB831625CE38"/>
          </w:pPr>
          <w:r w:rsidRPr="009560F7">
            <w:rPr>
              <w:rStyle w:val="PlaceholderText"/>
              <w:rFonts w:asciiTheme="minorHAnsi" w:hAnsiTheme="minorHAnsi" w:cstheme="minorHAnsi"/>
              <w:color w:val="44546A" w:themeColor="text2"/>
              <w:szCs w:val="22"/>
            </w:rPr>
            <w:t>Click to enter a date.</w:t>
          </w:r>
        </w:p>
      </w:docPartBody>
    </w:docPart>
    <w:docPart>
      <w:docPartPr>
        <w:name w:val="87DD66440A634B0D803AC15BBB2BDCDE"/>
        <w:category>
          <w:name w:val="General"/>
          <w:gallery w:val="placeholder"/>
        </w:category>
        <w:types>
          <w:type w:val="bbPlcHdr"/>
        </w:types>
        <w:behaviors>
          <w:behavior w:val="content"/>
        </w:behaviors>
        <w:guid w:val="{A7400ED1-F359-421A-A464-D9AAF36773CA}"/>
      </w:docPartPr>
      <w:docPartBody>
        <w:p w:rsidR="00F5390B" w:rsidRDefault="00E60599" w:rsidP="00E60599">
          <w:pPr>
            <w:pStyle w:val="87DD66440A634B0D803AC15BBB2BDCDE34"/>
          </w:pPr>
          <w:r w:rsidRPr="006A42E2">
            <w:rPr>
              <w:rStyle w:val="PlaceholderText"/>
              <w:rFonts w:asciiTheme="minorHAnsi" w:hAnsiTheme="minorHAnsi" w:cstheme="minorHAnsi"/>
              <w:color w:val="44546A" w:themeColor="text2"/>
              <w:szCs w:val="22"/>
            </w:rPr>
            <w:t>Click or tap here to enter text.</w:t>
          </w:r>
        </w:p>
      </w:docPartBody>
    </w:docPart>
    <w:docPart>
      <w:docPartPr>
        <w:name w:val="E0C5191A6FF8454F85A1CE5B8474D031"/>
        <w:category>
          <w:name w:val="General"/>
          <w:gallery w:val="placeholder"/>
        </w:category>
        <w:types>
          <w:type w:val="bbPlcHdr"/>
        </w:types>
        <w:behaviors>
          <w:behavior w:val="content"/>
        </w:behaviors>
        <w:guid w:val="{96946332-DA57-42EF-B2B0-3F2816CD8D72}"/>
      </w:docPartPr>
      <w:docPartBody>
        <w:p w:rsidR="0043455A" w:rsidRDefault="00E60599" w:rsidP="00E60599">
          <w:pPr>
            <w:pStyle w:val="E0C5191A6FF8454F85A1CE5B8474D03135"/>
          </w:pPr>
          <w:r w:rsidRPr="00BF3DF5">
            <w:rPr>
              <w:rStyle w:val="PlaceholderText"/>
              <w:rFonts w:asciiTheme="minorHAnsi" w:hAnsiTheme="minorHAnsi" w:cstheme="minorHAnsi"/>
              <w:color w:val="44546A" w:themeColor="text2"/>
              <w:sz w:val="22"/>
              <w:szCs w:val="22"/>
            </w:rPr>
            <w:t>Click to enter text.</w:t>
          </w:r>
        </w:p>
      </w:docPartBody>
    </w:docPart>
    <w:docPart>
      <w:docPartPr>
        <w:name w:val="87548494E03446339B20AEDE4609CB4F"/>
        <w:category>
          <w:name w:val="General"/>
          <w:gallery w:val="placeholder"/>
        </w:category>
        <w:types>
          <w:type w:val="bbPlcHdr"/>
        </w:types>
        <w:behaviors>
          <w:behavior w:val="content"/>
        </w:behaviors>
        <w:guid w:val="{BF91B45A-445F-435C-9B12-337C59947943}"/>
      </w:docPartPr>
      <w:docPartBody>
        <w:p w:rsidR="0043455A" w:rsidRDefault="00E60599" w:rsidP="00E60599">
          <w:pPr>
            <w:pStyle w:val="87548494E03446339B20AEDE4609CB4F35"/>
          </w:pPr>
          <w:r w:rsidRPr="009560F7">
            <w:rPr>
              <w:rStyle w:val="PlaceholderText"/>
              <w:rFonts w:asciiTheme="minorHAnsi" w:hAnsiTheme="minorHAnsi" w:cstheme="minorHAnsi"/>
              <w:color w:val="44546A" w:themeColor="text2"/>
              <w:sz w:val="22"/>
              <w:szCs w:val="22"/>
            </w:rPr>
            <w:t>Click or tap here to enter text.</w:t>
          </w:r>
        </w:p>
      </w:docPartBody>
    </w:docPart>
    <w:docPart>
      <w:docPartPr>
        <w:name w:val="9C076EBF55264EB1B42D5B151801B8F1"/>
        <w:category>
          <w:name w:val="General"/>
          <w:gallery w:val="placeholder"/>
        </w:category>
        <w:types>
          <w:type w:val="bbPlcHdr"/>
        </w:types>
        <w:behaviors>
          <w:behavior w:val="content"/>
        </w:behaviors>
        <w:guid w:val="{D486CFF5-91BE-457F-BFB2-9B77297F9AA8}"/>
      </w:docPartPr>
      <w:docPartBody>
        <w:p w:rsidR="0043455A" w:rsidRDefault="00E60599" w:rsidP="00E60599">
          <w:pPr>
            <w:pStyle w:val="9C076EBF55264EB1B42D5B151801B8F135"/>
          </w:pPr>
          <w:r w:rsidRPr="009560F7">
            <w:rPr>
              <w:rStyle w:val="PlaceholderText"/>
              <w:rFonts w:asciiTheme="minorHAnsi" w:hAnsiTheme="minorHAnsi" w:cstheme="minorHAnsi"/>
              <w:color w:val="44546A" w:themeColor="text2"/>
              <w:sz w:val="22"/>
              <w:szCs w:val="22"/>
            </w:rPr>
            <w:t>Click or tap here to enter text.</w:t>
          </w:r>
        </w:p>
      </w:docPartBody>
    </w:docPart>
    <w:docPart>
      <w:docPartPr>
        <w:name w:val="63EEA150552F42018CA572E6E5FB8995"/>
        <w:category>
          <w:name w:val="General"/>
          <w:gallery w:val="placeholder"/>
        </w:category>
        <w:types>
          <w:type w:val="bbPlcHdr"/>
        </w:types>
        <w:behaviors>
          <w:behavior w:val="content"/>
        </w:behaviors>
        <w:guid w:val="{8F79BBA9-3325-45FA-8483-C4D3458F938C}"/>
      </w:docPartPr>
      <w:docPartBody>
        <w:p w:rsidR="00F24B06" w:rsidRDefault="00E60599" w:rsidP="00E60599">
          <w:pPr>
            <w:pStyle w:val="63EEA150552F42018CA572E6E5FB89954"/>
          </w:pPr>
          <w:r w:rsidRPr="006A42E2">
            <w:rPr>
              <w:rStyle w:val="PlaceholderText"/>
              <w:rFonts w:asciiTheme="minorHAnsi" w:hAnsiTheme="minorHAnsi" w:cstheme="minorHAnsi"/>
              <w:color w:val="44546A" w:themeColor="text2"/>
              <w:sz w:val="22"/>
              <w:szCs w:val="22"/>
            </w:rPr>
            <w:t>Click to enter text.</w:t>
          </w:r>
        </w:p>
      </w:docPartBody>
    </w:docPart>
    <w:docPart>
      <w:docPartPr>
        <w:name w:val="177E808367294A33AB1DAF68FAA51C14"/>
        <w:category>
          <w:name w:val="General"/>
          <w:gallery w:val="placeholder"/>
        </w:category>
        <w:types>
          <w:type w:val="bbPlcHdr"/>
        </w:types>
        <w:behaviors>
          <w:behavior w:val="content"/>
        </w:behaviors>
        <w:guid w:val="{D9CB633E-61AC-4DDF-B64C-4FA9B5F4C8EF}"/>
      </w:docPartPr>
      <w:docPartBody>
        <w:p w:rsidR="00F24B06" w:rsidRDefault="00E60599" w:rsidP="00E60599">
          <w:pPr>
            <w:pStyle w:val="177E808367294A33AB1DAF68FAA51C144"/>
          </w:pPr>
          <w:r w:rsidRPr="006A42E2">
            <w:rPr>
              <w:rStyle w:val="PlaceholderText"/>
              <w:rFonts w:asciiTheme="minorHAnsi" w:hAnsiTheme="minorHAnsi" w:cstheme="minorHAnsi"/>
              <w:color w:val="44546A" w:themeColor="text2"/>
              <w:szCs w:val="22"/>
            </w:rPr>
            <w:t>Click or tap here to enter text.</w:t>
          </w:r>
        </w:p>
      </w:docPartBody>
    </w:docPart>
    <w:docPart>
      <w:docPartPr>
        <w:name w:val="F2146997A3A245C9A88EC868BCBC1928"/>
        <w:category>
          <w:name w:val="General"/>
          <w:gallery w:val="placeholder"/>
        </w:category>
        <w:types>
          <w:type w:val="bbPlcHdr"/>
        </w:types>
        <w:behaviors>
          <w:behavior w:val="content"/>
        </w:behaviors>
        <w:guid w:val="{034E877C-AFDD-4193-96F8-6635AB541B8A}"/>
      </w:docPartPr>
      <w:docPartBody>
        <w:p w:rsidR="00A24F1D" w:rsidRDefault="00CC5219" w:rsidP="00CC5219">
          <w:pPr>
            <w:pStyle w:val="F2146997A3A245C9A88EC868BCBC1928"/>
          </w:pPr>
          <w:r w:rsidRPr="006A42E2">
            <w:rPr>
              <w:rStyle w:val="PlaceholderText"/>
              <w:rFonts w:cstheme="minorHAnsi"/>
              <w:color w:val="44546A" w:themeColor="text2"/>
            </w:rPr>
            <w:t>Click to enter text.</w:t>
          </w:r>
        </w:p>
      </w:docPartBody>
    </w:docPart>
    <w:docPart>
      <w:docPartPr>
        <w:name w:val="371F36A28E254C7CB752B8B349B53844"/>
        <w:category>
          <w:name w:val="General"/>
          <w:gallery w:val="placeholder"/>
        </w:category>
        <w:types>
          <w:type w:val="bbPlcHdr"/>
        </w:types>
        <w:behaviors>
          <w:behavior w:val="content"/>
        </w:behaviors>
        <w:guid w:val="{9DAB1181-47C8-4B37-A983-0F6FF529E745}"/>
      </w:docPartPr>
      <w:docPartBody>
        <w:p w:rsidR="00A24F1D" w:rsidRDefault="00CC5219" w:rsidP="00CC5219">
          <w:pPr>
            <w:pStyle w:val="371F36A28E254C7CB752B8B349B53844"/>
          </w:pPr>
          <w:r w:rsidRPr="006A42E2">
            <w:rPr>
              <w:rStyle w:val="PlaceholderText"/>
              <w:rFonts w:cstheme="minorHAnsi"/>
              <w:color w:val="44546A" w:themeColor="text2"/>
            </w:rPr>
            <w:t>Click to enter text.</w:t>
          </w:r>
        </w:p>
      </w:docPartBody>
    </w:docPart>
    <w:docPart>
      <w:docPartPr>
        <w:name w:val="79EA95A2D54B4F5B9916FCBD0925F0F5"/>
        <w:category>
          <w:name w:val="General"/>
          <w:gallery w:val="placeholder"/>
        </w:category>
        <w:types>
          <w:type w:val="bbPlcHdr"/>
        </w:types>
        <w:behaviors>
          <w:behavior w:val="content"/>
        </w:behaviors>
        <w:guid w:val="{16650744-EC16-4FC1-A7C5-6A1D7ECD433D}"/>
      </w:docPartPr>
      <w:docPartBody>
        <w:p w:rsidR="00A24F1D" w:rsidRDefault="00CC5219" w:rsidP="00CC5219">
          <w:pPr>
            <w:pStyle w:val="79EA95A2D54B4F5B9916FCBD0925F0F5"/>
          </w:pPr>
          <w:r w:rsidRPr="006A42E2">
            <w:rPr>
              <w:rStyle w:val="PlaceholderText"/>
              <w:rFonts w:cstheme="minorHAnsi"/>
              <w:color w:val="44546A" w:themeColor="text2"/>
            </w:rPr>
            <w:t xml:space="preserve">Click </w:t>
          </w:r>
          <w:r>
            <w:rPr>
              <w:rStyle w:val="PlaceholderText"/>
              <w:rFonts w:cstheme="minorHAnsi"/>
              <w:color w:val="44546A" w:themeColor="text2"/>
            </w:rPr>
            <w:t xml:space="preserve">to </w:t>
          </w:r>
          <w:r w:rsidRPr="006A42E2">
            <w:rPr>
              <w:rStyle w:val="PlaceholderText"/>
              <w:rFonts w:cstheme="minorHAnsi"/>
              <w:color w:val="44546A" w:themeColor="text2"/>
            </w:rPr>
            <w:t>enter text.</w:t>
          </w:r>
        </w:p>
      </w:docPartBody>
    </w:docPart>
    <w:docPart>
      <w:docPartPr>
        <w:name w:val="3822F47C374E41D4B8FE1AB2E3DE30BC"/>
        <w:category>
          <w:name w:val="General"/>
          <w:gallery w:val="placeholder"/>
        </w:category>
        <w:types>
          <w:type w:val="bbPlcHdr"/>
        </w:types>
        <w:behaviors>
          <w:behavior w:val="content"/>
        </w:behaviors>
        <w:guid w:val="{3D1DD941-CC8E-4228-AB23-47E7991135D3}"/>
      </w:docPartPr>
      <w:docPartBody>
        <w:p w:rsidR="00A24F1D" w:rsidRDefault="00CC5219" w:rsidP="00CC5219">
          <w:pPr>
            <w:pStyle w:val="3822F47C374E41D4B8FE1AB2E3DE30BC"/>
          </w:pPr>
          <w:r w:rsidRPr="006A42E2">
            <w:rPr>
              <w:rStyle w:val="PlaceholderText"/>
              <w:rFonts w:cstheme="minorHAnsi"/>
              <w:color w:val="44546A" w:themeColor="text2"/>
            </w:rPr>
            <w:t>Click to enter a date.</w:t>
          </w:r>
        </w:p>
      </w:docPartBody>
    </w:docPart>
    <w:docPart>
      <w:docPartPr>
        <w:name w:val="FFF41DB1E5434EAE93B93C42A17AC7A1"/>
        <w:category>
          <w:name w:val="General"/>
          <w:gallery w:val="placeholder"/>
        </w:category>
        <w:types>
          <w:type w:val="bbPlcHdr"/>
        </w:types>
        <w:behaviors>
          <w:behavior w:val="content"/>
        </w:behaviors>
        <w:guid w:val="{02B9676F-622B-464E-9C53-A5EA85E1BE40}"/>
      </w:docPartPr>
      <w:docPartBody>
        <w:p w:rsidR="00A24F1D" w:rsidRDefault="00CC5219" w:rsidP="00CC5219">
          <w:pPr>
            <w:pStyle w:val="FFF41DB1E5434EAE93B93C42A17AC7A1"/>
          </w:pPr>
          <w:r w:rsidRPr="009560F7">
            <w:rPr>
              <w:rStyle w:val="PlaceholderText"/>
              <w:rFonts w:cstheme="minorHAnsi"/>
              <w:color w:val="44546A" w:themeColor="text2"/>
            </w:rPr>
            <w:t>Click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imes New Roman (Body CS)">
    <w:altName w:val="Times New Roman"/>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362AE5"/>
    <w:multiLevelType w:val="multilevel"/>
    <w:tmpl w:val="92380766"/>
    <w:lvl w:ilvl="0">
      <w:start w:val="1"/>
      <w:numFmt w:val="decimal"/>
      <w:pStyle w:val="F78F2EBD0A1E4C33BD4074C19975F1E23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56953E2"/>
    <w:multiLevelType w:val="multilevel"/>
    <w:tmpl w:val="B480039C"/>
    <w:lvl w:ilvl="0">
      <w:start w:val="1"/>
      <w:numFmt w:val="decimal"/>
      <w:pStyle w:val="F78F2EBD0A1E4C33BD4074C19975F1E236"/>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8986E45"/>
    <w:multiLevelType w:val="multilevel"/>
    <w:tmpl w:val="2614378E"/>
    <w:lvl w:ilvl="0">
      <w:start w:val="1"/>
      <w:numFmt w:val="decimal"/>
      <w:pStyle w:val="F78F2EBD0A1E4C33BD4074C19975F1E238"/>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693C"/>
    <w:rsid w:val="001F1606"/>
    <w:rsid w:val="0043455A"/>
    <w:rsid w:val="005B693C"/>
    <w:rsid w:val="00760FD4"/>
    <w:rsid w:val="00784804"/>
    <w:rsid w:val="00835F55"/>
    <w:rsid w:val="009A6A3E"/>
    <w:rsid w:val="009D5FE2"/>
    <w:rsid w:val="00A24F1D"/>
    <w:rsid w:val="00B2439F"/>
    <w:rsid w:val="00C17E7C"/>
    <w:rsid w:val="00CC5219"/>
    <w:rsid w:val="00E60599"/>
    <w:rsid w:val="00F24B06"/>
    <w:rsid w:val="00F5390B"/>
    <w:rsid w:val="00FD5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5219"/>
    <w:rPr>
      <w:color w:val="808080"/>
    </w:rPr>
  </w:style>
  <w:style w:type="paragraph" w:customStyle="1" w:styleId="6415B6698E954C359EE6BA369CA5B9B9">
    <w:name w:val="6415B6698E954C359EE6BA369CA5B9B9"/>
    <w:rsid w:val="005B693C"/>
  </w:style>
  <w:style w:type="paragraph" w:customStyle="1" w:styleId="A9A8F58F5D8A4442912DE4DEA7A67136">
    <w:name w:val="A9A8F58F5D8A4442912DE4DEA7A67136"/>
    <w:rsid w:val="005B693C"/>
  </w:style>
  <w:style w:type="paragraph" w:customStyle="1" w:styleId="D0A4EFAEA0334503BF2127B1A36925FE">
    <w:name w:val="D0A4EFAEA0334503BF2127B1A36925FE"/>
    <w:rsid w:val="005B693C"/>
  </w:style>
  <w:style w:type="paragraph" w:customStyle="1" w:styleId="5D1EB23AF6E240C39E77269C2E3C3105">
    <w:name w:val="5D1EB23AF6E240C39E77269C2E3C3105"/>
    <w:rsid w:val="005B693C"/>
  </w:style>
  <w:style w:type="paragraph" w:customStyle="1" w:styleId="20FB119A3E0E44E2802576C8F9ABBC63">
    <w:name w:val="20FB119A3E0E44E2802576C8F9ABBC63"/>
    <w:rsid w:val="005B693C"/>
    <w:pPr>
      <w:spacing w:after="0" w:line="240" w:lineRule="auto"/>
    </w:pPr>
    <w:rPr>
      <w:rFonts w:ascii="Times New Roman" w:eastAsia="Times New Roman" w:hAnsi="Times New Roman" w:cs="Times New Roman"/>
      <w:sz w:val="24"/>
      <w:szCs w:val="24"/>
    </w:rPr>
  </w:style>
  <w:style w:type="paragraph" w:customStyle="1" w:styleId="A9A8F58F5D8A4442912DE4DEA7A671361">
    <w:name w:val="A9A8F58F5D8A4442912DE4DEA7A671361"/>
    <w:rsid w:val="005B693C"/>
    <w:pPr>
      <w:spacing w:after="0" w:line="240" w:lineRule="auto"/>
    </w:pPr>
    <w:rPr>
      <w:rFonts w:ascii="Times New Roman" w:eastAsia="Times New Roman" w:hAnsi="Times New Roman" w:cs="Times New Roman"/>
      <w:sz w:val="24"/>
      <w:szCs w:val="24"/>
    </w:rPr>
  </w:style>
  <w:style w:type="paragraph" w:customStyle="1" w:styleId="30513595CF0E4D7BA6E1A443D0AF2424">
    <w:name w:val="30513595CF0E4D7BA6E1A443D0AF2424"/>
    <w:rsid w:val="005B693C"/>
    <w:pPr>
      <w:spacing w:after="0" w:line="240" w:lineRule="auto"/>
    </w:pPr>
    <w:rPr>
      <w:rFonts w:ascii="Times New Roman" w:eastAsia="Times New Roman" w:hAnsi="Times New Roman" w:cs="Times New Roman"/>
      <w:sz w:val="24"/>
      <w:szCs w:val="24"/>
    </w:rPr>
  </w:style>
  <w:style w:type="paragraph" w:customStyle="1" w:styleId="D0A4EFAEA0334503BF2127B1A36925FE1">
    <w:name w:val="D0A4EFAEA0334503BF2127B1A36925FE1"/>
    <w:rsid w:val="005B693C"/>
    <w:pPr>
      <w:spacing w:after="0" w:line="240" w:lineRule="auto"/>
    </w:pPr>
    <w:rPr>
      <w:rFonts w:ascii="Times New Roman" w:eastAsia="Times New Roman" w:hAnsi="Times New Roman" w:cs="Times New Roman"/>
      <w:sz w:val="24"/>
      <w:szCs w:val="24"/>
    </w:rPr>
  </w:style>
  <w:style w:type="paragraph" w:customStyle="1" w:styleId="5D1EB23AF6E240C39E77269C2E3C31051">
    <w:name w:val="5D1EB23AF6E240C39E77269C2E3C31051"/>
    <w:rsid w:val="005B693C"/>
    <w:pPr>
      <w:spacing w:after="0" w:line="240" w:lineRule="auto"/>
    </w:pPr>
    <w:rPr>
      <w:rFonts w:ascii="Times New Roman" w:eastAsia="Times New Roman" w:hAnsi="Times New Roman" w:cs="Times New Roman"/>
      <w:sz w:val="24"/>
      <w:szCs w:val="24"/>
    </w:rPr>
  </w:style>
  <w:style w:type="paragraph" w:customStyle="1" w:styleId="7B63EC3AEEE54DC383D200F1256C337C">
    <w:name w:val="7B63EC3AEEE54DC383D200F1256C337C"/>
    <w:rsid w:val="005B693C"/>
    <w:pPr>
      <w:spacing w:after="0" w:line="240" w:lineRule="auto"/>
    </w:pPr>
    <w:rPr>
      <w:rFonts w:ascii="Times New Roman" w:eastAsia="Times New Roman" w:hAnsi="Times New Roman" w:cs="Times New Roman"/>
      <w:sz w:val="24"/>
      <w:szCs w:val="24"/>
    </w:rPr>
  </w:style>
  <w:style w:type="paragraph" w:customStyle="1" w:styleId="A79EE79AAD804ACF884BEF39F6AAEEAE">
    <w:name w:val="A79EE79AAD804ACF884BEF39F6AAEEAE"/>
    <w:rsid w:val="005B693C"/>
    <w:pPr>
      <w:spacing w:after="0" w:line="240" w:lineRule="auto"/>
    </w:pPr>
    <w:rPr>
      <w:rFonts w:ascii="Times New Roman" w:eastAsia="Times New Roman" w:hAnsi="Times New Roman" w:cs="Times New Roman"/>
      <w:sz w:val="24"/>
      <w:szCs w:val="24"/>
    </w:rPr>
  </w:style>
  <w:style w:type="paragraph" w:customStyle="1" w:styleId="5265D8B24B5C4630BEE054C7C98FF9CE">
    <w:name w:val="5265D8B24B5C4630BEE054C7C98FF9CE"/>
    <w:rsid w:val="005B693C"/>
  </w:style>
  <w:style w:type="paragraph" w:customStyle="1" w:styleId="C2E3F5ABE2C14E10AD9E763DBE5384B5">
    <w:name w:val="C2E3F5ABE2C14E10AD9E763DBE5384B5"/>
    <w:rsid w:val="005B693C"/>
  </w:style>
  <w:style w:type="paragraph" w:customStyle="1" w:styleId="4F8D6F1956A4496DA72B833989428BF2">
    <w:name w:val="4F8D6F1956A4496DA72B833989428BF2"/>
    <w:rsid w:val="005B693C"/>
  </w:style>
  <w:style w:type="paragraph" w:customStyle="1" w:styleId="43C31F08E7074594A117F3F6187343B7">
    <w:name w:val="43C31F08E7074594A117F3F6187343B7"/>
    <w:rsid w:val="005B693C"/>
  </w:style>
  <w:style w:type="paragraph" w:customStyle="1" w:styleId="D8F0AD07770A4B098616B4A83D855F90">
    <w:name w:val="D8F0AD07770A4B098616B4A83D855F90"/>
    <w:rsid w:val="005B693C"/>
  </w:style>
  <w:style w:type="paragraph" w:customStyle="1" w:styleId="F78F2EBD0A1E4C33BD4074C19975F1E2">
    <w:name w:val="F78F2EBD0A1E4C33BD4074C19975F1E2"/>
    <w:rsid w:val="005B693C"/>
  </w:style>
  <w:style w:type="paragraph" w:customStyle="1" w:styleId="9ABD52EA8E85474AA9A1B0415E8EA4B3">
    <w:name w:val="9ABD52EA8E85474AA9A1B0415E8EA4B3"/>
    <w:rsid w:val="005B693C"/>
  </w:style>
  <w:style w:type="paragraph" w:customStyle="1" w:styleId="016547A873564AF4A95FA71F0229652A">
    <w:name w:val="016547A873564AF4A95FA71F0229652A"/>
    <w:rsid w:val="005B693C"/>
  </w:style>
  <w:style w:type="paragraph" w:customStyle="1" w:styleId="2899FD8EA9A644E1AFC6D937D85DB9DB">
    <w:name w:val="2899FD8EA9A644E1AFC6D937D85DB9DB"/>
    <w:rsid w:val="005B693C"/>
  </w:style>
  <w:style w:type="paragraph" w:customStyle="1" w:styleId="19211C331FBC41A08943FAAB0A1347EF">
    <w:name w:val="19211C331FBC41A08943FAAB0A1347EF"/>
    <w:rsid w:val="005B693C"/>
  </w:style>
  <w:style w:type="paragraph" w:customStyle="1" w:styleId="2D60ACBCFBD5489F9EA6C7BFE77C40E4">
    <w:name w:val="2D60ACBCFBD5489F9EA6C7BFE77C40E4"/>
    <w:rsid w:val="005B693C"/>
  </w:style>
  <w:style w:type="paragraph" w:customStyle="1" w:styleId="AF4787FB83214940A8540C1200CD3965">
    <w:name w:val="AF4787FB83214940A8540C1200CD3965"/>
    <w:rsid w:val="005B693C"/>
  </w:style>
  <w:style w:type="paragraph" w:customStyle="1" w:styleId="20379AC7D487492C86107DF53371685C">
    <w:name w:val="20379AC7D487492C86107DF53371685C"/>
    <w:rsid w:val="005B693C"/>
  </w:style>
  <w:style w:type="paragraph" w:customStyle="1" w:styleId="D0FD3BE1153F44FA88119825898EFADF">
    <w:name w:val="D0FD3BE1153F44FA88119825898EFADF"/>
    <w:rsid w:val="005B693C"/>
  </w:style>
  <w:style w:type="paragraph" w:customStyle="1" w:styleId="A3A8EF239C804BAFA32DE1B8C13B560D">
    <w:name w:val="A3A8EF239C804BAFA32DE1B8C13B560D"/>
    <w:rsid w:val="005B693C"/>
  </w:style>
  <w:style w:type="paragraph" w:customStyle="1" w:styleId="B4BFFB6387C44C1CB54EC6AE5138A0DF">
    <w:name w:val="B4BFFB6387C44C1CB54EC6AE5138A0DF"/>
    <w:rsid w:val="005B693C"/>
  </w:style>
  <w:style w:type="paragraph" w:customStyle="1" w:styleId="6DB3590D4ECF429B84AF8BBA40451282">
    <w:name w:val="6DB3590D4ECF429B84AF8BBA40451282"/>
    <w:rsid w:val="005B693C"/>
  </w:style>
  <w:style w:type="paragraph" w:customStyle="1" w:styleId="89ECB1FA0F1F4B0B83CBE4A67CB1D1B8">
    <w:name w:val="89ECB1FA0F1F4B0B83CBE4A67CB1D1B8"/>
    <w:rsid w:val="005B693C"/>
  </w:style>
  <w:style w:type="paragraph" w:customStyle="1" w:styleId="9922ADF580C54B558C82ACEB831625CE">
    <w:name w:val="9922ADF580C54B558C82ACEB831625CE"/>
    <w:rsid w:val="005B693C"/>
  </w:style>
  <w:style w:type="paragraph" w:customStyle="1" w:styleId="DA268EC206B64A04BF4BAB2496C6B857">
    <w:name w:val="DA268EC206B64A04BF4BAB2496C6B857"/>
    <w:rsid w:val="005B693C"/>
  </w:style>
  <w:style w:type="paragraph" w:customStyle="1" w:styleId="20FB119A3E0E44E2802576C8F9ABBC631">
    <w:name w:val="20FB119A3E0E44E2802576C8F9ABBC631"/>
    <w:rsid w:val="005B693C"/>
    <w:pPr>
      <w:spacing w:after="0" w:line="240" w:lineRule="auto"/>
    </w:pPr>
    <w:rPr>
      <w:rFonts w:ascii="Times New Roman" w:eastAsia="Times New Roman" w:hAnsi="Times New Roman" w:cs="Times New Roman"/>
      <w:sz w:val="24"/>
      <w:szCs w:val="24"/>
    </w:rPr>
  </w:style>
  <w:style w:type="paragraph" w:customStyle="1" w:styleId="A9A8F58F5D8A4442912DE4DEA7A671362">
    <w:name w:val="A9A8F58F5D8A4442912DE4DEA7A671362"/>
    <w:rsid w:val="005B693C"/>
    <w:pPr>
      <w:spacing w:after="0" w:line="240" w:lineRule="auto"/>
    </w:pPr>
    <w:rPr>
      <w:rFonts w:ascii="Times New Roman" w:eastAsia="Times New Roman" w:hAnsi="Times New Roman" w:cs="Times New Roman"/>
      <w:sz w:val="24"/>
      <w:szCs w:val="24"/>
    </w:rPr>
  </w:style>
  <w:style w:type="paragraph" w:customStyle="1" w:styleId="D0A4EFAEA0334503BF2127B1A36925FE2">
    <w:name w:val="D0A4EFAEA0334503BF2127B1A36925FE2"/>
    <w:rsid w:val="005B693C"/>
    <w:pPr>
      <w:spacing w:after="0" w:line="240" w:lineRule="auto"/>
    </w:pPr>
    <w:rPr>
      <w:rFonts w:ascii="Times New Roman" w:eastAsia="Times New Roman" w:hAnsi="Times New Roman" w:cs="Times New Roman"/>
      <w:sz w:val="24"/>
      <w:szCs w:val="24"/>
    </w:rPr>
  </w:style>
  <w:style w:type="paragraph" w:customStyle="1" w:styleId="5D1EB23AF6E240C39E77269C2E3C31052">
    <w:name w:val="5D1EB23AF6E240C39E77269C2E3C31052"/>
    <w:rsid w:val="005B693C"/>
    <w:pPr>
      <w:spacing w:after="0" w:line="240" w:lineRule="auto"/>
    </w:pPr>
    <w:rPr>
      <w:rFonts w:ascii="Times New Roman" w:eastAsia="Times New Roman" w:hAnsi="Times New Roman" w:cs="Times New Roman"/>
      <w:sz w:val="24"/>
      <w:szCs w:val="24"/>
    </w:rPr>
  </w:style>
  <w:style w:type="paragraph" w:customStyle="1" w:styleId="7B63EC3AEEE54DC383D200F1256C337C1">
    <w:name w:val="7B63EC3AEEE54DC383D200F1256C337C1"/>
    <w:rsid w:val="005B693C"/>
    <w:pPr>
      <w:spacing w:after="0" w:line="240" w:lineRule="auto"/>
    </w:pPr>
    <w:rPr>
      <w:rFonts w:ascii="Times New Roman" w:eastAsia="Times New Roman" w:hAnsi="Times New Roman" w:cs="Times New Roman"/>
      <w:sz w:val="24"/>
      <w:szCs w:val="24"/>
    </w:rPr>
  </w:style>
  <w:style w:type="paragraph" w:customStyle="1" w:styleId="A79EE79AAD804ACF884BEF39F6AAEEAE1">
    <w:name w:val="A79EE79AAD804ACF884BEF39F6AAEEAE1"/>
    <w:rsid w:val="005B693C"/>
    <w:pPr>
      <w:spacing w:after="0" w:line="240" w:lineRule="auto"/>
    </w:pPr>
    <w:rPr>
      <w:rFonts w:ascii="Times New Roman" w:eastAsia="Times New Roman" w:hAnsi="Times New Roman" w:cs="Times New Roman"/>
      <w:sz w:val="24"/>
      <w:szCs w:val="24"/>
    </w:rPr>
  </w:style>
  <w:style w:type="paragraph" w:customStyle="1" w:styleId="2E76789553194780AAF4FB02B0C291D3">
    <w:name w:val="2E76789553194780AAF4FB02B0C291D3"/>
    <w:rsid w:val="005B693C"/>
    <w:pPr>
      <w:spacing w:after="0" w:line="240" w:lineRule="auto"/>
    </w:pPr>
    <w:rPr>
      <w:rFonts w:ascii="Times New Roman" w:eastAsia="Times New Roman" w:hAnsi="Times New Roman" w:cs="Times New Roman"/>
      <w:sz w:val="24"/>
      <w:szCs w:val="24"/>
    </w:rPr>
  </w:style>
  <w:style w:type="paragraph" w:customStyle="1" w:styleId="FE2376A894E24BDCA224711EC0ABF34C">
    <w:name w:val="FE2376A894E24BDCA224711EC0ABF34C"/>
    <w:rsid w:val="005B693C"/>
    <w:pPr>
      <w:spacing w:after="0" w:line="240" w:lineRule="auto"/>
    </w:pPr>
    <w:rPr>
      <w:rFonts w:ascii="Times New Roman" w:eastAsia="Times New Roman" w:hAnsi="Times New Roman" w:cs="Times New Roman"/>
      <w:sz w:val="24"/>
      <w:szCs w:val="24"/>
    </w:rPr>
  </w:style>
  <w:style w:type="paragraph" w:customStyle="1" w:styleId="76D4E5648C994E1E9ACCCC669D97460A">
    <w:name w:val="76D4E5648C994E1E9ACCCC669D97460A"/>
    <w:rsid w:val="005B693C"/>
    <w:pPr>
      <w:spacing w:after="0" w:line="240" w:lineRule="auto"/>
    </w:pPr>
    <w:rPr>
      <w:rFonts w:ascii="Times New Roman" w:eastAsia="Times New Roman" w:hAnsi="Times New Roman" w:cs="Times New Roman"/>
      <w:sz w:val="24"/>
      <w:szCs w:val="24"/>
    </w:rPr>
  </w:style>
  <w:style w:type="paragraph" w:customStyle="1" w:styleId="5265D8B24B5C4630BEE054C7C98FF9CE1">
    <w:name w:val="5265D8B24B5C4630BEE054C7C98FF9CE1"/>
    <w:rsid w:val="005B693C"/>
    <w:pPr>
      <w:spacing w:after="0" w:line="240" w:lineRule="auto"/>
    </w:pPr>
    <w:rPr>
      <w:rFonts w:ascii="Times New Roman" w:eastAsia="Times New Roman" w:hAnsi="Times New Roman" w:cs="Times New Roman"/>
      <w:sz w:val="24"/>
      <w:szCs w:val="24"/>
    </w:rPr>
  </w:style>
  <w:style w:type="paragraph" w:customStyle="1" w:styleId="C2E3F5ABE2C14E10AD9E763DBE5384B51">
    <w:name w:val="C2E3F5ABE2C14E10AD9E763DBE5384B51"/>
    <w:rsid w:val="005B693C"/>
    <w:pPr>
      <w:spacing w:after="0" w:line="240" w:lineRule="auto"/>
    </w:pPr>
    <w:rPr>
      <w:rFonts w:ascii="Times New Roman" w:eastAsia="Times New Roman" w:hAnsi="Times New Roman" w:cs="Times New Roman"/>
      <w:sz w:val="24"/>
      <w:szCs w:val="24"/>
    </w:rPr>
  </w:style>
  <w:style w:type="paragraph" w:customStyle="1" w:styleId="4F8D6F1956A4496DA72B833989428BF21">
    <w:name w:val="4F8D6F1956A4496DA72B833989428BF21"/>
    <w:rsid w:val="005B693C"/>
    <w:pPr>
      <w:spacing w:after="0" w:line="240" w:lineRule="auto"/>
    </w:pPr>
    <w:rPr>
      <w:rFonts w:ascii="Times New Roman" w:eastAsia="Times New Roman" w:hAnsi="Times New Roman" w:cs="Times New Roman"/>
      <w:sz w:val="24"/>
      <w:szCs w:val="24"/>
    </w:rPr>
  </w:style>
  <w:style w:type="paragraph" w:customStyle="1" w:styleId="43C31F08E7074594A117F3F6187343B71">
    <w:name w:val="43C31F08E7074594A117F3F6187343B71"/>
    <w:rsid w:val="005B693C"/>
    <w:pPr>
      <w:spacing w:after="0" w:line="240" w:lineRule="auto"/>
    </w:pPr>
    <w:rPr>
      <w:rFonts w:ascii="Times New Roman" w:eastAsia="Times New Roman" w:hAnsi="Times New Roman" w:cs="Times New Roman"/>
      <w:sz w:val="24"/>
      <w:szCs w:val="24"/>
    </w:rPr>
  </w:style>
  <w:style w:type="paragraph" w:customStyle="1" w:styleId="D8F0AD07770A4B098616B4A83D855F901">
    <w:name w:val="D8F0AD07770A4B098616B4A83D855F901"/>
    <w:rsid w:val="005B693C"/>
    <w:pPr>
      <w:spacing w:after="0" w:line="240" w:lineRule="auto"/>
    </w:pPr>
    <w:rPr>
      <w:rFonts w:ascii="Times New Roman" w:eastAsia="Times New Roman" w:hAnsi="Times New Roman" w:cs="Times New Roman"/>
      <w:sz w:val="24"/>
      <w:szCs w:val="24"/>
    </w:rPr>
  </w:style>
  <w:style w:type="paragraph" w:customStyle="1" w:styleId="F78F2EBD0A1E4C33BD4074C19975F1E21">
    <w:name w:val="F78F2EBD0A1E4C33BD4074C19975F1E21"/>
    <w:rsid w:val="005B693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
    <w:name w:val="9ABD52EA8E85474AA9A1B0415E8EA4B31"/>
    <w:rsid w:val="005B693C"/>
    <w:pPr>
      <w:spacing w:after="0" w:line="240" w:lineRule="auto"/>
    </w:pPr>
    <w:rPr>
      <w:rFonts w:ascii="Times New Roman" w:eastAsia="Times New Roman" w:hAnsi="Times New Roman" w:cs="Times New Roman"/>
      <w:sz w:val="24"/>
      <w:szCs w:val="24"/>
    </w:rPr>
  </w:style>
  <w:style w:type="paragraph" w:customStyle="1" w:styleId="016547A873564AF4A95FA71F0229652A1">
    <w:name w:val="016547A873564AF4A95FA71F0229652A1"/>
    <w:rsid w:val="005B693C"/>
    <w:pPr>
      <w:spacing w:after="0" w:line="240" w:lineRule="auto"/>
    </w:pPr>
    <w:rPr>
      <w:rFonts w:ascii="Times New Roman" w:eastAsia="Times New Roman" w:hAnsi="Times New Roman" w:cs="Times New Roman"/>
      <w:sz w:val="24"/>
      <w:szCs w:val="24"/>
    </w:rPr>
  </w:style>
  <w:style w:type="paragraph" w:customStyle="1" w:styleId="2899FD8EA9A644E1AFC6D937D85DB9DB1">
    <w:name w:val="2899FD8EA9A644E1AFC6D937D85DB9DB1"/>
    <w:rsid w:val="005B693C"/>
    <w:pPr>
      <w:spacing w:after="0" w:line="240" w:lineRule="auto"/>
    </w:pPr>
    <w:rPr>
      <w:rFonts w:ascii="Times New Roman" w:eastAsia="Times New Roman" w:hAnsi="Times New Roman" w:cs="Times New Roman"/>
      <w:sz w:val="24"/>
      <w:szCs w:val="24"/>
    </w:rPr>
  </w:style>
  <w:style w:type="paragraph" w:customStyle="1" w:styleId="19211C331FBC41A08943FAAB0A1347EF1">
    <w:name w:val="19211C331FBC41A08943FAAB0A1347EF1"/>
    <w:rsid w:val="005B693C"/>
    <w:pPr>
      <w:spacing w:after="0" w:line="240" w:lineRule="auto"/>
      <w:ind w:left="720"/>
      <w:contextualSpacing/>
    </w:pPr>
    <w:rPr>
      <w:rFonts w:ascii="Times New Roman" w:eastAsia="Times New Roman" w:hAnsi="Times New Roman" w:cs="Times New Roman"/>
      <w:sz w:val="24"/>
      <w:szCs w:val="24"/>
    </w:rPr>
  </w:style>
  <w:style w:type="paragraph" w:customStyle="1" w:styleId="0033CD0619D944C083D1B26ED93F50B5">
    <w:name w:val="0033CD0619D944C083D1B26ED93F50B5"/>
    <w:rsid w:val="005B693C"/>
    <w:pPr>
      <w:spacing w:after="0" w:line="240" w:lineRule="auto"/>
    </w:pPr>
    <w:rPr>
      <w:rFonts w:ascii="Times New Roman" w:eastAsia="Times New Roman" w:hAnsi="Times New Roman" w:cs="Times New Roman"/>
      <w:sz w:val="24"/>
      <w:szCs w:val="24"/>
    </w:rPr>
  </w:style>
  <w:style w:type="paragraph" w:customStyle="1" w:styleId="D0FD3BE1153F44FA88119825898EFADF1">
    <w:name w:val="D0FD3BE1153F44FA88119825898EFADF1"/>
    <w:rsid w:val="005B693C"/>
    <w:pPr>
      <w:spacing w:after="0" w:line="240" w:lineRule="auto"/>
    </w:pPr>
    <w:rPr>
      <w:rFonts w:ascii="Times New Roman" w:eastAsia="Times New Roman" w:hAnsi="Times New Roman" w:cs="Times New Roman"/>
      <w:sz w:val="24"/>
      <w:szCs w:val="24"/>
    </w:rPr>
  </w:style>
  <w:style w:type="paragraph" w:customStyle="1" w:styleId="2D60ACBCFBD5489F9EA6C7BFE77C40E41">
    <w:name w:val="2D60ACBCFBD5489F9EA6C7BFE77C40E41"/>
    <w:rsid w:val="005B693C"/>
    <w:pPr>
      <w:spacing w:after="0" w:line="240" w:lineRule="auto"/>
    </w:pPr>
    <w:rPr>
      <w:rFonts w:ascii="Times New Roman" w:eastAsia="Times New Roman" w:hAnsi="Times New Roman" w:cs="Times New Roman"/>
      <w:sz w:val="24"/>
      <w:szCs w:val="24"/>
    </w:rPr>
  </w:style>
  <w:style w:type="paragraph" w:customStyle="1" w:styleId="A3A8EF239C804BAFA32DE1B8C13B560D1">
    <w:name w:val="A3A8EF239C804BAFA32DE1B8C13B560D1"/>
    <w:rsid w:val="005B693C"/>
    <w:pPr>
      <w:spacing w:after="0" w:line="240" w:lineRule="auto"/>
    </w:pPr>
    <w:rPr>
      <w:rFonts w:ascii="Times New Roman" w:eastAsia="Times New Roman" w:hAnsi="Times New Roman" w:cs="Times New Roman"/>
      <w:sz w:val="24"/>
      <w:szCs w:val="24"/>
    </w:rPr>
  </w:style>
  <w:style w:type="paragraph" w:customStyle="1" w:styleId="AF4787FB83214940A8540C1200CD39651">
    <w:name w:val="AF4787FB83214940A8540C1200CD39651"/>
    <w:rsid w:val="005B693C"/>
    <w:pPr>
      <w:spacing w:after="0" w:line="240" w:lineRule="auto"/>
    </w:pPr>
    <w:rPr>
      <w:rFonts w:ascii="Times New Roman" w:eastAsia="Times New Roman" w:hAnsi="Times New Roman" w:cs="Times New Roman"/>
      <w:sz w:val="24"/>
      <w:szCs w:val="24"/>
    </w:rPr>
  </w:style>
  <w:style w:type="paragraph" w:customStyle="1" w:styleId="B4BFFB6387C44C1CB54EC6AE5138A0DF1">
    <w:name w:val="B4BFFB6387C44C1CB54EC6AE5138A0DF1"/>
    <w:rsid w:val="005B693C"/>
    <w:pPr>
      <w:spacing w:after="0" w:line="240" w:lineRule="auto"/>
    </w:pPr>
    <w:rPr>
      <w:rFonts w:ascii="Times New Roman" w:eastAsia="Times New Roman" w:hAnsi="Times New Roman" w:cs="Times New Roman"/>
      <w:sz w:val="24"/>
      <w:szCs w:val="24"/>
    </w:rPr>
  </w:style>
  <w:style w:type="paragraph" w:customStyle="1" w:styleId="20379AC7D487492C86107DF53371685C1">
    <w:name w:val="20379AC7D487492C86107DF53371685C1"/>
    <w:rsid w:val="005B693C"/>
    <w:pPr>
      <w:spacing w:after="0" w:line="240" w:lineRule="auto"/>
    </w:pPr>
    <w:rPr>
      <w:rFonts w:ascii="Times New Roman" w:eastAsia="Times New Roman" w:hAnsi="Times New Roman" w:cs="Times New Roman"/>
      <w:sz w:val="24"/>
      <w:szCs w:val="24"/>
    </w:rPr>
  </w:style>
  <w:style w:type="paragraph" w:customStyle="1" w:styleId="6DB3590D4ECF429B84AF8BBA404512821">
    <w:name w:val="6DB3590D4ECF429B84AF8BBA404512821"/>
    <w:rsid w:val="005B693C"/>
    <w:pPr>
      <w:spacing w:after="0" w:line="240" w:lineRule="auto"/>
    </w:pPr>
    <w:rPr>
      <w:rFonts w:ascii="Times New Roman" w:eastAsia="Times New Roman" w:hAnsi="Times New Roman" w:cs="Times New Roman"/>
      <w:sz w:val="24"/>
      <w:szCs w:val="24"/>
    </w:rPr>
  </w:style>
  <w:style w:type="paragraph" w:customStyle="1" w:styleId="BD6F4602BC794F2CBC3CD5D7863F541A">
    <w:name w:val="BD6F4602BC794F2CBC3CD5D7863F541A"/>
    <w:rsid w:val="005B693C"/>
    <w:pPr>
      <w:spacing w:after="0" w:line="240" w:lineRule="auto"/>
    </w:pPr>
    <w:rPr>
      <w:rFonts w:ascii="Times New Roman" w:eastAsia="Times New Roman" w:hAnsi="Times New Roman" w:cs="Times New Roman"/>
      <w:sz w:val="24"/>
      <w:szCs w:val="24"/>
    </w:rPr>
  </w:style>
  <w:style w:type="paragraph" w:customStyle="1" w:styleId="9922ADF580C54B558C82ACEB831625CE1">
    <w:name w:val="9922ADF580C54B558C82ACEB831625CE1"/>
    <w:rsid w:val="005B693C"/>
    <w:pPr>
      <w:spacing w:after="0" w:line="240" w:lineRule="auto"/>
    </w:pPr>
    <w:rPr>
      <w:rFonts w:ascii="Times New Roman" w:eastAsia="Times New Roman" w:hAnsi="Times New Roman" w:cs="Times New Roman"/>
      <w:sz w:val="24"/>
      <w:szCs w:val="24"/>
    </w:rPr>
  </w:style>
  <w:style w:type="paragraph" w:customStyle="1" w:styleId="DA268EC206B64A04BF4BAB2496C6B8571">
    <w:name w:val="DA268EC206B64A04BF4BAB2496C6B8571"/>
    <w:rsid w:val="005B693C"/>
    <w:pPr>
      <w:spacing w:after="0" w:line="240" w:lineRule="auto"/>
    </w:pPr>
    <w:rPr>
      <w:rFonts w:ascii="Times New Roman" w:eastAsia="Times New Roman" w:hAnsi="Times New Roman" w:cs="Times New Roman"/>
      <w:sz w:val="24"/>
      <w:szCs w:val="24"/>
    </w:rPr>
  </w:style>
  <w:style w:type="paragraph" w:customStyle="1" w:styleId="50803617149444BE9F80B33811090747">
    <w:name w:val="50803617149444BE9F80B33811090747"/>
    <w:rsid w:val="009A6A3E"/>
  </w:style>
  <w:style w:type="paragraph" w:customStyle="1" w:styleId="614A751783B7482ABE420796F919CD56">
    <w:name w:val="614A751783B7482ABE420796F919CD56"/>
    <w:rsid w:val="009A6A3E"/>
  </w:style>
  <w:style w:type="paragraph" w:customStyle="1" w:styleId="DBDC4820D200417A8679A1F5807B865F">
    <w:name w:val="DBDC4820D200417A8679A1F5807B865F"/>
    <w:rsid w:val="009A6A3E"/>
  </w:style>
  <w:style w:type="paragraph" w:customStyle="1" w:styleId="3B0D56E0C5DE4D148E0F7A37268CC6C9">
    <w:name w:val="3B0D56E0C5DE4D148E0F7A37268CC6C9"/>
    <w:rsid w:val="009A6A3E"/>
  </w:style>
  <w:style w:type="paragraph" w:customStyle="1" w:styleId="D6497DDB305A41A9B52D6A67E591097A">
    <w:name w:val="D6497DDB305A41A9B52D6A67E591097A"/>
    <w:rsid w:val="009A6A3E"/>
  </w:style>
  <w:style w:type="paragraph" w:customStyle="1" w:styleId="5E8CB82999864159ABACF540A3B81861">
    <w:name w:val="5E8CB82999864159ABACF540A3B81861"/>
    <w:rsid w:val="009A6A3E"/>
  </w:style>
  <w:style w:type="paragraph" w:customStyle="1" w:styleId="F8541F5E8A52499DBCB8E2E305EA7F7B">
    <w:name w:val="F8541F5E8A52499DBCB8E2E305EA7F7B"/>
    <w:rsid w:val="009A6A3E"/>
  </w:style>
  <w:style w:type="paragraph" w:customStyle="1" w:styleId="123810FBBB9B4EA29DBE8B8E0BEC3AB8">
    <w:name w:val="123810FBBB9B4EA29DBE8B8E0BEC3AB8"/>
    <w:rsid w:val="009A6A3E"/>
  </w:style>
  <w:style w:type="paragraph" w:customStyle="1" w:styleId="50803617149444BE9F80B338110907471">
    <w:name w:val="50803617149444BE9F80B338110907471"/>
    <w:rsid w:val="009A6A3E"/>
    <w:pPr>
      <w:spacing w:after="0" w:line="240" w:lineRule="auto"/>
    </w:pPr>
    <w:rPr>
      <w:rFonts w:ascii="Times New Roman" w:eastAsia="Times New Roman" w:hAnsi="Times New Roman" w:cs="Times New Roman"/>
      <w:sz w:val="24"/>
      <w:szCs w:val="24"/>
    </w:rPr>
  </w:style>
  <w:style w:type="paragraph" w:customStyle="1" w:styleId="DBDC4820D200417A8679A1F5807B865F1">
    <w:name w:val="DBDC4820D200417A8679A1F5807B865F1"/>
    <w:rsid w:val="009A6A3E"/>
    <w:pPr>
      <w:spacing w:after="0" w:line="240" w:lineRule="auto"/>
    </w:pPr>
    <w:rPr>
      <w:rFonts w:ascii="Times New Roman" w:eastAsia="Times New Roman" w:hAnsi="Times New Roman" w:cs="Times New Roman"/>
      <w:sz w:val="24"/>
      <w:szCs w:val="24"/>
    </w:rPr>
  </w:style>
  <w:style w:type="paragraph" w:customStyle="1" w:styleId="F9200D08329F4238BA589502DAD40EF3">
    <w:name w:val="F9200D08329F4238BA589502DAD40EF3"/>
    <w:rsid w:val="009A6A3E"/>
    <w:pPr>
      <w:spacing w:after="0" w:line="240" w:lineRule="auto"/>
    </w:pPr>
    <w:rPr>
      <w:rFonts w:ascii="Times New Roman" w:eastAsia="Times New Roman" w:hAnsi="Times New Roman" w:cs="Times New Roman"/>
      <w:sz w:val="24"/>
      <w:szCs w:val="24"/>
    </w:rPr>
  </w:style>
  <w:style w:type="paragraph" w:customStyle="1" w:styleId="5E8CB82999864159ABACF540A3B818611">
    <w:name w:val="5E8CB82999864159ABACF540A3B818611"/>
    <w:rsid w:val="009A6A3E"/>
    <w:pPr>
      <w:spacing w:after="0" w:line="240" w:lineRule="auto"/>
    </w:pPr>
    <w:rPr>
      <w:rFonts w:ascii="Times New Roman" w:eastAsia="Times New Roman" w:hAnsi="Times New Roman" w:cs="Times New Roman"/>
      <w:sz w:val="24"/>
      <w:szCs w:val="24"/>
    </w:rPr>
  </w:style>
  <w:style w:type="paragraph" w:customStyle="1" w:styleId="F8541F5E8A52499DBCB8E2E305EA7F7B1">
    <w:name w:val="F8541F5E8A52499DBCB8E2E305EA7F7B1"/>
    <w:rsid w:val="009A6A3E"/>
    <w:pPr>
      <w:spacing w:after="0" w:line="240" w:lineRule="auto"/>
    </w:pPr>
    <w:rPr>
      <w:rFonts w:ascii="Times New Roman" w:eastAsia="Times New Roman" w:hAnsi="Times New Roman" w:cs="Times New Roman"/>
      <w:sz w:val="24"/>
      <w:szCs w:val="24"/>
    </w:rPr>
  </w:style>
  <w:style w:type="paragraph" w:customStyle="1" w:styleId="7B63EC3AEEE54DC383D200F1256C337C2">
    <w:name w:val="7B63EC3AEEE54DC383D200F1256C337C2"/>
    <w:rsid w:val="009A6A3E"/>
    <w:pPr>
      <w:spacing w:after="0" w:line="240" w:lineRule="auto"/>
    </w:pPr>
    <w:rPr>
      <w:rFonts w:ascii="Times New Roman" w:eastAsia="Times New Roman" w:hAnsi="Times New Roman" w:cs="Times New Roman"/>
      <w:sz w:val="24"/>
      <w:szCs w:val="24"/>
    </w:rPr>
  </w:style>
  <w:style w:type="paragraph" w:customStyle="1" w:styleId="87DD66440A634B0D803AC15BBB2BDCDE">
    <w:name w:val="87DD66440A634B0D803AC15BBB2BDCDE"/>
    <w:rsid w:val="009A6A3E"/>
    <w:pPr>
      <w:spacing w:after="0" w:line="240" w:lineRule="auto"/>
    </w:pPr>
    <w:rPr>
      <w:rFonts w:ascii="Times New Roman" w:eastAsia="Times New Roman" w:hAnsi="Times New Roman" w:cs="Times New Roman"/>
      <w:sz w:val="24"/>
      <w:szCs w:val="24"/>
    </w:rPr>
  </w:style>
  <w:style w:type="paragraph" w:customStyle="1" w:styleId="A79EE79AAD804ACF884BEF39F6AAEEAE2">
    <w:name w:val="A79EE79AAD804ACF884BEF39F6AAEEAE2"/>
    <w:rsid w:val="009A6A3E"/>
    <w:pPr>
      <w:spacing w:after="0" w:line="240" w:lineRule="auto"/>
    </w:pPr>
    <w:rPr>
      <w:rFonts w:ascii="Times New Roman" w:eastAsia="Times New Roman" w:hAnsi="Times New Roman" w:cs="Times New Roman"/>
      <w:sz w:val="24"/>
      <w:szCs w:val="24"/>
    </w:rPr>
  </w:style>
  <w:style w:type="paragraph" w:customStyle="1" w:styleId="2E76789553194780AAF4FB02B0C291D31">
    <w:name w:val="2E76789553194780AAF4FB02B0C291D31"/>
    <w:rsid w:val="009A6A3E"/>
    <w:pPr>
      <w:spacing w:after="0" w:line="240" w:lineRule="auto"/>
    </w:pPr>
    <w:rPr>
      <w:rFonts w:ascii="Times New Roman" w:eastAsia="Times New Roman" w:hAnsi="Times New Roman" w:cs="Times New Roman"/>
      <w:sz w:val="24"/>
      <w:szCs w:val="24"/>
    </w:rPr>
  </w:style>
  <w:style w:type="paragraph" w:customStyle="1" w:styleId="FE2376A894E24BDCA224711EC0ABF34C1">
    <w:name w:val="FE2376A894E24BDCA224711EC0ABF34C1"/>
    <w:rsid w:val="009A6A3E"/>
    <w:pPr>
      <w:spacing w:after="0" w:line="240" w:lineRule="auto"/>
    </w:pPr>
    <w:rPr>
      <w:rFonts w:ascii="Times New Roman" w:eastAsia="Times New Roman" w:hAnsi="Times New Roman" w:cs="Times New Roman"/>
      <w:sz w:val="24"/>
      <w:szCs w:val="24"/>
    </w:rPr>
  </w:style>
  <w:style w:type="paragraph" w:customStyle="1" w:styleId="76D4E5648C994E1E9ACCCC669D97460A1">
    <w:name w:val="76D4E5648C994E1E9ACCCC669D97460A1"/>
    <w:rsid w:val="009A6A3E"/>
    <w:pPr>
      <w:spacing w:after="0" w:line="240" w:lineRule="auto"/>
    </w:pPr>
    <w:rPr>
      <w:rFonts w:ascii="Times New Roman" w:eastAsia="Times New Roman" w:hAnsi="Times New Roman" w:cs="Times New Roman"/>
      <w:sz w:val="24"/>
      <w:szCs w:val="24"/>
    </w:rPr>
  </w:style>
  <w:style w:type="paragraph" w:customStyle="1" w:styleId="5265D8B24B5C4630BEE054C7C98FF9CE2">
    <w:name w:val="5265D8B24B5C4630BEE054C7C98FF9CE2"/>
    <w:rsid w:val="009A6A3E"/>
    <w:pPr>
      <w:spacing w:after="0" w:line="240" w:lineRule="auto"/>
    </w:pPr>
    <w:rPr>
      <w:rFonts w:ascii="Times New Roman" w:eastAsia="Times New Roman" w:hAnsi="Times New Roman" w:cs="Times New Roman"/>
      <w:sz w:val="24"/>
      <w:szCs w:val="24"/>
    </w:rPr>
  </w:style>
  <w:style w:type="paragraph" w:customStyle="1" w:styleId="C2E3F5ABE2C14E10AD9E763DBE5384B52">
    <w:name w:val="C2E3F5ABE2C14E10AD9E763DBE5384B52"/>
    <w:rsid w:val="009A6A3E"/>
    <w:pPr>
      <w:spacing w:after="0" w:line="240" w:lineRule="auto"/>
    </w:pPr>
    <w:rPr>
      <w:rFonts w:ascii="Times New Roman" w:eastAsia="Times New Roman" w:hAnsi="Times New Roman" w:cs="Times New Roman"/>
      <w:sz w:val="24"/>
      <w:szCs w:val="24"/>
    </w:rPr>
  </w:style>
  <w:style w:type="paragraph" w:customStyle="1" w:styleId="4F8D6F1956A4496DA72B833989428BF22">
    <w:name w:val="4F8D6F1956A4496DA72B833989428BF22"/>
    <w:rsid w:val="009A6A3E"/>
    <w:pPr>
      <w:spacing w:after="0" w:line="240" w:lineRule="auto"/>
    </w:pPr>
    <w:rPr>
      <w:rFonts w:ascii="Times New Roman" w:eastAsia="Times New Roman" w:hAnsi="Times New Roman" w:cs="Times New Roman"/>
      <w:sz w:val="24"/>
      <w:szCs w:val="24"/>
    </w:rPr>
  </w:style>
  <w:style w:type="paragraph" w:customStyle="1" w:styleId="43C31F08E7074594A117F3F6187343B72">
    <w:name w:val="43C31F08E7074594A117F3F6187343B72"/>
    <w:rsid w:val="009A6A3E"/>
    <w:pPr>
      <w:spacing w:after="0" w:line="240" w:lineRule="auto"/>
    </w:pPr>
    <w:rPr>
      <w:rFonts w:ascii="Times New Roman" w:eastAsia="Times New Roman" w:hAnsi="Times New Roman" w:cs="Times New Roman"/>
      <w:sz w:val="24"/>
      <w:szCs w:val="24"/>
    </w:rPr>
  </w:style>
  <w:style w:type="paragraph" w:customStyle="1" w:styleId="D8F0AD07770A4B098616B4A83D855F902">
    <w:name w:val="D8F0AD07770A4B098616B4A83D855F902"/>
    <w:rsid w:val="009A6A3E"/>
    <w:pPr>
      <w:spacing w:after="0" w:line="240" w:lineRule="auto"/>
    </w:pPr>
    <w:rPr>
      <w:rFonts w:ascii="Times New Roman" w:eastAsia="Times New Roman" w:hAnsi="Times New Roman" w:cs="Times New Roman"/>
      <w:sz w:val="24"/>
      <w:szCs w:val="24"/>
    </w:rPr>
  </w:style>
  <w:style w:type="paragraph" w:customStyle="1" w:styleId="F78F2EBD0A1E4C33BD4074C19975F1E22">
    <w:name w:val="F78F2EBD0A1E4C33BD4074C19975F1E22"/>
    <w:rsid w:val="009A6A3E"/>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
    <w:name w:val="9ABD52EA8E85474AA9A1B0415E8EA4B32"/>
    <w:rsid w:val="009A6A3E"/>
    <w:pPr>
      <w:spacing w:after="0" w:line="240" w:lineRule="auto"/>
    </w:pPr>
    <w:rPr>
      <w:rFonts w:ascii="Times New Roman" w:eastAsia="Times New Roman" w:hAnsi="Times New Roman" w:cs="Times New Roman"/>
      <w:sz w:val="24"/>
      <w:szCs w:val="24"/>
    </w:rPr>
  </w:style>
  <w:style w:type="paragraph" w:customStyle="1" w:styleId="016547A873564AF4A95FA71F0229652A2">
    <w:name w:val="016547A873564AF4A95FA71F0229652A2"/>
    <w:rsid w:val="009A6A3E"/>
    <w:pPr>
      <w:spacing w:after="0" w:line="240" w:lineRule="auto"/>
    </w:pPr>
    <w:rPr>
      <w:rFonts w:ascii="Times New Roman" w:eastAsia="Times New Roman" w:hAnsi="Times New Roman" w:cs="Times New Roman"/>
      <w:sz w:val="24"/>
      <w:szCs w:val="24"/>
    </w:rPr>
  </w:style>
  <w:style w:type="paragraph" w:customStyle="1" w:styleId="2899FD8EA9A644E1AFC6D937D85DB9DB2">
    <w:name w:val="2899FD8EA9A644E1AFC6D937D85DB9DB2"/>
    <w:rsid w:val="009A6A3E"/>
    <w:pPr>
      <w:spacing w:after="0" w:line="240" w:lineRule="auto"/>
    </w:pPr>
    <w:rPr>
      <w:rFonts w:ascii="Times New Roman" w:eastAsia="Times New Roman" w:hAnsi="Times New Roman" w:cs="Times New Roman"/>
      <w:sz w:val="24"/>
      <w:szCs w:val="24"/>
    </w:rPr>
  </w:style>
  <w:style w:type="paragraph" w:customStyle="1" w:styleId="19211C331FBC41A08943FAAB0A1347EF2">
    <w:name w:val="19211C331FBC41A08943FAAB0A1347EF2"/>
    <w:rsid w:val="009A6A3E"/>
    <w:pPr>
      <w:spacing w:after="0" w:line="240" w:lineRule="auto"/>
      <w:ind w:left="720"/>
      <w:contextualSpacing/>
    </w:pPr>
    <w:rPr>
      <w:rFonts w:ascii="Times New Roman" w:eastAsia="Times New Roman" w:hAnsi="Times New Roman" w:cs="Times New Roman"/>
      <w:sz w:val="24"/>
      <w:szCs w:val="24"/>
    </w:rPr>
  </w:style>
  <w:style w:type="paragraph" w:customStyle="1" w:styleId="0033CD0619D944C083D1B26ED93F50B51">
    <w:name w:val="0033CD0619D944C083D1B26ED93F50B51"/>
    <w:rsid w:val="009A6A3E"/>
    <w:pPr>
      <w:spacing w:after="0" w:line="240" w:lineRule="auto"/>
    </w:pPr>
    <w:rPr>
      <w:rFonts w:ascii="Times New Roman" w:eastAsia="Times New Roman" w:hAnsi="Times New Roman" w:cs="Times New Roman"/>
      <w:sz w:val="24"/>
      <w:szCs w:val="24"/>
    </w:rPr>
  </w:style>
  <w:style w:type="paragraph" w:customStyle="1" w:styleId="D0FD3BE1153F44FA88119825898EFADF2">
    <w:name w:val="D0FD3BE1153F44FA88119825898EFADF2"/>
    <w:rsid w:val="009A6A3E"/>
    <w:pPr>
      <w:spacing w:after="0" w:line="240" w:lineRule="auto"/>
    </w:pPr>
    <w:rPr>
      <w:rFonts w:ascii="Times New Roman" w:eastAsia="Times New Roman" w:hAnsi="Times New Roman" w:cs="Times New Roman"/>
      <w:sz w:val="24"/>
      <w:szCs w:val="24"/>
    </w:rPr>
  </w:style>
  <w:style w:type="paragraph" w:customStyle="1" w:styleId="2D60ACBCFBD5489F9EA6C7BFE77C40E42">
    <w:name w:val="2D60ACBCFBD5489F9EA6C7BFE77C40E42"/>
    <w:rsid w:val="009A6A3E"/>
    <w:pPr>
      <w:spacing w:after="0" w:line="240" w:lineRule="auto"/>
    </w:pPr>
    <w:rPr>
      <w:rFonts w:ascii="Times New Roman" w:eastAsia="Times New Roman" w:hAnsi="Times New Roman" w:cs="Times New Roman"/>
      <w:sz w:val="24"/>
      <w:szCs w:val="24"/>
    </w:rPr>
  </w:style>
  <w:style w:type="paragraph" w:customStyle="1" w:styleId="A3A8EF239C804BAFA32DE1B8C13B560D2">
    <w:name w:val="A3A8EF239C804BAFA32DE1B8C13B560D2"/>
    <w:rsid w:val="009A6A3E"/>
    <w:pPr>
      <w:spacing w:after="0" w:line="240" w:lineRule="auto"/>
    </w:pPr>
    <w:rPr>
      <w:rFonts w:ascii="Times New Roman" w:eastAsia="Times New Roman" w:hAnsi="Times New Roman" w:cs="Times New Roman"/>
      <w:sz w:val="24"/>
      <w:szCs w:val="24"/>
    </w:rPr>
  </w:style>
  <w:style w:type="paragraph" w:customStyle="1" w:styleId="AF4787FB83214940A8540C1200CD39652">
    <w:name w:val="AF4787FB83214940A8540C1200CD39652"/>
    <w:rsid w:val="009A6A3E"/>
    <w:pPr>
      <w:spacing w:after="0" w:line="240" w:lineRule="auto"/>
    </w:pPr>
    <w:rPr>
      <w:rFonts w:ascii="Times New Roman" w:eastAsia="Times New Roman" w:hAnsi="Times New Roman" w:cs="Times New Roman"/>
      <w:sz w:val="24"/>
      <w:szCs w:val="24"/>
    </w:rPr>
  </w:style>
  <w:style w:type="paragraph" w:customStyle="1" w:styleId="B4BFFB6387C44C1CB54EC6AE5138A0DF2">
    <w:name w:val="B4BFFB6387C44C1CB54EC6AE5138A0DF2"/>
    <w:rsid w:val="009A6A3E"/>
    <w:pPr>
      <w:spacing w:after="0" w:line="240" w:lineRule="auto"/>
    </w:pPr>
    <w:rPr>
      <w:rFonts w:ascii="Times New Roman" w:eastAsia="Times New Roman" w:hAnsi="Times New Roman" w:cs="Times New Roman"/>
      <w:sz w:val="24"/>
      <w:szCs w:val="24"/>
    </w:rPr>
  </w:style>
  <w:style w:type="paragraph" w:customStyle="1" w:styleId="20379AC7D487492C86107DF53371685C2">
    <w:name w:val="20379AC7D487492C86107DF53371685C2"/>
    <w:rsid w:val="009A6A3E"/>
    <w:pPr>
      <w:spacing w:after="0" w:line="240" w:lineRule="auto"/>
    </w:pPr>
    <w:rPr>
      <w:rFonts w:ascii="Times New Roman" w:eastAsia="Times New Roman" w:hAnsi="Times New Roman" w:cs="Times New Roman"/>
      <w:sz w:val="24"/>
      <w:szCs w:val="24"/>
    </w:rPr>
  </w:style>
  <w:style w:type="paragraph" w:customStyle="1" w:styleId="6DB3590D4ECF429B84AF8BBA404512822">
    <w:name w:val="6DB3590D4ECF429B84AF8BBA404512822"/>
    <w:rsid w:val="009A6A3E"/>
    <w:pPr>
      <w:spacing w:after="0" w:line="240" w:lineRule="auto"/>
    </w:pPr>
    <w:rPr>
      <w:rFonts w:ascii="Times New Roman" w:eastAsia="Times New Roman" w:hAnsi="Times New Roman" w:cs="Times New Roman"/>
      <w:sz w:val="24"/>
      <w:szCs w:val="24"/>
    </w:rPr>
  </w:style>
  <w:style w:type="paragraph" w:customStyle="1" w:styleId="BD6F4602BC794F2CBC3CD5D7863F541A1">
    <w:name w:val="BD6F4602BC794F2CBC3CD5D7863F541A1"/>
    <w:rsid w:val="009A6A3E"/>
    <w:pPr>
      <w:spacing w:after="0" w:line="240" w:lineRule="auto"/>
    </w:pPr>
    <w:rPr>
      <w:rFonts w:ascii="Times New Roman" w:eastAsia="Times New Roman" w:hAnsi="Times New Roman" w:cs="Times New Roman"/>
      <w:sz w:val="24"/>
      <w:szCs w:val="24"/>
    </w:rPr>
  </w:style>
  <w:style w:type="paragraph" w:customStyle="1" w:styleId="9922ADF580C54B558C82ACEB831625CE2">
    <w:name w:val="9922ADF580C54B558C82ACEB831625CE2"/>
    <w:rsid w:val="009A6A3E"/>
    <w:pPr>
      <w:spacing w:after="0" w:line="240" w:lineRule="auto"/>
    </w:pPr>
    <w:rPr>
      <w:rFonts w:ascii="Times New Roman" w:eastAsia="Times New Roman" w:hAnsi="Times New Roman" w:cs="Times New Roman"/>
      <w:sz w:val="24"/>
      <w:szCs w:val="24"/>
    </w:rPr>
  </w:style>
  <w:style w:type="paragraph" w:customStyle="1" w:styleId="DA268EC206B64A04BF4BAB2496C6B8572">
    <w:name w:val="DA268EC206B64A04BF4BAB2496C6B8572"/>
    <w:rsid w:val="009A6A3E"/>
    <w:pPr>
      <w:spacing w:after="0" w:line="240" w:lineRule="auto"/>
    </w:pPr>
    <w:rPr>
      <w:rFonts w:ascii="Times New Roman" w:eastAsia="Times New Roman" w:hAnsi="Times New Roman" w:cs="Times New Roman"/>
      <w:sz w:val="24"/>
      <w:szCs w:val="24"/>
    </w:rPr>
  </w:style>
  <w:style w:type="paragraph" w:customStyle="1" w:styleId="50803617149444BE9F80B338110907472">
    <w:name w:val="50803617149444BE9F80B338110907472"/>
    <w:rsid w:val="00F5390B"/>
    <w:pPr>
      <w:spacing w:after="0" w:line="240" w:lineRule="auto"/>
    </w:pPr>
    <w:rPr>
      <w:rFonts w:ascii="Times New Roman" w:eastAsia="Times New Roman" w:hAnsi="Times New Roman" w:cs="Times New Roman"/>
      <w:sz w:val="24"/>
      <w:szCs w:val="24"/>
    </w:rPr>
  </w:style>
  <w:style w:type="paragraph" w:customStyle="1" w:styleId="DBDC4820D200417A8679A1F5807B865F2">
    <w:name w:val="DBDC4820D200417A8679A1F5807B865F2"/>
    <w:rsid w:val="00F5390B"/>
    <w:pPr>
      <w:spacing w:after="0" w:line="240" w:lineRule="auto"/>
    </w:pPr>
    <w:rPr>
      <w:rFonts w:ascii="Times New Roman" w:eastAsia="Times New Roman" w:hAnsi="Times New Roman" w:cs="Times New Roman"/>
      <w:sz w:val="24"/>
      <w:szCs w:val="24"/>
    </w:rPr>
  </w:style>
  <w:style w:type="paragraph" w:customStyle="1" w:styleId="F9200D08329F4238BA589502DAD40EF31">
    <w:name w:val="F9200D08329F4238BA589502DAD40EF31"/>
    <w:rsid w:val="00F5390B"/>
    <w:pPr>
      <w:spacing w:after="0" w:line="240" w:lineRule="auto"/>
    </w:pPr>
    <w:rPr>
      <w:rFonts w:ascii="Times New Roman" w:eastAsia="Times New Roman" w:hAnsi="Times New Roman" w:cs="Times New Roman"/>
      <w:sz w:val="24"/>
      <w:szCs w:val="24"/>
    </w:rPr>
  </w:style>
  <w:style w:type="paragraph" w:customStyle="1" w:styleId="5E8CB82999864159ABACF540A3B818612">
    <w:name w:val="5E8CB82999864159ABACF540A3B818612"/>
    <w:rsid w:val="00F5390B"/>
    <w:pPr>
      <w:spacing w:after="0" w:line="240" w:lineRule="auto"/>
    </w:pPr>
    <w:rPr>
      <w:rFonts w:ascii="Times New Roman" w:eastAsia="Times New Roman" w:hAnsi="Times New Roman" w:cs="Times New Roman"/>
      <w:sz w:val="24"/>
      <w:szCs w:val="24"/>
    </w:rPr>
  </w:style>
  <w:style w:type="paragraph" w:customStyle="1" w:styleId="F8541F5E8A52499DBCB8E2E305EA7F7B2">
    <w:name w:val="F8541F5E8A52499DBCB8E2E305EA7F7B2"/>
    <w:rsid w:val="00F5390B"/>
    <w:pPr>
      <w:spacing w:after="0" w:line="240" w:lineRule="auto"/>
    </w:pPr>
    <w:rPr>
      <w:rFonts w:ascii="Times New Roman" w:eastAsia="Times New Roman" w:hAnsi="Times New Roman" w:cs="Times New Roman"/>
      <w:sz w:val="24"/>
      <w:szCs w:val="24"/>
    </w:rPr>
  </w:style>
  <w:style w:type="paragraph" w:customStyle="1" w:styleId="7B63EC3AEEE54DC383D200F1256C337C3">
    <w:name w:val="7B63EC3AEEE54DC383D200F1256C337C3"/>
    <w:rsid w:val="00F5390B"/>
    <w:pPr>
      <w:spacing w:after="0" w:line="240" w:lineRule="auto"/>
    </w:pPr>
    <w:rPr>
      <w:rFonts w:ascii="Times New Roman" w:eastAsia="Times New Roman" w:hAnsi="Times New Roman" w:cs="Times New Roman"/>
      <w:sz w:val="24"/>
      <w:szCs w:val="24"/>
    </w:rPr>
  </w:style>
  <w:style w:type="paragraph" w:customStyle="1" w:styleId="87DD66440A634B0D803AC15BBB2BDCDE1">
    <w:name w:val="87DD66440A634B0D803AC15BBB2BDCDE1"/>
    <w:rsid w:val="00F5390B"/>
    <w:pPr>
      <w:spacing w:after="0" w:line="240" w:lineRule="auto"/>
    </w:pPr>
    <w:rPr>
      <w:rFonts w:ascii="Times New Roman" w:eastAsia="Times New Roman" w:hAnsi="Times New Roman" w:cs="Times New Roman"/>
      <w:sz w:val="24"/>
      <w:szCs w:val="24"/>
    </w:rPr>
  </w:style>
  <w:style w:type="paragraph" w:customStyle="1" w:styleId="A79EE79AAD804ACF884BEF39F6AAEEAE3">
    <w:name w:val="A79EE79AAD804ACF884BEF39F6AAEEAE3"/>
    <w:rsid w:val="00F5390B"/>
    <w:pPr>
      <w:spacing w:after="0" w:line="240" w:lineRule="auto"/>
    </w:pPr>
    <w:rPr>
      <w:rFonts w:ascii="Times New Roman" w:eastAsia="Times New Roman" w:hAnsi="Times New Roman" w:cs="Times New Roman"/>
      <w:sz w:val="24"/>
      <w:szCs w:val="24"/>
    </w:rPr>
  </w:style>
  <w:style w:type="paragraph" w:customStyle="1" w:styleId="2E76789553194780AAF4FB02B0C291D32">
    <w:name w:val="2E76789553194780AAF4FB02B0C291D32"/>
    <w:rsid w:val="00F5390B"/>
    <w:pPr>
      <w:spacing w:after="0" w:line="240" w:lineRule="auto"/>
    </w:pPr>
    <w:rPr>
      <w:rFonts w:ascii="Times New Roman" w:eastAsia="Times New Roman" w:hAnsi="Times New Roman" w:cs="Times New Roman"/>
      <w:sz w:val="24"/>
      <w:szCs w:val="24"/>
    </w:rPr>
  </w:style>
  <w:style w:type="paragraph" w:customStyle="1" w:styleId="FE2376A894E24BDCA224711EC0ABF34C2">
    <w:name w:val="FE2376A894E24BDCA224711EC0ABF34C2"/>
    <w:rsid w:val="00F5390B"/>
    <w:pPr>
      <w:spacing w:after="0" w:line="240" w:lineRule="auto"/>
    </w:pPr>
    <w:rPr>
      <w:rFonts w:ascii="Times New Roman" w:eastAsia="Times New Roman" w:hAnsi="Times New Roman" w:cs="Times New Roman"/>
      <w:sz w:val="24"/>
      <w:szCs w:val="24"/>
    </w:rPr>
  </w:style>
  <w:style w:type="paragraph" w:customStyle="1" w:styleId="76D4E5648C994E1E9ACCCC669D97460A2">
    <w:name w:val="76D4E5648C994E1E9ACCCC669D97460A2"/>
    <w:rsid w:val="00F5390B"/>
    <w:pPr>
      <w:spacing w:after="0" w:line="240" w:lineRule="auto"/>
    </w:pPr>
    <w:rPr>
      <w:rFonts w:ascii="Times New Roman" w:eastAsia="Times New Roman" w:hAnsi="Times New Roman" w:cs="Times New Roman"/>
      <w:sz w:val="24"/>
      <w:szCs w:val="24"/>
    </w:rPr>
  </w:style>
  <w:style w:type="paragraph" w:customStyle="1" w:styleId="5265D8B24B5C4630BEE054C7C98FF9CE3">
    <w:name w:val="5265D8B24B5C4630BEE054C7C98FF9CE3"/>
    <w:rsid w:val="00F5390B"/>
    <w:pPr>
      <w:spacing w:after="0" w:line="240" w:lineRule="auto"/>
    </w:pPr>
    <w:rPr>
      <w:rFonts w:ascii="Times New Roman" w:eastAsia="Times New Roman" w:hAnsi="Times New Roman" w:cs="Times New Roman"/>
      <w:sz w:val="24"/>
      <w:szCs w:val="24"/>
    </w:rPr>
  </w:style>
  <w:style w:type="paragraph" w:customStyle="1" w:styleId="C2E3F5ABE2C14E10AD9E763DBE5384B53">
    <w:name w:val="C2E3F5ABE2C14E10AD9E763DBE5384B53"/>
    <w:rsid w:val="00F5390B"/>
    <w:pPr>
      <w:spacing w:after="0" w:line="240" w:lineRule="auto"/>
    </w:pPr>
    <w:rPr>
      <w:rFonts w:ascii="Times New Roman" w:eastAsia="Times New Roman" w:hAnsi="Times New Roman" w:cs="Times New Roman"/>
      <w:sz w:val="24"/>
      <w:szCs w:val="24"/>
    </w:rPr>
  </w:style>
  <w:style w:type="paragraph" w:customStyle="1" w:styleId="4F8D6F1956A4496DA72B833989428BF23">
    <w:name w:val="4F8D6F1956A4496DA72B833989428BF23"/>
    <w:rsid w:val="00F5390B"/>
    <w:pPr>
      <w:spacing w:after="0" w:line="240" w:lineRule="auto"/>
    </w:pPr>
    <w:rPr>
      <w:rFonts w:ascii="Times New Roman" w:eastAsia="Times New Roman" w:hAnsi="Times New Roman" w:cs="Times New Roman"/>
      <w:sz w:val="24"/>
      <w:szCs w:val="24"/>
    </w:rPr>
  </w:style>
  <w:style w:type="paragraph" w:customStyle="1" w:styleId="43C31F08E7074594A117F3F6187343B73">
    <w:name w:val="43C31F08E7074594A117F3F6187343B73"/>
    <w:rsid w:val="00F5390B"/>
    <w:pPr>
      <w:spacing w:after="0" w:line="240" w:lineRule="auto"/>
    </w:pPr>
    <w:rPr>
      <w:rFonts w:ascii="Times New Roman" w:eastAsia="Times New Roman" w:hAnsi="Times New Roman" w:cs="Times New Roman"/>
      <w:sz w:val="24"/>
      <w:szCs w:val="24"/>
    </w:rPr>
  </w:style>
  <w:style w:type="paragraph" w:customStyle="1" w:styleId="D8F0AD07770A4B098616B4A83D855F903">
    <w:name w:val="D8F0AD07770A4B098616B4A83D855F903"/>
    <w:rsid w:val="00F5390B"/>
    <w:pPr>
      <w:spacing w:after="0" w:line="240" w:lineRule="auto"/>
    </w:pPr>
    <w:rPr>
      <w:rFonts w:ascii="Times New Roman" w:eastAsia="Times New Roman" w:hAnsi="Times New Roman" w:cs="Times New Roman"/>
      <w:sz w:val="24"/>
      <w:szCs w:val="24"/>
    </w:rPr>
  </w:style>
  <w:style w:type="paragraph" w:customStyle="1" w:styleId="F78F2EBD0A1E4C33BD4074C19975F1E23">
    <w:name w:val="F78F2EBD0A1E4C33BD4074C19975F1E23"/>
    <w:rsid w:val="00F5390B"/>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
    <w:name w:val="9ABD52EA8E85474AA9A1B0415E8EA4B33"/>
    <w:rsid w:val="00F5390B"/>
    <w:pPr>
      <w:spacing w:after="0" w:line="240" w:lineRule="auto"/>
    </w:pPr>
    <w:rPr>
      <w:rFonts w:ascii="Times New Roman" w:eastAsia="Times New Roman" w:hAnsi="Times New Roman" w:cs="Times New Roman"/>
      <w:sz w:val="24"/>
      <w:szCs w:val="24"/>
    </w:rPr>
  </w:style>
  <w:style w:type="paragraph" w:customStyle="1" w:styleId="016547A873564AF4A95FA71F0229652A3">
    <w:name w:val="016547A873564AF4A95FA71F0229652A3"/>
    <w:rsid w:val="00F5390B"/>
    <w:pPr>
      <w:spacing w:after="0" w:line="240" w:lineRule="auto"/>
    </w:pPr>
    <w:rPr>
      <w:rFonts w:ascii="Times New Roman" w:eastAsia="Times New Roman" w:hAnsi="Times New Roman" w:cs="Times New Roman"/>
      <w:sz w:val="24"/>
      <w:szCs w:val="24"/>
    </w:rPr>
  </w:style>
  <w:style w:type="paragraph" w:customStyle="1" w:styleId="2899FD8EA9A644E1AFC6D937D85DB9DB3">
    <w:name w:val="2899FD8EA9A644E1AFC6D937D85DB9DB3"/>
    <w:rsid w:val="00F5390B"/>
    <w:pPr>
      <w:spacing w:after="0" w:line="240" w:lineRule="auto"/>
    </w:pPr>
    <w:rPr>
      <w:rFonts w:ascii="Times New Roman" w:eastAsia="Times New Roman" w:hAnsi="Times New Roman" w:cs="Times New Roman"/>
      <w:sz w:val="24"/>
      <w:szCs w:val="24"/>
    </w:rPr>
  </w:style>
  <w:style w:type="paragraph" w:customStyle="1" w:styleId="19211C331FBC41A08943FAAB0A1347EF3">
    <w:name w:val="19211C331FBC41A08943FAAB0A1347EF3"/>
    <w:rsid w:val="00F5390B"/>
    <w:pPr>
      <w:spacing w:after="0" w:line="240" w:lineRule="auto"/>
      <w:ind w:left="720"/>
      <w:contextualSpacing/>
    </w:pPr>
    <w:rPr>
      <w:rFonts w:ascii="Times New Roman" w:eastAsia="Times New Roman" w:hAnsi="Times New Roman" w:cs="Times New Roman"/>
      <w:sz w:val="24"/>
      <w:szCs w:val="24"/>
    </w:rPr>
  </w:style>
  <w:style w:type="paragraph" w:customStyle="1" w:styleId="0033CD0619D944C083D1B26ED93F50B52">
    <w:name w:val="0033CD0619D944C083D1B26ED93F50B52"/>
    <w:rsid w:val="00F5390B"/>
    <w:pPr>
      <w:spacing w:after="0" w:line="240" w:lineRule="auto"/>
    </w:pPr>
    <w:rPr>
      <w:rFonts w:ascii="Times New Roman" w:eastAsia="Times New Roman" w:hAnsi="Times New Roman" w:cs="Times New Roman"/>
      <w:sz w:val="24"/>
      <w:szCs w:val="24"/>
    </w:rPr>
  </w:style>
  <w:style w:type="paragraph" w:customStyle="1" w:styleId="D0FD3BE1153F44FA88119825898EFADF3">
    <w:name w:val="D0FD3BE1153F44FA88119825898EFADF3"/>
    <w:rsid w:val="00F5390B"/>
    <w:pPr>
      <w:spacing w:after="0" w:line="240" w:lineRule="auto"/>
    </w:pPr>
    <w:rPr>
      <w:rFonts w:ascii="Times New Roman" w:eastAsia="Times New Roman" w:hAnsi="Times New Roman" w:cs="Times New Roman"/>
      <w:sz w:val="24"/>
      <w:szCs w:val="24"/>
    </w:rPr>
  </w:style>
  <w:style w:type="paragraph" w:customStyle="1" w:styleId="2D60ACBCFBD5489F9EA6C7BFE77C40E43">
    <w:name w:val="2D60ACBCFBD5489F9EA6C7BFE77C40E43"/>
    <w:rsid w:val="00F5390B"/>
    <w:pPr>
      <w:spacing w:after="0" w:line="240" w:lineRule="auto"/>
    </w:pPr>
    <w:rPr>
      <w:rFonts w:ascii="Times New Roman" w:eastAsia="Times New Roman" w:hAnsi="Times New Roman" w:cs="Times New Roman"/>
      <w:sz w:val="24"/>
      <w:szCs w:val="24"/>
    </w:rPr>
  </w:style>
  <w:style w:type="paragraph" w:customStyle="1" w:styleId="A3A8EF239C804BAFA32DE1B8C13B560D3">
    <w:name w:val="A3A8EF239C804BAFA32DE1B8C13B560D3"/>
    <w:rsid w:val="00F5390B"/>
    <w:pPr>
      <w:spacing w:after="0" w:line="240" w:lineRule="auto"/>
    </w:pPr>
    <w:rPr>
      <w:rFonts w:ascii="Times New Roman" w:eastAsia="Times New Roman" w:hAnsi="Times New Roman" w:cs="Times New Roman"/>
      <w:sz w:val="24"/>
      <w:szCs w:val="24"/>
    </w:rPr>
  </w:style>
  <w:style w:type="paragraph" w:customStyle="1" w:styleId="AF4787FB83214940A8540C1200CD39653">
    <w:name w:val="AF4787FB83214940A8540C1200CD39653"/>
    <w:rsid w:val="00F5390B"/>
    <w:pPr>
      <w:spacing w:after="0" w:line="240" w:lineRule="auto"/>
    </w:pPr>
    <w:rPr>
      <w:rFonts w:ascii="Times New Roman" w:eastAsia="Times New Roman" w:hAnsi="Times New Roman" w:cs="Times New Roman"/>
      <w:sz w:val="24"/>
      <w:szCs w:val="24"/>
    </w:rPr>
  </w:style>
  <w:style w:type="paragraph" w:customStyle="1" w:styleId="B4BFFB6387C44C1CB54EC6AE5138A0DF3">
    <w:name w:val="B4BFFB6387C44C1CB54EC6AE5138A0DF3"/>
    <w:rsid w:val="00F5390B"/>
    <w:pPr>
      <w:spacing w:after="0" w:line="240" w:lineRule="auto"/>
    </w:pPr>
    <w:rPr>
      <w:rFonts w:ascii="Times New Roman" w:eastAsia="Times New Roman" w:hAnsi="Times New Roman" w:cs="Times New Roman"/>
      <w:sz w:val="24"/>
      <w:szCs w:val="24"/>
    </w:rPr>
  </w:style>
  <w:style w:type="paragraph" w:customStyle="1" w:styleId="20379AC7D487492C86107DF53371685C3">
    <w:name w:val="20379AC7D487492C86107DF53371685C3"/>
    <w:rsid w:val="00F5390B"/>
    <w:pPr>
      <w:spacing w:after="0" w:line="240" w:lineRule="auto"/>
    </w:pPr>
    <w:rPr>
      <w:rFonts w:ascii="Times New Roman" w:eastAsia="Times New Roman" w:hAnsi="Times New Roman" w:cs="Times New Roman"/>
      <w:sz w:val="24"/>
      <w:szCs w:val="24"/>
    </w:rPr>
  </w:style>
  <w:style w:type="paragraph" w:customStyle="1" w:styleId="6DB3590D4ECF429B84AF8BBA404512823">
    <w:name w:val="6DB3590D4ECF429B84AF8BBA404512823"/>
    <w:rsid w:val="00F5390B"/>
    <w:pPr>
      <w:spacing w:after="0" w:line="240" w:lineRule="auto"/>
    </w:pPr>
    <w:rPr>
      <w:rFonts w:ascii="Times New Roman" w:eastAsia="Times New Roman" w:hAnsi="Times New Roman" w:cs="Times New Roman"/>
      <w:sz w:val="24"/>
      <w:szCs w:val="24"/>
    </w:rPr>
  </w:style>
  <w:style w:type="paragraph" w:customStyle="1" w:styleId="BD6F4602BC794F2CBC3CD5D7863F541A2">
    <w:name w:val="BD6F4602BC794F2CBC3CD5D7863F541A2"/>
    <w:rsid w:val="00F5390B"/>
    <w:pPr>
      <w:spacing w:after="0" w:line="240" w:lineRule="auto"/>
    </w:pPr>
    <w:rPr>
      <w:rFonts w:ascii="Times New Roman" w:eastAsia="Times New Roman" w:hAnsi="Times New Roman" w:cs="Times New Roman"/>
      <w:sz w:val="24"/>
      <w:szCs w:val="24"/>
    </w:rPr>
  </w:style>
  <w:style w:type="paragraph" w:customStyle="1" w:styleId="9922ADF580C54B558C82ACEB831625CE3">
    <w:name w:val="9922ADF580C54B558C82ACEB831625CE3"/>
    <w:rsid w:val="00F5390B"/>
    <w:pPr>
      <w:spacing w:after="0" w:line="240" w:lineRule="auto"/>
    </w:pPr>
    <w:rPr>
      <w:rFonts w:ascii="Times New Roman" w:eastAsia="Times New Roman" w:hAnsi="Times New Roman" w:cs="Times New Roman"/>
      <w:sz w:val="24"/>
      <w:szCs w:val="24"/>
    </w:rPr>
  </w:style>
  <w:style w:type="paragraph" w:customStyle="1" w:styleId="DA268EC206B64A04BF4BAB2496C6B8573">
    <w:name w:val="DA268EC206B64A04BF4BAB2496C6B8573"/>
    <w:rsid w:val="00F5390B"/>
    <w:pPr>
      <w:spacing w:after="0" w:line="240" w:lineRule="auto"/>
    </w:pPr>
    <w:rPr>
      <w:rFonts w:ascii="Times New Roman" w:eastAsia="Times New Roman" w:hAnsi="Times New Roman" w:cs="Times New Roman"/>
      <w:sz w:val="24"/>
      <w:szCs w:val="24"/>
    </w:rPr>
  </w:style>
  <w:style w:type="paragraph" w:customStyle="1" w:styleId="F224CED241D14F149E6AB876F6913AD1">
    <w:name w:val="F224CED241D14F149E6AB876F6913AD1"/>
    <w:rsid w:val="00F5390B"/>
  </w:style>
  <w:style w:type="paragraph" w:customStyle="1" w:styleId="E0C5191A6FF8454F85A1CE5B8474D031">
    <w:name w:val="E0C5191A6FF8454F85A1CE5B8474D031"/>
    <w:rsid w:val="00F5390B"/>
  </w:style>
  <w:style w:type="paragraph" w:customStyle="1" w:styleId="87548494E03446339B20AEDE4609CB4F">
    <w:name w:val="87548494E03446339B20AEDE4609CB4F"/>
    <w:rsid w:val="00F5390B"/>
  </w:style>
  <w:style w:type="paragraph" w:customStyle="1" w:styleId="9C076EBF55264EB1B42D5B151801B8F1">
    <w:name w:val="9C076EBF55264EB1B42D5B151801B8F1"/>
    <w:rsid w:val="00F5390B"/>
  </w:style>
  <w:style w:type="paragraph" w:customStyle="1" w:styleId="50803617149444BE9F80B338110907473">
    <w:name w:val="50803617149444BE9F80B338110907473"/>
    <w:rsid w:val="00F5390B"/>
    <w:pPr>
      <w:spacing w:after="0" w:line="240" w:lineRule="auto"/>
    </w:pPr>
    <w:rPr>
      <w:rFonts w:ascii="Times New Roman" w:eastAsia="Times New Roman" w:hAnsi="Times New Roman" w:cs="Times New Roman"/>
      <w:sz w:val="24"/>
      <w:szCs w:val="24"/>
    </w:rPr>
  </w:style>
  <w:style w:type="paragraph" w:customStyle="1" w:styleId="DBDC4820D200417A8679A1F5807B865F3">
    <w:name w:val="DBDC4820D200417A8679A1F5807B865F3"/>
    <w:rsid w:val="00F5390B"/>
    <w:pPr>
      <w:spacing w:after="0" w:line="240" w:lineRule="auto"/>
    </w:pPr>
    <w:rPr>
      <w:rFonts w:ascii="Times New Roman" w:eastAsia="Times New Roman" w:hAnsi="Times New Roman" w:cs="Times New Roman"/>
      <w:sz w:val="24"/>
      <w:szCs w:val="24"/>
    </w:rPr>
  </w:style>
  <w:style w:type="paragraph" w:customStyle="1" w:styleId="F9200D08329F4238BA589502DAD40EF32">
    <w:name w:val="F9200D08329F4238BA589502DAD40EF32"/>
    <w:rsid w:val="00F5390B"/>
    <w:pPr>
      <w:spacing w:after="0" w:line="240" w:lineRule="auto"/>
    </w:pPr>
    <w:rPr>
      <w:rFonts w:ascii="Times New Roman" w:eastAsia="Times New Roman" w:hAnsi="Times New Roman" w:cs="Times New Roman"/>
      <w:sz w:val="24"/>
      <w:szCs w:val="24"/>
    </w:rPr>
  </w:style>
  <w:style w:type="paragraph" w:customStyle="1" w:styleId="5E8CB82999864159ABACF540A3B818613">
    <w:name w:val="5E8CB82999864159ABACF540A3B818613"/>
    <w:rsid w:val="00F5390B"/>
    <w:pPr>
      <w:spacing w:after="0" w:line="240" w:lineRule="auto"/>
    </w:pPr>
    <w:rPr>
      <w:rFonts w:ascii="Times New Roman" w:eastAsia="Times New Roman" w:hAnsi="Times New Roman" w:cs="Times New Roman"/>
      <w:sz w:val="24"/>
      <w:szCs w:val="24"/>
    </w:rPr>
  </w:style>
  <w:style w:type="paragraph" w:customStyle="1" w:styleId="F8541F5E8A52499DBCB8E2E305EA7F7B3">
    <w:name w:val="F8541F5E8A52499DBCB8E2E305EA7F7B3"/>
    <w:rsid w:val="00F5390B"/>
    <w:pPr>
      <w:spacing w:after="0" w:line="240" w:lineRule="auto"/>
    </w:pPr>
    <w:rPr>
      <w:rFonts w:ascii="Times New Roman" w:eastAsia="Times New Roman" w:hAnsi="Times New Roman" w:cs="Times New Roman"/>
      <w:sz w:val="24"/>
      <w:szCs w:val="24"/>
    </w:rPr>
  </w:style>
  <w:style w:type="paragraph" w:customStyle="1" w:styleId="7B63EC3AEEE54DC383D200F1256C337C4">
    <w:name w:val="7B63EC3AEEE54DC383D200F1256C337C4"/>
    <w:rsid w:val="00F5390B"/>
    <w:pPr>
      <w:spacing w:after="0" w:line="240" w:lineRule="auto"/>
    </w:pPr>
    <w:rPr>
      <w:rFonts w:ascii="Times New Roman" w:eastAsia="Times New Roman" w:hAnsi="Times New Roman" w:cs="Times New Roman"/>
      <w:sz w:val="24"/>
      <w:szCs w:val="24"/>
    </w:rPr>
  </w:style>
  <w:style w:type="paragraph" w:customStyle="1" w:styleId="87DD66440A634B0D803AC15BBB2BDCDE2">
    <w:name w:val="87DD66440A634B0D803AC15BBB2BDCDE2"/>
    <w:rsid w:val="00F5390B"/>
    <w:pPr>
      <w:spacing w:after="0" w:line="240" w:lineRule="auto"/>
    </w:pPr>
    <w:rPr>
      <w:rFonts w:ascii="Times New Roman" w:eastAsia="Times New Roman" w:hAnsi="Times New Roman" w:cs="Times New Roman"/>
      <w:sz w:val="24"/>
      <w:szCs w:val="24"/>
    </w:rPr>
  </w:style>
  <w:style w:type="paragraph" w:customStyle="1" w:styleId="A79EE79AAD804ACF884BEF39F6AAEEAE4">
    <w:name w:val="A79EE79AAD804ACF884BEF39F6AAEEAE4"/>
    <w:rsid w:val="00F5390B"/>
    <w:pPr>
      <w:spacing w:after="0" w:line="240" w:lineRule="auto"/>
    </w:pPr>
    <w:rPr>
      <w:rFonts w:ascii="Times New Roman" w:eastAsia="Times New Roman" w:hAnsi="Times New Roman" w:cs="Times New Roman"/>
      <w:sz w:val="24"/>
      <w:szCs w:val="24"/>
    </w:rPr>
  </w:style>
  <w:style w:type="paragraph" w:customStyle="1" w:styleId="2E76789553194780AAF4FB02B0C291D33">
    <w:name w:val="2E76789553194780AAF4FB02B0C291D33"/>
    <w:rsid w:val="00F5390B"/>
    <w:pPr>
      <w:spacing w:after="0" w:line="240" w:lineRule="auto"/>
    </w:pPr>
    <w:rPr>
      <w:rFonts w:ascii="Times New Roman" w:eastAsia="Times New Roman" w:hAnsi="Times New Roman" w:cs="Times New Roman"/>
      <w:sz w:val="24"/>
      <w:szCs w:val="24"/>
    </w:rPr>
  </w:style>
  <w:style w:type="paragraph" w:customStyle="1" w:styleId="FE2376A894E24BDCA224711EC0ABF34C3">
    <w:name w:val="FE2376A894E24BDCA224711EC0ABF34C3"/>
    <w:rsid w:val="00F5390B"/>
    <w:pPr>
      <w:spacing w:after="0" w:line="240" w:lineRule="auto"/>
    </w:pPr>
    <w:rPr>
      <w:rFonts w:ascii="Times New Roman" w:eastAsia="Times New Roman" w:hAnsi="Times New Roman" w:cs="Times New Roman"/>
      <w:sz w:val="24"/>
      <w:szCs w:val="24"/>
    </w:rPr>
  </w:style>
  <w:style w:type="paragraph" w:customStyle="1" w:styleId="76D4E5648C994E1E9ACCCC669D97460A3">
    <w:name w:val="76D4E5648C994E1E9ACCCC669D97460A3"/>
    <w:rsid w:val="00F5390B"/>
    <w:pPr>
      <w:spacing w:after="0" w:line="240" w:lineRule="auto"/>
    </w:pPr>
    <w:rPr>
      <w:rFonts w:ascii="Times New Roman" w:eastAsia="Times New Roman" w:hAnsi="Times New Roman" w:cs="Times New Roman"/>
      <w:sz w:val="24"/>
      <w:szCs w:val="24"/>
    </w:rPr>
  </w:style>
  <w:style w:type="paragraph" w:customStyle="1" w:styleId="5265D8B24B5C4630BEE054C7C98FF9CE4">
    <w:name w:val="5265D8B24B5C4630BEE054C7C98FF9CE4"/>
    <w:rsid w:val="00F5390B"/>
    <w:pPr>
      <w:spacing w:after="0" w:line="240" w:lineRule="auto"/>
    </w:pPr>
    <w:rPr>
      <w:rFonts w:ascii="Times New Roman" w:eastAsia="Times New Roman" w:hAnsi="Times New Roman" w:cs="Times New Roman"/>
      <w:sz w:val="24"/>
      <w:szCs w:val="24"/>
    </w:rPr>
  </w:style>
  <w:style w:type="paragraph" w:customStyle="1" w:styleId="C2E3F5ABE2C14E10AD9E763DBE5384B54">
    <w:name w:val="C2E3F5ABE2C14E10AD9E763DBE5384B54"/>
    <w:rsid w:val="00F5390B"/>
    <w:pPr>
      <w:spacing w:after="0" w:line="240" w:lineRule="auto"/>
    </w:pPr>
    <w:rPr>
      <w:rFonts w:ascii="Times New Roman" w:eastAsia="Times New Roman" w:hAnsi="Times New Roman" w:cs="Times New Roman"/>
      <w:sz w:val="24"/>
      <w:szCs w:val="24"/>
    </w:rPr>
  </w:style>
  <w:style w:type="paragraph" w:customStyle="1" w:styleId="E44D8C6B7A164810B36018EF9F55EE5B">
    <w:name w:val="E44D8C6B7A164810B36018EF9F55EE5B"/>
    <w:rsid w:val="00F5390B"/>
    <w:pPr>
      <w:spacing w:after="0" w:line="240" w:lineRule="auto"/>
    </w:pPr>
    <w:rPr>
      <w:rFonts w:ascii="Times New Roman" w:eastAsia="Times New Roman" w:hAnsi="Times New Roman" w:cs="Times New Roman"/>
      <w:sz w:val="24"/>
      <w:szCs w:val="24"/>
    </w:rPr>
  </w:style>
  <w:style w:type="paragraph" w:customStyle="1" w:styleId="F224CED241D14F149E6AB876F6913AD11">
    <w:name w:val="F224CED241D14F149E6AB876F6913AD11"/>
    <w:rsid w:val="00F5390B"/>
    <w:pPr>
      <w:spacing w:after="0" w:line="240" w:lineRule="auto"/>
    </w:pPr>
    <w:rPr>
      <w:rFonts w:ascii="Times New Roman" w:eastAsia="Times New Roman" w:hAnsi="Times New Roman" w:cs="Times New Roman"/>
      <w:sz w:val="24"/>
      <w:szCs w:val="24"/>
    </w:rPr>
  </w:style>
  <w:style w:type="paragraph" w:customStyle="1" w:styleId="D8F0AD07770A4B098616B4A83D855F904">
    <w:name w:val="D8F0AD07770A4B098616B4A83D855F904"/>
    <w:rsid w:val="00F5390B"/>
    <w:pPr>
      <w:spacing w:after="0" w:line="240" w:lineRule="auto"/>
    </w:pPr>
    <w:rPr>
      <w:rFonts w:ascii="Times New Roman" w:eastAsia="Times New Roman" w:hAnsi="Times New Roman" w:cs="Times New Roman"/>
      <w:sz w:val="24"/>
      <w:szCs w:val="24"/>
    </w:rPr>
  </w:style>
  <w:style w:type="paragraph" w:customStyle="1" w:styleId="F78F2EBD0A1E4C33BD4074C19975F1E24">
    <w:name w:val="F78F2EBD0A1E4C33BD4074C19975F1E24"/>
    <w:rsid w:val="00F5390B"/>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4">
    <w:name w:val="9ABD52EA8E85474AA9A1B0415E8EA4B34"/>
    <w:rsid w:val="00F5390B"/>
    <w:pPr>
      <w:spacing w:after="0" w:line="240" w:lineRule="auto"/>
    </w:pPr>
    <w:rPr>
      <w:rFonts w:ascii="Times New Roman" w:eastAsia="Times New Roman" w:hAnsi="Times New Roman" w:cs="Times New Roman"/>
      <w:sz w:val="24"/>
      <w:szCs w:val="24"/>
    </w:rPr>
  </w:style>
  <w:style w:type="paragraph" w:customStyle="1" w:styleId="E0C5191A6FF8454F85A1CE5B8474D0311">
    <w:name w:val="E0C5191A6FF8454F85A1CE5B8474D0311"/>
    <w:rsid w:val="00F5390B"/>
    <w:pPr>
      <w:spacing w:after="0" w:line="240" w:lineRule="auto"/>
    </w:pPr>
    <w:rPr>
      <w:rFonts w:ascii="Times New Roman" w:eastAsia="Times New Roman" w:hAnsi="Times New Roman" w:cs="Times New Roman"/>
      <w:sz w:val="24"/>
      <w:szCs w:val="24"/>
    </w:rPr>
  </w:style>
  <w:style w:type="paragraph" w:customStyle="1" w:styleId="87548494E03446339B20AEDE4609CB4F1">
    <w:name w:val="87548494E03446339B20AEDE4609CB4F1"/>
    <w:rsid w:val="00F5390B"/>
    <w:pPr>
      <w:spacing w:after="0" w:line="240" w:lineRule="auto"/>
    </w:pPr>
    <w:rPr>
      <w:rFonts w:ascii="Times New Roman" w:eastAsia="Times New Roman" w:hAnsi="Times New Roman" w:cs="Times New Roman"/>
      <w:sz w:val="24"/>
      <w:szCs w:val="24"/>
    </w:rPr>
  </w:style>
  <w:style w:type="paragraph" w:customStyle="1" w:styleId="9C076EBF55264EB1B42D5B151801B8F11">
    <w:name w:val="9C076EBF55264EB1B42D5B151801B8F11"/>
    <w:rsid w:val="00F5390B"/>
    <w:pPr>
      <w:spacing w:after="0" w:line="240" w:lineRule="auto"/>
    </w:pPr>
    <w:rPr>
      <w:rFonts w:ascii="Times New Roman" w:eastAsia="Times New Roman" w:hAnsi="Times New Roman" w:cs="Times New Roman"/>
      <w:sz w:val="24"/>
      <w:szCs w:val="24"/>
    </w:rPr>
  </w:style>
  <w:style w:type="paragraph" w:customStyle="1" w:styleId="0033CD0619D944C083D1B26ED93F50B53">
    <w:name w:val="0033CD0619D944C083D1B26ED93F50B53"/>
    <w:rsid w:val="00F5390B"/>
    <w:pPr>
      <w:spacing w:after="0" w:line="240" w:lineRule="auto"/>
    </w:pPr>
    <w:rPr>
      <w:rFonts w:ascii="Times New Roman" w:eastAsia="Times New Roman" w:hAnsi="Times New Roman" w:cs="Times New Roman"/>
      <w:sz w:val="24"/>
      <w:szCs w:val="24"/>
    </w:rPr>
  </w:style>
  <w:style w:type="paragraph" w:customStyle="1" w:styleId="D0FD3BE1153F44FA88119825898EFADF4">
    <w:name w:val="D0FD3BE1153F44FA88119825898EFADF4"/>
    <w:rsid w:val="00F5390B"/>
    <w:pPr>
      <w:spacing w:after="0" w:line="240" w:lineRule="auto"/>
    </w:pPr>
    <w:rPr>
      <w:rFonts w:ascii="Times New Roman" w:eastAsia="Times New Roman" w:hAnsi="Times New Roman" w:cs="Times New Roman"/>
      <w:sz w:val="24"/>
      <w:szCs w:val="24"/>
    </w:rPr>
  </w:style>
  <w:style w:type="paragraph" w:customStyle="1" w:styleId="2D60ACBCFBD5489F9EA6C7BFE77C40E44">
    <w:name w:val="2D60ACBCFBD5489F9EA6C7BFE77C40E44"/>
    <w:rsid w:val="00F5390B"/>
    <w:pPr>
      <w:spacing w:after="0" w:line="240" w:lineRule="auto"/>
    </w:pPr>
    <w:rPr>
      <w:rFonts w:ascii="Times New Roman" w:eastAsia="Times New Roman" w:hAnsi="Times New Roman" w:cs="Times New Roman"/>
      <w:sz w:val="24"/>
      <w:szCs w:val="24"/>
    </w:rPr>
  </w:style>
  <w:style w:type="paragraph" w:customStyle="1" w:styleId="A3A8EF239C804BAFA32DE1B8C13B560D4">
    <w:name w:val="A3A8EF239C804BAFA32DE1B8C13B560D4"/>
    <w:rsid w:val="00F5390B"/>
    <w:pPr>
      <w:spacing w:after="0" w:line="240" w:lineRule="auto"/>
    </w:pPr>
    <w:rPr>
      <w:rFonts w:ascii="Times New Roman" w:eastAsia="Times New Roman" w:hAnsi="Times New Roman" w:cs="Times New Roman"/>
      <w:sz w:val="24"/>
      <w:szCs w:val="24"/>
    </w:rPr>
  </w:style>
  <w:style w:type="paragraph" w:customStyle="1" w:styleId="AF4787FB83214940A8540C1200CD39654">
    <w:name w:val="AF4787FB83214940A8540C1200CD39654"/>
    <w:rsid w:val="00F5390B"/>
    <w:pPr>
      <w:spacing w:after="0" w:line="240" w:lineRule="auto"/>
    </w:pPr>
    <w:rPr>
      <w:rFonts w:ascii="Times New Roman" w:eastAsia="Times New Roman" w:hAnsi="Times New Roman" w:cs="Times New Roman"/>
      <w:sz w:val="24"/>
      <w:szCs w:val="24"/>
    </w:rPr>
  </w:style>
  <w:style w:type="paragraph" w:customStyle="1" w:styleId="B4BFFB6387C44C1CB54EC6AE5138A0DF4">
    <w:name w:val="B4BFFB6387C44C1CB54EC6AE5138A0DF4"/>
    <w:rsid w:val="00F5390B"/>
    <w:pPr>
      <w:spacing w:after="0" w:line="240" w:lineRule="auto"/>
    </w:pPr>
    <w:rPr>
      <w:rFonts w:ascii="Times New Roman" w:eastAsia="Times New Roman" w:hAnsi="Times New Roman" w:cs="Times New Roman"/>
      <w:sz w:val="24"/>
      <w:szCs w:val="24"/>
    </w:rPr>
  </w:style>
  <w:style w:type="paragraph" w:customStyle="1" w:styleId="20379AC7D487492C86107DF53371685C4">
    <w:name w:val="20379AC7D487492C86107DF53371685C4"/>
    <w:rsid w:val="00F5390B"/>
    <w:pPr>
      <w:spacing w:after="0" w:line="240" w:lineRule="auto"/>
    </w:pPr>
    <w:rPr>
      <w:rFonts w:ascii="Times New Roman" w:eastAsia="Times New Roman" w:hAnsi="Times New Roman" w:cs="Times New Roman"/>
      <w:sz w:val="24"/>
      <w:szCs w:val="24"/>
    </w:rPr>
  </w:style>
  <w:style w:type="paragraph" w:customStyle="1" w:styleId="6DB3590D4ECF429B84AF8BBA404512824">
    <w:name w:val="6DB3590D4ECF429B84AF8BBA404512824"/>
    <w:rsid w:val="00F5390B"/>
    <w:pPr>
      <w:spacing w:after="0" w:line="240" w:lineRule="auto"/>
    </w:pPr>
    <w:rPr>
      <w:rFonts w:ascii="Times New Roman" w:eastAsia="Times New Roman" w:hAnsi="Times New Roman" w:cs="Times New Roman"/>
      <w:sz w:val="24"/>
      <w:szCs w:val="24"/>
    </w:rPr>
  </w:style>
  <w:style w:type="paragraph" w:customStyle="1" w:styleId="BD6F4602BC794F2CBC3CD5D7863F541A3">
    <w:name w:val="BD6F4602BC794F2CBC3CD5D7863F541A3"/>
    <w:rsid w:val="00F5390B"/>
    <w:pPr>
      <w:spacing w:after="0" w:line="240" w:lineRule="auto"/>
    </w:pPr>
    <w:rPr>
      <w:rFonts w:ascii="Times New Roman" w:eastAsia="Times New Roman" w:hAnsi="Times New Roman" w:cs="Times New Roman"/>
      <w:sz w:val="24"/>
      <w:szCs w:val="24"/>
    </w:rPr>
  </w:style>
  <w:style w:type="paragraph" w:customStyle="1" w:styleId="9922ADF580C54B558C82ACEB831625CE4">
    <w:name w:val="9922ADF580C54B558C82ACEB831625CE4"/>
    <w:rsid w:val="00F5390B"/>
    <w:pPr>
      <w:spacing w:after="0" w:line="240" w:lineRule="auto"/>
    </w:pPr>
    <w:rPr>
      <w:rFonts w:ascii="Times New Roman" w:eastAsia="Times New Roman" w:hAnsi="Times New Roman" w:cs="Times New Roman"/>
      <w:sz w:val="24"/>
      <w:szCs w:val="24"/>
    </w:rPr>
  </w:style>
  <w:style w:type="paragraph" w:customStyle="1" w:styleId="DA268EC206B64A04BF4BAB2496C6B8574">
    <w:name w:val="DA268EC206B64A04BF4BAB2496C6B8574"/>
    <w:rsid w:val="00F5390B"/>
    <w:pPr>
      <w:spacing w:after="0" w:line="240" w:lineRule="auto"/>
    </w:pPr>
    <w:rPr>
      <w:rFonts w:ascii="Times New Roman" w:eastAsia="Times New Roman" w:hAnsi="Times New Roman" w:cs="Times New Roman"/>
      <w:sz w:val="24"/>
      <w:szCs w:val="24"/>
    </w:rPr>
  </w:style>
  <w:style w:type="paragraph" w:customStyle="1" w:styleId="C405B9CAD19147BFA512921D87995533">
    <w:name w:val="C405B9CAD19147BFA512921D87995533"/>
    <w:rsid w:val="0043455A"/>
  </w:style>
  <w:style w:type="paragraph" w:customStyle="1" w:styleId="5E461C2B1DEA4FEDAD85AE6ED238C50D">
    <w:name w:val="5E461C2B1DEA4FEDAD85AE6ED238C50D"/>
    <w:rsid w:val="0043455A"/>
  </w:style>
  <w:style w:type="paragraph" w:customStyle="1" w:styleId="E038A017314642B2AE816BABEAE4F4F6">
    <w:name w:val="E038A017314642B2AE816BABEAE4F4F6"/>
    <w:rsid w:val="0043455A"/>
  </w:style>
  <w:style w:type="paragraph" w:customStyle="1" w:styleId="E038A017314642B2AE816BABEAE4F4F61">
    <w:name w:val="E038A017314642B2AE816BABEAE4F4F61"/>
    <w:rsid w:val="0043455A"/>
    <w:pPr>
      <w:spacing w:after="0" w:line="240" w:lineRule="auto"/>
    </w:pPr>
    <w:rPr>
      <w:rFonts w:ascii="Times New Roman" w:eastAsia="Times New Roman" w:hAnsi="Times New Roman" w:cs="Times New Roman"/>
      <w:sz w:val="24"/>
      <w:szCs w:val="24"/>
    </w:rPr>
  </w:style>
  <w:style w:type="paragraph" w:customStyle="1" w:styleId="5E461C2B1DEA4FEDAD85AE6ED238C50D1">
    <w:name w:val="5E461C2B1DEA4FEDAD85AE6ED238C50D1"/>
    <w:rsid w:val="0043455A"/>
    <w:pPr>
      <w:spacing w:after="0" w:line="240" w:lineRule="auto"/>
    </w:pPr>
    <w:rPr>
      <w:rFonts w:ascii="Times New Roman" w:eastAsia="Times New Roman" w:hAnsi="Times New Roman" w:cs="Times New Roman"/>
      <w:sz w:val="24"/>
      <w:szCs w:val="24"/>
    </w:rPr>
  </w:style>
  <w:style w:type="paragraph" w:customStyle="1" w:styleId="DBDC4820D200417A8679A1F5807B865F4">
    <w:name w:val="DBDC4820D200417A8679A1F5807B865F4"/>
    <w:rsid w:val="0043455A"/>
    <w:pPr>
      <w:spacing w:after="0" w:line="240" w:lineRule="auto"/>
    </w:pPr>
    <w:rPr>
      <w:rFonts w:ascii="Times New Roman" w:eastAsia="Times New Roman" w:hAnsi="Times New Roman" w:cs="Times New Roman"/>
      <w:sz w:val="24"/>
      <w:szCs w:val="24"/>
    </w:rPr>
  </w:style>
  <w:style w:type="paragraph" w:customStyle="1" w:styleId="F9200D08329F4238BA589502DAD40EF33">
    <w:name w:val="F9200D08329F4238BA589502DAD40EF33"/>
    <w:rsid w:val="0043455A"/>
    <w:pPr>
      <w:spacing w:after="0" w:line="240" w:lineRule="auto"/>
    </w:pPr>
    <w:rPr>
      <w:rFonts w:ascii="Times New Roman" w:eastAsia="Times New Roman" w:hAnsi="Times New Roman" w:cs="Times New Roman"/>
      <w:sz w:val="24"/>
      <w:szCs w:val="24"/>
    </w:rPr>
  </w:style>
  <w:style w:type="paragraph" w:customStyle="1" w:styleId="5E8CB82999864159ABACF540A3B818614">
    <w:name w:val="5E8CB82999864159ABACF540A3B818614"/>
    <w:rsid w:val="0043455A"/>
    <w:pPr>
      <w:spacing w:after="0" w:line="240" w:lineRule="auto"/>
    </w:pPr>
    <w:rPr>
      <w:rFonts w:ascii="Times New Roman" w:eastAsia="Times New Roman" w:hAnsi="Times New Roman" w:cs="Times New Roman"/>
      <w:sz w:val="24"/>
      <w:szCs w:val="24"/>
    </w:rPr>
  </w:style>
  <w:style w:type="paragraph" w:customStyle="1" w:styleId="F8541F5E8A52499DBCB8E2E305EA7F7B4">
    <w:name w:val="F8541F5E8A52499DBCB8E2E305EA7F7B4"/>
    <w:rsid w:val="0043455A"/>
    <w:pPr>
      <w:spacing w:after="0" w:line="240" w:lineRule="auto"/>
    </w:pPr>
    <w:rPr>
      <w:rFonts w:ascii="Times New Roman" w:eastAsia="Times New Roman" w:hAnsi="Times New Roman" w:cs="Times New Roman"/>
      <w:sz w:val="24"/>
      <w:szCs w:val="24"/>
    </w:rPr>
  </w:style>
  <w:style w:type="paragraph" w:customStyle="1" w:styleId="190CE62016524999944C889AEA1BD38D">
    <w:name w:val="190CE62016524999944C889AEA1BD38D"/>
    <w:rsid w:val="0043455A"/>
    <w:pPr>
      <w:spacing w:after="0" w:line="240" w:lineRule="auto"/>
    </w:pPr>
    <w:rPr>
      <w:rFonts w:ascii="Times New Roman" w:eastAsia="Times New Roman" w:hAnsi="Times New Roman" w:cs="Times New Roman"/>
      <w:sz w:val="24"/>
      <w:szCs w:val="24"/>
    </w:rPr>
  </w:style>
  <w:style w:type="paragraph" w:customStyle="1" w:styleId="87DD66440A634B0D803AC15BBB2BDCDE3">
    <w:name w:val="87DD66440A634B0D803AC15BBB2BDCDE3"/>
    <w:rsid w:val="0043455A"/>
    <w:pPr>
      <w:spacing w:after="0" w:line="240" w:lineRule="auto"/>
    </w:pPr>
    <w:rPr>
      <w:rFonts w:ascii="Times New Roman" w:eastAsia="Times New Roman" w:hAnsi="Times New Roman" w:cs="Times New Roman"/>
      <w:sz w:val="24"/>
      <w:szCs w:val="24"/>
    </w:rPr>
  </w:style>
  <w:style w:type="paragraph" w:customStyle="1" w:styleId="A79EE79AAD804ACF884BEF39F6AAEEAE5">
    <w:name w:val="A79EE79AAD804ACF884BEF39F6AAEEAE5"/>
    <w:rsid w:val="0043455A"/>
    <w:pPr>
      <w:spacing w:after="0" w:line="240" w:lineRule="auto"/>
    </w:pPr>
    <w:rPr>
      <w:rFonts w:ascii="Times New Roman" w:eastAsia="Times New Roman" w:hAnsi="Times New Roman" w:cs="Times New Roman"/>
      <w:sz w:val="24"/>
      <w:szCs w:val="24"/>
    </w:rPr>
  </w:style>
  <w:style w:type="paragraph" w:customStyle="1" w:styleId="2E76789553194780AAF4FB02B0C291D34">
    <w:name w:val="2E76789553194780AAF4FB02B0C291D34"/>
    <w:rsid w:val="0043455A"/>
    <w:pPr>
      <w:spacing w:after="0" w:line="240" w:lineRule="auto"/>
    </w:pPr>
    <w:rPr>
      <w:rFonts w:ascii="Times New Roman" w:eastAsia="Times New Roman" w:hAnsi="Times New Roman" w:cs="Times New Roman"/>
      <w:sz w:val="24"/>
      <w:szCs w:val="24"/>
    </w:rPr>
  </w:style>
  <w:style w:type="paragraph" w:customStyle="1" w:styleId="FE2376A894E24BDCA224711EC0ABF34C4">
    <w:name w:val="FE2376A894E24BDCA224711EC0ABF34C4"/>
    <w:rsid w:val="0043455A"/>
    <w:pPr>
      <w:spacing w:after="0" w:line="240" w:lineRule="auto"/>
    </w:pPr>
    <w:rPr>
      <w:rFonts w:ascii="Times New Roman" w:eastAsia="Times New Roman" w:hAnsi="Times New Roman" w:cs="Times New Roman"/>
      <w:sz w:val="24"/>
      <w:szCs w:val="24"/>
    </w:rPr>
  </w:style>
  <w:style w:type="paragraph" w:customStyle="1" w:styleId="76D4E5648C994E1E9ACCCC669D97460A4">
    <w:name w:val="76D4E5648C994E1E9ACCCC669D97460A4"/>
    <w:rsid w:val="0043455A"/>
    <w:pPr>
      <w:spacing w:after="0" w:line="240" w:lineRule="auto"/>
    </w:pPr>
    <w:rPr>
      <w:rFonts w:ascii="Times New Roman" w:eastAsia="Times New Roman" w:hAnsi="Times New Roman" w:cs="Times New Roman"/>
      <w:sz w:val="24"/>
      <w:szCs w:val="24"/>
    </w:rPr>
  </w:style>
  <w:style w:type="paragraph" w:customStyle="1" w:styleId="5265D8B24B5C4630BEE054C7C98FF9CE5">
    <w:name w:val="5265D8B24B5C4630BEE054C7C98FF9CE5"/>
    <w:rsid w:val="0043455A"/>
    <w:pPr>
      <w:spacing w:after="0" w:line="240" w:lineRule="auto"/>
    </w:pPr>
    <w:rPr>
      <w:rFonts w:ascii="Times New Roman" w:eastAsia="Times New Roman" w:hAnsi="Times New Roman" w:cs="Times New Roman"/>
      <w:sz w:val="24"/>
      <w:szCs w:val="24"/>
    </w:rPr>
  </w:style>
  <w:style w:type="paragraph" w:customStyle="1" w:styleId="C2E3F5ABE2C14E10AD9E763DBE5384B55">
    <w:name w:val="C2E3F5ABE2C14E10AD9E763DBE5384B55"/>
    <w:rsid w:val="0043455A"/>
    <w:pPr>
      <w:spacing w:after="0" w:line="240" w:lineRule="auto"/>
    </w:pPr>
    <w:rPr>
      <w:rFonts w:ascii="Times New Roman" w:eastAsia="Times New Roman" w:hAnsi="Times New Roman" w:cs="Times New Roman"/>
      <w:sz w:val="24"/>
      <w:szCs w:val="24"/>
    </w:rPr>
  </w:style>
  <w:style w:type="paragraph" w:customStyle="1" w:styleId="E44D8C6B7A164810B36018EF9F55EE5B1">
    <w:name w:val="E44D8C6B7A164810B36018EF9F55EE5B1"/>
    <w:rsid w:val="0043455A"/>
    <w:pPr>
      <w:spacing w:after="0" w:line="240" w:lineRule="auto"/>
    </w:pPr>
    <w:rPr>
      <w:rFonts w:ascii="Times New Roman" w:eastAsia="Times New Roman" w:hAnsi="Times New Roman" w:cs="Times New Roman"/>
      <w:sz w:val="24"/>
      <w:szCs w:val="24"/>
    </w:rPr>
  </w:style>
  <w:style w:type="paragraph" w:customStyle="1" w:styleId="F224CED241D14F149E6AB876F6913AD12">
    <w:name w:val="F224CED241D14F149E6AB876F6913AD12"/>
    <w:rsid w:val="0043455A"/>
    <w:pPr>
      <w:spacing w:after="0" w:line="240" w:lineRule="auto"/>
    </w:pPr>
    <w:rPr>
      <w:rFonts w:ascii="Times New Roman" w:eastAsia="Times New Roman" w:hAnsi="Times New Roman" w:cs="Times New Roman"/>
      <w:sz w:val="24"/>
      <w:szCs w:val="24"/>
    </w:rPr>
  </w:style>
  <w:style w:type="paragraph" w:customStyle="1" w:styleId="D8F0AD07770A4B098616B4A83D855F905">
    <w:name w:val="D8F0AD07770A4B098616B4A83D855F905"/>
    <w:rsid w:val="0043455A"/>
    <w:pPr>
      <w:spacing w:after="0" w:line="240" w:lineRule="auto"/>
    </w:pPr>
    <w:rPr>
      <w:rFonts w:ascii="Times New Roman" w:eastAsia="Times New Roman" w:hAnsi="Times New Roman" w:cs="Times New Roman"/>
      <w:sz w:val="24"/>
      <w:szCs w:val="24"/>
    </w:rPr>
  </w:style>
  <w:style w:type="paragraph" w:customStyle="1" w:styleId="F78F2EBD0A1E4C33BD4074C19975F1E25">
    <w:name w:val="F78F2EBD0A1E4C33BD4074C19975F1E25"/>
    <w:rsid w:val="0043455A"/>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5">
    <w:name w:val="9ABD52EA8E85474AA9A1B0415E8EA4B35"/>
    <w:rsid w:val="0043455A"/>
    <w:pPr>
      <w:spacing w:after="0" w:line="240" w:lineRule="auto"/>
    </w:pPr>
    <w:rPr>
      <w:rFonts w:ascii="Times New Roman" w:eastAsia="Times New Roman" w:hAnsi="Times New Roman" w:cs="Times New Roman"/>
      <w:sz w:val="24"/>
      <w:szCs w:val="24"/>
    </w:rPr>
  </w:style>
  <w:style w:type="paragraph" w:customStyle="1" w:styleId="E0C5191A6FF8454F85A1CE5B8474D0312">
    <w:name w:val="E0C5191A6FF8454F85A1CE5B8474D0312"/>
    <w:rsid w:val="0043455A"/>
    <w:pPr>
      <w:spacing w:after="0" w:line="240" w:lineRule="auto"/>
    </w:pPr>
    <w:rPr>
      <w:rFonts w:ascii="Times New Roman" w:eastAsia="Times New Roman" w:hAnsi="Times New Roman" w:cs="Times New Roman"/>
      <w:sz w:val="24"/>
      <w:szCs w:val="24"/>
    </w:rPr>
  </w:style>
  <w:style w:type="paragraph" w:customStyle="1" w:styleId="87548494E03446339B20AEDE4609CB4F2">
    <w:name w:val="87548494E03446339B20AEDE4609CB4F2"/>
    <w:rsid w:val="0043455A"/>
    <w:pPr>
      <w:spacing w:after="0" w:line="240" w:lineRule="auto"/>
    </w:pPr>
    <w:rPr>
      <w:rFonts w:ascii="Times New Roman" w:eastAsia="Times New Roman" w:hAnsi="Times New Roman" w:cs="Times New Roman"/>
      <w:sz w:val="24"/>
      <w:szCs w:val="24"/>
    </w:rPr>
  </w:style>
  <w:style w:type="paragraph" w:customStyle="1" w:styleId="9C076EBF55264EB1B42D5B151801B8F12">
    <w:name w:val="9C076EBF55264EB1B42D5B151801B8F12"/>
    <w:rsid w:val="0043455A"/>
    <w:pPr>
      <w:spacing w:after="0" w:line="240" w:lineRule="auto"/>
    </w:pPr>
    <w:rPr>
      <w:rFonts w:ascii="Times New Roman" w:eastAsia="Times New Roman" w:hAnsi="Times New Roman" w:cs="Times New Roman"/>
      <w:sz w:val="24"/>
      <w:szCs w:val="24"/>
    </w:rPr>
  </w:style>
  <w:style w:type="paragraph" w:customStyle="1" w:styleId="0033CD0619D944C083D1B26ED93F50B54">
    <w:name w:val="0033CD0619D944C083D1B26ED93F50B54"/>
    <w:rsid w:val="0043455A"/>
    <w:pPr>
      <w:spacing w:after="0" w:line="240" w:lineRule="auto"/>
    </w:pPr>
    <w:rPr>
      <w:rFonts w:ascii="Times New Roman" w:eastAsia="Times New Roman" w:hAnsi="Times New Roman" w:cs="Times New Roman"/>
      <w:sz w:val="24"/>
      <w:szCs w:val="24"/>
    </w:rPr>
  </w:style>
  <w:style w:type="paragraph" w:customStyle="1" w:styleId="D0FD3BE1153F44FA88119825898EFADF5">
    <w:name w:val="D0FD3BE1153F44FA88119825898EFADF5"/>
    <w:rsid w:val="0043455A"/>
    <w:pPr>
      <w:spacing w:after="0" w:line="240" w:lineRule="auto"/>
    </w:pPr>
    <w:rPr>
      <w:rFonts w:ascii="Times New Roman" w:eastAsia="Times New Roman" w:hAnsi="Times New Roman" w:cs="Times New Roman"/>
      <w:sz w:val="24"/>
      <w:szCs w:val="24"/>
    </w:rPr>
  </w:style>
  <w:style w:type="paragraph" w:customStyle="1" w:styleId="2D60ACBCFBD5489F9EA6C7BFE77C40E45">
    <w:name w:val="2D60ACBCFBD5489F9EA6C7BFE77C40E45"/>
    <w:rsid w:val="0043455A"/>
    <w:pPr>
      <w:spacing w:after="0" w:line="240" w:lineRule="auto"/>
    </w:pPr>
    <w:rPr>
      <w:rFonts w:ascii="Times New Roman" w:eastAsia="Times New Roman" w:hAnsi="Times New Roman" w:cs="Times New Roman"/>
      <w:sz w:val="24"/>
      <w:szCs w:val="24"/>
    </w:rPr>
  </w:style>
  <w:style w:type="paragraph" w:customStyle="1" w:styleId="A3A8EF239C804BAFA32DE1B8C13B560D5">
    <w:name w:val="A3A8EF239C804BAFA32DE1B8C13B560D5"/>
    <w:rsid w:val="0043455A"/>
    <w:pPr>
      <w:spacing w:after="0" w:line="240" w:lineRule="auto"/>
    </w:pPr>
    <w:rPr>
      <w:rFonts w:ascii="Times New Roman" w:eastAsia="Times New Roman" w:hAnsi="Times New Roman" w:cs="Times New Roman"/>
      <w:sz w:val="24"/>
      <w:szCs w:val="24"/>
    </w:rPr>
  </w:style>
  <w:style w:type="paragraph" w:customStyle="1" w:styleId="AF4787FB83214940A8540C1200CD39655">
    <w:name w:val="AF4787FB83214940A8540C1200CD39655"/>
    <w:rsid w:val="0043455A"/>
    <w:pPr>
      <w:spacing w:after="0" w:line="240" w:lineRule="auto"/>
    </w:pPr>
    <w:rPr>
      <w:rFonts w:ascii="Times New Roman" w:eastAsia="Times New Roman" w:hAnsi="Times New Roman" w:cs="Times New Roman"/>
      <w:sz w:val="24"/>
      <w:szCs w:val="24"/>
    </w:rPr>
  </w:style>
  <w:style w:type="paragraph" w:customStyle="1" w:styleId="B4BFFB6387C44C1CB54EC6AE5138A0DF5">
    <w:name w:val="B4BFFB6387C44C1CB54EC6AE5138A0DF5"/>
    <w:rsid w:val="0043455A"/>
    <w:pPr>
      <w:spacing w:after="0" w:line="240" w:lineRule="auto"/>
    </w:pPr>
    <w:rPr>
      <w:rFonts w:ascii="Times New Roman" w:eastAsia="Times New Roman" w:hAnsi="Times New Roman" w:cs="Times New Roman"/>
      <w:sz w:val="24"/>
      <w:szCs w:val="24"/>
    </w:rPr>
  </w:style>
  <w:style w:type="paragraph" w:customStyle="1" w:styleId="20379AC7D487492C86107DF53371685C5">
    <w:name w:val="20379AC7D487492C86107DF53371685C5"/>
    <w:rsid w:val="0043455A"/>
    <w:pPr>
      <w:spacing w:after="0" w:line="240" w:lineRule="auto"/>
    </w:pPr>
    <w:rPr>
      <w:rFonts w:ascii="Times New Roman" w:eastAsia="Times New Roman" w:hAnsi="Times New Roman" w:cs="Times New Roman"/>
      <w:sz w:val="24"/>
      <w:szCs w:val="24"/>
    </w:rPr>
  </w:style>
  <w:style w:type="paragraph" w:customStyle="1" w:styleId="6DB3590D4ECF429B84AF8BBA404512825">
    <w:name w:val="6DB3590D4ECF429B84AF8BBA404512825"/>
    <w:rsid w:val="0043455A"/>
    <w:pPr>
      <w:spacing w:after="0" w:line="240" w:lineRule="auto"/>
    </w:pPr>
    <w:rPr>
      <w:rFonts w:ascii="Times New Roman" w:eastAsia="Times New Roman" w:hAnsi="Times New Roman" w:cs="Times New Roman"/>
      <w:sz w:val="24"/>
      <w:szCs w:val="24"/>
    </w:rPr>
  </w:style>
  <w:style w:type="paragraph" w:customStyle="1" w:styleId="BD6F4602BC794F2CBC3CD5D7863F541A4">
    <w:name w:val="BD6F4602BC794F2CBC3CD5D7863F541A4"/>
    <w:rsid w:val="0043455A"/>
    <w:pPr>
      <w:spacing w:after="0" w:line="240" w:lineRule="auto"/>
    </w:pPr>
    <w:rPr>
      <w:rFonts w:ascii="Times New Roman" w:eastAsia="Times New Roman" w:hAnsi="Times New Roman" w:cs="Times New Roman"/>
      <w:sz w:val="24"/>
      <w:szCs w:val="24"/>
    </w:rPr>
  </w:style>
  <w:style w:type="paragraph" w:customStyle="1" w:styleId="9922ADF580C54B558C82ACEB831625CE5">
    <w:name w:val="9922ADF580C54B558C82ACEB831625CE5"/>
    <w:rsid w:val="0043455A"/>
    <w:pPr>
      <w:spacing w:after="0" w:line="240" w:lineRule="auto"/>
    </w:pPr>
    <w:rPr>
      <w:rFonts w:ascii="Times New Roman" w:eastAsia="Times New Roman" w:hAnsi="Times New Roman" w:cs="Times New Roman"/>
      <w:sz w:val="24"/>
      <w:szCs w:val="24"/>
    </w:rPr>
  </w:style>
  <w:style w:type="paragraph" w:customStyle="1" w:styleId="DA268EC206B64A04BF4BAB2496C6B8575">
    <w:name w:val="DA268EC206B64A04BF4BAB2496C6B8575"/>
    <w:rsid w:val="0043455A"/>
    <w:pPr>
      <w:spacing w:after="0" w:line="240" w:lineRule="auto"/>
    </w:pPr>
    <w:rPr>
      <w:rFonts w:ascii="Times New Roman" w:eastAsia="Times New Roman" w:hAnsi="Times New Roman" w:cs="Times New Roman"/>
      <w:sz w:val="24"/>
      <w:szCs w:val="24"/>
    </w:rPr>
  </w:style>
  <w:style w:type="paragraph" w:customStyle="1" w:styleId="E038A017314642B2AE816BABEAE4F4F62">
    <w:name w:val="E038A017314642B2AE816BABEAE4F4F62"/>
    <w:rsid w:val="0043455A"/>
    <w:pPr>
      <w:spacing w:after="0" w:line="240" w:lineRule="auto"/>
    </w:pPr>
    <w:rPr>
      <w:rFonts w:ascii="Times New Roman" w:eastAsia="Times New Roman" w:hAnsi="Times New Roman" w:cs="Times New Roman"/>
      <w:sz w:val="24"/>
      <w:szCs w:val="24"/>
    </w:rPr>
  </w:style>
  <w:style w:type="paragraph" w:customStyle="1" w:styleId="5E461C2B1DEA4FEDAD85AE6ED238C50D2">
    <w:name w:val="5E461C2B1DEA4FEDAD85AE6ED238C50D2"/>
    <w:rsid w:val="0043455A"/>
    <w:pPr>
      <w:spacing w:after="0" w:line="240" w:lineRule="auto"/>
    </w:pPr>
    <w:rPr>
      <w:rFonts w:ascii="Times New Roman" w:eastAsia="Times New Roman" w:hAnsi="Times New Roman" w:cs="Times New Roman"/>
      <w:sz w:val="24"/>
      <w:szCs w:val="24"/>
    </w:rPr>
  </w:style>
  <w:style w:type="paragraph" w:customStyle="1" w:styleId="DBDC4820D200417A8679A1F5807B865F5">
    <w:name w:val="DBDC4820D200417A8679A1F5807B865F5"/>
    <w:rsid w:val="0043455A"/>
    <w:pPr>
      <w:spacing w:after="0" w:line="240" w:lineRule="auto"/>
    </w:pPr>
    <w:rPr>
      <w:rFonts w:ascii="Times New Roman" w:eastAsia="Times New Roman" w:hAnsi="Times New Roman" w:cs="Times New Roman"/>
      <w:sz w:val="24"/>
      <w:szCs w:val="24"/>
    </w:rPr>
  </w:style>
  <w:style w:type="paragraph" w:customStyle="1" w:styleId="F9200D08329F4238BA589502DAD40EF34">
    <w:name w:val="F9200D08329F4238BA589502DAD40EF34"/>
    <w:rsid w:val="0043455A"/>
    <w:pPr>
      <w:spacing w:after="0" w:line="240" w:lineRule="auto"/>
    </w:pPr>
    <w:rPr>
      <w:rFonts w:ascii="Times New Roman" w:eastAsia="Times New Roman" w:hAnsi="Times New Roman" w:cs="Times New Roman"/>
      <w:sz w:val="24"/>
      <w:szCs w:val="24"/>
    </w:rPr>
  </w:style>
  <w:style w:type="paragraph" w:customStyle="1" w:styleId="5E8CB82999864159ABACF540A3B818615">
    <w:name w:val="5E8CB82999864159ABACF540A3B818615"/>
    <w:rsid w:val="0043455A"/>
    <w:pPr>
      <w:spacing w:after="0" w:line="240" w:lineRule="auto"/>
    </w:pPr>
    <w:rPr>
      <w:rFonts w:ascii="Times New Roman" w:eastAsia="Times New Roman" w:hAnsi="Times New Roman" w:cs="Times New Roman"/>
      <w:sz w:val="24"/>
      <w:szCs w:val="24"/>
    </w:rPr>
  </w:style>
  <w:style w:type="paragraph" w:customStyle="1" w:styleId="F8541F5E8A52499DBCB8E2E305EA7F7B5">
    <w:name w:val="F8541F5E8A52499DBCB8E2E305EA7F7B5"/>
    <w:rsid w:val="0043455A"/>
    <w:pPr>
      <w:spacing w:after="0" w:line="240" w:lineRule="auto"/>
    </w:pPr>
    <w:rPr>
      <w:rFonts w:ascii="Times New Roman" w:eastAsia="Times New Roman" w:hAnsi="Times New Roman" w:cs="Times New Roman"/>
      <w:sz w:val="24"/>
      <w:szCs w:val="24"/>
    </w:rPr>
  </w:style>
  <w:style w:type="paragraph" w:customStyle="1" w:styleId="190CE62016524999944C889AEA1BD38D1">
    <w:name w:val="190CE62016524999944C889AEA1BD38D1"/>
    <w:rsid w:val="0043455A"/>
    <w:pPr>
      <w:spacing w:after="0" w:line="240" w:lineRule="auto"/>
    </w:pPr>
    <w:rPr>
      <w:rFonts w:ascii="Times New Roman" w:eastAsia="Times New Roman" w:hAnsi="Times New Roman" w:cs="Times New Roman"/>
      <w:sz w:val="24"/>
      <w:szCs w:val="24"/>
    </w:rPr>
  </w:style>
  <w:style w:type="paragraph" w:customStyle="1" w:styleId="87DD66440A634B0D803AC15BBB2BDCDE4">
    <w:name w:val="87DD66440A634B0D803AC15BBB2BDCDE4"/>
    <w:rsid w:val="0043455A"/>
    <w:pPr>
      <w:spacing w:after="0" w:line="240" w:lineRule="auto"/>
    </w:pPr>
    <w:rPr>
      <w:rFonts w:ascii="Times New Roman" w:eastAsia="Times New Roman" w:hAnsi="Times New Roman" w:cs="Times New Roman"/>
      <w:sz w:val="24"/>
      <w:szCs w:val="24"/>
    </w:rPr>
  </w:style>
  <w:style w:type="paragraph" w:customStyle="1" w:styleId="A79EE79AAD804ACF884BEF39F6AAEEAE6">
    <w:name w:val="A79EE79AAD804ACF884BEF39F6AAEEAE6"/>
    <w:rsid w:val="0043455A"/>
    <w:pPr>
      <w:spacing w:after="0" w:line="240" w:lineRule="auto"/>
    </w:pPr>
    <w:rPr>
      <w:rFonts w:ascii="Times New Roman" w:eastAsia="Times New Roman" w:hAnsi="Times New Roman" w:cs="Times New Roman"/>
      <w:sz w:val="24"/>
      <w:szCs w:val="24"/>
    </w:rPr>
  </w:style>
  <w:style w:type="paragraph" w:customStyle="1" w:styleId="2E76789553194780AAF4FB02B0C291D35">
    <w:name w:val="2E76789553194780AAF4FB02B0C291D35"/>
    <w:rsid w:val="0043455A"/>
    <w:pPr>
      <w:spacing w:after="0" w:line="240" w:lineRule="auto"/>
    </w:pPr>
    <w:rPr>
      <w:rFonts w:ascii="Times New Roman" w:eastAsia="Times New Roman" w:hAnsi="Times New Roman" w:cs="Times New Roman"/>
      <w:sz w:val="24"/>
      <w:szCs w:val="24"/>
    </w:rPr>
  </w:style>
  <w:style w:type="paragraph" w:customStyle="1" w:styleId="FE2376A894E24BDCA224711EC0ABF34C5">
    <w:name w:val="FE2376A894E24BDCA224711EC0ABF34C5"/>
    <w:rsid w:val="0043455A"/>
    <w:pPr>
      <w:spacing w:after="0" w:line="240" w:lineRule="auto"/>
    </w:pPr>
    <w:rPr>
      <w:rFonts w:ascii="Times New Roman" w:eastAsia="Times New Roman" w:hAnsi="Times New Roman" w:cs="Times New Roman"/>
      <w:sz w:val="24"/>
      <w:szCs w:val="24"/>
    </w:rPr>
  </w:style>
  <w:style w:type="paragraph" w:customStyle="1" w:styleId="76D4E5648C994E1E9ACCCC669D97460A5">
    <w:name w:val="76D4E5648C994E1E9ACCCC669D97460A5"/>
    <w:rsid w:val="0043455A"/>
    <w:pPr>
      <w:spacing w:after="0" w:line="240" w:lineRule="auto"/>
    </w:pPr>
    <w:rPr>
      <w:rFonts w:ascii="Times New Roman" w:eastAsia="Times New Roman" w:hAnsi="Times New Roman" w:cs="Times New Roman"/>
      <w:sz w:val="24"/>
      <w:szCs w:val="24"/>
    </w:rPr>
  </w:style>
  <w:style w:type="paragraph" w:customStyle="1" w:styleId="5265D8B24B5C4630BEE054C7C98FF9CE6">
    <w:name w:val="5265D8B24B5C4630BEE054C7C98FF9CE6"/>
    <w:rsid w:val="0043455A"/>
    <w:pPr>
      <w:spacing w:after="0" w:line="240" w:lineRule="auto"/>
    </w:pPr>
    <w:rPr>
      <w:rFonts w:ascii="Times New Roman" w:eastAsia="Times New Roman" w:hAnsi="Times New Roman" w:cs="Times New Roman"/>
      <w:sz w:val="24"/>
      <w:szCs w:val="24"/>
    </w:rPr>
  </w:style>
  <w:style w:type="paragraph" w:customStyle="1" w:styleId="C2E3F5ABE2C14E10AD9E763DBE5384B56">
    <w:name w:val="C2E3F5ABE2C14E10AD9E763DBE5384B56"/>
    <w:rsid w:val="0043455A"/>
    <w:pPr>
      <w:spacing w:after="0" w:line="240" w:lineRule="auto"/>
    </w:pPr>
    <w:rPr>
      <w:rFonts w:ascii="Times New Roman" w:eastAsia="Times New Roman" w:hAnsi="Times New Roman" w:cs="Times New Roman"/>
      <w:sz w:val="24"/>
      <w:szCs w:val="24"/>
    </w:rPr>
  </w:style>
  <w:style w:type="paragraph" w:customStyle="1" w:styleId="E44D8C6B7A164810B36018EF9F55EE5B2">
    <w:name w:val="E44D8C6B7A164810B36018EF9F55EE5B2"/>
    <w:rsid w:val="0043455A"/>
    <w:pPr>
      <w:spacing w:after="0" w:line="240" w:lineRule="auto"/>
    </w:pPr>
    <w:rPr>
      <w:rFonts w:ascii="Times New Roman" w:eastAsia="Times New Roman" w:hAnsi="Times New Roman" w:cs="Times New Roman"/>
      <w:sz w:val="24"/>
      <w:szCs w:val="24"/>
    </w:rPr>
  </w:style>
  <w:style w:type="paragraph" w:customStyle="1" w:styleId="F224CED241D14F149E6AB876F6913AD13">
    <w:name w:val="F224CED241D14F149E6AB876F6913AD13"/>
    <w:rsid w:val="0043455A"/>
    <w:pPr>
      <w:spacing w:after="0" w:line="240" w:lineRule="auto"/>
    </w:pPr>
    <w:rPr>
      <w:rFonts w:ascii="Times New Roman" w:eastAsia="Times New Roman" w:hAnsi="Times New Roman" w:cs="Times New Roman"/>
      <w:sz w:val="24"/>
      <w:szCs w:val="24"/>
    </w:rPr>
  </w:style>
  <w:style w:type="paragraph" w:customStyle="1" w:styleId="D8F0AD07770A4B098616B4A83D855F906">
    <w:name w:val="D8F0AD07770A4B098616B4A83D855F906"/>
    <w:rsid w:val="0043455A"/>
    <w:pPr>
      <w:spacing w:after="0" w:line="240" w:lineRule="auto"/>
    </w:pPr>
    <w:rPr>
      <w:rFonts w:ascii="Times New Roman" w:eastAsia="Times New Roman" w:hAnsi="Times New Roman" w:cs="Times New Roman"/>
      <w:sz w:val="24"/>
      <w:szCs w:val="24"/>
    </w:rPr>
  </w:style>
  <w:style w:type="paragraph" w:customStyle="1" w:styleId="F78F2EBD0A1E4C33BD4074C19975F1E26">
    <w:name w:val="F78F2EBD0A1E4C33BD4074C19975F1E26"/>
    <w:rsid w:val="0043455A"/>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6">
    <w:name w:val="9ABD52EA8E85474AA9A1B0415E8EA4B36"/>
    <w:rsid w:val="0043455A"/>
    <w:pPr>
      <w:spacing w:after="0" w:line="240" w:lineRule="auto"/>
    </w:pPr>
    <w:rPr>
      <w:rFonts w:ascii="Times New Roman" w:eastAsia="Times New Roman" w:hAnsi="Times New Roman" w:cs="Times New Roman"/>
      <w:sz w:val="24"/>
      <w:szCs w:val="24"/>
    </w:rPr>
  </w:style>
  <w:style w:type="paragraph" w:customStyle="1" w:styleId="E0C5191A6FF8454F85A1CE5B8474D0313">
    <w:name w:val="E0C5191A6FF8454F85A1CE5B8474D0313"/>
    <w:rsid w:val="0043455A"/>
    <w:pPr>
      <w:spacing w:after="0" w:line="240" w:lineRule="auto"/>
    </w:pPr>
    <w:rPr>
      <w:rFonts w:ascii="Times New Roman" w:eastAsia="Times New Roman" w:hAnsi="Times New Roman" w:cs="Times New Roman"/>
      <w:sz w:val="24"/>
      <w:szCs w:val="24"/>
    </w:rPr>
  </w:style>
  <w:style w:type="paragraph" w:customStyle="1" w:styleId="87548494E03446339B20AEDE4609CB4F3">
    <w:name w:val="87548494E03446339B20AEDE4609CB4F3"/>
    <w:rsid w:val="0043455A"/>
    <w:pPr>
      <w:spacing w:after="0" w:line="240" w:lineRule="auto"/>
    </w:pPr>
    <w:rPr>
      <w:rFonts w:ascii="Times New Roman" w:eastAsia="Times New Roman" w:hAnsi="Times New Roman" w:cs="Times New Roman"/>
      <w:sz w:val="24"/>
      <w:szCs w:val="24"/>
    </w:rPr>
  </w:style>
  <w:style w:type="paragraph" w:customStyle="1" w:styleId="9C076EBF55264EB1B42D5B151801B8F13">
    <w:name w:val="9C076EBF55264EB1B42D5B151801B8F13"/>
    <w:rsid w:val="0043455A"/>
    <w:pPr>
      <w:spacing w:after="0" w:line="240" w:lineRule="auto"/>
    </w:pPr>
    <w:rPr>
      <w:rFonts w:ascii="Times New Roman" w:eastAsia="Times New Roman" w:hAnsi="Times New Roman" w:cs="Times New Roman"/>
      <w:sz w:val="24"/>
      <w:szCs w:val="24"/>
    </w:rPr>
  </w:style>
  <w:style w:type="paragraph" w:customStyle="1" w:styleId="0033CD0619D944C083D1B26ED93F50B55">
    <w:name w:val="0033CD0619D944C083D1B26ED93F50B55"/>
    <w:rsid w:val="0043455A"/>
    <w:pPr>
      <w:spacing w:after="0" w:line="240" w:lineRule="auto"/>
    </w:pPr>
    <w:rPr>
      <w:rFonts w:ascii="Times New Roman" w:eastAsia="Times New Roman" w:hAnsi="Times New Roman" w:cs="Times New Roman"/>
      <w:sz w:val="24"/>
      <w:szCs w:val="24"/>
    </w:rPr>
  </w:style>
  <w:style w:type="paragraph" w:customStyle="1" w:styleId="D0FD3BE1153F44FA88119825898EFADF6">
    <w:name w:val="D0FD3BE1153F44FA88119825898EFADF6"/>
    <w:rsid w:val="0043455A"/>
    <w:pPr>
      <w:spacing w:after="0" w:line="240" w:lineRule="auto"/>
    </w:pPr>
    <w:rPr>
      <w:rFonts w:ascii="Times New Roman" w:eastAsia="Times New Roman" w:hAnsi="Times New Roman" w:cs="Times New Roman"/>
      <w:sz w:val="24"/>
      <w:szCs w:val="24"/>
    </w:rPr>
  </w:style>
  <w:style w:type="paragraph" w:customStyle="1" w:styleId="2D60ACBCFBD5489F9EA6C7BFE77C40E46">
    <w:name w:val="2D60ACBCFBD5489F9EA6C7BFE77C40E46"/>
    <w:rsid w:val="0043455A"/>
    <w:pPr>
      <w:spacing w:after="0" w:line="240" w:lineRule="auto"/>
    </w:pPr>
    <w:rPr>
      <w:rFonts w:ascii="Times New Roman" w:eastAsia="Times New Roman" w:hAnsi="Times New Roman" w:cs="Times New Roman"/>
      <w:sz w:val="24"/>
      <w:szCs w:val="24"/>
    </w:rPr>
  </w:style>
  <w:style w:type="paragraph" w:customStyle="1" w:styleId="A3A8EF239C804BAFA32DE1B8C13B560D6">
    <w:name w:val="A3A8EF239C804BAFA32DE1B8C13B560D6"/>
    <w:rsid w:val="0043455A"/>
    <w:pPr>
      <w:spacing w:after="0" w:line="240" w:lineRule="auto"/>
    </w:pPr>
    <w:rPr>
      <w:rFonts w:ascii="Times New Roman" w:eastAsia="Times New Roman" w:hAnsi="Times New Roman" w:cs="Times New Roman"/>
      <w:sz w:val="24"/>
      <w:szCs w:val="24"/>
    </w:rPr>
  </w:style>
  <w:style w:type="paragraph" w:customStyle="1" w:styleId="AF4787FB83214940A8540C1200CD39656">
    <w:name w:val="AF4787FB83214940A8540C1200CD39656"/>
    <w:rsid w:val="0043455A"/>
    <w:pPr>
      <w:spacing w:after="0" w:line="240" w:lineRule="auto"/>
    </w:pPr>
    <w:rPr>
      <w:rFonts w:ascii="Times New Roman" w:eastAsia="Times New Roman" w:hAnsi="Times New Roman" w:cs="Times New Roman"/>
      <w:sz w:val="24"/>
      <w:szCs w:val="24"/>
    </w:rPr>
  </w:style>
  <w:style w:type="paragraph" w:customStyle="1" w:styleId="B4BFFB6387C44C1CB54EC6AE5138A0DF6">
    <w:name w:val="B4BFFB6387C44C1CB54EC6AE5138A0DF6"/>
    <w:rsid w:val="0043455A"/>
    <w:pPr>
      <w:spacing w:after="0" w:line="240" w:lineRule="auto"/>
    </w:pPr>
    <w:rPr>
      <w:rFonts w:ascii="Times New Roman" w:eastAsia="Times New Roman" w:hAnsi="Times New Roman" w:cs="Times New Roman"/>
      <w:sz w:val="24"/>
      <w:szCs w:val="24"/>
    </w:rPr>
  </w:style>
  <w:style w:type="paragraph" w:customStyle="1" w:styleId="20379AC7D487492C86107DF53371685C6">
    <w:name w:val="20379AC7D487492C86107DF53371685C6"/>
    <w:rsid w:val="0043455A"/>
    <w:pPr>
      <w:spacing w:after="0" w:line="240" w:lineRule="auto"/>
    </w:pPr>
    <w:rPr>
      <w:rFonts w:ascii="Times New Roman" w:eastAsia="Times New Roman" w:hAnsi="Times New Roman" w:cs="Times New Roman"/>
      <w:sz w:val="24"/>
      <w:szCs w:val="24"/>
    </w:rPr>
  </w:style>
  <w:style w:type="paragraph" w:customStyle="1" w:styleId="6DB3590D4ECF429B84AF8BBA404512826">
    <w:name w:val="6DB3590D4ECF429B84AF8BBA404512826"/>
    <w:rsid w:val="0043455A"/>
    <w:pPr>
      <w:spacing w:after="0" w:line="240" w:lineRule="auto"/>
    </w:pPr>
    <w:rPr>
      <w:rFonts w:ascii="Times New Roman" w:eastAsia="Times New Roman" w:hAnsi="Times New Roman" w:cs="Times New Roman"/>
      <w:sz w:val="24"/>
      <w:szCs w:val="24"/>
    </w:rPr>
  </w:style>
  <w:style w:type="paragraph" w:customStyle="1" w:styleId="BD6F4602BC794F2CBC3CD5D7863F541A5">
    <w:name w:val="BD6F4602BC794F2CBC3CD5D7863F541A5"/>
    <w:rsid w:val="0043455A"/>
    <w:pPr>
      <w:spacing w:after="0" w:line="240" w:lineRule="auto"/>
    </w:pPr>
    <w:rPr>
      <w:rFonts w:ascii="Times New Roman" w:eastAsia="Times New Roman" w:hAnsi="Times New Roman" w:cs="Times New Roman"/>
      <w:sz w:val="24"/>
      <w:szCs w:val="24"/>
    </w:rPr>
  </w:style>
  <w:style w:type="paragraph" w:customStyle="1" w:styleId="9922ADF580C54B558C82ACEB831625CE6">
    <w:name w:val="9922ADF580C54B558C82ACEB831625CE6"/>
    <w:rsid w:val="0043455A"/>
    <w:pPr>
      <w:spacing w:after="0" w:line="240" w:lineRule="auto"/>
    </w:pPr>
    <w:rPr>
      <w:rFonts w:ascii="Times New Roman" w:eastAsia="Times New Roman" w:hAnsi="Times New Roman" w:cs="Times New Roman"/>
      <w:sz w:val="24"/>
      <w:szCs w:val="24"/>
    </w:rPr>
  </w:style>
  <w:style w:type="paragraph" w:customStyle="1" w:styleId="DA268EC206B64A04BF4BAB2496C6B8576">
    <w:name w:val="DA268EC206B64A04BF4BAB2496C6B8576"/>
    <w:rsid w:val="0043455A"/>
    <w:pPr>
      <w:spacing w:after="0" w:line="240" w:lineRule="auto"/>
    </w:pPr>
    <w:rPr>
      <w:rFonts w:ascii="Times New Roman" w:eastAsia="Times New Roman" w:hAnsi="Times New Roman" w:cs="Times New Roman"/>
      <w:sz w:val="24"/>
      <w:szCs w:val="24"/>
    </w:rPr>
  </w:style>
  <w:style w:type="paragraph" w:customStyle="1" w:styleId="E038A017314642B2AE816BABEAE4F4F63">
    <w:name w:val="E038A017314642B2AE816BABEAE4F4F63"/>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3">
    <w:name w:val="5E461C2B1DEA4FEDAD85AE6ED238C50D3"/>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6">
    <w:name w:val="DBDC4820D200417A8679A1F5807B865F6"/>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5">
    <w:name w:val="F9200D08329F4238BA589502DAD40EF35"/>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6">
    <w:name w:val="5E8CB82999864159ABACF540A3B818616"/>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6">
    <w:name w:val="F8541F5E8A52499DBCB8E2E305EA7F7B6"/>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2">
    <w:name w:val="190CE62016524999944C889AEA1BD38D2"/>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5">
    <w:name w:val="87DD66440A634B0D803AC15BBB2BDCDE5"/>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7">
    <w:name w:val="A79EE79AAD804ACF884BEF39F6AAEEAE7"/>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6">
    <w:name w:val="2E76789553194780AAF4FB02B0C291D36"/>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6">
    <w:name w:val="FE2376A894E24BDCA224711EC0ABF34C6"/>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6">
    <w:name w:val="76D4E5648C994E1E9ACCCC669D97460A6"/>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7">
    <w:name w:val="5265D8B24B5C4630BEE054C7C98FF9CE7"/>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7">
    <w:name w:val="C2E3F5ABE2C14E10AD9E763DBE5384B57"/>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3">
    <w:name w:val="E44D8C6B7A164810B36018EF9F55EE5B3"/>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4">
    <w:name w:val="F224CED241D14F149E6AB876F6913AD14"/>
    <w:rsid w:val="00C17E7C"/>
    <w:pPr>
      <w:spacing w:after="0" w:line="240" w:lineRule="auto"/>
    </w:pPr>
    <w:rPr>
      <w:rFonts w:ascii="Times New Roman" w:eastAsia="Times New Roman" w:hAnsi="Times New Roman" w:cs="Times New Roman"/>
      <w:sz w:val="24"/>
      <w:szCs w:val="24"/>
    </w:rPr>
  </w:style>
  <w:style w:type="paragraph" w:customStyle="1" w:styleId="D8F0AD07770A4B098616B4A83D855F907">
    <w:name w:val="D8F0AD07770A4B098616B4A83D855F907"/>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7">
    <w:name w:val="F78F2EBD0A1E4C33BD4074C19975F1E27"/>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7">
    <w:name w:val="9ABD52EA8E85474AA9A1B0415E8EA4B37"/>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4">
    <w:name w:val="E0C5191A6FF8454F85A1CE5B8474D0314"/>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4">
    <w:name w:val="87548494E03446339B20AEDE4609CB4F4"/>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4">
    <w:name w:val="9C076EBF55264EB1B42D5B151801B8F14"/>
    <w:rsid w:val="00C17E7C"/>
    <w:pPr>
      <w:spacing w:after="0" w:line="240" w:lineRule="auto"/>
    </w:pPr>
    <w:rPr>
      <w:rFonts w:ascii="Times New Roman" w:eastAsia="Times New Roman" w:hAnsi="Times New Roman" w:cs="Times New Roman"/>
      <w:sz w:val="24"/>
      <w:szCs w:val="24"/>
    </w:rPr>
  </w:style>
  <w:style w:type="paragraph" w:customStyle="1" w:styleId="0033CD0619D944C083D1B26ED93F50B56">
    <w:name w:val="0033CD0619D944C083D1B26ED93F50B56"/>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7">
    <w:name w:val="D0FD3BE1153F44FA88119825898EFADF7"/>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7">
    <w:name w:val="2D60ACBCFBD5489F9EA6C7BFE77C40E47"/>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7">
    <w:name w:val="A3A8EF239C804BAFA32DE1B8C13B560D7"/>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7">
    <w:name w:val="AF4787FB83214940A8540C1200CD39657"/>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7">
    <w:name w:val="B4BFFB6387C44C1CB54EC6AE5138A0DF7"/>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7">
    <w:name w:val="20379AC7D487492C86107DF53371685C7"/>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7">
    <w:name w:val="6DB3590D4ECF429B84AF8BBA404512827"/>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6">
    <w:name w:val="BD6F4602BC794F2CBC3CD5D7863F541A6"/>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7">
    <w:name w:val="9922ADF580C54B558C82ACEB831625CE7"/>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7">
    <w:name w:val="DA268EC206B64A04BF4BAB2496C6B8577"/>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7">
    <w:name w:val="5E8CB82999864159ABACF540A3B818617"/>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7">
    <w:name w:val="F8541F5E8A52499DBCB8E2E305EA7F7B7"/>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3">
    <w:name w:val="190CE62016524999944C889AEA1BD38D3"/>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6">
    <w:name w:val="87DD66440A634B0D803AC15BBB2BDCDE6"/>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8">
    <w:name w:val="A79EE79AAD804ACF884BEF39F6AAEEAE8"/>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7">
    <w:name w:val="2E76789553194780AAF4FB02B0C291D37"/>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7">
    <w:name w:val="FE2376A894E24BDCA224711EC0ABF34C7"/>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7">
    <w:name w:val="76D4E5648C994E1E9ACCCC669D97460A7"/>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8">
    <w:name w:val="5265D8B24B5C4630BEE054C7C98FF9CE8"/>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8">
    <w:name w:val="C2E3F5ABE2C14E10AD9E763DBE5384B58"/>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4">
    <w:name w:val="E44D8C6B7A164810B36018EF9F55EE5B4"/>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5">
    <w:name w:val="F224CED241D14F149E6AB876F6913AD15"/>
    <w:rsid w:val="00C17E7C"/>
    <w:pPr>
      <w:spacing w:after="0" w:line="240" w:lineRule="auto"/>
    </w:pPr>
    <w:rPr>
      <w:rFonts w:ascii="Times New Roman" w:eastAsia="Times New Roman" w:hAnsi="Times New Roman" w:cs="Times New Roman"/>
      <w:sz w:val="24"/>
      <w:szCs w:val="24"/>
    </w:rPr>
  </w:style>
  <w:style w:type="paragraph" w:customStyle="1" w:styleId="D8F0AD07770A4B098616B4A83D855F908">
    <w:name w:val="D8F0AD07770A4B098616B4A83D855F908"/>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8">
    <w:name w:val="F78F2EBD0A1E4C33BD4074C19975F1E28"/>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8">
    <w:name w:val="9ABD52EA8E85474AA9A1B0415E8EA4B38"/>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5">
    <w:name w:val="E0C5191A6FF8454F85A1CE5B8474D0315"/>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5">
    <w:name w:val="87548494E03446339B20AEDE4609CB4F5"/>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5">
    <w:name w:val="9C076EBF55264EB1B42D5B151801B8F15"/>
    <w:rsid w:val="00C17E7C"/>
    <w:pPr>
      <w:spacing w:after="0" w:line="240" w:lineRule="auto"/>
    </w:pPr>
    <w:rPr>
      <w:rFonts w:ascii="Times New Roman" w:eastAsia="Times New Roman" w:hAnsi="Times New Roman" w:cs="Times New Roman"/>
      <w:sz w:val="24"/>
      <w:szCs w:val="24"/>
    </w:rPr>
  </w:style>
  <w:style w:type="paragraph" w:customStyle="1" w:styleId="0033CD0619D944C083D1B26ED93F50B57">
    <w:name w:val="0033CD0619D944C083D1B26ED93F50B57"/>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8">
    <w:name w:val="D0FD3BE1153F44FA88119825898EFADF8"/>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8">
    <w:name w:val="2D60ACBCFBD5489F9EA6C7BFE77C40E48"/>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8">
    <w:name w:val="A3A8EF239C804BAFA32DE1B8C13B560D8"/>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8">
    <w:name w:val="AF4787FB83214940A8540C1200CD39658"/>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8">
    <w:name w:val="B4BFFB6387C44C1CB54EC6AE5138A0DF8"/>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8">
    <w:name w:val="20379AC7D487492C86107DF53371685C8"/>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8">
    <w:name w:val="6DB3590D4ECF429B84AF8BBA404512828"/>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7">
    <w:name w:val="BD6F4602BC794F2CBC3CD5D7863F541A7"/>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8">
    <w:name w:val="9922ADF580C54B558C82ACEB831625CE8"/>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8">
    <w:name w:val="DA268EC206B64A04BF4BAB2496C6B8578"/>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8">
    <w:name w:val="5E8CB82999864159ABACF540A3B818618"/>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8">
    <w:name w:val="F8541F5E8A52499DBCB8E2E305EA7F7B8"/>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9">
    <w:name w:val="A79EE79AAD804ACF884BEF39F6AAEEAE9"/>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8">
    <w:name w:val="2E76789553194780AAF4FB02B0C291D38"/>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8">
    <w:name w:val="FE2376A894E24BDCA224711EC0ABF34C8"/>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8">
    <w:name w:val="76D4E5648C994E1E9ACCCC669D97460A8"/>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9">
    <w:name w:val="5265D8B24B5C4630BEE054C7C98FF9CE9"/>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9">
    <w:name w:val="C2E3F5ABE2C14E10AD9E763DBE5384B59"/>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5">
    <w:name w:val="E44D8C6B7A164810B36018EF9F55EE5B5"/>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6">
    <w:name w:val="F224CED241D14F149E6AB876F6913AD16"/>
    <w:rsid w:val="00C17E7C"/>
    <w:pPr>
      <w:spacing w:after="0" w:line="240" w:lineRule="auto"/>
    </w:pPr>
    <w:rPr>
      <w:rFonts w:ascii="Times New Roman" w:eastAsia="Times New Roman" w:hAnsi="Times New Roman" w:cs="Times New Roman"/>
      <w:sz w:val="24"/>
      <w:szCs w:val="24"/>
    </w:rPr>
  </w:style>
  <w:style w:type="paragraph" w:customStyle="1" w:styleId="D8F0AD07770A4B098616B4A83D855F909">
    <w:name w:val="D8F0AD07770A4B098616B4A83D855F909"/>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9">
    <w:name w:val="F78F2EBD0A1E4C33BD4074C19975F1E29"/>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9">
    <w:name w:val="9ABD52EA8E85474AA9A1B0415E8EA4B39"/>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6">
    <w:name w:val="E0C5191A6FF8454F85A1CE5B8474D0316"/>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6">
    <w:name w:val="87548494E03446339B20AEDE4609CB4F6"/>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6">
    <w:name w:val="9C076EBF55264EB1B42D5B151801B8F16"/>
    <w:rsid w:val="00C17E7C"/>
    <w:pPr>
      <w:spacing w:after="0" w:line="240" w:lineRule="auto"/>
    </w:pPr>
    <w:rPr>
      <w:rFonts w:ascii="Times New Roman" w:eastAsia="Times New Roman" w:hAnsi="Times New Roman" w:cs="Times New Roman"/>
      <w:sz w:val="24"/>
      <w:szCs w:val="24"/>
    </w:rPr>
  </w:style>
  <w:style w:type="paragraph" w:customStyle="1" w:styleId="0033CD0619D944C083D1B26ED93F50B58">
    <w:name w:val="0033CD0619D944C083D1B26ED93F50B58"/>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9">
    <w:name w:val="D0FD3BE1153F44FA88119825898EFADF9"/>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9">
    <w:name w:val="2D60ACBCFBD5489F9EA6C7BFE77C40E49"/>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9">
    <w:name w:val="A3A8EF239C804BAFA32DE1B8C13B560D9"/>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9">
    <w:name w:val="AF4787FB83214940A8540C1200CD39659"/>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9">
    <w:name w:val="B4BFFB6387C44C1CB54EC6AE5138A0DF9"/>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9">
    <w:name w:val="20379AC7D487492C86107DF53371685C9"/>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9">
    <w:name w:val="6DB3590D4ECF429B84AF8BBA404512829"/>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8">
    <w:name w:val="BD6F4602BC794F2CBC3CD5D7863F541A8"/>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9">
    <w:name w:val="9922ADF580C54B558C82ACEB831625CE9"/>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9">
    <w:name w:val="DA268EC206B64A04BF4BAB2496C6B8579"/>
    <w:rsid w:val="00C17E7C"/>
    <w:pPr>
      <w:spacing w:after="0" w:line="240" w:lineRule="auto"/>
    </w:pPr>
    <w:rPr>
      <w:rFonts w:ascii="Times New Roman" w:eastAsia="Times New Roman" w:hAnsi="Times New Roman" w:cs="Times New Roman"/>
      <w:sz w:val="24"/>
      <w:szCs w:val="24"/>
    </w:rPr>
  </w:style>
  <w:style w:type="paragraph" w:customStyle="1" w:styleId="C184B14ECFF0491D90DC442AC0E1B99E">
    <w:name w:val="C184B14ECFF0491D90DC442AC0E1B99E"/>
    <w:rsid w:val="00C17E7C"/>
  </w:style>
  <w:style w:type="paragraph" w:customStyle="1" w:styleId="575B22D8B797417E87591B5625F70569">
    <w:name w:val="575B22D8B797417E87591B5625F70569"/>
    <w:rsid w:val="00C17E7C"/>
  </w:style>
  <w:style w:type="paragraph" w:customStyle="1" w:styleId="F224CED241D14F149E6AB876F6913AD17">
    <w:name w:val="F224CED241D14F149E6AB876F6913AD17"/>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
    <w:name w:val="575B22D8B797417E87591B5625F705691"/>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0">
    <w:name w:val="F78F2EBD0A1E4C33BD4074C19975F1E210"/>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0">
    <w:name w:val="9ABD52EA8E85474AA9A1B0415E8EA4B310"/>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7">
    <w:name w:val="E0C5191A6FF8454F85A1CE5B8474D0317"/>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7">
    <w:name w:val="87548494E03446339B20AEDE4609CB4F7"/>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7">
    <w:name w:val="9C076EBF55264EB1B42D5B151801B8F17"/>
    <w:rsid w:val="00C17E7C"/>
    <w:pPr>
      <w:spacing w:after="0" w:line="240" w:lineRule="auto"/>
    </w:pPr>
    <w:rPr>
      <w:rFonts w:ascii="Times New Roman" w:eastAsia="Times New Roman" w:hAnsi="Times New Roman" w:cs="Times New Roman"/>
      <w:sz w:val="24"/>
      <w:szCs w:val="24"/>
    </w:rPr>
  </w:style>
  <w:style w:type="paragraph" w:customStyle="1" w:styleId="0033CD0619D944C083D1B26ED93F50B59">
    <w:name w:val="0033CD0619D944C083D1B26ED93F50B59"/>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0">
    <w:name w:val="D0FD3BE1153F44FA88119825898EFADF10"/>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10">
    <w:name w:val="2D60ACBCFBD5489F9EA6C7BFE77C40E410"/>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0">
    <w:name w:val="A3A8EF239C804BAFA32DE1B8C13B560D10"/>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10">
    <w:name w:val="AF4787FB83214940A8540C1200CD396510"/>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0">
    <w:name w:val="B4BFFB6387C44C1CB54EC6AE5138A0DF10"/>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10">
    <w:name w:val="20379AC7D487492C86107DF53371685C10"/>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0">
    <w:name w:val="6DB3590D4ECF429B84AF8BBA4045128210"/>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9">
    <w:name w:val="BD6F4602BC794F2CBC3CD5D7863F541A9"/>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0">
    <w:name w:val="9922ADF580C54B558C82ACEB831625CE10"/>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0">
    <w:name w:val="DA268EC206B64A04BF4BAB2496C6B85710"/>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4">
    <w:name w:val="E038A017314642B2AE816BABEAE4F4F64"/>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4">
    <w:name w:val="5E461C2B1DEA4FEDAD85AE6ED238C50D4"/>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7">
    <w:name w:val="DBDC4820D200417A8679A1F5807B865F7"/>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6">
    <w:name w:val="F9200D08329F4238BA589502DAD40EF36"/>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9">
    <w:name w:val="5E8CB82999864159ABACF540A3B818619"/>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9">
    <w:name w:val="F8541F5E8A52499DBCB8E2E305EA7F7B9"/>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4">
    <w:name w:val="190CE62016524999944C889AEA1BD38D4"/>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7">
    <w:name w:val="87DD66440A634B0D803AC15BBB2BDCDE7"/>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0">
    <w:name w:val="A79EE79AAD804ACF884BEF39F6AAEEAE10"/>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9">
    <w:name w:val="2E76789553194780AAF4FB02B0C291D39"/>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9">
    <w:name w:val="FE2376A894E24BDCA224711EC0ABF34C9"/>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9">
    <w:name w:val="76D4E5648C994E1E9ACCCC669D97460A9"/>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0">
    <w:name w:val="5265D8B24B5C4630BEE054C7C98FF9CE10"/>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0">
    <w:name w:val="C2E3F5ABE2C14E10AD9E763DBE5384B510"/>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6">
    <w:name w:val="E44D8C6B7A164810B36018EF9F55EE5B6"/>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8">
    <w:name w:val="F224CED241D14F149E6AB876F6913AD18"/>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2">
    <w:name w:val="575B22D8B797417E87591B5625F705692"/>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1">
    <w:name w:val="F78F2EBD0A1E4C33BD4074C19975F1E211"/>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1">
    <w:name w:val="9ABD52EA8E85474AA9A1B0415E8EA4B311"/>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8">
    <w:name w:val="E0C5191A6FF8454F85A1CE5B8474D0318"/>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8">
    <w:name w:val="87548494E03446339B20AEDE4609CB4F8"/>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8">
    <w:name w:val="9C076EBF55264EB1B42D5B151801B8F18"/>
    <w:rsid w:val="00C17E7C"/>
    <w:pPr>
      <w:spacing w:after="0" w:line="240" w:lineRule="auto"/>
    </w:pPr>
    <w:rPr>
      <w:rFonts w:ascii="Times New Roman" w:eastAsia="Times New Roman" w:hAnsi="Times New Roman" w:cs="Times New Roman"/>
      <w:sz w:val="24"/>
      <w:szCs w:val="24"/>
    </w:rPr>
  </w:style>
  <w:style w:type="paragraph" w:customStyle="1" w:styleId="0033CD0619D944C083D1B26ED93F50B510">
    <w:name w:val="0033CD0619D944C083D1B26ED93F50B510"/>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1">
    <w:name w:val="D0FD3BE1153F44FA88119825898EFADF11"/>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11">
    <w:name w:val="2D60ACBCFBD5489F9EA6C7BFE77C40E411"/>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1">
    <w:name w:val="A3A8EF239C804BAFA32DE1B8C13B560D11"/>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11">
    <w:name w:val="AF4787FB83214940A8540C1200CD396511"/>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1">
    <w:name w:val="B4BFFB6387C44C1CB54EC6AE5138A0DF11"/>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11">
    <w:name w:val="20379AC7D487492C86107DF53371685C11"/>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1">
    <w:name w:val="6DB3590D4ECF429B84AF8BBA4045128211"/>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0">
    <w:name w:val="BD6F4602BC794F2CBC3CD5D7863F541A10"/>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1">
    <w:name w:val="9922ADF580C54B558C82ACEB831625CE11"/>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1">
    <w:name w:val="DA268EC206B64A04BF4BAB2496C6B85711"/>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5">
    <w:name w:val="E038A017314642B2AE816BABEAE4F4F65"/>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5">
    <w:name w:val="5E461C2B1DEA4FEDAD85AE6ED238C50D5"/>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8">
    <w:name w:val="DBDC4820D200417A8679A1F5807B865F8"/>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7">
    <w:name w:val="F9200D08329F4238BA589502DAD40EF37"/>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0">
    <w:name w:val="5E8CB82999864159ABACF540A3B8186110"/>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0">
    <w:name w:val="F8541F5E8A52499DBCB8E2E305EA7F7B10"/>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5">
    <w:name w:val="190CE62016524999944C889AEA1BD38D5"/>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8">
    <w:name w:val="87DD66440A634B0D803AC15BBB2BDCDE8"/>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1">
    <w:name w:val="A79EE79AAD804ACF884BEF39F6AAEEAE11"/>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0">
    <w:name w:val="2E76789553194780AAF4FB02B0C291D310"/>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0">
    <w:name w:val="FE2376A894E24BDCA224711EC0ABF34C10"/>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0">
    <w:name w:val="76D4E5648C994E1E9ACCCC669D97460A10"/>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1">
    <w:name w:val="5265D8B24B5C4630BEE054C7C98FF9CE11"/>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1">
    <w:name w:val="C2E3F5ABE2C14E10AD9E763DBE5384B511"/>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7">
    <w:name w:val="E44D8C6B7A164810B36018EF9F55EE5B7"/>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9">
    <w:name w:val="F224CED241D14F149E6AB876F6913AD19"/>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3">
    <w:name w:val="575B22D8B797417E87591B5625F705693"/>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2">
    <w:name w:val="F78F2EBD0A1E4C33BD4074C19975F1E212"/>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2">
    <w:name w:val="9ABD52EA8E85474AA9A1B0415E8EA4B312"/>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9">
    <w:name w:val="E0C5191A6FF8454F85A1CE5B8474D0319"/>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9">
    <w:name w:val="87548494E03446339B20AEDE4609CB4F9"/>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9">
    <w:name w:val="9C076EBF55264EB1B42D5B151801B8F19"/>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2">
    <w:name w:val="D0FD3BE1153F44FA88119825898EFADF12"/>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12">
    <w:name w:val="2D60ACBCFBD5489F9EA6C7BFE77C40E412"/>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2">
    <w:name w:val="A3A8EF239C804BAFA32DE1B8C13B560D12"/>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12">
    <w:name w:val="AF4787FB83214940A8540C1200CD396512"/>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2">
    <w:name w:val="B4BFFB6387C44C1CB54EC6AE5138A0DF12"/>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12">
    <w:name w:val="20379AC7D487492C86107DF53371685C12"/>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2">
    <w:name w:val="6DB3590D4ECF429B84AF8BBA4045128212"/>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1">
    <w:name w:val="BD6F4602BC794F2CBC3CD5D7863F541A11"/>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2">
    <w:name w:val="9922ADF580C54B558C82ACEB831625CE12"/>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2">
    <w:name w:val="DA268EC206B64A04BF4BAB2496C6B85712"/>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6">
    <w:name w:val="E038A017314642B2AE816BABEAE4F4F66"/>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6">
    <w:name w:val="5E461C2B1DEA4FEDAD85AE6ED238C50D6"/>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9">
    <w:name w:val="DBDC4820D200417A8679A1F5807B865F9"/>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8">
    <w:name w:val="F9200D08329F4238BA589502DAD40EF38"/>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1">
    <w:name w:val="5E8CB82999864159ABACF540A3B8186111"/>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1">
    <w:name w:val="F8541F5E8A52499DBCB8E2E305EA7F7B11"/>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6">
    <w:name w:val="190CE62016524999944C889AEA1BD38D6"/>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9">
    <w:name w:val="87DD66440A634B0D803AC15BBB2BDCDE9"/>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2">
    <w:name w:val="A79EE79AAD804ACF884BEF39F6AAEEAE12"/>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1">
    <w:name w:val="2E76789553194780AAF4FB02B0C291D311"/>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1">
    <w:name w:val="FE2376A894E24BDCA224711EC0ABF34C11"/>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1">
    <w:name w:val="76D4E5648C994E1E9ACCCC669D97460A11"/>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2">
    <w:name w:val="5265D8B24B5C4630BEE054C7C98FF9CE12"/>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2">
    <w:name w:val="C2E3F5ABE2C14E10AD9E763DBE5384B512"/>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8">
    <w:name w:val="E44D8C6B7A164810B36018EF9F55EE5B8"/>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0">
    <w:name w:val="F224CED241D14F149E6AB876F6913AD110"/>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4">
    <w:name w:val="575B22D8B797417E87591B5625F705694"/>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3">
    <w:name w:val="F78F2EBD0A1E4C33BD4074C19975F1E213"/>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3">
    <w:name w:val="9ABD52EA8E85474AA9A1B0415E8EA4B313"/>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0">
    <w:name w:val="E0C5191A6FF8454F85A1CE5B8474D03110"/>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0">
    <w:name w:val="87548494E03446339B20AEDE4609CB4F10"/>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0">
    <w:name w:val="9C076EBF55264EB1B42D5B151801B8F110"/>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3">
    <w:name w:val="D0FD3BE1153F44FA88119825898EFADF13"/>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3">
    <w:name w:val="A3A8EF239C804BAFA32DE1B8C13B560D13"/>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13">
    <w:name w:val="AF4787FB83214940A8540C1200CD396513"/>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3">
    <w:name w:val="B4BFFB6387C44C1CB54EC6AE5138A0DF13"/>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13">
    <w:name w:val="20379AC7D487492C86107DF53371685C13"/>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3">
    <w:name w:val="6DB3590D4ECF429B84AF8BBA4045128213"/>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2">
    <w:name w:val="BD6F4602BC794F2CBC3CD5D7863F541A12"/>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3">
    <w:name w:val="9922ADF580C54B558C82ACEB831625CE13"/>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3">
    <w:name w:val="DA268EC206B64A04BF4BAB2496C6B85713"/>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7">
    <w:name w:val="E038A017314642B2AE816BABEAE4F4F67"/>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7">
    <w:name w:val="5E461C2B1DEA4FEDAD85AE6ED238C50D7"/>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0">
    <w:name w:val="DBDC4820D200417A8679A1F5807B865F10"/>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9">
    <w:name w:val="F9200D08329F4238BA589502DAD40EF39"/>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2">
    <w:name w:val="5E8CB82999864159ABACF540A3B8186112"/>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2">
    <w:name w:val="F8541F5E8A52499DBCB8E2E305EA7F7B12"/>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7">
    <w:name w:val="190CE62016524999944C889AEA1BD38D7"/>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0">
    <w:name w:val="87DD66440A634B0D803AC15BBB2BDCDE10"/>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3">
    <w:name w:val="A79EE79AAD804ACF884BEF39F6AAEEAE13"/>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2">
    <w:name w:val="2E76789553194780AAF4FB02B0C291D312"/>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2">
    <w:name w:val="FE2376A894E24BDCA224711EC0ABF34C12"/>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2">
    <w:name w:val="76D4E5648C994E1E9ACCCC669D97460A12"/>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3">
    <w:name w:val="5265D8B24B5C4630BEE054C7C98FF9CE13"/>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3">
    <w:name w:val="C2E3F5ABE2C14E10AD9E763DBE5384B513"/>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9">
    <w:name w:val="E44D8C6B7A164810B36018EF9F55EE5B9"/>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1">
    <w:name w:val="F224CED241D14F149E6AB876F6913AD111"/>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5">
    <w:name w:val="575B22D8B797417E87591B5625F705695"/>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4">
    <w:name w:val="F78F2EBD0A1E4C33BD4074C19975F1E214"/>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4">
    <w:name w:val="9ABD52EA8E85474AA9A1B0415E8EA4B314"/>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1">
    <w:name w:val="E0C5191A6FF8454F85A1CE5B8474D03111"/>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1">
    <w:name w:val="87548494E03446339B20AEDE4609CB4F11"/>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1">
    <w:name w:val="9C076EBF55264EB1B42D5B151801B8F111"/>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
    <w:name w:val="DACC0210647247799F1B70FF69382C1E"/>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4">
    <w:name w:val="D0FD3BE1153F44FA88119825898EFADF14"/>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4">
    <w:name w:val="A3A8EF239C804BAFA32DE1B8C13B560D14"/>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14">
    <w:name w:val="AF4787FB83214940A8540C1200CD396514"/>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4">
    <w:name w:val="B4BFFB6387C44C1CB54EC6AE5138A0DF14"/>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14">
    <w:name w:val="20379AC7D487492C86107DF53371685C14"/>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4">
    <w:name w:val="6DB3590D4ECF429B84AF8BBA4045128214"/>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3">
    <w:name w:val="BD6F4602BC794F2CBC3CD5D7863F541A13"/>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4">
    <w:name w:val="9922ADF580C54B558C82ACEB831625CE14"/>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4">
    <w:name w:val="DA268EC206B64A04BF4BAB2496C6B85714"/>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
    <w:name w:val="92AA0967C98F4662AE1D43F16CB445A7"/>
    <w:rsid w:val="00C17E7C"/>
  </w:style>
  <w:style w:type="paragraph" w:customStyle="1" w:styleId="7202226EDB344140880E7438865224E1">
    <w:name w:val="7202226EDB344140880E7438865224E1"/>
    <w:rsid w:val="00C17E7C"/>
  </w:style>
  <w:style w:type="paragraph" w:customStyle="1" w:styleId="923F835757F14A0E84A6F620092733DB">
    <w:name w:val="923F835757F14A0E84A6F620092733DB"/>
    <w:rsid w:val="00C17E7C"/>
  </w:style>
  <w:style w:type="paragraph" w:customStyle="1" w:styleId="E038A017314642B2AE816BABEAE4F4F68">
    <w:name w:val="E038A017314642B2AE816BABEAE4F4F68"/>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8">
    <w:name w:val="5E461C2B1DEA4FEDAD85AE6ED238C50D8"/>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1">
    <w:name w:val="DBDC4820D200417A8679A1F5807B865F11"/>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0">
    <w:name w:val="F9200D08329F4238BA589502DAD40EF310"/>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3">
    <w:name w:val="5E8CB82999864159ABACF540A3B8186113"/>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3">
    <w:name w:val="F8541F5E8A52499DBCB8E2E305EA7F7B13"/>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8">
    <w:name w:val="190CE62016524999944C889AEA1BD38D8"/>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1">
    <w:name w:val="87DD66440A634B0D803AC15BBB2BDCDE11"/>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4">
    <w:name w:val="A79EE79AAD804ACF884BEF39F6AAEEAE14"/>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3">
    <w:name w:val="2E76789553194780AAF4FB02B0C291D313"/>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3">
    <w:name w:val="FE2376A894E24BDCA224711EC0ABF34C13"/>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3">
    <w:name w:val="76D4E5648C994E1E9ACCCC669D97460A13"/>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4">
    <w:name w:val="5265D8B24B5C4630BEE054C7C98FF9CE14"/>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4">
    <w:name w:val="C2E3F5ABE2C14E10AD9E763DBE5384B514"/>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0">
    <w:name w:val="E44D8C6B7A164810B36018EF9F55EE5B10"/>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2">
    <w:name w:val="F224CED241D14F149E6AB876F6913AD112"/>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6">
    <w:name w:val="575B22D8B797417E87591B5625F705696"/>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5">
    <w:name w:val="F78F2EBD0A1E4C33BD4074C19975F1E215"/>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5">
    <w:name w:val="9ABD52EA8E85474AA9A1B0415E8EA4B315"/>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2">
    <w:name w:val="E0C5191A6FF8454F85A1CE5B8474D03112"/>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2">
    <w:name w:val="87548494E03446339B20AEDE4609CB4F12"/>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2">
    <w:name w:val="9C076EBF55264EB1B42D5B151801B8F112"/>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1">
    <w:name w:val="DACC0210647247799F1B70FF69382C1E1"/>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5">
    <w:name w:val="D0FD3BE1153F44FA88119825898EFADF15"/>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
    <w:name w:val="92AA0967C98F4662AE1D43F16CB445A71"/>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5">
    <w:name w:val="A3A8EF239C804BAFA32DE1B8C13B560D15"/>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
    <w:name w:val="7202226EDB344140880E7438865224E11"/>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5">
    <w:name w:val="B4BFFB6387C44C1CB54EC6AE5138A0DF15"/>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
    <w:name w:val="923F835757F14A0E84A6F620092733DB1"/>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5">
    <w:name w:val="6DB3590D4ECF429B84AF8BBA4045128215"/>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4">
    <w:name w:val="BD6F4602BC794F2CBC3CD5D7863F541A14"/>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5">
    <w:name w:val="9922ADF580C54B558C82ACEB831625CE15"/>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5">
    <w:name w:val="DA268EC206B64A04BF4BAB2496C6B85715"/>
    <w:rsid w:val="00C17E7C"/>
    <w:pPr>
      <w:spacing w:after="0" w:line="240" w:lineRule="auto"/>
    </w:pPr>
    <w:rPr>
      <w:rFonts w:ascii="Times New Roman" w:eastAsia="Times New Roman" w:hAnsi="Times New Roman" w:cs="Times New Roman"/>
      <w:sz w:val="24"/>
      <w:szCs w:val="24"/>
    </w:rPr>
  </w:style>
  <w:style w:type="paragraph" w:customStyle="1" w:styleId="E63F0F85A9BF4240BC5F7CB2DF1D9E34">
    <w:name w:val="E63F0F85A9BF4240BC5F7CB2DF1D9E34"/>
    <w:rsid w:val="00C17E7C"/>
  </w:style>
  <w:style w:type="paragraph" w:customStyle="1" w:styleId="17377A7E19EB476E8C14091AB1A70116">
    <w:name w:val="17377A7E19EB476E8C14091AB1A70116"/>
    <w:rsid w:val="00C17E7C"/>
  </w:style>
  <w:style w:type="paragraph" w:customStyle="1" w:styleId="8408934C7D144E23844E8BFC2E71765A">
    <w:name w:val="8408934C7D144E23844E8BFC2E71765A"/>
    <w:rsid w:val="00C17E7C"/>
  </w:style>
  <w:style w:type="paragraph" w:customStyle="1" w:styleId="63E94D7B7D51440F86C2A69CEEF7F9BB">
    <w:name w:val="63E94D7B7D51440F86C2A69CEEF7F9BB"/>
    <w:rsid w:val="00C17E7C"/>
  </w:style>
  <w:style w:type="paragraph" w:customStyle="1" w:styleId="EADB24EE2124455E9B9DA7051B8DAB9F">
    <w:name w:val="EADB24EE2124455E9B9DA7051B8DAB9F"/>
    <w:rsid w:val="00C17E7C"/>
  </w:style>
  <w:style w:type="paragraph" w:customStyle="1" w:styleId="F58A095512674E17BBCC2A8558C1265D">
    <w:name w:val="F58A095512674E17BBCC2A8558C1265D"/>
    <w:rsid w:val="00C17E7C"/>
  </w:style>
  <w:style w:type="paragraph" w:customStyle="1" w:styleId="EDB29ACD9CF74353AB257D439DDEC334">
    <w:name w:val="EDB29ACD9CF74353AB257D439DDEC334"/>
    <w:rsid w:val="00C17E7C"/>
  </w:style>
  <w:style w:type="paragraph" w:customStyle="1" w:styleId="734D50851562469FBA901FBDFBD814A1">
    <w:name w:val="734D50851562469FBA901FBDFBD814A1"/>
    <w:rsid w:val="00C17E7C"/>
  </w:style>
  <w:style w:type="paragraph" w:customStyle="1" w:styleId="4F44E61F6E0249A6A2D6C587B2CBA3DE">
    <w:name w:val="4F44E61F6E0249A6A2D6C587B2CBA3DE"/>
    <w:rsid w:val="00C17E7C"/>
  </w:style>
  <w:style w:type="paragraph" w:customStyle="1" w:styleId="F9B242B842504D1CA93B63BBB385346A">
    <w:name w:val="F9B242B842504D1CA93B63BBB385346A"/>
    <w:rsid w:val="00C17E7C"/>
  </w:style>
  <w:style w:type="paragraph" w:customStyle="1" w:styleId="8B953C50A7B9417DAC83D7F4ACDA5CC8">
    <w:name w:val="8B953C50A7B9417DAC83D7F4ACDA5CC8"/>
    <w:rsid w:val="00C17E7C"/>
  </w:style>
  <w:style w:type="paragraph" w:customStyle="1" w:styleId="3C6F3F7FA6DF4695BA9FF94C5CD51843">
    <w:name w:val="3C6F3F7FA6DF4695BA9FF94C5CD51843"/>
    <w:rsid w:val="00C17E7C"/>
  </w:style>
  <w:style w:type="paragraph" w:customStyle="1" w:styleId="CCC753EFCE644AA5AB7A00E1841849F1">
    <w:name w:val="CCC753EFCE644AA5AB7A00E1841849F1"/>
    <w:rsid w:val="00C17E7C"/>
  </w:style>
  <w:style w:type="paragraph" w:customStyle="1" w:styleId="8B585E0CA78848E7AF0718F1147BCCF4">
    <w:name w:val="8B585E0CA78848E7AF0718F1147BCCF4"/>
    <w:rsid w:val="00C17E7C"/>
  </w:style>
  <w:style w:type="paragraph" w:customStyle="1" w:styleId="406FFD3C350E42B8B6B8509D926CE01F">
    <w:name w:val="406FFD3C350E42B8B6B8509D926CE01F"/>
    <w:rsid w:val="00C17E7C"/>
  </w:style>
  <w:style w:type="paragraph" w:customStyle="1" w:styleId="EA808AC032CA4CD6A0176B490A363C49">
    <w:name w:val="EA808AC032CA4CD6A0176B490A363C49"/>
    <w:rsid w:val="00C17E7C"/>
  </w:style>
  <w:style w:type="paragraph" w:customStyle="1" w:styleId="1A8831912AD54403AA99A3EC7BA40F66">
    <w:name w:val="1A8831912AD54403AA99A3EC7BA40F66"/>
    <w:rsid w:val="00C17E7C"/>
  </w:style>
  <w:style w:type="paragraph" w:customStyle="1" w:styleId="7D064B08C6214CD9B13EACB11D09D0B7">
    <w:name w:val="7D064B08C6214CD9B13EACB11D09D0B7"/>
    <w:rsid w:val="00C17E7C"/>
  </w:style>
  <w:style w:type="paragraph" w:customStyle="1" w:styleId="3A83E57C313B4140B764EA712876D6F7">
    <w:name w:val="3A83E57C313B4140B764EA712876D6F7"/>
    <w:rsid w:val="00C17E7C"/>
  </w:style>
  <w:style w:type="paragraph" w:customStyle="1" w:styleId="3EF95D6E14964BEBBB15CD5916C0268E">
    <w:name w:val="3EF95D6E14964BEBBB15CD5916C0268E"/>
    <w:rsid w:val="00C17E7C"/>
  </w:style>
  <w:style w:type="paragraph" w:customStyle="1" w:styleId="66761D6F0E934974AFF0F6F2CB4BDEEA">
    <w:name w:val="66761D6F0E934974AFF0F6F2CB4BDEEA"/>
    <w:rsid w:val="00C17E7C"/>
  </w:style>
  <w:style w:type="paragraph" w:customStyle="1" w:styleId="4D6118ABA1184D7ABA7CF0BEF8FB3682">
    <w:name w:val="4D6118ABA1184D7ABA7CF0BEF8FB3682"/>
    <w:rsid w:val="00C17E7C"/>
  </w:style>
  <w:style w:type="paragraph" w:customStyle="1" w:styleId="85ACF14CD1034A3AB9F6DBD7BDB0B4AD">
    <w:name w:val="85ACF14CD1034A3AB9F6DBD7BDB0B4AD"/>
    <w:rsid w:val="00C17E7C"/>
  </w:style>
  <w:style w:type="paragraph" w:customStyle="1" w:styleId="E038A017314642B2AE816BABEAE4F4F69">
    <w:name w:val="E038A017314642B2AE816BABEAE4F4F69"/>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9">
    <w:name w:val="5E461C2B1DEA4FEDAD85AE6ED238C50D9"/>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2">
    <w:name w:val="DBDC4820D200417A8679A1F5807B865F12"/>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1">
    <w:name w:val="F9200D08329F4238BA589502DAD40EF311"/>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4">
    <w:name w:val="5E8CB82999864159ABACF540A3B8186114"/>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4">
    <w:name w:val="F8541F5E8A52499DBCB8E2E305EA7F7B14"/>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9">
    <w:name w:val="190CE62016524999944C889AEA1BD38D9"/>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2">
    <w:name w:val="87DD66440A634B0D803AC15BBB2BDCDE12"/>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5">
    <w:name w:val="A79EE79AAD804ACF884BEF39F6AAEEAE15"/>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4">
    <w:name w:val="2E76789553194780AAF4FB02B0C291D314"/>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4">
    <w:name w:val="FE2376A894E24BDCA224711EC0ABF34C14"/>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4">
    <w:name w:val="76D4E5648C994E1E9ACCCC669D97460A14"/>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5">
    <w:name w:val="5265D8B24B5C4630BEE054C7C98FF9CE15"/>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5">
    <w:name w:val="C2E3F5ABE2C14E10AD9E763DBE5384B515"/>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1">
    <w:name w:val="E44D8C6B7A164810B36018EF9F55EE5B11"/>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3">
    <w:name w:val="F224CED241D14F149E6AB876F6913AD113"/>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7">
    <w:name w:val="575B22D8B797417E87591B5625F705697"/>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6">
    <w:name w:val="F78F2EBD0A1E4C33BD4074C19975F1E216"/>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6">
    <w:name w:val="9ABD52EA8E85474AA9A1B0415E8EA4B316"/>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3">
    <w:name w:val="E0C5191A6FF8454F85A1CE5B8474D03113"/>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3">
    <w:name w:val="87548494E03446339B20AEDE4609CB4F13"/>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3">
    <w:name w:val="9C076EBF55264EB1B42D5B151801B8F113"/>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2">
    <w:name w:val="DACC0210647247799F1B70FF69382C1E2"/>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6">
    <w:name w:val="D0FD3BE1153F44FA88119825898EFADF16"/>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2">
    <w:name w:val="92AA0967C98F4662AE1D43F16CB445A72"/>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6">
    <w:name w:val="A3A8EF239C804BAFA32DE1B8C13B560D16"/>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2">
    <w:name w:val="7202226EDB344140880E7438865224E12"/>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6">
    <w:name w:val="B4BFFB6387C44C1CB54EC6AE5138A0DF16"/>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2">
    <w:name w:val="923F835757F14A0E84A6F620092733DB2"/>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6">
    <w:name w:val="6DB3590D4ECF429B84AF8BBA4045128216"/>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5">
    <w:name w:val="BD6F4602BC794F2CBC3CD5D7863F541A15"/>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6">
    <w:name w:val="9922ADF580C54B558C82ACEB831625CE16"/>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6">
    <w:name w:val="DA268EC206B64A04BF4BAB2496C6B85716"/>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0">
    <w:name w:val="E038A017314642B2AE816BABEAE4F4F610"/>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0">
    <w:name w:val="5E461C2B1DEA4FEDAD85AE6ED238C50D10"/>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3">
    <w:name w:val="DBDC4820D200417A8679A1F5807B865F13"/>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2">
    <w:name w:val="F9200D08329F4238BA589502DAD40EF312"/>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5">
    <w:name w:val="5E8CB82999864159ABACF540A3B8186115"/>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5">
    <w:name w:val="F8541F5E8A52499DBCB8E2E305EA7F7B15"/>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0">
    <w:name w:val="190CE62016524999944C889AEA1BD38D10"/>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3">
    <w:name w:val="87DD66440A634B0D803AC15BBB2BDCDE13"/>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6">
    <w:name w:val="A79EE79AAD804ACF884BEF39F6AAEEAE16"/>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5">
    <w:name w:val="2E76789553194780AAF4FB02B0C291D315"/>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5">
    <w:name w:val="FE2376A894E24BDCA224711EC0ABF34C15"/>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5">
    <w:name w:val="76D4E5648C994E1E9ACCCC669D97460A15"/>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6">
    <w:name w:val="5265D8B24B5C4630BEE054C7C98FF9CE16"/>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6">
    <w:name w:val="C2E3F5ABE2C14E10AD9E763DBE5384B516"/>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2">
    <w:name w:val="E44D8C6B7A164810B36018EF9F55EE5B12"/>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4">
    <w:name w:val="F224CED241D14F149E6AB876F6913AD114"/>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8">
    <w:name w:val="575B22D8B797417E87591B5625F705698"/>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7">
    <w:name w:val="F78F2EBD0A1E4C33BD4074C19975F1E217"/>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7">
    <w:name w:val="9ABD52EA8E85474AA9A1B0415E8EA4B317"/>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4">
    <w:name w:val="E0C5191A6FF8454F85A1CE5B8474D03114"/>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4">
    <w:name w:val="87548494E03446339B20AEDE4609CB4F14"/>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4">
    <w:name w:val="9C076EBF55264EB1B42D5B151801B8F114"/>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3">
    <w:name w:val="DACC0210647247799F1B70FF69382C1E3"/>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7">
    <w:name w:val="D0FD3BE1153F44FA88119825898EFADF17"/>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3">
    <w:name w:val="92AA0967C98F4662AE1D43F16CB445A73"/>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7">
    <w:name w:val="A3A8EF239C804BAFA32DE1B8C13B560D17"/>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3">
    <w:name w:val="7202226EDB344140880E7438865224E13"/>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7">
    <w:name w:val="B4BFFB6387C44C1CB54EC6AE5138A0DF17"/>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3">
    <w:name w:val="923F835757F14A0E84A6F620092733DB3"/>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7">
    <w:name w:val="6DB3590D4ECF429B84AF8BBA4045128217"/>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6">
    <w:name w:val="BD6F4602BC794F2CBC3CD5D7863F541A16"/>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7">
    <w:name w:val="9922ADF580C54B558C82ACEB831625CE17"/>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7">
    <w:name w:val="DA268EC206B64A04BF4BAB2496C6B85717"/>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1">
    <w:name w:val="E038A017314642B2AE816BABEAE4F4F611"/>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1">
    <w:name w:val="5E461C2B1DEA4FEDAD85AE6ED238C50D11"/>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4">
    <w:name w:val="DBDC4820D200417A8679A1F5807B865F14"/>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3">
    <w:name w:val="F9200D08329F4238BA589502DAD40EF313"/>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6">
    <w:name w:val="5E8CB82999864159ABACF540A3B8186116"/>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6">
    <w:name w:val="F8541F5E8A52499DBCB8E2E305EA7F7B16"/>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1">
    <w:name w:val="190CE62016524999944C889AEA1BD38D11"/>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4">
    <w:name w:val="87DD66440A634B0D803AC15BBB2BDCDE14"/>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7">
    <w:name w:val="A79EE79AAD804ACF884BEF39F6AAEEAE17"/>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6">
    <w:name w:val="2E76789553194780AAF4FB02B0C291D316"/>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6">
    <w:name w:val="FE2376A894E24BDCA224711EC0ABF34C16"/>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6">
    <w:name w:val="76D4E5648C994E1E9ACCCC669D97460A16"/>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7">
    <w:name w:val="5265D8B24B5C4630BEE054C7C98FF9CE17"/>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7">
    <w:name w:val="C2E3F5ABE2C14E10AD9E763DBE5384B517"/>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3">
    <w:name w:val="E44D8C6B7A164810B36018EF9F55EE5B13"/>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5">
    <w:name w:val="F224CED241D14F149E6AB876F6913AD115"/>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9">
    <w:name w:val="575B22D8B797417E87591B5625F705699"/>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8">
    <w:name w:val="F78F2EBD0A1E4C33BD4074C19975F1E218"/>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8">
    <w:name w:val="9ABD52EA8E85474AA9A1B0415E8EA4B318"/>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5">
    <w:name w:val="E0C5191A6FF8454F85A1CE5B8474D03115"/>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5">
    <w:name w:val="87548494E03446339B20AEDE4609CB4F15"/>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5">
    <w:name w:val="9C076EBF55264EB1B42D5B151801B8F115"/>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4">
    <w:name w:val="DACC0210647247799F1B70FF69382C1E4"/>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8">
    <w:name w:val="D0FD3BE1153F44FA88119825898EFADF18"/>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4">
    <w:name w:val="92AA0967C98F4662AE1D43F16CB445A74"/>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8">
    <w:name w:val="A3A8EF239C804BAFA32DE1B8C13B560D18"/>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4">
    <w:name w:val="7202226EDB344140880E7438865224E14"/>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8">
    <w:name w:val="B4BFFB6387C44C1CB54EC6AE5138A0DF18"/>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4">
    <w:name w:val="923F835757F14A0E84A6F620092733DB4"/>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8">
    <w:name w:val="6DB3590D4ECF429B84AF8BBA4045128218"/>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7">
    <w:name w:val="BD6F4602BC794F2CBC3CD5D7863F541A17"/>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8">
    <w:name w:val="9922ADF580C54B558C82ACEB831625CE18"/>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8">
    <w:name w:val="DA268EC206B64A04BF4BAB2496C6B85718"/>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2">
    <w:name w:val="E038A017314642B2AE816BABEAE4F4F612"/>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2">
    <w:name w:val="5E461C2B1DEA4FEDAD85AE6ED238C50D12"/>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5">
    <w:name w:val="DBDC4820D200417A8679A1F5807B865F15"/>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4">
    <w:name w:val="F9200D08329F4238BA589502DAD40EF314"/>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7">
    <w:name w:val="5E8CB82999864159ABACF540A3B8186117"/>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7">
    <w:name w:val="F8541F5E8A52499DBCB8E2E305EA7F7B17"/>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2">
    <w:name w:val="190CE62016524999944C889AEA1BD38D12"/>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5">
    <w:name w:val="87DD66440A634B0D803AC15BBB2BDCDE15"/>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8">
    <w:name w:val="A79EE79AAD804ACF884BEF39F6AAEEAE18"/>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7">
    <w:name w:val="2E76789553194780AAF4FB02B0C291D317"/>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7">
    <w:name w:val="FE2376A894E24BDCA224711EC0ABF34C17"/>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7">
    <w:name w:val="76D4E5648C994E1E9ACCCC669D97460A17"/>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8">
    <w:name w:val="5265D8B24B5C4630BEE054C7C98FF9CE18"/>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8">
    <w:name w:val="C2E3F5ABE2C14E10AD9E763DBE5384B518"/>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4">
    <w:name w:val="E44D8C6B7A164810B36018EF9F55EE5B14"/>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6">
    <w:name w:val="F224CED241D14F149E6AB876F6913AD116"/>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0">
    <w:name w:val="575B22D8B797417E87591B5625F7056910"/>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9">
    <w:name w:val="F78F2EBD0A1E4C33BD4074C19975F1E219"/>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9">
    <w:name w:val="9ABD52EA8E85474AA9A1B0415E8EA4B319"/>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6">
    <w:name w:val="E0C5191A6FF8454F85A1CE5B8474D03116"/>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6">
    <w:name w:val="87548494E03446339B20AEDE4609CB4F16"/>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6">
    <w:name w:val="9C076EBF55264EB1B42D5B151801B8F116"/>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5">
    <w:name w:val="DACC0210647247799F1B70FF69382C1E5"/>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9">
    <w:name w:val="D0FD3BE1153F44FA88119825898EFADF19"/>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5">
    <w:name w:val="92AA0967C98F4662AE1D43F16CB445A75"/>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9">
    <w:name w:val="A3A8EF239C804BAFA32DE1B8C13B560D19"/>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5">
    <w:name w:val="7202226EDB344140880E7438865224E15"/>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9">
    <w:name w:val="B4BFFB6387C44C1CB54EC6AE5138A0DF19"/>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5">
    <w:name w:val="923F835757F14A0E84A6F620092733DB5"/>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9">
    <w:name w:val="6DB3590D4ECF429B84AF8BBA4045128219"/>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8">
    <w:name w:val="BD6F4602BC794F2CBC3CD5D7863F541A18"/>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9">
    <w:name w:val="9922ADF580C54B558C82ACEB831625CE19"/>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9">
    <w:name w:val="DA268EC206B64A04BF4BAB2496C6B85719"/>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3">
    <w:name w:val="E038A017314642B2AE816BABEAE4F4F613"/>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3">
    <w:name w:val="5E461C2B1DEA4FEDAD85AE6ED238C50D13"/>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6">
    <w:name w:val="DBDC4820D200417A8679A1F5807B865F16"/>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5">
    <w:name w:val="F9200D08329F4238BA589502DAD40EF315"/>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8">
    <w:name w:val="5E8CB82999864159ABACF540A3B8186118"/>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8">
    <w:name w:val="F8541F5E8A52499DBCB8E2E305EA7F7B18"/>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3">
    <w:name w:val="190CE62016524999944C889AEA1BD38D13"/>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6">
    <w:name w:val="87DD66440A634B0D803AC15BBB2BDCDE16"/>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9">
    <w:name w:val="A79EE79AAD804ACF884BEF39F6AAEEAE19"/>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8">
    <w:name w:val="2E76789553194780AAF4FB02B0C291D318"/>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8">
    <w:name w:val="FE2376A894E24BDCA224711EC0ABF34C18"/>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8">
    <w:name w:val="76D4E5648C994E1E9ACCCC669D97460A18"/>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9">
    <w:name w:val="5265D8B24B5C4630BEE054C7C98FF9CE19"/>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9">
    <w:name w:val="C2E3F5ABE2C14E10AD9E763DBE5384B519"/>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5">
    <w:name w:val="E44D8C6B7A164810B36018EF9F55EE5B15"/>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7">
    <w:name w:val="F224CED241D14F149E6AB876F6913AD117"/>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1">
    <w:name w:val="575B22D8B797417E87591B5625F7056911"/>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0">
    <w:name w:val="F78F2EBD0A1E4C33BD4074C19975F1E220"/>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0">
    <w:name w:val="9ABD52EA8E85474AA9A1B0415E8EA4B320"/>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7">
    <w:name w:val="E0C5191A6FF8454F85A1CE5B8474D03117"/>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7">
    <w:name w:val="87548494E03446339B20AEDE4609CB4F17"/>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7">
    <w:name w:val="9C076EBF55264EB1B42D5B151801B8F117"/>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6">
    <w:name w:val="DACC0210647247799F1B70FF69382C1E6"/>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0">
    <w:name w:val="D0FD3BE1153F44FA88119825898EFADF20"/>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6">
    <w:name w:val="92AA0967C98F4662AE1D43F16CB445A76"/>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0">
    <w:name w:val="A3A8EF239C804BAFA32DE1B8C13B560D20"/>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6">
    <w:name w:val="7202226EDB344140880E7438865224E16"/>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0">
    <w:name w:val="B4BFFB6387C44C1CB54EC6AE5138A0DF20"/>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6">
    <w:name w:val="923F835757F14A0E84A6F620092733DB6"/>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0">
    <w:name w:val="6DB3590D4ECF429B84AF8BBA4045128220"/>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9">
    <w:name w:val="BD6F4602BC794F2CBC3CD5D7863F541A19"/>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0">
    <w:name w:val="9922ADF580C54B558C82ACEB831625CE20"/>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0">
    <w:name w:val="DA268EC206B64A04BF4BAB2496C6B85720"/>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4">
    <w:name w:val="5E461C2B1DEA4FEDAD85AE6ED238C50D14"/>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7">
    <w:name w:val="DBDC4820D200417A8679A1F5807B865F17"/>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6">
    <w:name w:val="F9200D08329F4238BA589502DAD40EF316"/>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9">
    <w:name w:val="5E8CB82999864159ABACF540A3B8186119"/>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9">
    <w:name w:val="F8541F5E8A52499DBCB8E2E305EA7F7B19"/>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4">
    <w:name w:val="190CE62016524999944C889AEA1BD38D14"/>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7">
    <w:name w:val="87DD66440A634B0D803AC15BBB2BDCDE17"/>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0">
    <w:name w:val="A79EE79AAD804ACF884BEF39F6AAEEAE20"/>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9">
    <w:name w:val="2E76789553194780AAF4FB02B0C291D319"/>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9">
    <w:name w:val="FE2376A894E24BDCA224711EC0ABF34C19"/>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9">
    <w:name w:val="76D4E5648C994E1E9ACCCC669D97460A19"/>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0">
    <w:name w:val="5265D8B24B5C4630BEE054C7C98FF9CE20"/>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0">
    <w:name w:val="C2E3F5ABE2C14E10AD9E763DBE5384B520"/>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6">
    <w:name w:val="E44D8C6B7A164810B36018EF9F55EE5B16"/>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8">
    <w:name w:val="F224CED241D14F149E6AB876F6913AD118"/>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2">
    <w:name w:val="575B22D8B797417E87591B5625F7056912"/>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1">
    <w:name w:val="F78F2EBD0A1E4C33BD4074C19975F1E221"/>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1">
    <w:name w:val="9ABD52EA8E85474AA9A1B0415E8EA4B321"/>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8">
    <w:name w:val="E0C5191A6FF8454F85A1CE5B8474D03118"/>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8">
    <w:name w:val="87548494E03446339B20AEDE4609CB4F18"/>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8">
    <w:name w:val="9C076EBF55264EB1B42D5B151801B8F118"/>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7">
    <w:name w:val="DACC0210647247799F1B70FF69382C1E7"/>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1">
    <w:name w:val="D0FD3BE1153F44FA88119825898EFADF21"/>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7">
    <w:name w:val="92AA0967C98F4662AE1D43F16CB445A77"/>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1">
    <w:name w:val="A3A8EF239C804BAFA32DE1B8C13B560D21"/>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7">
    <w:name w:val="7202226EDB344140880E7438865224E17"/>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1">
    <w:name w:val="B4BFFB6387C44C1CB54EC6AE5138A0DF21"/>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7">
    <w:name w:val="923F835757F14A0E84A6F620092733DB7"/>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1">
    <w:name w:val="6DB3590D4ECF429B84AF8BBA4045128221"/>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0">
    <w:name w:val="BD6F4602BC794F2CBC3CD5D7863F541A20"/>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1">
    <w:name w:val="9922ADF580C54B558C82ACEB831625CE21"/>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1">
    <w:name w:val="DA268EC206B64A04BF4BAB2496C6B85721"/>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4">
    <w:name w:val="E038A017314642B2AE816BABEAE4F4F614"/>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5">
    <w:name w:val="5E461C2B1DEA4FEDAD85AE6ED238C50D15"/>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8">
    <w:name w:val="DBDC4820D200417A8679A1F5807B865F18"/>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7">
    <w:name w:val="F9200D08329F4238BA589502DAD40EF317"/>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0">
    <w:name w:val="5E8CB82999864159ABACF540A3B8186120"/>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0">
    <w:name w:val="F8541F5E8A52499DBCB8E2E305EA7F7B20"/>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5">
    <w:name w:val="190CE62016524999944C889AEA1BD38D15"/>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8">
    <w:name w:val="87DD66440A634B0D803AC15BBB2BDCDE18"/>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1">
    <w:name w:val="A79EE79AAD804ACF884BEF39F6AAEEAE21"/>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0">
    <w:name w:val="2E76789553194780AAF4FB02B0C291D320"/>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0">
    <w:name w:val="FE2376A894E24BDCA224711EC0ABF34C20"/>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0">
    <w:name w:val="76D4E5648C994E1E9ACCCC669D97460A20"/>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1">
    <w:name w:val="5265D8B24B5C4630BEE054C7C98FF9CE21"/>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1">
    <w:name w:val="C2E3F5ABE2C14E10AD9E763DBE5384B521"/>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7">
    <w:name w:val="E44D8C6B7A164810B36018EF9F55EE5B17"/>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9">
    <w:name w:val="F224CED241D14F149E6AB876F6913AD119"/>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3">
    <w:name w:val="575B22D8B797417E87591B5625F7056913"/>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2">
    <w:name w:val="F78F2EBD0A1E4C33BD4074C19975F1E222"/>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2">
    <w:name w:val="9ABD52EA8E85474AA9A1B0415E8EA4B322"/>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9">
    <w:name w:val="E0C5191A6FF8454F85A1CE5B8474D03119"/>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9">
    <w:name w:val="87548494E03446339B20AEDE4609CB4F19"/>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9">
    <w:name w:val="9C076EBF55264EB1B42D5B151801B8F119"/>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8">
    <w:name w:val="DACC0210647247799F1B70FF69382C1E8"/>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2">
    <w:name w:val="D0FD3BE1153F44FA88119825898EFADF22"/>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8">
    <w:name w:val="92AA0967C98F4662AE1D43F16CB445A78"/>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2">
    <w:name w:val="A3A8EF239C804BAFA32DE1B8C13B560D22"/>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8">
    <w:name w:val="7202226EDB344140880E7438865224E18"/>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2">
    <w:name w:val="B4BFFB6387C44C1CB54EC6AE5138A0DF22"/>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8">
    <w:name w:val="923F835757F14A0E84A6F620092733DB8"/>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2">
    <w:name w:val="6DB3590D4ECF429B84AF8BBA4045128222"/>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1">
    <w:name w:val="BD6F4602BC794F2CBC3CD5D7863F541A21"/>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2">
    <w:name w:val="9922ADF580C54B558C82ACEB831625CE22"/>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2">
    <w:name w:val="DA268EC206B64A04BF4BAB2496C6B85722"/>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5">
    <w:name w:val="E038A017314642B2AE816BABEAE4F4F615"/>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6">
    <w:name w:val="5E461C2B1DEA4FEDAD85AE6ED238C50D16"/>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9">
    <w:name w:val="DBDC4820D200417A8679A1F5807B865F19"/>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8">
    <w:name w:val="F9200D08329F4238BA589502DAD40EF318"/>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1">
    <w:name w:val="5E8CB82999864159ABACF540A3B8186121"/>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1">
    <w:name w:val="F8541F5E8A52499DBCB8E2E305EA7F7B21"/>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6">
    <w:name w:val="190CE62016524999944C889AEA1BD38D16"/>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9">
    <w:name w:val="87DD66440A634B0D803AC15BBB2BDCDE19"/>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2">
    <w:name w:val="A79EE79AAD804ACF884BEF39F6AAEEAE22"/>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1">
    <w:name w:val="2E76789553194780AAF4FB02B0C291D321"/>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1">
    <w:name w:val="FE2376A894E24BDCA224711EC0ABF34C21"/>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1">
    <w:name w:val="76D4E5648C994E1E9ACCCC669D97460A21"/>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2">
    <w:name w:val="5265D8B24B5C4630BEE054C7C98FF9CE22"/>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2">
    <w:name w:val="C2E3F5ABE2C14E10AD9E763DBE5384B522"/>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8">
    <w:name w:val="E44D8C6B7A164810B36018EF9F55EE5B18"/>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0">
    <w:name w:val="F224CED241D14F149E6AB876F6913AD120"/>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4">
    <w:name w:val="575B22D8B797417E87591B5625F7056914"/>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3">
    <w:name w:val="F78F2EBD0A1E4C33BD4074C19975F1E223"/>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3">
    <w:name w:val="9ABD52EA8E85474AA9A1B0415E8EA4B323"/>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0">
    <w:name w:val="E0C5191A6FF8454F85A1CE5B8474D03120"/>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0">
    <w:name w:val="87548494E03446339B20AEDE4609CB4F20"/>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0">
    <w:name w:val="9C076EBF55264EB1B42D5B151801B8F120"/>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9">
    <w:name w:val="DACC0210647247799F1B70FF69382C1E9"/>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3">
    <w:name w:val="D0FD3BE1153F44FA88119825898EFADF23"/>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9">
    <w:name w:val="92AA0967C98F4662AE1D43F16CB445A79"/>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3">
    <w:name w:val="A3A8EF239C804BAFA32DE1B8C13B560D23"/>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9">
    <w:name w:val="7202226EDB344140880E7438865224E19"/>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3">
    <w:name w:val="B4BFFB6387C44C1CB54EC6AE5138A0DF23"/>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9">
    <w:name w:val="923F835757F14A0E84A6F620092733DB9"/>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3">
    <w:name w:val="6DB3590D4ECF429B84AF8BBA4045128223"/>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2">
    <w:name w:val="BD6F4602BC794F2CBC3CD5D7863F541A22"/>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3">
    <w:name w:val="9922ADF580C54B558C82ACEB831625CE23"/>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3">
    <w:name w:val="DA268EC206B64A04BF4BAB2496C6B85723"/>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6">
    <w:name w:val="E038A017314642B2AE816BABEAE4F4F616"/>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7">
    <w:name w:val="5E461C2B1DEA4FEDAD85AE6ED238C50D17"/>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20">
    <w:name w:val="DBDC4820D200417A8679A1F5807B865F20"/>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9">
    <w:name w:val="F9200D08329F4238BA589502DAD40EF319"/>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2">
    <w:name w:val="5E8CB82999864159ABACF540A3B8186122"/>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2">
    <w:name w:val="F8541F5E8A52499DBCB8E2E305EA7F7B22"/>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7">
    <w:name w:val="190CE62016524999944C889AEA1BD38D17"/>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20">
    <w:name w:val="87DD66440A634B0D803AC15BBB2BDCDE20"/>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3">
    <w:name w:val="A79EE79AAD804ACF884BEF39F6AAEEAE23"/>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2">
    <w:name w:val="2E76789553194780AAF4FB02B0C291D322"/>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2">
    <w:name w:val="FE2376A894E24BDCA224711EC0ABF34C22"/>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2">
    <w:name w:val="76D4E5648C994E1E9ACCCC669D97460A22"/>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3">
    <w:name w:val="5265D8B24B5C4630BEE054C7C98FF9CE23"/>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3">
    <w:name w:val="C2E3F5ABE2C14E10AD9E763DBE5384B523"/>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9">
    <w:name w:val="E44D8C6B7A164810B36018EF9F55EE5B19"/>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1">
    <w:name w:val="F224CED241D14F149E6AB876F6913AD121"/>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5">
    <w:name w:val="575B22D8B797417E87591B5625F7056915"/>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4">
    <w:name w:val="F78F2EBD0A1E4C33BD4074C19975F1E224"/>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4">
    <w:name w:val="9ABD52EA8E85474AA9A1B0415E8EA4B324"/>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1">
    <w:name w:val="E0C5191A6FF8454F85A1CE5B8474D03121"/>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1">
    <w:name w:val="87548494E03446339B20AEDE4609CB4F21"/>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1">
    <w:name w:val="9C076EBF55264EB1B42D5B151801B8F121"/>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10">
    <w:name w:val="DACC0210647247799F1B70FF69382C1E10"/>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4">
    <w:name w:val="D0FD3BE1153F44FA88119825898EFADF24"/>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0">
    <w:name w:val="92AA0967C98F4662AE1D43F16CB445A710"/>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4">
    <w:name w:val="A3A8EF239C804BAFA32DE1B8C13B560D24"/>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0">
    <w:name w:val="7202226EDB344140880E7438865224E110"/>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4">
    <w:name w:val="B4BFFB6387C44C1CB54EC6AE5138A0DF24"/>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0">
    <w:name w:val="923F835757F14A0E84A6F620092733DB10"/>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4">
    <w:name w:val="6DB3590D4ECF429B84AF8BBA4045128224"/>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3">
    <w:name w:val="BD6F4602BC794F2CBC3CD5D7863F541A23"/>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4">
    <w:name w:val="9922ADF580C54B558C82ACEB831625CE24"/>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4">
    <w:name w:val="DA268EC206B64A04BF4BAB2496C6B85724"/>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7">
    <w:name w:val="E038A017314642B2AE816BABEAE4F4F617"/>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8">
    <w:name w:val="5E461C2B1DEA4FEDAD85AE6ED238C50D18"/>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21">
    <w:name w:val="DBDC4820D200417A8679A1F5807B865F21"/>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20">
    <w:name w:val="F9200D08329F4238BA589502DAD40EF320"/>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3">
    <w:name w:val="5E8CB82999864159ABACF540A3B8186123"/>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3">
    <w:name w:val="F8541F5E8A52499DBCB8E2E305EA7F7B23"/>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8">
    <w:name w:val="190CE62016524999944C889AEA1BD38D18"/>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21">
    <w:name w:val="87DD66440A634B0D803AC15BBB2BDCDE21"/>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4">
    <w:name w:val="A79EE79AAD804ACF884BEF39F6AAEEAE24"/>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3">
    <w:name w:val="2E76789553194780AAF4FB02B0C291D323"/>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3">
    <w:name w:val="FE2376A894E24BDCA224711EC0ABF34C23"/>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3">
    <w:name w:val="76D4E5648C994E1E9ACCCC669D97460A23"/>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4">
    <w:name w:val="5265D8B24B5C4630BEE054C7C98FF9CE24"/>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4">
    <w:name w:val="C2E3F5ABE2C14E10AD9E763DBE5384B524"/>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20">
    <w:name w:val="E44D8C6B7A164810B36018EF9F55EE5B20"/>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2">
    <w:name w:val="F224CED241D14F149E6AB876F6913AD122"/>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6">
    <w:name w:val="575B22D8B797417E87591B5625F7056916"/>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5">
    <w:name w:val="F78F2EBD0A1E4C33BD4074C19975F1E225"/>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5">
    <w:name w:val="9ABD52EA8E85474AA9A1B0415E8EA4B325"/>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2">
    <w:name w:val="E0C5191A6FF8454F85A1CE5B8474D03122"/>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2">
    <w:name w:val="87548494E03446339B20AEDE4609CB4F22"/>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2">
    <w:name w:val="9C076EBF55264EB1B42D5B151801B8F122"/>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11">
    <w:name w:val="DACC0210647247799F1B70FF69382C1E11"/>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5">
    <w:name w:val="D0FD3BE1153F44FA88119825898EFADF25"/>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1">
    <w:name w:val="92AA0967C98F4662AE1D43F16CB445A711"/>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5">
    <w:name w:val="A3A8EF239C804BAFA32DE1B8C13B560D25"/>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1">
    <w:name w:val="7202226EDB344140880E7438865224E111"/>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5">
    <w:name w:val="B4BFFB6387C44C1CB54EC6AE5138A0DF25"/>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1">
    <w:name w:val="923F835757F14A0E84A6F620092733DB11"/>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5">
    <w:name w:val="6DB3590D4ECF429B84AF8BBA4045128225"/>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4">
    <w:name w:val="BD6F4602BC794F2CBC3CD5D7863F541A24"/>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5">
    <w:name w:val="9922ADF580C54B558C82ACEB831625CE25"/>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5">
    <w:name w:val="DA268EC206B64A04BF4BAB2496C6B85725"/>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8">
    <w:name w:val="E038A017314642B2AE816BABEAE4F4F618"/>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9">
    <w:name w:val="5E461C2B1DEA4FEDAD85AE6ED238C50D19"/>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22">
    <w:name w:val="DBDC4820D200417A8679A1F5807B865F22"/>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21">
    <w:name w:val="F9200D08329F4238BA589502DAD40EF321"/>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4">
    <w:name w:val="5E8CB82999864159ABACF540A3B8186124"/>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4">
    <w:name w:val="F8541F5E8A52499DBCB8E2E305EA7F7B24"/>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9">
    <w:name w:val="190CE62016524999944C889AEA1BD38D19"/>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22">
    <w:name w:val="87DD66440A634B0D803AC15BBB2BDCDE22"/>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5">
    <w:name w:val="A79EE79AAD804ACF884BEF39F6AAEEAE25"/>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4">
    <w:name w:val="2E76789553194780AAF4FB02B0C291D324"/>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4">
    <w:name w:val="FE2376A894E24BDCA224711EC0ABF34C24"/>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4">
    <w:name w:val="76D4E5648C994E1E9ACCCC669D97460A24"/>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5">
    <w:name w:val="5265D8B24B5C4630BEE054C7C98FF9CE25"/>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5">
    <w:name w:val="C2E3F5ABE2C14E10AD9E763DBE5384B525"/>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21">
    <w:name w:val="E44D8C6B7A164810B36018EF9F55EE5B21"/>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3">
    <w:name w:val="F224CED241D14F149E6AB876F6913AD123"/>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7">
    <w:name w:val="575B22D8B797417E87591B5625F7056917"/>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6">
    <w:name w:val="F78F2EBD0A1E4C33BD4074C19975F1E226"/>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6">
    <w:name w:val="9ABD52EA8E85474AA9A1B0415E8EA4B326"/>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3">
    <w:name w:val="E0C5191A6FF8454F85A1CE5B8474D03123"/>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3">
    <w:name w:val="87548494E03446339B20AEDE4609CB4F23"/>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3">
    <w:name w:val="9C076EBF55264EB1B42D5B151801B8F123"/>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12">
    <w:name w:val="DACC0210647247799F1B70FF69382C1E12"/>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6">
    <w:name w:val="D0FD3BE1153F44FA88119825898EFADF26"/>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2">
    <w:name w:val="92AA0967C98F4662AE1D43F16CB445A712"/>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6">
    <w:name w:val="A3A8EF239C804BAFA32DE1B8C13B560D26"/>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2">
    <w:name w:val="7202226EDB344140880E7438865224E112"/>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6">
    <w:name w:val="B4BFFB6387C44C1CB54EC6AE5138A0DF26"/>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2">
    <w:name w:val="923F835757F14A0E84A6F620092733DB12"/>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6">
    <w:name w:val="6DB3590D4ECF429B84AF8BBA4045128226"/>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5">
    <w:name w:val="BD6F4602BC794F2CBC3CD5D7863F541A25"/>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6">
    <w:name w:val="9922ADF580C54B558C82ACEB831625CE26"/>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6">
    <w:name w:val="DA268EC206B64A04BF4BAB2496C6B85726"/>
    <w:rsid w:val="00C17E7C"/>
    <w:pPr>
      <w:spacing w:after="0" w:line="240" w:lineRule="auto"/>
    </w:pPr>
    <w:rPr>
      <w:rFonts w:ascii="Times New Roman" w:eastAsia="Times New Roman" w:hAnsi="Times New Roman" w:cs="Times New Roman"/>
      <w:sz w:val="24"/>
      <w:szCs w:val="24"/>
    </w:rPr>
  </w:style>
  <w:style w:type="paragraph" w:customStyle="1" w:styleId="BC757DAB1D1645F79E41F2C4CE9880D4">
    <w:name w:val="BC757DAB1D1645F79E41F2C4CE9880D4"/>
  </w:style>
  <w:style w:type="paragraph" w:customStyle="1" w:styleId="E62958EC1B5749B681BBF4209154E8E9">
    <w:name w:val="E62958EC1B5749B681BBF4209154E8E9"/>
  </w:style>
  <w:style w:type="paragraph" w:customStyle="1" w:styleId="5E461C2B1DEA4FEDAD85AE6ED238C50D20">
    <w:name w:val="5E461C2B1DEA4FEDAD85AE6ED238C50D20"/>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23">
    <w:name w:val="DBDC4820D200417A8679A1F5807B865F23"/>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22">
    <w:name w:val="F9200D08329F4238BA589502DAD40EF322"/>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5">
    <w:name w:val="5E8CB82999864159ABACF540A3B8186125"/>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5">
    <w:name w:val="F8541F5E8A52499DBCB8E2E305EA7F7B25"/>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20">
    <w:name w:val="190CE62016524999944C889AEA1BD38D20"/>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23">
    <w:name w:val="87DD66440A634B0D803AC15BBB2BDCDE23"/>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6">
    <w:name w:val="A79EE79AAD804ACF884BEF39F6AAEEAE26"/>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5">
    <w:name w:val="2E76789553194780AAF4FB02B0C291D325"/>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5">
    <w:name w:val="FE2376A894E24BDCA224711EC0ABF34C25"/>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5">
    <w:name w:val="76D4E5648C994E1E9ACCCC669D97460A25"/>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6">
    <w:name w:val="5265D8B24B5C4630BEE054C7C98FF9CE26"/>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6">
    <w:name w:val="C2E3F5ABE2C14E10AD9E763DBE5384B526"/>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22">
    <w:name w:val="E44D8C6B7A164810B36018EF9F55EE5B22"/>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4">
    <w:name w:val="F224CED241D14F149E6AB876F6913AD124"/>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8">
    <w:name w:val="575B22D8B797417E87591B5625F7056918"/>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7">
    <w:name w:val="F78F2EBD0A1E4C33BD4074C19975F1E227"/>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7">
    <w:name w:val="9ABD52EA8E85474AA9A1B0415E8EA4B327"/>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4">
    <w:name w:val="E0C5191A6FF8454F85A1CE5B8474D03124"/>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4">
    <w:name w:val="87548494E03446339B20AEDE4609CB4F24"/>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4">
    <w:name w:val="9C076EBF55264EB1B42D5B151801B8F124"/>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7">
    <w:name w:val="D0FD3BE1153F44FA88119825898EFADF27"/>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3">
    <w:name w:val="92AA0967C98F4662AE1D43F16CB445A713"/>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7">
    <w:name w:val="A3A8EF239C804BAFA32DE1B8C13B560D27"/>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3">
    <w:name w:val="7202226EDB344140880E7438865224E113"/>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7">
    <w:name w:val="B4BFFB6387C44C1CB54EC6AE5138A0DF27"/>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3">
    <w:name w:val="923F835757F14A0E84A6F620092733DB13"/>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7">
    <w:name w:val="6DB3590D4ECF429B84AF8BBA4045128227"/>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6">
    <w:name w:val="BD6F4602BC794F2CBC3CD5D7863F541A26"/>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7">
    <w:name w:val="9922ADF580C54B558C82ACEB831625CE27"/>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7">
    <w:name w:val="DA268EC206B64A04BF4BAB2496C6B85727"/>
    <w:rsid w:val="00C17E7C"/>
    <w:pPr>
      <w:spacing w:after="0" w:line="240" w:lineRule="auto"/>
    </w:pPr>
    <w:rPr>
      <w:rFonts w:ascii="Times New Roman" w:eastAsia="Times New Roman" w:hAnsi="Times New Roman" w:cs="Times New Roman"/>
      <w:sz w:val="24"/>
      <w:szCs w:val="24"/>
    </w:rPr>
  </w:style>
  <w:style w:type="paragraph" w:customStyle="1" w:styleId="BC757DAB1D1645F79E41F2C4CE9880D41">
    <w:name w:val="BC757DAB1D1645F79E41F2C4CE9880D41"/>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21">
    <w:name w:val="5E461C2B1DEA4FEDAD85AE6ED238C50D21"/>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24">
    <w:name w:val="DBDC4820D200417A8679A1F5807B865F24"/>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23">
    <w:name w:val="F9200D08329F4238BA589502DAD40EF323"/>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6">
    <w:name w:val="5E8CB82999864159ABACF540A3B8186126"/>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6">
    <w:name w:val="F8541F5E8A52499DBCB8E2E305EA7F7B26"/>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21">
    <w:name w:val="190CE62016524999944C889AEA1BD38D21"/>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24">
    <w:name w:val="87DD66440A634B0D803AC15BBB2BDCDE24"/>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7">
    <w:name w:val="A79EE79AAD804ACF884BEF39F6AAEEAE27"/>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6">
    <w:name w:val="2E76789553194780AAF4FB02B0C291D326"/>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6">
    <w:name w:val="FE2376A894E24BDCA224711EC0ABF34C26"/>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6">
    <w:name w:val="76D4E5648C994E1E9ACCCC669D97460A26"/>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7">
    <w:name w:val="5265D8B24B5C4630BEE054C7C98FF9CE27"/>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7">
    <w:name w:val="C2E3F5ABE2C14E10AD9E763DBE5384B527"/>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23">
    <w:name w:val="E44D8C6B7A164810B36018EF9F55EE5B23"/>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5">
    <w:name w:val="F224CED241D14F149E6AB876F6913AD125"/>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9">
    <w:name w:val="575B22D8B797417E87591B5625F7056919"/>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8">
    <w:name w:val="F78F2EBD0A1E4C33BD4074C19975F1E228"/>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8">
    <w:name w:val="9ABD52EA8E85474AA9A1B0415E8EA4B328"/>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5">
    <w:name w:val="E0C5191A6FF8454F85A1CE5B8474D03125"/>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5">
    <w:name w:val="87548494E03446339B20AEDE4609CB4F25"/>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5">
    <w:name w:val="9C076EBF55264EB1B42D5B151801B8F125"/>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8">
    <w:name w:val="D0FD3BE1153F44FA88119825898EFADF28"/>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4">
    <w:name w:val="92AA0967C98F4662AE1D43F16CB445A714"/>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8">
    <w:name w:val="A3A8EF239C804BAFA32DE1B8C13B560D28"/>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4">
    <w:name w:val="7202226EDB344140880E7438865224E114"/>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8">
    <w:name w:val="B4BFFB6387C44C1CB54EC6AE5138A0DF28"/>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4">
    <w:name w:val="923F835757F14A0E84A6F620092733DB14"/>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8">
    <w:name w:val="6DB3590D4ECF429B84AF8BBA4045128228"/>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7">
    <w:name w:val="BD6F4602BC794F2CBC3CD5D7863F541A27"/>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8">
    <w:name w:val="9922ADF580C54B558C82ACEB831625CE28"/>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8">
    <w:name w:val="DA268EC206B64A04BF4BAB2496C6B85728"/>
    <w:rsid w:val="00C17E7C"/>
    <w:pPr>
      <w:spacing w:after="0" w:line="240" w:lineRule="auto"/>
    </w:pPr>
    <w:rPr>
      <w:rFonts w:ascii="Times New Roman" w:eastAsia="Times New Roman" w:hAnsi="Times New Roman" w:cs="Times New Roman"/>
      <w:sz w:val="24"/>
      <w:szCs w:val="24"/>
    </w:rPr>
  </w:style>
  <w:style w:type="paragraph" w:customStyle="1" w:styleId="BC757DAB1D1645F79E41F2C4CE9880D42">
    <w:name w:val="BC757DAB1D1645F79E41F2C4CE9880D42"/>
    <w:rsid w:val="00FD5994"/>
    <w:pPr>
      <w:spacing w:after="0" w:line="240" w:lineRule="auto"/>
    </w:pPr>
    <w:rPr>
      <w:rFonts w:ascii="Times New Roman" w:eastAsia="Times New Roman" w:hAnsi="Times New Roman" w:cs="Times New Roman"/>
      <w:sz w:val="24"/>
      <w:szCs w:val="24"/>
    </w:rPr>
  </w:style>
  <w:style w:type="paragraph" w:customStyle="1" w:styleId="5E461C2B1DEA4FEDAD85AE6ED238C50D22">
    <w:name w:val="5E461C2B1DEA4FEDAD85AE6ED238C50D22"/>
    <w:rsid w:val="00FD5994"/>
    <w:pPr>
      <w:spacing w:after="0" w:line="240" w:lineRule="auto"/>
    </w:pPr>
    <w:rPr>
      <w:rFonts w:ascii="Times New Roman" w:eastAsia="Times New Roman" w:hAnsi="Times New Roman" w:cs="Times New Roman"/>
      <w:sz w:val="24"/>
      <w:szCs w:val="24"/>
    </w:rPr>
  </w:style>
  <w:style w:type="paragraph" w:customStyle="1" w:styleId="DBDC4820D200417A8679A1F5807B865F25">
    <w:name w:val="DBDC4820D200417A8679A1F5807B865F25"/>
    <w:rsid w:val="00FD5994"/>
    <w:pPr>
      <w:spacing w:after="0" w:line="240" w:lineRule="auto"/>
    </w:pPr>
    <w:rPr>
      <w:rFonts w:ascii="Times New Roman" w:eastAsia="Times New Roman" w:hAnsi="Times New Roman" w:cs="Times New Roman"/>
      <w:sz w:val="24"/>
      <w:szCs w:val="24"/>
    </w:rPr>
  </w:style>
  <w:style w:type="paragraph" w:customStyle="1" w:styleId="F9200D08329F4238BA589502DAD40EF324">
    <w:name w:val="F9200D08329F4238BA589502DAD40EF324"/>
    <w:rsid w:val="00FD5994"/>
    <w:pPr>
      <w:spacing w:after="0" w:line="240" w:lineRule="auto"/>
    </w:pPr>
    <w:rPr>
      <w:rFonts w:ascii="Times New Roman" w:eastAsia="Times New Roman" w:hAnsi="Times New Roman" w:cs="Times New Roman"/>
      <w:sz w:val="24"/>
      <w:szCs w:val="24"/>
    </w:rPr>
  </w:style>
  <w:style w:type="paragraph" w:customStyle="1" w:styleId="5E8CB82999864159ABACF540A3B8186127">
    <w:name w:val="5E8CB82999864159ABACF540A3B8186127"/>
    <w:rsid w:val="00FD5994"/>
    <w:pPr>
      <w:spacing w:after="0" w:line="240" w:lineRule="auto"/>
    </w:pPr>
    <w:rPr>
      <w:rFonts w:ascii="Times New Roman" w:eastAsia="Times New Roman" w:hAnsi="Times New Roman" w:cs="Times New Roman"/>
      <w:sz w:val="24"/>
      <w:szCs w:val="24"/>
    </w:rPr>
  </w:style>
  <w:style w:type="paragraph" w:customStyle="1" w:styleId="F8541F5E8A52499DBCB8E2E305EA7F7B27">
    <w:name w:val="F8541F5E8A52499DBCB8E2E305EA7F7B27"/>
    <w:rsid w:val="00FD5994"/>
    <w:pPr>
      <w:spacing w:after="0" w:line="240" w:lineRule="auto"/>
    </w:pPr>
    <w:rPr>
      <w:rFonts w:ascii="Times New Roman" w:eastAsia="Times New Roman" w:hAnsi="Times New Roman" w:cs="Times New Roman"/>
      <w:sz w:val="24"/>
      <w:szCs w:val="24"/>
    </w:rPr>
  </w:style>
  <w:style w:type="paragraph" w:customStyle="1" w:styleId="190CE62016524999944C889AEA1BD38D22">
    <w:name w:val="190CE62016524999944C889AEA1BD38D22"/>
    <w:rsid w:val="00FD5994"/>
    <w:pPr>
      <w:spacing w:after="0" w:line="240" w:lineRule="auto"/>
    </w:pPr>
    <w:rPr>
      <w:rFonts w:ascii="Times New Roman" w:eastAsia="Times New Roman" w:hAnsi="Times New Roman" w:cs="Times New Roman"/>
      <w:sz w:val="24"/>
      <w:szCs w:val="24"/>
    </w:rPr>
  </w:style>
  <w:style w:type="paragraph" w:customStyle="1" w:styleId="87DD66440A634B0D803AC15BBB2BDCDE25">
    <w:name w:val="87DD66440A634B0D803AC15BBB2BDCDE25"/>
    <w:rsid w:val="00FD5994"/>
    <w:pPr>
      <w:spacing w:after="0" w:line="240" w:lineRule="auto"/>
    </w:pPr>
    <w:rPr>
      <w:rFonts w:ascii="Times New Roman" w:eastAsia="Times New Roman" w:hAnsi="Times New Roman" w:cs="Times New Roman"/>
      <w:sz w:val="24"/>
      <w:szCs w:val="24"/>
    </w:rPr>
  </w:style>
  <w:style w:type="paragraph" w:customStyle="1" w:styleId="A79EE79AAD804ACF884BEF39F6AAEEAE28">
    <w:name w:val="A79EE79AAD804ACF884BEF39F6AAEEAE28"/>
    <w:rsid w:val="00FD5994"/>
    <w:pPr>
      <w:spacing w:after="0" w:line="240" w:lineRule="auto"/>
    </w:pPr>
    <w:rPr>
      <w:rFonts w:ascii="Times New Roman" w:eastAsia="Times New Roman" w:hAnsi="Times New Roman" w:cs="Times New Roman"/>
      <w:sz w:val="24"/>
      <w:szCs w:val="24"/>
    </w:rPr>
  </w:style>
  <w:style w:type="paragraph" w:customStyle="1" w:styleId="2E76789553194780AAF4FB02B0C291D327">
    <w:name w:val="2E76789553194780AAF4FB02B0C291D327"/>
    <w:rsid w:val="00FD5994"/>
    <w:pPr>
      <w:spacing w:after="0" w:line="240" w:lineRule="auto"/>
    </w:pPr>
    <w:rPr>
      <w:rFonts w:ascii="Times New Roman" w:eastAsia="Times New Roman" w:hAnsi="Times New Roman" w:cs="Times New Roman"/>
      <w:sz w:val="24"/>
      <w:szCs w:val="24"/>
    </w:rPr>
  </w:style>
  <w:style w:type="paragraph" w:customStyle="1" w:styleId="FE2376A894E24BDCA224711EC0ABF34C27">
    <w:name w:val="FE2376A894E24BDCA224711EC0ABF34C27"/>
    <w:rsid w:val="00FD5994"/>
    <w:pPr>
      <w:spacing w:after="0" w:line="240" w:lineRule="auto"/>
    </w:pPr>
    <w:rPr>
      <w:rFonts w:ascii="Times New Roman" w:eastAsia="Times New Roman" w:hAnsi="Times New Roman" w:cs="Times New Roman"/>
      <w:sz w:val="24"/>
      <w:szCs w:val="24"/>
    </w:rPr>
  </w:style>
  <w:style w:type="paragraph" w:customStyle="1" w:styleId="76D4E5648C994E1E9ACCCC669D97460A27">
    <w:name w:val="76D4E5648C994E1E9ACCCC669D97460A27"/>
    <w:rsid w:val="00FD5994"/>
    <w:pPr>
      <w:spacing w:after="0" w:line="240" w:lineRule="auto"/>
    </w:pPr>
    <w:rPr>
      <w:rFonts w:ascii="Times New Roman" w:eastAsia="Times New Roman" w:hAnsi="Times New Roman" w:cs="Times New Roman"/>
      <w:sz w:val="24"/>
      <w:szCs w:val="24"/>
    </w:rPr>
  </w:style>
  <w:style w:type="paragraph" w:customStyle="1" w:styleId="5265D8B24B5C4630BEE054C7C98FF9CE28">
    <w:name w:val="5265D8B24B5C4630BEE054C7C98FF9CE28"/>
    <w:rsid w:val="00FD5994"/>
    <w:pPr>
      <w:spacing w:after="0" w:line="240" w:lineRule="auto"/>
    </w:pPr>
    <w:rPr>
      <w:rFonts w:ascii="Times New Roman" w:eastAsia="Times New Roman" w:hAnsi="Times New Roman" w:cs="Times New Roman"/>
      <w:sz w:val="24"/>
      <w:szCs w:val="24"/>
    </w:rPr>
  </w:style>
  <w:style w:type="paragraph" w:customStyle="1" w:styleId="C2E3F5ABE2C14E10AD9E763DBE5384B528">
    <w:name w:val="C2E3F5ABE2C14E10AD9E763DBE5384B528"/>
    <w:rsid w:val="00FD5994"/>
    <w:pPr>
      <w:spacing w:after="0" w:line="240" w:lineRule="auto"/>
    </w:pPr>
    <w:rPr>
      <w:rFonts w:ascii="Times New Roman" w:eastAsia="Times New Roman" w:hAnsi="Times New Roman" w:cs="Times New Roman"/>
      <w:sz w:val="24"/>
      <w:szCs w:val="24"/>
    </w:rPr>
  </w:style>
  <w:style w:type="paragraph" w:customStyle="1" w:styleId="E44D8C6B7A164810B36018EF9F55EE5B24">
    <w:name w:val="E44D8C6B7A164810B36018EF9F55EE5B24"/>
    <w:rsid w:val="00FD5994"/>
    <w:pPr>
      <w:spacing w:after="0" w:line="240" w:lineRule="auto"/>
    </w:pPr>
    <w:rPr>
      <w:rFonts w:ascii="Times New Roman" w:eastAsia="Times New Roman" w:hAnsi="Times New Roman" w:cs="Times New Roman"/>
      <w:sz w:val="24"/>
      <w:szCs w:val="24"/>
    </w:rPr>
  </w:style>
  <w:style w:type="paragraph" w:customStyle="1" w:styleId="F224CED241D14F149E6AB876F6913AD126">
    <w:name w:val="F224CED241D14F149E6AB876F6913AD126"/>
    <w:rsid w:val="00FD5994"/>
    <w:pPr>
      <w:spacing w:after="0" w:line="240" w:lineRule="auto"/>
    </w:pPr>
    <w:rPr>
      <w:rFonts w:ascii="Times New Roman" w:eastAsia="Times New Roman" w:hAnsi="Times New Roman" w:cs="Times New Roman"/>
      <w:sz w:val="24"/>
      <w:szCs w:val="24"/>
    </w:rPr>
  </w:style>
  <w:style w:type="paragraph" w:customStyle="1" w:styleId="575B22D8B797417E87591B5625F7056920">
    <w:name w:val="575B22D8B797417E87591B5625F7056920"/>
    <w:rsid w:val="00FD5994"/>
    <w:pPr>
      <w:spacing w:after="0" w:line="240" w:lineRule="auto"/>
    </w:pPr>
    <w:rPr>
      <w:rFonts w:ascii="Times New Roman" w:eastAsia="Times New Roman" w:hAnsi="Times New Roman" w:cs="Times New Roman"/>
      <w:sz w:val="24"/>
      <w:szCs w:val="24"/>
    </w:rPr>
  </w:style>
  <w:style w:type="paragraph" w:customStyle="1" w:styleId="F78F2EBD0A1E4C33BD4074C19975F1E229">
    <w:name w:val="F78F2EBD0A1E4C33BD4074C19975F1E229"/>
    <w:rsid w:val="00FD5994"/>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9">
    <w:name w:val="9ABD52EA8E85474AA9A1B0415E8EA4B329"/>
    <w:rsid w:val="00FD5994"/>
    <w:pPr>
      <w:spacing w:after="0" w:line="240" w:lineRule="auto"/>
    </w:pPr>
    <w:rPr>
      <w:rFonts w:ascii="Times New Roman" w:eastAsia="Times New Roman" w:hAnsi="Times New Roman" w:cs="Times New Roman"/>
      <w:sz w:val="24"/>
      <w:szCs w:val="24"/>
    </w:rPr>
  </w:style>
  <w:style w:type="paragraph" w:customStyle="1" w:styleId="E0C5191A6FF8454F85A1CE5B8474D03126">
    <w:name w:val="E0C5191A6FF8454F85A1CE5B8474D03126"/>
    <w:rsid w:val="00FD5994"/>
    <w:pPr>
      <w:spacing w:after="0" w:line="240" w:lineRule="auto"/>
    </w:pPr>
    <w:rPr>
      <w:rFonts w:ascii="Times New Roman" w:eastAsia="Times New Roman" w:hAnsi="Times New Roman" w:cs="Times New Roman"/>
      <w:sz w:val="24"/>
      <w:szCs w:val="24"/>
    </w:rPr>
  </w:style>
  <w:style w:type="paragraph" w:customStyle="1" w:styleId="87548494E03446339B20AEDE4609CB4F26">
    <w:name w:val="87548494E03446339B20AEDE4609CB4F26"/>
    <w:rsid w:val="00FD5994"/>
    <w:pPr>
      <w:spacing w:after="0" w:line="240" w:lineRule="auto"/>
    </w:pPr>
    <w:rPr>
      <w:rFonts w:ascii="Times New Roman" w:eastAsia="Times New Roman" w:hAnsi="Times New Roman" w:cs="Times New Roman"/>
      <w:sz w:val="24"/>
      <w:szCs w:val="24"/>
    </w:rPr>
  </w:style>
  <w:style w:type="paragraph" w:customStyle="1" w:styleId="9C076EBF55264EB1B42D5B151801B8F126">
    <w:name w:val="9C076EBF55264EB1B42D5B151801B8F126"/>
    <w:rsid w:val="00FD5994"/>
    <w:pPr>
      <w:spacing w:after="0" w:line="240" w:lineRule="auto"/>
    </w:pPr>
    <w:rPr>
      <w:rFonts w:ascii="Times New Roman" w:eastAsia="Times New Roman" w:hAnsi="Times New Roman" w:cs="Times New Roman"/>
      <w:sz w:val="24"/>
      <w:szCs w:val="24"/>
    </w:rPr>
  </w:style>
  <w:style w:type="paragraph" w:customStyle="1" w:styleId="E62958EC1B5749B681BBF4209154E8E91">
    <w:name w:val="E62958EC1B5749B681BBF4209154E8E91"/>
    <w:rsid w:val="00FD5994"/>
    <w:pPr>
      <w:spacing w:after="0" w:line="240" w:lineRule="auto"/>
    </w:pPr>
    <w:rPr>
      <w:rFonts w:ascii="Times New Roman" w:eastAsia="Times New Roman" w:hAnsi="Times New Roman" w:cs="Times New Roman"/>
      <w:sz w:val="24"/>
      <w:szCs w:val="24"/>
    </w:rPr>
  </w:style>
  <w:style w:type="paragraph" w:customStyle="1" w:styleId="D0FD3BE1153F44FA88119825898EFADF29">
    <w:name w:val="D0FD3BE1153F44FA88119825898EFADF29"/>
    <w:rsid w:val="00FD5994"/>
    <w:pPr>
      <w:spacing w:after="0" w:line="240" w:lineRule="auto"/>
    </w:pPr>
    <w:rPr>
      <w:rFonts w:ascii="Times New Roman" w:eastAsia="Times New Roman" w:hAnsi="Times New Roman" w:cs="Times New Roman"/>
      <w:sz w:val="24"/>
      <w:szCs w:val="24"/>
    </w:rPr>
  </w:style>
  <w:style w:type="paragraph" w:customStyle="1" w:styleId="92AA0967C98F4662AE1D43F16CB445A715">
    <w:name w:val="92AA0967C98F4662AE1D43F16CB445A715"/>
    <w:rsid w:val="00FD5994"/>
    <w:pPr>
      <w:spacing w:after="0" w:line="240" w:lineRule="auto"/>
    </w:pPr>
    <w:rPr>
      <w:rFonts w:ascii="Times New Roman" w:eastAsia="Times New Roman" w:hAnsi="Times New Roman" w:cs="Times New Roman"/>
      <w:sz w:val="24"/>
      <w:szCs w:val="24"/>
    </w:rPr>
  </w:style>
  <w:style w:type="paragraph" w:customStyle="1" w:styleId="A3A8EF239C804BAFA32DE1B8C13B560D29">
    <w:name w:val="A3A8EF239C804BAFA32DE1B8C13B560D29"/>
    <w:rsid w:val="00FD5994"/>
    <w:pPr>
      <w:spacing w:after="0" w:line="240" w:lineRule="auto"/>
    </w:pPr>
    <w:rPr>
      <w:rFonts w:ascii="Times New Roman" w:eastAsia="Times New Roman" w:hAnsi="Times New Roman" w:cs="Times New Roman"/>
      <w:sz w:val="24"/>
      <w:szCs w:val="24"/>
    </w:rPr>
  </w:style>
  <w:style w:type="paragraph" w:customStyle="1" w:styleId="7202226EDB344140880E7438865224E115">
    <w:name w:val="7202226EDB344140880E7438865224E115"/>
    <w:rsid w:val="00FD5994"/>
    <w:pPr>
      <w:spacing w:after="0" w:line="240" w:lineRule="auto"/>
    </w:pPr>
    <w:rPr>
      <w:rFonts w:ascii="Times New Roman" w:eastAsia="Times New Roman" w:hAnsi="Times New Roman" w:cs="Times New Roman"/>
      <w:sz w:val="24"/>
      <w:szCs w:val="24"/>
    </w:rPr>
  </w:style>
  <w:style w:type="paragraph" w:customStyle="1" w:styleId="B4BFFB6387C44C1CB54EC6AE5138A0DF29">
    <w:name w:val="B4BFFB6387C44C1CB54EC6AE5138A0DF29"/>
    <w:rsid w:val="00FD5994"/>
    <w:pPr>
      <w:spacing w:after="0" w:line="240" w:lineRule="auto"/>
    </w:pPr>
    <w:rPr>
      <w:rFonts w:ascii="Times New Roman" w:eastAsia="Times New Roman" w:hAnsi="Times New Roman" w:cs="Times New Roman"/>
      <w:sz w:val="24"/>
      <w:szCs w:val="24"/>
    </w:rPr>
  </w:style>
  <w:style w:type="paragraph" w:customStyle="1" w:styleId="923F835757F14A0E84A6F620092733DB15">
    <w:name w:val="923F835757F14A0E84A6F620092733DB15"/>
    <w:rsid w:val="00FD5994"/>
    <w:pPr>
      <w:spacing w:after="0" w:line="240" w:lineRule="auto"/>
    </w:pPr>
    <w:rPr>
      <w:rFonts w:ascii="Times New Roman" w:eastAsia="Times New Roman" w:hAnsi="Times New Roman" w:cs="Times New Roman"/>
      <w:sz w:val="24"/>
      <w:szCs w:val="24"/>
    </w:rPr>
  </w:style>
  <w:style w:type="paragraph" w:customStyle="1" w:styleId="6DB3590D4ECF429B84AF8BBA4045128229">
    <w:name w:val="6DB3590D4ECF429B84AF8BBA4045128229"/>
    <w:rsid w:val="00FD5994"/>
    <w:pPr>
      <w:spacing w:after="0" w:line="240" w:lineRule="auto"/>
    </w:pPr>
    <w:rPr>
      <w:rFonts w:ascii="Times New Roman" w:eastAsia="Times New Roman" w:hAnsi="Times New Roman" w:cs="Times New Roman"/>
      <w:sz w:val="24"/>
      <w:szCs w:val="24"/>
    </w:rPr>
  </w:style>
  <w:style w:type="paragraph" w:customStyle="1" w:styleId="BD6F4602BC794F2CBC3CD5D7863F541A28">
    <w:name w:val="BD6F4602BC794F2CBC3CD5D7863F541A28"/>
    <w:rsid w:val="00FD5994"/>
    <w:pPr>
      <w:spacing w:after="0" w:line="240" w:lineRule="auto"/>
    </w:pPr>
    <w:rPr>
      <w:rFonts w:ascii="Times New Roman" w:eastAsia="Times New Roman" w:hAnsi="Times New Roman" w:cs="Times New Roman"/>
      <w:sz w:val="24"/>
      <w:szCs w:val="24"/>
    </w:rPr>
  </w:style>
  <w:style w:type="paragraph" w:customStyle="1" w:styleId="9922ADF580C54B558C82ACEB831625CE29">
    <w:name w:val="9922ADF580C54B558C82ACEB831625CE29"/>
    <w:rsid w:val="00FD5994"/>
    <w:pPr>
      <w:spacing w:after="0" w:line="240" w:lineRule="auto"/>
    </w:pPr>
    <w:rPr>
      <w:rFonts w:ascii="Times New Roman" w:eastAsia="Times New Roman" w:hAnsi="Times New Roman" w:cs="Times New Roman"/>
      <w:sz w:val="24"/>
      <w:szCs w:val="24"/>
    </w:rPr>
  </w:style>
  <w:style w:type="paragraph" w:customStyle="1" w:styleId="DA268EC206B64A04BF4BAB2496C6B85729">
    <w:name w:val="DA268EC206B64A04BF4BAB2496C6B85729"/>
    <w:rsid w:val="00FD5994"/>
    <w:pPr>
      <w:spacing w:after="0" w:line="240" w:lineRule="auto"/>
    </w:pPr>
    <w:rPr>
      <w:rFonts w:ascii="Times New Roman" w:eastAsia="Times New Roman" w:hAnsi="Times New Roman" w:cs="Times New Roman"/>
      <w:sz w:val="24"/>
      <w:szCs w:val="24"/>
    </w:rPr>
  </w:style>
  <w:style w:type="paragraph" w:customStyle="1" w:styleId="D9D157F382ED4515ACAA80607930E0D9">
    <w:name w:val="D9D157F382ED4515ACAA80607930E0D9"/>
    <w:rsid w:val="00FD5994"/>
  </w:style>
  <w:style w:type="paragraph" w:customStyle="1" w:styleId="BC757DAB1D1645F79E41F2C4CE9880D43">
    <w:name w:val="BC757DAB1D1645F79E41F2C4CE9880D43"/>
    <w:rsid w:val="00FD5994"/>
    <w:pPr>
      <w:spacing w:after="0" w:line="240" w:lineRule="auto"/>
    </w:pPr>
    <w:rPr>
      <w:rFonts w:ascii="Times New Roman" w:eastAsia="Times New Roman" w:hAnsi="Times New Roman" w:cs="Times New Roman"/>
      <w:sz w:val="24"/>
      <w:szCs w:val="24"/>
    </w:rPr>
  </w:style>
  <w:style w:type="paragraph" w:customStyle="1" w:styleId="5E461C2B1DEA4FEDAD85AE6ED238C50D23">
    <w:name w:val="5E461C2B1DEA4FEDAD85AE6ED238C50D23"/>
    <w:rsid w:val="00FD5994"/>
    <w:pPr>
      <w:spacing w:after="0" w:line="240" w:lineRule="auto"/>
    </w:pPr>
    <w:rPr>
      <w:rFonts w:ascii="Times New Roman" w:eastAsia="Times New Roman" w:hAnsi="Times New Roman" w:cs="Times New Roman"/>
      <w:sz w:val="24"/>
      <w:szCs w:val="24"/>
    </w:rPr>
  </w:style>
  <w:style w:type="paragraph" w:customStyle="1" w:styleId="DBDC4820D200417A8679A1F5807B865F26">
    <w:name w:val="DBDC4820D200417A8679A1F5807B865F26"/>
    <w:rsid w:val="00FD5994"/>
    <w:pPr>
      <w:spacing w:after="0" w:line="240" w:lineRule="auto"/>
    </w:pPr>
    <w:rPr>
      <w:rFonts w:ascii="Times New Roman" w:eastAsia="Times New Roman" w:hAnsi="Times New Roman" w:cs="Times New Roman"/>
      <w:sz w:val="24"/>
      <w:szCs w:val="24"/>
    </w:rPr>
  </w:style>
  <w:style w:type="paragraph" w:customStyle="1" w:styleId="F9200D08329F4238BA589502DAD40EF325">
    <w:name w:val="F9200D08329F4238BA589502DAD40EF325"/>
    <w:rsid w:val="00FD5994"/>
    <w:pPr>
      <w:spacing w:after="0" w:line="240" w:lineRule="auto"/>
    </w:pPr>
    <w:rPr>
      <w:rFonts w:ascii="Times New Roman" w:eastAsia="Times New Roman" w:hAnsi="Times New Roman" w:cs="Times New Roman"/>
      <w:sz w:val="24"/>
      <w:szCs w:val="24"/>
    </w:rPr>
  </w:style>
  <w:style w:type="paragraph" w:customStyle="1" w:styleId="5E8CB82999864159ABACF540A3B8186128">
    <w:name w:val="5E8CB82999864159ABACF540A3B8186128"/>
    <w:rsid w:val="00FD5994"/>
    <w:pPr>
      <w:spacing w:after="0" w:line="240" w:lineRule="auto"/>
    </w:pPr>
    <w:rPr>
      <w:rFonts w:ascii="Times New Roman" w:eastAsia="Times New Roman" w:hAnsi="Times New Roman" w:cs="Times New Roman"/>
      <w:sz w:val="24"/>
      <w:szCs w:val="24"/>
    </w:rPr>
  </w:style>
  <w:style w:type="paragraph" w:customStyle="1" w:styleId="F8541F5E8A52499DBCB8E2E305EA7F7B28">
    <w:name w:val="F8541F5E8A52499DBCB8E2E305EA7F7B28"/>
    <w:rsid w:val="00FD5994"/>
    <w:pPr>
      <w:spacing w:after="0" w:line="240" w:lineRule="auto"/>
    </w:pPr>
    <w:rPr>
      <w:rFonts w:ascii="Times New Roman" w:eastAsia="Times New Roman" w:hAnsi="Times New Roman" w:cs="Times New Roman"/>
      <w:sz w:val="24"/>
      <w:szCs w:val="24"/>
    </w:rPr>
  </w:style>
  <w:style w:type="paragraph" w:customStyle="1" w:styleId="190CE62016524999944C889AEA1BD38D23">
    <w:name w:val="190CE62016524999944C889AEA1BD38D23"/>
    <w:rsid w:val="00FD5994"/>
    <w:pPr>
      <w:spacing w:after="0" w:line="240" w:lineRule="auto"/>
    </w:pPr>
    <w:rPr>
      <w:rFonts w:ascii="Times New Roman" w:eastAsia="Times New Roman" w:hAnsi="Times New Roman" w:cs="Times New Roman"/>
      <w:sz w:val="24"/>
      <w:szCs w:val="24"/>
    </w:rPr>
  </w:style>
  <w:style w:type="paragraph" w:customStyle="1" w:styleId="87DD66440A634B0D803AC15BBB2BDCDE26">
    <w:name w:val="87DD66440A634B0D803AC15BBB2BDCDE26"/>
    <w:rsid w:val="00FD5994"/>
    <w:pPr>
      <w:spacing w:after="0" w:line="240" w:lineRule="auto"/>
    </w:pPr>
    <w:rPr>
      <w:rFonts w:ascii="Times New Roman" w:eastAsia="Times New Roman" w:hAnsi="Times New Roman" w:cs="Times New Roman"/>
      <w:sz w:val="24"/>
      <w:szCs w:val="24"/>
    </w:rPr>
  </w:style>
  <w:style w:type="paragraph" w:customStyle="1" w:styleId="A79EE79AAD804ACF884BEF39F6AAEEAE29">
    <w:name w:val="A79EE79AAD804ACF884BEF39F6AAEEAE29"/>
    <w:rsid w:val="00FD5994"/>
    <w:pPr>
      <w:spacing w:after="0" w:line="240" w:lineRule="auto"/>
    </w:pPr>
    <w:rPr>
      <w:rFonts w:ascii="Times New Roman" w:eastAsia="Times New Roman" w:hAnsi="Times New Roman" w:cs="Times New Roman"/>
      <w:sz w:val="24"/>
      <w:szCs w:val="24"/>
    </w:rPr>
  </w:style>
  <w:style w:type="paragraph" w:customStyle="1" w:styleId="2E76789553194780AAF4FB02B0C291D328">
    <w:name w:val="2E76789553194780AAF4FB02B0C291D328"/>
    <w:rsid w:val="00FD5994"/>
    <w:pPr>
      <w:spacing w:after="0" w:line="240" w:lineRule="auto"/>
    </w:pPr>
    <w:rPr>
      <w:rFonts w:ascii="Times New Roman" w:eastAsia="Times New Roman" w:hAnsi="Times New Roman" w:cs="Times New Roman"/>
      <w:sz w:val="24"/>
      <w:szCs w:val="24"/>
    </w:rPr>
  </w:style>
  <w:style w:type="paragraph" w:customStyle="1" w:styleId="FE2376A894E24BDCA224711EC0ABF34C28">
    <w:name w:val="FE2376A894E24BDCA224711EC0ABF34C28"/>
    <w:rsid w:val="00FD5994"/>
    <w:pPr>
      <w:spacing w:after="0" w:line="240" w:lineRule="auto"/>
    </w:pPr>
    <w:rPr>
      <w:rFonts w:ascii="Times New Roman" w:eastAsia="Times New Roman" w:hAnsi="Times New Roman" w:cs="Times New Roman"/>
      <w:sz w:val="24"/>
      <w:szCs w:val="24"/>
    </w:rPr>
  </w:style>
  <w:style w:type="paragraph" w:customStyle="1" w:styleId="76D4E5648C994E1E9ACCCC669D97460A28">
    <w:name w:val="76D4E5648C994E1E9ACCCC669D97460A28"/>
    <w:rsid w:val="00FD5994"/>
    <w:pPr>
      <w:spacing w:after="0" w:line="240" w:lineRule="auto"/>
    </w:pPr>
    <w:rPr>
      <w:rFonts w:ascii="Times New Roman" w:eastAsia="Times New Roman" w:hAnsi="Times New Roman" w:cs="Times New Roman"/>
      <w:sz w:val="24"/>
      <w:szCs w:val="24"/>
    </w:rPr>
  </w:style>
  <w:style w:type="paragraph" w:customStyle="1" w:styleId="5265D8B24B5C4630BEE054C7C98FF9CE29">
    <w:name w:val="5265D8B24B5C4630BEE054C7C98FF9CE29"/>
    <w:rsid w:val="00FD5994"/>
    <w:pPr>
      <w:spacing w:after="0" w:line="240" w:lineRule="auto"/>
    </w:pPr>
    <w:rPr>
      <w:rFonts w:ascii="Times New Roman" w:eastAsia="Times New Roman" w:hAnsi="Times New Roman" w:cs="Times New Roman"/>
      <w:sz w:val="24"/>
      <w:szCs w:val="24"/>
    </w:rPr>
  </w:style>
  <w:style w:type="paragraph" w:customStyle="1" w:styleId="C2E3F5ABE2C14E10AD9E763DBE5384B529">
    <w:name w:val="C2E3F5ABE2C14E10AD9E763DBE5384B529"/>
    <w:rsid w:val="00FD5994"/>
    <w:pPr>
      <w:spacing w:after="0" w:line="240" w:lineRule="auto"/>
    </w:pPr>
    <w:rPr>
      <w:rFonts w:ascii="Times New Roman" w:eastAsia="Times New Roman" w:hAnsi="Times New Roman" w:cs="Times New Roman"/>
      <w:sz w:val="24"/>
      <w:szCs w:val="24"/>
    </w:rPr>
  </w:style>
  <w:style w:type="paragraph" w:customStyle="1" w:styleId="E44D8C6B7A164810B36018EF9F55EE5B25">
    <w:name w:val="E44D8C6B7A164810B36018EF9F55EE5B25"/>
    <w:rsid w:val="00FD5994"/>
    <w:pPr>
      <w:spacing w:after="0" w:line="240" w:lineRule="auto"/>
    </w:pPr>
    <w:rPr>
      <w:rFonts w:ascii="Times New Roman" w:eastAsia="Times New Roman" w:hAnsi="Times New Roman" w:cs="Times New Roman"/>
      <w:sz w:val="24"/>
      <w:szCs w:val="24"/>
    </w:rPr>
  </w:style>
  <w:style w:type="paragraph" w:customStyle="1" w:styleId="F224CED241D14F149E6AB876F6913AD127">
    <w:name w:val="F224CED241D14F149E6AB876F6913AD127"/>
    <w:rsid w:val="00FD5994"/>
    <w:pPr>
      <w:spacing w:after="0" w:line="240" w:lineRule="auto"/>
    </w:pPr>
    <w:rPr>
      <w:rFonts w:ascii="Times New Roman" w:eastAsia="Times New Roman" w:hAnsi="Times New Roman" w:cs="Times New Roman"/>
      <w:sz w:val="24"/>
      <w:szCs w:val="24"/>
    </w:rPr>
  </w:style>
  <w:style w:type="paragraph" w:customStyle="1" w:styleId="575B22D8B797417E87591B5625F7056921">
    <w:name w:val="575B22D8B797417E87591B5625F7056921"/>
    <w:rsid w:val="00FD5994"/>
    <w:pPr>
      <w:spacing w:after="0" w:line="240" w:lineRule="auto"/>
    </w:pPr>
    <w:rPr>
      <w:rFonts w:ascii="Times New Roman" w:eastAsia="Times New Roman" w:hAnsi="Times New Roman" w:cs="Times New Roman"/>
      <w:sz w:val="24"/>
      <w:szCs w:val="24"/>
    </w:rPr>
  </w:style>
  <w:style w:type="paragraph" w:customStyle="1" w:styleId="F78F2EBD0A1E4C33BD4074C19975F1E230">
    <w:name w:val="F78F2EBD0A1E4C33BD4074C19975F1E230"/>
    <w:rsid w:val="00FD5994"/>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0">
    <w:name w:val="9ABD52EA8E85474AA9A1B0415E8EA4B330"/>
    <w:rsid w:val="00FD5994"/>
    <w:pPr>
      <w:spacing w:after="0" w:line="240" w:lineRule="auto"/>
    </w:pPr>
    <w:rPr>
      <w:rFonts w:ascii="Times New Roman" w:eastAsia="Times New Roman" w:hAnsi="Times New Roman" w:cs="Times New Roman"/>
      <w:sz w:val="24"/>
      <w:szCs w:val="24"/>
    </w:rPr>
  </w:style>
  <w:style w:type="paragraph" w:customStyle="1" w:styleId="E0C5191A6FF8454F85A1CE5B8474D03127">
    <w:name w:val="E0C5191A6FF8454F85A1CE5B8474D03127"/>
    <w:rsid w:val="00FD5994"/>
    <w:pPr>
      <w:spacing w:after="0" w:line="240" w:lineRule="auto"/>
    </w:pPr>
    <w:rPr>
      <w:rFonts w:ascii="Times New Roman" w:eastAsia="Times New Roman" w:hAnsi="Times New Roman" w:cs="Times New Roman"/>
      <w:sz w:val="24"/>
      <w:szCs w:val="24"/>
    </w:rPr>
  </w:style>
  <w:style w:type="paragraph" w:customStyle="1" w:styleId="87548494E03446339B20AEDE4609CB4F27">
    <w:name w:val="87548494E03446339B20AEDE4609CB4F27"/>
    <w:rsid w:val="00FD5994"/>
    <w:pPr>
      <w:spacing w:after="0" w:line="240" w:lineRule="auto"/>
    </w:pPr>
    <w:rPr>
      <w:rFonts w:ascii="Times New Roman" w:eastAsia="Times New Roman" w:hAnsi="Times New Roman" w:cs="Times New Roman"/>
      <w:sz w:val="24"/>
      <w:szCs w:val="24"/>
    </w:rPr>
  </w:style>
  <w:style w:type="paragraph" w:customStyle="1" w:styleId="9C076EBF55264EB1B42D5B151801B8F127">
    <w:name w:val="9C076EBF55264EB1B42D5B151801B8F127"/>
    <w:rsid w:val="00FD5994"/>
    <w:pPr>
      <w:spacing w:after="0" w:line="240" w:lineRule="auto"/>
    </w:pPr>
    <w:rPr>
      <w:rFonts w:ascii="Times New Roman" w:eastAsia="Times New Roman" w:hAnsi="Times New Roman" w:cs="Times New Roman"/>
      <w:sz w:val="24"/>
      <w:szCs w:val="24"/>
    </w:rPr>
  </w:style>
  <w:style w:type="paragraph" w:customStyle="1" w:styleId="D9D157F382ED4515ACAA80607930E0D91">
    <w:name w:val="D9D157F382ED4515ACAA80607930E0D91"/>
    <w:rsid w:val="00FD5994"/>
    <w:pPr>
      <w:spacing w:after="0" w:line="240" w:lineRule="auto"/>
    </w:pPr>
    <w:rPr>
      <w:rFonts w:ascii="Times New Roman" w:eastAsia="Times New Roman" w:hAnsi="Times New Roman" w:cs="Times New Roman"/>
      <w:sz w:val="24"/>
      <w:szCs w:val="24"/>
    </w:rPr>
  </w:style>
  <w:style w:type="paragraph" w:customStyle="1" w:styleId="D0FD3BE1153F44FA88119825898EFADF30">
    <w:name w:val="D0FD3BE1153F44FA88119825898EFADF30"/>
    <w:rsid w:val="00FD5994"/>
    <w:pPr>
      <w:spacing w:after="0" w:line="240" w:lineRule="auto"/>
    </w:pPr>
    <w:rPr>
      <w:rFonts w:ascii="Times New Roman" w:eastAsia="Times New Roman" w:hAnsi="Times New Roman" w:cs="Times New Roman"/>
      <w:sz w:val="24"/>
      <w:szCs w:val="24"/>
    </w:rPr>
  </w:style>
  <w:style w:type="paragraph" w:customStyle="1" w:styleId="92AA0967C98F4662AE1D43F16CB445A716">
    <w:name w:val="92AA0967C98F4662AE1D43F16CB445A716"/>
    <w:rsid w:val="00FD5994"/>
    <w:pPr>
      <w:spacing w:after="0" w:line="240" w:lineRule="auto"/>
    </w:pPr>
    <w:rPr>
      <w:rFonts w:ascii="Times New Roman" w:eastAsia="Times New Roman" w:hAnsi="Times New Roman" w:cs="Times New Roman"/>
      <w:sz w:val="24"/>
      <w:szCs w:val="24"/>
    </w:rPr>
  </w:style>
  <w:style w:type="paragraph" w:customStyle="1" w:styleId="A3A8EF239C804BAFA32DE1B8C13B560D30">
    <w:name w:val="A3A8EF239C804BAFA32DE1B8C13B560D30"/>
    <w:rsid w:val="00FD5994"/>
    <w:pPr>
      <w:spacing w:after="0" w:line="240" w:lineRule="auto"/>
    </w:pPr>
    <w:rPr>
      <w:rFonts w:ascii="Times New Roman" w:eastAsia="Times New Roman" w:hAnsi="Times New Roman" w:cs="Times New Roman"/>
      <w:sz w:val="24"/>
      <w:szCs w:val="24"/>
    </w:rPr>
  </w:style>
  <w:style w:type="paragraph" w:customStyle="1" w:styleId="7202226EDB344140880E7438865224E116">
    <w:name w:val="7202226EDB344140880E7438865224E116"/>
    <w:rsid w:val="00FD5994"/>
    <w:pPr>
      <w:spacing w:after="0" w:line="240" w:lineRule="auto"/>
    </w:pPr>
    <w:rPr>
      <w:rFonts w:ascii="Times New Roman" w:eastAsia="Times New Roman" w:hAnsi="Times New Roman" w:cs="Times New Roman"/>
      <w:sz w:val="24"/>
      <w:szCs w:val="24"/>
    </w:rPr>
  </w:style>
  <w:style w:type="paragraph" w:customStyle="1" w:styleId="B4BFFB6387C44C1CB54EC6AE5138A0DF30">
    <w:name w:val="B4BFFB6387C44C1CB54EC6AE5138A0DF30"/>
    <w:rsid w:val="00FD5994"/>
    <w:pPr>
      <w:spacing w:after="0" w:line="240" w:lineRule="auto"/>
    </w:pPr>
    <w:rPr>
      <w:rFonts w:ascii="Times New Roman" w:eastAsia="Times New Roman" w:hAnsi="Times New Roman" w:cs="Times New Roman"/>
      <w:sz w:val="24"/>
      <w:szCs w:val="24"/>
    </w:rPr>
  </w:style>
  <w:style w:type="paragraph" w:customStyle="1" w:styleId="923F835757F14A0E84A6F620092733DB16">
    <w:name w:val="923F835757F14A0E84A6F620092733DB16"/>
    <w:rsid w:val="00FD5994"/>
    <w:pPr>
      <w:spacing w:after="0" w:line="240" w:lineRule="auto"/>
    </w:pPr>
    <w:rPr>
      <w:rFonts w:ascii="Times New Roman" w:eastAsia="Times New Roman" w:hAnsi="Times New Roman" w:cs="Times New Roman"/>
      <w:sz w:val="24"/>
      <w:szCs w:val="24"/>
    </w:rPr>
  </w:style>
  <w:style w:type="paragraph" w:customStyle="1" w:styleId="6DB3590D4ECF429B84AF8BBA4045128230">
    <w:name w:val="6DB3590D4ECF429B84AF8BBA4045128230"/>
    <w:rsid w:val="00FD5994"/>
    <w:pPr>
      <w:spacing w:after="0" w:line="240" w:lineRule="auto"/>
    </w:pPr>
    <w:rPr>
      <w:rFonts w:ascii="Times New Roman" w:eastAsia="Times New Roman" w:hAnsi="Times New Roman" w:cs="Times New Roman"/>
      <w:sz w:val="24"/>
      <w:szCs w:val="24"/>
    </w:rPr>
  </w:style>
  <w:style w:type="paragraph" w:customStyle="1" w:styleId="BD6F4602BC794F2CBC3CD5D7863F541A29">
    <w:name w:val="BD6F4602BC794F2CBC3CD5D7863F541A29"/>
    <w:rsid w:val="00FD5994"/>
    <w:pPr>
      <w:spacing w:after="0" w:line="240" w:lineRule="auto"/>
    </w:pPr>
    <w:rPr>
      <w:rFonts w:ascii="Times New Roman" w:eastAsia="Times New Roman" w:hAnsi="Times New Roman" w:cs="Times New Roman"/>
      <w:sz w:val="24"/>
      <w:szCs w:val="24"/>
    </w:rPr>
  </w:style>
  <w:style w:type="paragraph" w:customStyle="1" w:styleId="9922ADF580C54B558C82ACEB831625CE30">
    <w:name w:val="9922ADF580C54B558C82ACEB831625CE30"/>
    <w:rsid w:val="00FD5994"/>
    <w:pPr>
      <w:spacing w:after="0" w:line="240" w:lineRule="auto"/>
    </w:pPr>
    <w:rPr>
      <w:rFonts w:ascii="Times New Roman" w:eastAsia="Times New Roman" w:hAnsi="Times New Roman" w:cs="Times New Roman"/>
      <w:sz w:val="24"/>
      <w:szCs w:val="24"/>
    </w:rPr>
  </w:style>
  <w:style w:type="paragraph" w:customStyle="1" w:styleId="DA268EC206B64A04BF4BAB2496C6B85730">
    <w:name w:val="DA268EC206B64A04BF4BAB2496C6B85730"/>
    <w:rsid w:val="00FD5994"/>
    <w:pPr>
      <w:spacing w:after="0" w:line="240" w:lineRule="auto"/>
    </w:pPr>
    <w:rPr>
      <w:rFonts w:ascii="Times New Roman" w:eastAsia="Times New Roman" w:hAnsi="Times New Roman" w:cs="Times New Roman"/>
      <w:sz w:val="24"/>
      <w:szCs w:val="24"/>
    </w:rPr>
  </w:style>
  <w:style w:type="paragraph" w:customStyle="1" w:styleId="4BD87C7599CB4F6C8623F7EB161A0A0B">
    <w:name w:val="4BD87C7599CB4F6C8623F7EB161A0A0B"/>
    <w:rsid w:val="00784804"/>
  </w:style>
  <w:style w:type="paragraph" w:customStyle="1" w:styleId="4113E795E24C478086C7950D6F1C4A50">
    <w:name w:val="4113E795E24C478086C7950D6F1C4A50"/>
    <w:rsid w:val="00784804"/>
  </w:style>
  <w:style w:type="paragraph" w:customStyle="1" w:styleId="A6CC2A4065164B069BCA8B8DE649E246">
    <w:name w:val="A6CC2A4065164B069BCA8B8DE649E246"/>
    <w:rsid w:val="00784804"/>
  </w:style>
  <w:style w:type="paragraph" w:customStyle="1" w:styleId="010C0C44D5B047E697680A7616D1E368">
    <w:name w:val="010C0C44D5B047E697680A7616D1E368"/>
    <w:rsid w:val="00784804"/>
  </w:style>
  <w:style w:type="paragraph" w:customStyle="1" w:styleId="BC757DAB1D1645F79E41F2C4CE9880D44">
    <w:name w:val="BC757DAB1D1645F79E41F2C4CE9880D44"/>
    <w:rsid w:val="00784804"/>
    <w:pPr>
      <w:spacing w:after="0" w:line="240" w:lineRule="auto"/>
    </w:pPr>
    <w:rPr>
      <w:rFonts w:ascii="Times New Roman" w:eastAsia="Times New Roman" w:hAnsi="Times New Roman" w:cs="Times New Roman"/>
      <w:sz w:val="24"/>
      <w:szCs w:val="24"/>
    </w:rPr>
  </w:style>
  <w:style w:type="paragraph" w:customStyle="1" w:styleId="5E461C2B1DEA4FEDAD85AE6ED238C50D24">
    <w:name w:val="5E461C2B1DEA4FEDAD85AE6ED238C50D24"/>
    <w:rsid w:val="00784804"/>
    <w:pPr>
      <w:spacing w:after="0" w:line="240" w:lineRule="auto"/>
    </w:pPr>
    <w:rPr>
      <w:rFonts w:ascii="Times New Roman" w:eastAsia="Times New Roman" w:hAnsi="Times New Roman" w:cs="Times New Roman"/>
      <w:sz w:val="24"/>
      <w:szCs w:val="24"/>
    </w:rPr>
  </w:style>
  <w:style w:type="paragraph" w:customStyle="1" w:styleId="DBDC4820D200417A8679A1F5807B865F27">
    <w:name w:val="DBDC4820D200417A8679A1F5807B865F27"/>
    <w:rsid w:val="00784804"/>
    <w:pPr>
      <w:spacing w:after="0" w:line="240" w:lineRule="auto"/>
    </w:pPr>
    <w:rPr>
      <w:rFonts w:ascii="Times New Roman" w:eastAsia="Times New Roman" w:hAnsi="Times New Roman" w:cs="Times New Roman"/>
      <w:sz w:val="24"/>
      <w:szCs w:val="24"/>
    </w:rPr>
  </w:style>
  <w:style w:type="paragraph" w:customStyle="1" w:styleId="F9200D08329F4238BA589502DAD40EF326">
    <w:name w:val="F9200D08329F4238BA589502DAD40EF326"/>
    <w:rsid w:val="00784804"/>
    <w:pPr>
      <w:spacing w:after="0" w:line="240" w:lineRule="auto"/>
    </w:pPr>
    <w:rPr>
      <w:rFonts w:ascii="Times New Roman" w:eastAsia="Times New Roman" w:hAnsi="Times New Roman" w:cs="Times New Roman"/>
      <w:sz w:val="24"/>
      <w:szCs w:val="24"/>
    </w:rPr>
  </w:style>
  <w:style w:type="paragraph" w:customStyle="1" w:styleId="190CE62016524999944C889AEA1BD38D24">
    <w:name w:val="190CE62016524999944C889AEA1BD38D24"/>
    <w:rsid w:val="00784804"/>
    <w:pPr>
      <w:spacing w:after="0" w:line="240" w:lineRule="auto"/>
    </w:pPr>
    <w:rPr>
      <w:rFonts w:ascii="Times New Roman" w:eastAsia="Times New Roman" w:hAnsi="Times New Roman" w:cs="Times New Roman"/>
      <w:sz w:val="24"/>
      <w:szCs w:val="24"/>
    </w:rPr>
  </w:style>
  <w:style w:type="paragraph" w:customStyle="1" w:styleId="A6CC2A4065164B069BCA8B8DE649E2461">
    <w:name w:val="A6CC2A4065164B069BCA8B8DE649E2461"/>
    <w:rsid w:val="00784804"/>
    <w:pPr>
      <w:spacing w:after="0" w:line="240" w:lineRule="auto"/>
    </w:pPr>
    <w:rPr>
      <w:rFonts w:ascii="Times New Roman" w:eastAsia="Times New Roman" w:hAnsi="Times New Roman" w:cs="Times New Roman"/>
      <w:sz w:val="24"/>
      <w:szCs w:val="24"/>
    </w:rPr>
  </w:style>
  <w:style w:type="paragraph" w:customStyle="1" w:styleId="010C0C44D5B047E697680A7616D1E3681">
    <w:name w:val="010C0C44D5B047E697680A7616D1E3681"/>
    <w:rsid w:val="00784804"/>
    <w:pPr>
      <w:spacing w:after="0" w:line="240" w:lineRule="auto"/>
    </w:pPr>
    <w:rPr>
      <w:rFonts w:ascii="Times New Roman" w:eastAsia="Times New Roman" w:hAnsi="Times New Roman" w:cs="Times New Roman"/>
      <w:sz w:val="24"/>
      <w:szCs w:val="24"/>
    </w:rPr>
  </w:style>
  <w:style w:type="paragraph" w:customStyle="1" w:styleId="87DD66440A634B0D803AC15BBB2BDCDE27">
    <w:name w:val="87DD66440A634B0D803AC15BBB2BDCDE27"/>
    <w:rsid w:val="00784804"/>
    <w:pPr>
      <w:spacing w:after="0" w:line="240" w:lineRule="auto"/>
    </w:pPr>
    <w:rPr>
      <w:rFonts w:ascii="Times New Roman" w:eastAsia="Times New Roman" w:hAnsi="Times New Roman" w:cs="Times New Roman"/>
      <w:sz w:val="24"/>
      <w:szCs w:val="24"/>
    </w:rPr>
  </w:style>
  <w:style w:type="paragraph" w:customStyle="1" w:styleId="A79EE79AAD804ACF884BEF39F6AAEEAE30">
    <w:name w:val="A79EE79AAD804ACF884BEF39F6AAEEAE30"/>
    <w:rsid w:val="00784804"/>
    <w:pPr>
      <w:spacing w:after="0" w:line="240" w:lineRule="auto"/>
    </w:pPr>
    <w:rPr>
      <w:rFonts w:ascii="Times New Roman" w:eastAsia="Times New Roman" w:hAnsi="Times New Roman" w:cs="Times New Roman"/>
      <w:sz w:val="24"/>
      <w:szCs w:val="24"/>
    </w:rPr>
  </w:style>
  <w:style w:type="paragraph" w:customStyle="1" w:styleId="2E76789553194780AAF4FB02B0C291D329">
    <w:name w:val="2E76789553194780AAF4FB02B0C291D329"/>
    <w:rsid w:val="00784804"/>
    <w:pPr>
      <w:spacing w:after="0" w:line="240" w:lineRule="auto"/>
    </w:pPr>
    <w:rPr>
      <w:rFonts w:ascii="Times New Roman" w:eastAsia="Times New Roman" w:hAnsi="Times New Roman" w:cs="Times New Roman"/>
      <w:sz w:val="24"/>
      <w:szCs w:val="24"/>
    </w:rPr>
  </w:style>
  <w:style w:type="paragraph" w:customStyle="1" w:styleId="FE2376A894E24BDCA224711EC0ABF34C29">
    <w:name w:val="FE2376A894E24BDCA224711EC0ABF34C29"/>
    <w:rsid w:val="00784804"/>
    <w:pPr>
      <w:spacing w:after="0" w:line="240" w:lineRule="auto"/>
    </w:pPr>
    <w:rPr>
      <w:rFonts w:ascii="Times New Roman" w:eastAsia="Times New Roman" w:hAnsi="Times New Roman" w:cs="Times New Roman"/>
      <w:sz w:val="24"/>
      <w:szCs w:val="24"/>
    </w:rPr>
  </w:style>
  <w:style w:type="paragraph" w:customStyle="1" w:styleId="76D4E5648C994E1E9ACCCC669D97460A29">
    <w:name w:val="76D4E5648C994E1E9ACCCC669D97460A29"/>
    <w:rsid w:val="00784804"/>
    <w:pPr>
      <w:spacing w:after="0" w:line="240" w:lineRule="auto"/>
    </w:pPr>
    <w:rPr>
      <w:rFonts w:ascii="Times New Roman" w:eastAsia="Times New Roman" w:hAnsi="Times New Roman" w:cs="Times New Roman"/>
      <w:sz w:val="24"/>
      <w:szCs w:val="24"/>
    </w:rPr>
  </w:style>
  <w:style w:type="paragraph" w:customStyle="1" w:styleId="5265D8B24B5C4630BEE054C7C98FF9CE30">
    <w:name w:val="5265D8B24B5C4630BEE054C7C98FF9CE30"/>
    <w:rsid w:val="00784804"/>
    <w:pPr>
      <w:spacing w:after="0" w:line="240" w:lineRule="auto"/>
    </w:pPr>
    <w:rPr>
      <w:rFonts w:ascii="Times New Roman" w:eastAsia="Times New Roman" w:hAnsi="Times New Roman" w:cs="Times New Roman"/>
      <w:sz w:val="24"/>
      <w:szCs w:val="24"/>
    </w:rPr>
  </w:style>
  <w:style w:type="paragraph" w:customStyle="1" w:styleId="C2E3F5ABE2C14E10AD9E763DBE5384B530">
    <w:name w:val="C2E3F5ABE2C14E10AD9E763DBE5384B530"/>
    <w:rsid w:val="00784804"/>
    <w:pPr>
      <w:spacing w:after="0" w:line="240" w:lineRule="auto"/>
    </w:pPr>
    <w:rPr>
      <w:rFonts w:ascii="Times New Roman" w:eastAsia="Times New Roman" w:hAnsi="Times New Roman" w:cs="Times New Roman"/>
      <w:sz w:val="24"/>
      <w:szCs w:val="24"/>
    </w:rPr>
  </w:style>
  <w:style w:type="paragraph" w:customStyle="1" w:styleId="E44D8C6B7A164810B36018EF9F55EE5B26">
    <w:name w:val="E44D8C6B7A164810B36018EF9F55EE5B26"/>
    <w:rsid w:val="00784804"/>
    <w:pPr>
      <w:spacing w:after="0" w:line="240" w:lineRule="auto"/>
    </w:pPr>
    <w:rPr>
      <w:rFonts w:ascii="Times New Roman" w:eastAsia="Times New Roman" w:hAnsi="Times New Roman" w:cs="Times New Roman"/>
      <w:sz w:val="24"/>
      <w:szCs w:val="24"/>
    </w:rPr>
  </w:style>
  <w:style w:type="paragraph" w:customStyle="1" w:styleId="F224CED241D14F149E6AB876F6913AD128">
    <w:name w:val="F224CED241D14F149E6AB876F6913AD128"/>
    <w:rsid w:val="00784804"/>
    <w:pPr>
      <w:spacing w:after="0" w:line="240" w:lineRule="auto"/>
    </w:pPr>
    <w:rPr>
      <w:rFonts w:ascii="Times New Roman" w:eastAsia="Times New Roman" w:hAnsi="Times New Roman" w:cs="Times New Roman"/>
      <w:sz w:val="24"/>
      <w:szCs w:val="24"/>
    </w:rPr>
  </w:style>
  <w:style w:type="paragraph" w:customStyle="1" w:styleId="F78F2EBD0A1E4C33BD4074C19975F1E231">
    <w:name w:val="F78F2EBD0A1E4C33BD4074C19975F1E231"/>
    <w:rsid w:val="00784804"/>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1">
    <w:name w:val="9ABD52EA8E85474AA9A1B0415E8EA4B331"/>
    <w:rsid w:val="00784804"/>
    <w:pPr>
      <w:spacing w:after="0" w:line="240" w:lineRule="auto"/>
    </w:pPr>
    <w:rPr>
      <w:rFonts w:ascii="Times New Roman" w:eastAsia="Times New Roman" w:hAnsi="Times New Roman" w:cs="Times New Roman"/>
      <w:sz w:val="24"/>
      <w:szCs w:val="24"/>
    </w:rPr>
  </w:style>
  <w:style w:type="paragraph" w:customStyle="1" w:styleId="E0C5191A6FF8454F85A1CE5B8474D03128">
    <w:name w:val="E0C5191A6FF8454F85A1CE5B8474D03128"/>
    <w:rsid w:val="00784804"/>
    <w:pPr>
      <w:spacing w:after="0" w:line="240" w:lineRule="auto"/>
    </w:pPr>
    <w:rPr>
      <w:rFonts w:ascii="Times New Roman" w:eastAsia="Times New Roman" w:hAnsi="Times New Roman" w:cs="Times New Roman"/>
      <w:sz w:val="24"/>
      <w:szCs w:val="24"/>
    </w:rPr>
  </w:style>
  <w:style w:type="paragraph" w:customStyle="1" w:styleId="87548494E03446339B20AEDE4609CB4F28">
    <w:name w:val="87548494E03446339B20AEDE4609CB4F28"/>
    <w:rsid w:val="00784804"/>
    <w:pPr>
      <w:spacing w:after="0" w:line="240" w:lineRule="auto"/>
    </w:pPr>
    <w:rPr>
      <w:rFonts w:ascii="Times New Roman" w:eastAsia="Times New Roman" w:hAnsi="Times New Roman" w:cs="Times New Roman"/>
      <w:sz w:val="24"/>
      <w:szCs w:val="24"/>
    </w:rPr>
  </w:style>
  <w:style w:type="paragraph" w:customStyle="1" w:styleId="9C076EBF55264EB1B42D5B151801B8F128">
    <w:name w:val="9C076EBF55264EB1B42D5B151801B8F128"/>
    <w:rsid w:val="00784804"/>
    <w:pPr>
      <w:spacing w:after="0" w:line="240" w:lineRule="auto"/>
    </w:pPr>
    <w:rPr>
      <w:rFonts w:ascii="Times New Roman" w:eastAsia="Times New Roman" w:hAnsi="Times New Roman" w:cs="Times New Roman"/>
      <w:sz w:val="24"/>
      <w:szCs w:val="24"/>
    </w:rPr>
  </w:style>
  <w:style w:type="paragraph" w:customStyle="1" w:styleId="D9D157F382ED4515ACAA80607930E0D92">
    <w:name w:val="D9D157F382ED4515ACAA80607930E0D92"/>
    <w:rsid w:val="00784804"/>
    <w:pPr>
      <w:spacing w:after="0" w:line="240" w:lineRule="auto"/>
    </w:pPr>
    <w:rPr>
      <w:rFonts w:ascii="Times New Roman" w:eastAsia="Times New Roman" w:hAnsi="Times New Roman" w:cs="Times New Roman"/>
      <w:sz w:val="24"/>
      <w:szCs w:val="24"/>
    </w:rPr>
  </w:style>
  <w:style w:type="paragraph" w:customStyle="1" w:styleId="D0FD3BE1153F44FA88119825898EFADF31">
    <w:name w:val="D0FD3BE1153F44FA88119825898EFADF31"/>
    <w:rsid w:val="00784804"/>
    <w:pPr>
      <w:spacing w:after="0" w:line="240" w:lineRule="auto"/>
    </w:pPr>
    <w:rPr>
      <w:rFonts w:ascii="Times New Roman" w:eastAsia="Times New Roman" w:hAnsi="Times New Roman" w:cs="Times New Roman"/>
      <w:sz w:val="24"/>
      <w:szCs w:val="24"/>
    </w:rPr>
  </w:style>
  <w:style w:type="paragraph" w:customStyle="1" w:styleId="92AA0967C98F4662AE1D43F16CB445A717">
    <w:name w:val="92AA0967C98F4662AE1D43F16CB445A717"/>
    <w:rsid w:val="00784804"/>
    <w:pPr>
      <w:spacing w:after="0" w:line="240" w:lineRule="auto"/>
    </w:pPr>
    <w:rPr>
      <w:rFonts w:ascii="Times New Roman" w:eastAsia="Times New Roman" w:hAnsi="Times New Roman" w:cs="Times New Roman"/>
      <w:sz w:val="24"/>
      <w:szCs w:val="24"/>
    </w:rPr>
  </w:style>
  <w:style w:type="paragraph" w:customStyle="1" w:styleId="A3A8EF239C804BAFA32DE1B8C13B560D31">
    <w:name w:val="A3A8EF239C804BAFA32DE1B8C13B560D31"/>
    <w:rsid w:val="00784804"/>
    <w:pPr>
      <w:spacing w:after="0" w:line="240" w:lineRule="auto"/>
    </w:pPr>
    <w:rPr>
      <w:rFonts w:ascii="Times New Roman" w:eastAsia="Times New Roman" w:hAnsi="Times New Roman" w:cs="Times New Roman"/>
      <w:sz w:val="24"/>
      <w:szCs w:val="24"/>
    </w:rPr>
  </w:style>
  <w:style w:type="paragraph" w:customStyle="1" w:styleId="7202226EDB344140880E7438865224E117">
    <w:name w:val="7202226EDB344140880E7438865224E117"/>
    <w:rsid w:val="00784804"/>
    <w:pPr>
      <w:spacing w:after="0" w:line="240" w:lineRule="auto"/>
    </w:pPr>
    <w:rPr>
      <w:rFonts w:ascii="Times New Roman" w:eastAsia="Times New Roman" w:hAnsi="Times New Roman" w:cs="Times New Roman"/>
      <w:sz w:val="24"/>
      <w:szCs w:val="24"/>
    </w:rPr>
  </w:style>
  <w:style w:type="paragraph" w:customStyle="1" w:styleId="B4BFFB6387C44C1CB54EC6AE5138A0DF31">
    <w:name w:val="B4BFFB6387C44C1CB54EC6AE5138A0DF31"/>
    <w:rsid w:val="00784804"/>
    <w:pPr>
      <w:spacing w:after="0" w:line="240" w:lineRule="auto"/>
    </w:pPr>
    <w:rPr>
      <w:rFonts w:ascii="Times New Roman" w:eastAsia="Times New Roman" w:hAnsi="Times New Roman" w:cs="Times New Roman"/>
      <w:sz w:val="24"/>
      <w:szCs w:val="24"/>
    </w:rPr>
  </w:style>
  <w:style w:type="paragraph" w:customStyle="1" w:styleId="923F835757F14A0E84A6F620092733DB17">
    <w:name w:val="923F835757F14A0E84A6F620092733DB17"/>
    <w:rsid w:val="00784804"/>
    <w:pPr>
      <w:spacing w:after="0" w:line="240" w:lineRule="auto"/>
    </w:pPr>
    <w:rPr>
      <w:rFonts w:ascii="Times New Roman" w:eastAsia="Times New Roman" w:hAnsi="Times New Roman" w:cs="Times New Roman"/>
      <w:sz w:val="24"/>
      <w:szCs w:val="24"/>
    </w:rPr>
  </w:style>
  <w:style w:type="paragraph" w:customStyle="1" w:styleId="6DB3590D4ECF429B84AF8BBA4045128231">
    <w:name w:val="6DB3590D4ECF429B84AF8BBA4045128231"/>
    <w:rsid w:val="00784804"/>
    <w:pPr>
      <w:spacing w:after="0" w:line="240" w:lineRule="auto"/>
    </w:pPr>
    <w:rPr>
      <w:rFonts w:ascii="Times New Roman" w:eastAsia="Times New Roman" w:hAnsi="Times New Roman" w:cs="Times New Roman"/>
      <w:sz w:val="24"/>
      <w:szCs w:val="24"/>
    </w:rPr>
  </w:style>
  <w:style w:type="paragraph" w:customStyle="1" w:styleId="BD6F4602BC794F2CBC3CD5D7863F541A30">
    <w:name w:val="BD6F4602BC794F2CBC3CD5D7863F541A30"/>
    <w:rsid w:val="00784804"/>
    <w:pPr>
      <w:spacing w:after="0" w:line="240" w:lineRule="auto"/>
    </w:pPr>
    <w:rPr>
      <w:rFonts w:ascii="Times New Roman" w:eastAsia="Times New Roman" w:hAnsi="Times New Roman" w:cs="Times New Roman"/>
      <w:sz w:val="24"/>
      <w:szCs w:val="24"/>
    </w:rPr>
  </w:style>
  <w:style w:type="paragraph" w:customStyle="1" w:styleId="9922ADF580C54B558C82ACEB831625CE31">
    <w:name w:val="9922ADF580C54B558C82ACEB831625CE31"/>
    <w:rsid w:val="00784804"/>
    <w:pPr>
      <w:spacing w:after="0" w:line="240" w:lineRule="auto"/>
    </w:pPr>
    <w:rPr>
      <w:rFonts w:ascii="Times New Roman" w:eastAsia="Times New Roman" w:hAnsi="Times New Roman" w:cs="Times New Roman"/>
      <w:sz w:val="24"/>
      <w:szCs w:val="24"/>
    </w:rPr>
  </w:style>
  <w:style w:type="paragraph" w:customStyle="1" w:styleId="DA268EC206B64A04BF4BAB2496C6B85731">
    <w:name w:val="DA268EC206B64A04BF4BAB2496C6B85731"/>
    <w:rsid w:val="00784804"/>
    <w:pPr>
      <w:spacing w:after="0" w:line="240" w:lineRule="auto"/>
    </w:pPr>
    <w:rPr>
      <w:rFonts w:ascii="Times New Roman" w:eastAsia="Times New Roman" w:hAnsi="Times New Roman" w:cs="Times New Roman"/>
      <w:sz w:val="24"/>
      <w:szCs w:val="24"/>
    </w:rPr>
  </w:style>
  <w:style w:type="paragraph" w:customStyle="1" w:styleId="BC757DAB1D1645F79E41F2C4CE9880D45">
    <w:name w:val="BC757DAB1D1645F79E41F2C4CE9880D45"/>
    <w:rsid w:val="00784804"/>
    <w:pPr>
      <w:spacing w:after="0" w:line="240" w:lineRule="auto"/>
    </w:pPr>
    <w:rPr>
      <w:rFonts w:ascii="Times New Roman" w:eastAsia="Times New Roman" w:hAnsi="Times New Roman" w:cs="Times New Roman"/>
      <w:sz w:val="24"/>
      <w:szCs w:val="24"/>
    </w:rPr>
  </w:style>
  <w:style w:type="paragraph" w:customStyle="1" w:styleId="5E461C2B1DEA4FEDAD85AE6ED238C50D25">
    <w:name w:val="5E461C2B1DEA4FEDAD85AE6ED238C50D25"/>
    <w:rsid w:val="00784804"/>
    <w:pPr>
      <w:spacing w:after="0" w:line="240" w:lineRule="auto"/>
    </w:pPr>
    <w:rPr>
      <w:rFonts w:ascii="Times New Roman" w:eastAsia="Times New Roman" w:hAnsi="Times New Roman" w:cs="Times New Roman"/>
      <w:sz w:val="24"/>
      <w:szCs w:val="24"/>
    </w:rPr>
  </w:style>
  <w:style w:type="paragraph" w:customStyle="1" w:styleId="DBDC4820D200417A8679A1F5807B865F28">
    <w:name w:val="DBDC4820D200417A8679A1F5807B865F28"/>
    <w:rsid w:val="00784804"/>
    <w:pPr>
      <w:spacing w:after="0" w:line="240" w:lineRule="auto"/>
    </w:pPr>
    <w:rPr>
      <w:rFonts w:ascii="Times New Roman" w:eastAsia="Times New Roman" w:hAnsi="Times New Roman" w:cs="Times New Roman"/>
      <w:sz w:val="24"/>
      <w:szCs w:val="24"/>
    </w:rPr>
  </w:style>
  <w:style w:type="paragraph" w:customStyle="1" w:styleId="F9200D08329F4238BA589502DAD40EF327">
    <w:name w:val="F9200D08329F4238BA589502DAD40EF327"/>
    <w:rsid w:val="00784804"/>
    <w:pPr>
      <w:spacing w:after="0" w:line="240" w:lineRule="auto"/>
    </w:pPr>
    <w:rPr>
      <w:rFonts w:ascii="Times New Roman" w:eastAsia="Times New Roman" w:hAnsi="Times New Roman" w:cs="Times New Roman"/>
      <w:sz w:val="24"/>
      <w:szCs w:val="24"/>
    </w:rPr>
  </w:style>
  <w:style w:type="paragraph" w:customStyle="1" w:styleId="190CE62016524999944C889AEA1BD38D25">
    <w:name w:val="190CE62016524999944C889AEA1BD38D25"/>
    <w:rsid w:val="00784804"/>
    <w:pPr>
      <w:spacing w:after="0" w:line="240" w:lineRule="auto"/>
    </w:pPr>
    <w:rPr>
      <w:rFonts w:ascii="Times New Roman" w:eastAsia="Times New Roman" w:hAnsi="Times New Roman" w:cs="Times New Roman"/>
      <w:sz w:val="24"/>
      <w:szCs w:val="24"/>
    </w:rPr>
  </w:style>
  <w:style w:type="paragraph" w:customStyle="1" w:styleId="A6CC2A4065164B069BCA8B8DE649E2462">
    <w:name w:val="A6CC2A4065164B069BCA8B8DE649E2462"/>
    <w:rsid w:val="00784804"/>
    <w:pPr>
      <w:spacing w:after="0" w:line="240" w:lineRule="auto"/>
    </w:pPr>
    <w:rPr>
      <w:rFonts w:ascii="Times New Roman" w:eastAsia="Times New Roman" w:hAnsi="Times New Roman" w:cs="Times New Roman"/>
      <w:sz w:val="24"/>
      <w:szCs w:val="24"/>
    </w:rPr>
  </w:style>
  <w:style w:type="paragraph" w:customStyle="1" w:styleId="010C0C44D5B047E697680A7616D1E3682">
    <w:name w:val="010C0C44D5B047E697680A7616D1E3682"/>
    <w:rsid w:val="00784804"/>
    <w:pPr>
      <w:spacing w:after="0" w:line="240" w:lineRule="auto"/>
    </w:pPr>
    <w:rPr>
      <w:rFonts w:ascii="Times New Roman" w:eastAsia="Times New Roman" w:hAnsi="Times New Roman" w:cs="Times New Roman"/>
      <w:sz w:val="24"/>
      <w:szCs w:val="24"/>
    </w:rPr>
  </w:style>
  <w:style w:type="paragraph" w:customStyle="1" w:styleId="87DD66440A634B0D803AC15BBB2BDCDE28">
    <w:name w:val="87DD66440A634B0D803AC15BBB2BDCDE28"/>
    <w:rsid w:val="00784804"/>
    <w:pPr>
      <w:spacing w:after="0" w:line="240" w:lineRule="auto"/>
    </w:pPr>
    <w:rPr>
      <w:rFonts w:ascii="Times New Roman" w:eastAsia="Times New Roman" w:hAnsi="Times New Roman" w:cs="Times New Roman"/>
      <w:sz w:val="24"/>
      <w:szCs w:val="24"/>
    </w:rPr>
  </w:style>
  <w:style w:type="paragraph" w:customStyle="1" w:styleId="A79EE79AAD804ACF884BEF39F6AAEEAE31">
    <w:name w:val="A79EE79AAD804ACF884BEF39F6AAEEAE31"/>
    <w:rsid w:val="00784804"/>
    <w:pPr>
      <w:spacing w:after="0" w:line="240" w:lineRule="auto"/>
    </w:pPr>
    <w:rPr>
      <w:rFonts w:ascii="Times New Roman" w:eastAsia="Times New Roman" w:hAnsi="Times New Roman" w:cs="Times New Roman"/>
      <w:sz w:val="24"/>
      <w:szCs w:val="24"/>
    </w:rPr>
  </w:style>
  <w:style w:type="paragraph" w:customStyle="1" w:styleId="2E76789553194780AAF4FB02B0C291D330">
    <w:name w:val="2E76789553194780AAF4FB02B0C291D330"/>
    <w:rsid w:val="00784804"/>
    <w:pPr>
      <w:spacing w:after="0" w:line="240" w:lineRule="auto"/>
    </w:pPr>
    <w:rPr>
      <w:rFonts w:ascii="Times New Roman" w:eastAsia="Times New Roman" w:hAnsi="Times New Roman" w:cs="Times New Roman"/>
      <w:sz w:val="24"/>
      <w:szCs w:val="24"/>
    </w:rPr>
  </w:style>
  <w:style w:type="paragraph" w:customStyle="1" w:styleId="FE2376A894E24BDCA224711EC0ABF34C30">
    <w:name w:val="FE2376A894E24BDCA224711EC0ABF34C30"/>
    <w:rsid w:val="00784804"/>
    <w:pPr>
      <w:spacing w:after="0" w:line="240" w:lineRule="auto"/>
    </w:pPr>
    <w:rPr>
      <w:rFonts w:ascii="Times New Roman" w:eastAsia="Times New Roman" w:hAnsi="Times New Roman" w:cs="Times New Roman"/>
      <w:sz w:val="24"/>
      <w:szCs w:val="24"/>
    </w:rPr>
  </w:style>
  <w:style w:type="paragraph" w:customStyle="1" w:styleId="76D4E5648C994E1E9ACCCC669D97460A30">
    <w:name w:val="76D4E5648C994E1E9ACCCC669D97460A30"/>
    <w:rsid w:val="00784804"/>
    <w:pPr>
      <w:spacing w:after="0" w:line="240" w:lineRule="auto"/>
    </w:pPr>
    <w:rPr>
      <w:rFonts w:ascii="Times New Roman" w:eastAsia="Times New Roman" w:hAnsi="Times New Roman" w:cs="Times New Roman"/>
      <w:sz w:val="24"/>
      <w:szCs w:val="24"/>
    </w:rPr>
  </w:style>
  <w:style w:type="paragraph" w:customStyle="1" w:styleId="5265D8B24B5C4630BEE054C7C98FF9CE31">
    <w:name w:val="5265D8B24B5C4630BEE054C7C98FF9CE31"/>
    <w:rsid w:val="00784804"/>
    <w:pPr>
      <w:spacing w:after="0" w:line="240" w:lineRule="auto"/>
    </w:pPr>
    <w:rPr>
      <w:rFonts w:ascii="Times New Roman" w:eastAsia="Times New Roman" w:hAnsi="Times New Roman" w:cs="Times New Roman"/>
      <w:sz w:val="24"/>
      <w:szCs w:val="24"/>
    </w:rPr>
  </w:style>
  <w:style w:type="paragraph" w:customStyle="1" w:styleId="C2E3F5ABE2C14E10AD9E763DBE5384B531">
    <w:name w:val="C2E3F5ABE2C14E10AD9E763DBE5384B531"/>
    <w:rsid w:val="00784804"/>
    <w:pPr>
      <w:spacing w:after="0" w:line="240" w:lineRule="auto"/>
    </w:pPr>
    <w:rPr>
      <w:rFonts w:ascii="Times New Roman" w:eastAsia="Times New Roman" w:hAnsi="Times New Roman" w:cs="Times New Roman"/>
      <w:sz w:val="24"/>
      <w:szCs w:val="24"/>
    </w:rPr>
  </w:style>
  <w:style w:type="paragraph" w:customStyle="1" w:styleId="E44D8C6B7A164810B36018EF9F55EE5B27">
    <w:name w:val="E44D8C6B7A164810B36018EF9F55EE5B27"/>
    <w:rsid w:val="00784804"/>
    <w:pPr>
      <w:spacing w:after="0" w:line="240" w:lineRule="auto"/>
    </w:pPr>
    <w:rPr>
      <w:rFonts w:ascii="Times New Roman" w:eastAsia="Times New Roman" w:hAnsi="Times New Roman" w:cs="Times New Roman"/>
      <w:sz w:val="24"/>
      <w:szCs w:val="24"/>
    </w:rPr>
  </w:style>
  <w:style w:type="paragraph" w:customStyle="1" w:styleId="F224CED241D14F149E6AB876F6913AD129">
    <w:name w:val="F224CED241D14F149E6AB876F6913AD129"/>
    <w:rsid w:val="00784804"/>
    <w:pPr>
      <w:spacing w:after="0" w:line="240" w:lineRule="auto"/>
    </w:pPr>
    <w:rPr>
      <w:rFonts w:ascii="Times New Roman" w:eastAsia="Times New Roman" w:hAnsi="Times New Roman" w:cs="Times New Roman"/>
      <w:sz w:val="24"/>
      <w:szCs w:val="24"/>
    </w:rPr>
  </w:style>
  <w:style w:type="paragraph" w:customStyle="1" w:styleId="F78F2EBD0A1E4C33BD4074C19975F1E232">
    <w:name w:val="F78F2EBD0A1E4C33BD4074C19975F1E232"/>
    <w:rsid w:val="00784804"/>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2">
    <w:name w:val="9ABD52EA8E85474AA9A1B0415E8EA4B332"/>
    <w:rsid w:val="00784804"/>
    <w:pPr>
      <w:spacing w:after="0" w:line="240" w:lineRule="auto"/>
    </w:pPr>
    <w:rPr>
      <w:rFonts w:ascii="Times New Roman" w:eastAsia="Times New Roman" w:hAnsi="Times New Roman" w:cs="Times New Roman"/>
      <w:sz w:val="24"/>
      <w:szCs w:val="24"/>
    </w:rPr>
  </w:style>
  <w:style w:type="paragraph" w:customStyle="1" w:styleId="E0C5191A6FF8454F85A1CE5B8474D03129">
    <w:name w:val="E0C5191A6FF8454F85A1CE5B8474D03129"/>
    <w:rsid w:val="00784804"/>
    <w:pPr>
      <w:spacing w:after="0" w:line="240" w:lineRule="auto"/>
    </w:pPr>
    <w:rPr>
      <w:rFonts w:ascii="Times New Roman" w:eastAsia="Times New Roman" w:hAnsi="Times New Roman" w:cs="Times New Roman"/>
      <w:sz w:val="24"/>
      <w:szCs w:val="24"/>
    </w:rPr>
  </w:style>
  <w:style w:type="paragraph" w:customStyle="1" w:styleId="87548494E03446339B20AEDE4609CB4F29">
    <w:name w:val="87548494E03446339B20AEDE4609CB4F29"/>
    <w:rsid w:val="00784804"/>
    <w:pPr>
      <w:spacing w:after="0" w:line="240" w:lineRule="auto"/>
    </w:pPr>
    <w:rPr>
      <w:rFonts w:ascii="Times New Roman" w:eastAsia="Times New Roman" w:hAnsi="Times New Roman" w:cs="Times New Roman"/>
      <w:sz w:val="24"/>
      <w:szCs w:val="24"/>
    </w:rPr>
  </w:style>
  <w:style w:type="paragraph" w:customStyle="1" w:styleId="9C076EBF55264EB1B42D5B151801B8F129">
    <w:name w:val="9C076EBF55264EB1B42D5B151801B8F129"/>
    <w:rsid w:val="00784804"/>
    <w:pPr>
      <w:spacing w:after="0" w:line="240" w:lineRule="auto"/>
    </w:pPr>
    <w:rPr>
      <w:rFonts w:ascii="Times New Roman" w:eastAsia="Times New Roman" w:hAnsi="Times New Roman" w:cs="Times New Roman"/>
      <w:sz w:val="24"/>
      <w:szCs w:val="24"/>
    </w:rPr>
  </w:style>
  <w:style w:type="paragraph" w:customStyle="1" w:styleId="D9D157F382ED4515ACAA80607930E0D93">
    <w:name w:val="D9D157F382ED4515ACAA80607930E0D93"/>
    <w:rsid w:val="00784804"/>
    <w:pPr>
      <w:spacing w:after="0" w:line="240" w:lineRule="auto"/>
    </w:pPr>
    <w:rPr>
      <w:rFonts w:ascii="Times New Roman" w:eastAsia="Times New Roman" w:hAnsi="Times New Roman" w:cs="Times New Roman"/>
      <w:sz w:val="24"/>
      <w:szCs w:val="24"/>
    </w:rPr>
  </w:style>
  <w:style w:type="paragraph" w:customStyle="1" w:styleId="D0FD3BE1153F44FA88119825898EFADF32">
    <w:name w:val="D0FD3BE1153F44FA88119825898EFADF32"/>
    <w:rsid w:val="00784804"/>
    <w:pPr>
      <w:spacing w:after="0" w:line="240" w:lineRule="auto"/>
    </w:pPr>
    <w:rPr>
      <w:rFonts w:ascii="Times New Roman" w:eastAsia="Times New Roman" w:hAnsi="Times New Roman" w:cs="Times New Roman"/>
      <w:sz w:val="24"/>
      <w:szCs w:val="24"/>
    </w:rPr>
  </w:style>
  <w:style w:type="paragraph" w:customStyle="1" w:styleId="92AA0967C98F4662AE1D43F16CB445A718">
    <w:name w:val="92AA0967C98F4662AE1D43F16CB445A718"/>
    <w:rsid w:val="00784804"/>
    <w:pPr>
      <w:spacing w:after="0" w:line="240" w:lineRule="auto"/>
    </w:pPr>
    <w:rPr>
      <w:rFonts w:ascii="Times New Roman" w:eastAsia="Times New Roman" w:hAnsi="Times New Roman" w:cs="Times New Roman"/>
      <w:sz w:val="24"/>
      <w:szCs w:val="24"/>
    </w:rPr>
  </w:style>
  <w:style w:type="paragraph" w:customStyle="1" w:styleId="A3A8EF239C804BAFA32DE1B8C13B560D32">
    <w:name w:val="A3A8EF239C804BAFA32DE1B8C13B560D32"/>
    <w:rsid w:val="00784804"/>
    <w:pPr>
      <w:spacing w:after="0" w:line="240" w:lineRule="auto"/>
    </w:pPr>
    <w:rPr>
      <w:rFonts w:ascii="Times New Roman" w:eastAsia="Times New Roman" w:hAnsi="Times New Roman" w:cs="Times New Roman"/>
      <w:sz w:val="24"/>
      <w:szCs w:val="24"/>
    </w:rPr>
  </w:style>
  <w:style w:type="paragraph" w:customStyle="1" w:styleId="7202226EDB344140880E7438865224E118">
    <w:name w:val="7202226EDB344140880E7438865224E118"/>
    <w:rsid w:val="00784804"/>
    <w:pPr>
      <w:spacing w:after="0" w:line="240" w:lineRule="auto"/>
    </w:pPr>
    <w:rPr>
      <w:rFonts w:ascii="Times New Roman" w:eastAsia="Times New Roman" w:hAnsi="Times New Roman" w:cs="Times New Roman"/>
      <w:sz w:val="24"/>
      <w:szCs w:val="24"/>
    </w:rPr>
  </w:style>
  <w:style w:type="paragraph" w:customStyle="1" w:styleId="B4BFFB6387C44C1CB54EC6AE5138A0DF32">
    <w:name w:val="B4BFFB6387C44C1CB54EC6AE5138A0DF32"/>
    <w:rsid w:val="00784804"/>
    <w:pPr>
      <w:spacing w:after="0" w:line="240" w:lineRule="auto"/>
    </w:pPr>
    <w:rPr>
      <w:rFonts w:ascii="Times New Roman" w:eastAsia="Times New Roman" w:hAnsi="Times New Roman" w:cs="Times New Roman"/>
      <w:sz w:val="24"/>
      <w:szCs w:val="24"/>
    </w:rPr>
  </w:style>
  <w:style w:type="paragraph" w:customStyle="1" w:styleId="923F835757F14A0E84A6F620092733DB18">
    <w:name w:val="923F835757F14A0E84A6F620092733DB18"/>
    <w:rsid w:val="00784804"/>
    <w:pPr>
      <w:spacing w:after="0" w:line="240" w:lineRule="auto"/>
    </w:pPr>
    <w:rPr>
      <w:rFonts w:ascii="Times New Roman" w:eastAsia="Times New Roman" w:hAnsi="Times New Roman" w:cs="Times New Roman"/>
      <w:sz w:val="24"/>
      <w:szCs w:val="24"/>
    </w:rPr>
  </w:style>
  <w:style w:type="paragraph" w:customStyle="1" w:styleId="6DB3590D4ECF429B84AF8BBA4045128232">
    <w:name w:val="6DB3590D4ECF429B84AF8BBA4045128232"/>
    <w:rsid w:val="00784804"/>
    <w:pPr>
      <w:spacing w:after="0" w:line="240" w:lineRule="auto"/>
    </w:pPr>
    <w:rPr>
      <w:rFonts w:ascii="Times New Roman" w:eastAsia="Times New Roman" w:hAnsi="Times New Roman" w:cs="Times New Roman"/>
      <w:sz w:val="24"/>
      <w:szCs w:val="24"/>
    </w:rPr>
  </w:style>
  <w:style w:type="paragraph" w:customStyle="1" w:styleId="BD6F4602BC794F2CBC3CD5D7863F541A31">
    <w:name w:val="BD6F4602BC794F2CBC3CD5D7863F541A31"/>
    <w:rsid w:val="00784804"/>
    <w:pPr>
      <w:spacing w:after="0" w:line="240" w:lineRule="auto"/>
    </w:pPr>
    <w:rPr>
      <w:rFonts w:ascii="Times New Roman" w:eastAsia="Times New Roman" w:hAnsi="Times New Roman" w:cs="Times New Roman"/>
      <w:sz w:val="24"/>
      <w:szCs w:val="24"/>
    </w:rPr>
  </w:style>
  <w:style w:type="paragraph" w:customStyle="1" w:styleId="9922ADF580C54B558C82ACEB831625CE32">
    <w:name w:val="9922ADF580C54B558C82ACEB831625CE32"/>
    <w:rsid w:val="00784804"/>
    <w:pPr>
      <w:spacing w:after="0" w:line="240" w:lineRule="auto"/>
    </w:pPr>
    <w:rPr>
      <w:rFonts w:ascii="Times New Roman" w:eastAsia="Times New Roman" w:hAnsi="Times New Roman" w:cs="Times New Roman"/>
      <w:sz w:val="24"/>
      <w:szCs w:val="24"/>
    </w:rPr>
  </w:style>
  <w:style w:type="paragraph" w:customStyle="1" w:styleId="DA268EC206B64A04BF4BAB2496C6B85732">
    <w:name w:val="DA268EC206B64A04BF4BAB2496C6B85732"/>
    <w:rsid w:val="00784804"/>
    <w:pPr>
      <w:spacing w:after="0" w:line="240" w:lineRule="auto"/>
    </w:pPr>
    <w:rPr>
      <w:rFonts w:ascii="Times New Roman" w:eastAsia="Times New Roman" w:hAnsi="Times New Roman" w:cs="Times New Roman"/>
      <w:sz w:val="24"/>
      <w:szCs w:val="24"/>
    </w:rPr>
  </w:style>
  <w:style w:type="paragraph" w:customStyle="1" w:styleId="BC757DAB1D1645F79E41F2C4CE9880D46">
    <w:name w:val="BC757DAB1D1645F79E41F2C4CE9880D46"/>
    <w:rsid w:val="00B2439F"/>
    <w:pPr>
      <w:spacing w:after="0" w:line="240" w:lineRule="auto"/>
    </w:pPr>
    <w:rPr>
      <w:rFonts w:ascii="Times New Roman" w:eastAsia="Times New Roman" w:hAnsi="Times New Roman" w:cs="Times New Roman"/>
      <w:sz w:val="24"/>
      <w:szCs w:val="24"/>
    </w:rPr>
  </w:style>
  <w:style w:type="paragraph" w:customStyle="1" w:styleId="5E461C2B1DEA4FEDAD85AE6ED238C50D26">
    <w:name w:val="5E461C2B1DEA4FEDAD85AE6ED238C50D26"/>
    <w:rsid w:val="00B2439F"/>
    <w:pPr>
      <w:spacing w:after="0" w:line="240" w:lineRule="auto"/>
    </w:pPr>
    <w:rPr>
      <w:rFonts w:ascii="Times New Roman" w:eastAsia="Times New Roman" w:hAnsi="Times New Roman" w:cs="Times New Roman"/>
      <w:sz w:val="24"/>
      <w:szCs w:val="24"/>
    </w:rPr>
  </w:style>
  <w:style w:type="paragraph" w:customStyle="1" w:styleId="DBDC4820D200417A8679A1F5807B865F29">
    <w:name w:val="DBDC4820D200417A8679A1F5807B865F29"/>
    <w:rsid w:val="00B2439F"/>
    <w:pPr>
      <w:spacing w:after="0" w:line="240" w:lineRule="auto"/>
    </w:pPr>
    <w:rPr>
      <w:rFonts w:ascii="Times New Roman" w:eastAsia="Times New Roman" w:hAnsi="Times New Roman" w:cs="Times New Roman"/>
      <w:sz w:val="24"/>
      <w:szCs w:val="24"/>
    </w:rPr>
  </w:style>
  <w:style w:type="paragraph" w:customStyle="1" w:styleId="F9200D08329F4238BA589502DAD40EF328">
    <w:name w:val="F9200D08329F4238BA589502DAD40EF328"/>
    <w:rsid w:val="00B2439F"/>
    <w:pPr>
      <w:spacing w:after="0" w:line="240" w:lineRule="auto"/>
    </w:pPr>
    <w:rPr>
      <w:rFonts w:ascii="Times New Roman" w:eastAsia="Times New Roman" w:hAnsi="Times New Roman" w:cs="Times New Roman"/>
      <w:sz w:val="24"/>
      <w:szCs w:val="24"/>
    </w:rPr>
  </w:style>
  <w:style w:type="paragraph" w:customStyle="1" w:styleId="190CE62016524999944C889AEA1BD38D26">
    <w:name w:val="190CE62016524999944C889AEA1BD38D26"/>
    <w:rsid w:val="00B2439F"/>
    <w:pPr>
      <w:spacing w:after="0" w:line="240" w:lineRule="auto"/>
    </w:pPr>
    <w:rPr>
      <w:rFonts w:ascii="Times New Roman" w:eastAsia="Times New Roman" w:hAnsi="Times New Roman" w:cs="Times New Roman"/>
      <w:sz w:val="24"/>
      <w:szCs w:val="24"/>
    </w:rPr>
  </w:style>
  <w:style w:type="paragraph" w:customStyle="1" w:styleId="A6CC2A4065164B069BCA8B8DE649E2463">
    <w:name w:val="A6CC2A4065164B069BCA8B8DE649E2463"/>
    <w:rsid w:val="00B2439F"/>
    <w:pPr>
      <w:spacing w:after="0" w:line="240" w:lineRule="auto"/>
    </w:pPr>
    <w:rPr>
      <w:rFonts w:ascii="Times New Roman" w:eastAsia="Times New Roman" w:hAnsi="Times New Roman" w:cs="Times New Roman"/>
      <w:sz w:val="24"/>
      <w:szCs w:val="24"/>
    </w:rPr>
  </w:style>
  <w:style w:type="paragraph" w:customStyle="1" w:styleId="010C0C44D5B047E697680A7616D1E3683">
    <w:name w:val="010C0C44D5B047E697680A7616D1E3683"/>
    <w:rsid w:val="00B2439F"/>
    <w:pPr>
      <w:spacing w:after="0" w:line="240" w:lineRule="auto"/>
    </w:pPr>
    <w:rPr>
      <w:rFonts w:ascii="Times New Roman" w:eastAsia="Times New Roman" w:hAnsi="Times New Roman" w:cs="Times New Roman"/>
      <w:sz w:val="24"/>
      <w:szCs w:val="24"/>
    </w:rPr>
  </w:style>
  <w:style w:type="paragraph" w:customStyle="1" w:styleId="87DD66440A634B0D803AC15BBB2BDCDE29">
    <w:name w:val="87DD66440A634B0D803AC15BBB2BDCDE29"/>
    <w:rsid w:val="00B2439F"/>
    <w:pPr>
      <w:spacing w:after="0" w:line="240" w:lineRule="auto"/>
    </w:pPr>
    <w:rPr>
      <w:rFonts w:ascii="Times New Roman" w:eastAsia="Times New Roman" w:hAnsi="Times New Roman" w:cs="Times New Roman"/>
      <w:sz w:val="24"/>
      <w:szCs w:val="24"/>
    </w:rPr>
  </w:style>
  <w:style w:type="paragraph" w:customStyle="1" w:styleId="A79EE79AAD804ACF884BEF39F6AAEEAE32">
    <w:name w:val="A79EE79AAD804ACF884BEF39F6AAEEAE32"/>
    <w:rsid w:val="00B2439F"/>
    <w:pPr>
      <w:spacing w:after="0" w:line="240" w:lineRule="auto"/>
    </w:pPr>
    <w:rPr>
      <w:rFonts w:ascii="Times New Roman" w:eastAsia="Times New Roman" w:hAnsi="Times New Roman" w:cs="Times New Roman"/>
      <w:sz w:val="24"/>
      <w:szCs w:val="24"/>
    </w:rPr>
  </w:style>
  <w:style w:type="paragraph" w:customStyle="1" w:styleId="2E76789553194780AAF4FB02B0C291D331">
    <w:name w:val="2E76789553194780AAF4FB02B0C291D331"/>
    <w:rsid w:val="00B2439F"/>
    <w:pPr>
      <w:spacing w:after="0" w:line="240" w:lineRule="auto"/>
    </w:pPr>
    <w:rPr>
      <w:rFonts w:ascii="Times New Roman" w:eastAsia="Times New Roman" w:hAnsi="Times New Roman" w:cs="Times New Roman"/>
      <w:sz w:val="24"/>
      <w:szCs w:val="24"/>
    </w:rPr>
  </w:style>
  <w:style w:type="paragraph" w:customStyle="1" w:styleId="FE2376A894E24BDCA224711EC0ABF34C31">
    <w:name w:val="FE2376A894E24BDCA224711EC0ABF34C31"/>
    <w:rsid w:val="00B2439F"/>
    <w:pPr>
      <w:spacing w:after="0" w:line="240" w:lineRule="auto"/>
    </w:pPr>
    <w:rPr>
      <w:rFonts w:ascii="Times New Roman" w:eastAsia="Times New Roman" w:hAnsi="Times New Roman" w:cs="Times New Roman"/>
      <w:sz w:val="24"/>
      <w:szCs w:val="24"/>
    </w:rPr>
  </w:style>
  <w:style w:type="paragraph" w:customStyle="1" w:styleId="76D4E5648C994E1E9ACCCC669D97460A31">
    <w:name w:val="76D4E5648C994E1E9ACCCC669D97460A31"/>
    <w:rsid w:val="00B2439F"/>
    <w:pPr>
      <w:spacing w:after="0" w:line="240" w:lineRule="auto"/>
    </w:pPr>
    <w:rPr>
      <w:rFonts w:ascii="Times New Roman" w:eastAsia="Times New Roman" w:hAnsi="Times New Roman" w:cs="Times New Roman"/>
      <w:sz w:val="24"/>
      <w:szCs w:val="24"/>
    </w:rPr>
  </w:style>
  <w:style w:type="paragraph" w:customStyle="1" w:styleId="5265D8B24B5C4630BEE054C7C98FF9CE32">
    <w:name w:val="5265D8B24B5C4630BEE054C7C98FF9CE32"/>
    <w:rsid w:val="00B2439F"/>
    <w:pPr>
      <w:spacing w:after="0" w:line="240" w:lineRule="auto"/>
    </w:pPr>
    <w:rPr>
      <w:rFonts w:ascii="Times New Roman" w:eastAsia="Times New Roman" w:hAnsi="Times New Roman" w:cs="Times New Roman"/>
      <w:sz w:val="24"/>
      <w:szCs w:val="24"/>
    </w:rPr>
  </w:style>
  <w:style w:type="paragraph" w:customStyle="1" w:styleId="C2E3F5ABE2C14E10AD9E763DBE5384B532">
    <w:name w:val="C2E3F5ABE2C14E10AD9E763DBE5384B532"/>
    <w:rsid w:val="00B2439F"/>
    <w:pPr>
      <w:spacing w:after="0" w:line="240" w:lineRule="auto"/>
    </w:pPr>
    <w:rPr>
      <w:rFonts w:ascii="Times New Roman" w:eastAsia="Times New Roman" w:hAnsi="Times New Roman" w:cs="Times New Roman"/>
      <w:sz w:val="24"/>
      <w:szCs w:val="24"/>
    </w:rPr>
  </w:style>
  <w:style w:type="paragraph" w:customStyle="1" w:styleId="F224CED241D14F149E6AB876F6913AD130">
    <w:name w:val="F224CED241D14F149E6AB876F6913AD130"/>
    <w:rsid w:val="00B2439F"/>
    <w:pPr>
      <w:spacing w:after="0" w:line="240" w:lineRule="auto"/>
    </w:pPr>
    <w:rPr>
      <w:rFonts w:ascii="Times New Roman" w:eastAsia="Times New Roman" w:hAnsi="Times New Roman" w:cs="Times New Roman"/>
      <w:sz w:val="24"/>
      <w:szCs w:val="24"/>
    </w:rPr>
  </w:style>
  <w:style w:type="paragraph" w:customStyle="1" w:styleId="F78F2EBD0A1E4C33BD4074C19975F1E233">
    <w:name w:val="F78F2EBD0A1E4C33BD4074C19975F1E233"/>
    <w:rsid w:val="00B2439F"/>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3">
    <w:name w:val="9ABD52EA8E85474AA9A1B0415E8EA4B333"/>
    <w:rsid w:val="00B2439F"/>
    <w:pPr>
      <w:spacing w:after="0" w:line="240" w:lineRule="auto"/>
    </w:pPr>
    <w:rPr>
      <w:rFonts w:ascii="Times New Roman" w:eastAsia="Times New Roman" w:hAnsi="Times New Roman" w:cs="Times New Roman"/>
      <w:sz w:val="24"/>
      <w:szCs w:val="24"/>
    </w:rPr>
  </w:style>
  <w:style w:type="paragraph" w:customStyle="1" w:styleId="E0C5191A6FF8454F85A1CE5B8474D03130">
    <w:name w:val="E0C5191A6FF8454F85A1CE5B8474D03130"/>
    <w:rsid w:val="00B2439F"/>
    <w:pPr>
      <w:spacing w:after="0" w:line="240" w:lineRule="auto"/>
    </w:pPr>
    <w:rPr>
      <w:rFonts w:ascii="Times New Roman" w:eastAsia="Times New Roman" w:hAnsi="Times New Roman" w:cs="Times New Roman"/>
      <w:sz w:val="24"/>
      <w:szCs w:val="24"/>
    </w:rPr>
  </w:style>
  <w:style w:type="paragraph" w:customStyle="1" w:styleId="87548494E03446339B20AEDE4609CB4F30">
    <w:name w:val="87548494E03446339B20AEDE4609CB4F30"/>
    <w:rsid w:val="00B2439F"/>
    <w:pPr>
      <w:spacing w:after="0" w:line="240" w:lineRule="auto"/>
    </w:pPr>
    <w:rPr>
      <w:rFonts w:ascii="Times New Roman" w:eastAsia="Times New Roman" w:hAnsi="Times New Roman" w:cs="Times New Roman"/>
      <w:sz w:val="24"/>
      <w:szCs w:val="24"/>
    </w:rPr>
  </w:style>
  <w:style w:type="paragraph" w:customStyle="1" w:styleId="9C076EBF55264EB1B42D5B151801B8F130">
    <w:name w:val="9C076EBF55264EB1B42D5B151801B8F130"/>
    <w:rsid w:val="00B2439F"/>
    <w:pPr>
      <w:spacing w:after="0" w:line="240" w:lineRule="auto"/>
    </w:pPr>
    <w:rPr>
      <w:rFonts w:ascii="Times New Roman" w:eastAsia="Times New Roman" w:hAnsi="Times New Roman" w:cs="Times New Roman"/>
      <w:sz w:val="24"/>
      <w:szCs w:val="24"/>
    </w:rPr>
  </w:style>
  <w:style w:type="paragraph" w:customStyle="1" w:styleId="D9D157F382ED4515ACAA80607930E0D94">
    <w:name w:val="D9D157F382ED4515ACAA80607930E0D94"/>
    <w:rsid w:val="00B2439F"/>
    <w:pPr>
      <w:spacing w:after="0" w:line="240" w:lineRule="auto"/>
    </w:pPr>
    <w:rPr>
      <w:rFonts w:ascii="Times New Roman" w:eastAsia="Times New Roman" w:hAnsi="Times New Roman" w:cs="Times New Roman"/>
      <w:sz w:val="24"/>
      <w:szCs w:val="24"/>
    </w:rPr>
  </w:style>
  <w:style w:type="paragraph" w:customStyle="1" w:styleId="D0FD3BE1153F44FA88119825898EFADF33">
    <w:name w:val="D0FD3BE1153F44FA88119825898EFADF33"/>
    <w:rsid w:val="00B2439F"/>
    <w:pPr>
      <w:spacing w:after="0" w:line="240" w:lineRule="auto"/>
    </w:pPr>
    <w:rPr>
      <w:rFonts w:ascii="Times New Roman" w:eastAsia="Times New Roman" w:hAnsi="Times New Roman" w:cs="Times New Roman"/>
      <w:sz w:val="24"/>
      <w:szCs w:val="24"/>
    </w:rPr>
  </w:style>
  <w:style w:type="paragraph" w:customStyle="1" w:styleId="92AA0967C98F4662AE1D43F16CB445A719">
    <w:name w:val="92AA0967C98F4662AE1D43F16CB445A719"/>
    <w:rsid w:val="00B2439F"/>
    <w:pPr>
      <w:spacing w:after="0" w:line="240" w:lineRule="auto"/>
    </w:pPr>
    <w:rPr>
      <w:rFonts w:ascii="Times New Roman" w:eastAsia="Times New Roman" w:hAnsi="Times New Roman" w:cs="Times New Roman"/>
      <w:sz w:val="24"/>
      <w:szCs w:val="24"/>
    </w:rPr>
  </w:style>
  <w:style w:type="paragraph" w:customStyle="1" w:styleId="A3A8EF239C804BAFA32DE1B8C13B560D33">
    <w:name w:val="A3A8EF239C804BAFA32DE1B8C13B560D33"/>
    <w:rsid w:val="00B2439F"/>
    <w:pPr>
      <w:spacing w:after="0" w:line="240" w:lineRule="auto"/>
    </w:pPr>
    <w:rPr>
      <w:rFonts w:ascii="Times New Roman" w:eastAsia="Times New Roman" w:hAnsi="Times New Roman" w:cs="Times New Roman"/>
      <w:sz w:val="24"/>
      <w:szCs w:val="24"/>
    </w:rPr>
  </w:style>
  <w:style w:type="paragraph" w:customStyle="1" w:styleId="7202226EDB344140880E7438865224E119">
    <w:name w:val="7202226EDB344140880E7438865224E119"/>
    <w:rsid w:val="00B2439F"/>
    <w:pPr>
      <w:spacing w:after="0" w:line="240" w:lineRule="auto"/>
    </w:pPr>
    <w:rPr>
      <w:rFonts w:ascii="Times New Roman" w:eastAsia="Times New Roman" w:hAnsi="Times New Roman" w:cs="Times New Roman"/>
      <w:sz w:val="24"/>
      <w:szCs w:val="24"/>
    </w:rPr>
  </w:style>
  <w:style w:type="paragraph" w:customStyle="1" w:styleId="B4BFFB6387C44C1CB54EC6AE5138A0DF33">
    <w:name w:val="B4BFFB6387C44C1CB54EC6AE5138A0DF33"/>
    <w:rsid w:val="00B2439F"/>
    <w:pPr>
      <w:spacing w:after="0" w:line="240" w:lineRule="auto"/>
    </w:pPr>
    <w:rPr>
      <w:rFonts w:ascii="Times New Roman" w:eastAsia="Times New Roman" w:hAnsi="Times New Roman" w:cs="Times New Roman"/>
      <w:sz w:val="24"/>
      <w:szCs w:val="24"/>
    </w:rPr>
  </w:style>
  <w:style w:type="paragraph" w:customStyle="1" w:styleId="923F835757F14A0E84A6F620092733DB19">
    <w:name w:val="923F835757F14A0E84A6F620092733DB19"/>
    <w:rsid w:val="00B2439F"/>
    <w:pPr>
      <w:spacing w:after="0" w:line="240" w:lineRule="auto"/>
    </w:pPr>
    <w:rPr>
      <w:rFonts w:ascii="Times New Roman" w:eastAsia="Times New Roman" w:hAnsi="Times New Roman" w:cs="Times New Roman"/>
      <w:sz w:val="24"/>
      <w:szCs w:val="24"/>
    </w:rPr>
  </w:style>
  <w:style w:type="paragraph" w:customStyle="1" w:styleId="6DB3590D4ECF429B84AF8BBA4045128233">
    <w:name w:val="6DB3590D4ECF429B84AF8BBA4045128233"/>
    <w:rsid w:val="00B2439F"/>
    <w:pPr>
      <w:spacing w:after="0" w:line="240" w:lineRule="auto"/>
    </w:pPr>
    <w:rPr>
      <w:rFonts w:ascii="Times New Roman" w:eastAsia="Times New Roman" w:hAnsi="Times New Roman" w:cs="Times New Roman"/>
      <w:sz w:val="24"/>
      <w:szCs w:val="24"/>
    </w:rPr>
  </w:style>
  <w:style w:type="paragraph" w:customStyle="1" w:styleId="BD6F4602BC794F2CBC3CD5D7863F541A32">
    <w:name w:val="BD6F4602BC794F2CBC3CD5D7863F541A32"/>
    <w:rsid w:val="00B2439F"/>
    <w:pPr>
      <w:spacing w:after="0" w:line="240" w:lineRule="auto"/>
    </w:pPr>
    <w:rPr>
      <w:rFonts w:ascii="Times New Roman" w:eastAsia="Times New Roman" w:hAnsi="Times New Roman" w:cs="Times New Roman"/>
      <w:sz w:val="24"/>
      <w:szCs w:val="24"/>
    </w:rPr>
  </w:style>
  <w:style w:type="paragraph" w:customStyle="1" w:styleId="9922ADF580C54B558C82ACEB831625CE33">
    <w:name w:val="9922ADF580C54B558C82ACEB831625CE33"/>
    <w:rsid w:val="00B2439F"/>
    <w:pPr>
      <w:spacing w:after="0" w:line="240" w:lineRule="auto"/>
    </w:pPr>
    <w:rPr>
      <w:rFonts w:ascii="Times New Roman" w:eastAsia="Times New Roman" w:hAnsi="Times New Roman" w:cs="Times New Roman"/>
      <w:sz w:val="24"/>
      <w:szCs w:val="24"/>
    </w:rPr>
  </w:style>
  <w:style w:type="paragraph" w:customStyle="1" w:styleId="DA268EC206B64A04BF4BAB2496C6B85733">
    <w:name w:val="DA268EC206B64A04BF4BAB2496C6B85733"/>
    <w:rsid w:val="00B2439F"/>
    <w:pPr>
      <w:spacing w:after="0" w:line="240" w:lineRule="auto"/>
    </w:pPr>
    <w:rPr>
      <w:rFonts w:ascii="Times New Roman" w:eastAsia="Times New Roman" w:hAnsi="Times New Roman" w:cs="Times New Roman"/>
      <w:sz w:val="24"/>
      <w:szCs w:val="24"/>
    </w:rPr>
  </w:style>
  <w:style w:type="paragraph" w:customStyle="1" w:styleId="BC757DAB1D1645F79E41F2C4CE9880D47">
    <w:name w:val="BC757DAB1D1645F79E41F2C4CE9880D47"/>
    <w:rsid w:val="00B2439F"/>
    <w:pPr>
      <w:spacing w:after="0" w:line="240" w:lineRule="auto"/>
    </w:pPr>
    <w:rPr>
      <w:rFonts w:ascii="Times New Roman" w:eastAsia="Times New Roman" w:hAnsi="Times New Roman" w:cs="Times New Roman"/>
      <w:sz w:val="24"/>
      <w:szCs w:val="24"/>
    </w:rPr>
  </w:style>
  <w:style w:type="paragraph" w:customStyle="1" w:styleId="5E461C2B1DEA4FEDAD85AE6ED238C50D27">
    <w:name w:val="5E461C2B1DEA4FEDAD85AE6ED238C50D27"/>
    <w:rsid w:val="00B2439F"/>
    <w:pPr>
      <w:spacing w:after="0" w:line="240" w:lineRule="auto"/>
    </w:pPr>
    <w:rPr>
      <w:rFonts w:ascii="Times New Roman" w:eastAsia="Times New Roman" w:hAnsi="Times New Roman" w:cs="Times New Roman"/>
      <w:sz w:val="24"/>
      <w:szCs w:val="24"/>
    </w:rPr>
  </w:style>
  <w:style w:type="paragraph" w:customStyle="1" w:styleId="DBDC4820D200417A8679A1F5807B865F30">
    <w:name w:val="DBDC4820D200417A8679A1F5807B865F30"/>
    <w:rsid w:val="00B2439F"/>
    <w:pPr>
      <w:spacing w:after="0" w:line="240" w:lineRule="auto"/>
    </w:pPr>
    <w:rPr>
      <w:rFonts w:ascii="Times New Roman" w:eastAsia="Times New Roman" w:hAnsi="Times New Roman" w:cs="Times New Roman"/>
      <w:sz w:val="24"/>
      <w:szCs w:val="24"/>
    </w:rPr>
  </w:style>
  <w:style w:type="paragraph" w:customStyle="1" w:styleId="F9200D08329F4238BA589502DAD40EF329">
    <w:name w:val="F9200D08329F4238BA589502DAD40EF329"/>
    <w:rsid w:val="00B2439F"/>
    <w:pPr>
      <w:spacing w:after="0" w:line="240" w:lineRule="auto"/>
    </w:pPr>
    <w:rPr>
      <w:rFonts w:ascii="Times New Roman" w:eastAsia="Times New Roman" w:hAnsi="Times New Roman" w:cs="Times New Roman"/>
      <w:sz w:val="24"/>
      <w:szCs w:val="24"/>
    </w:rPr>
  </w:style>
  <w:style w:type="paragraph" w:customStyle="1" w:styleId="190CE62016524999944C889AEA1BD38D27">
    <w:name w:val="190CE62016524999944C889AEA1BD38D27"/>
    <w:rsid w:val="00B2439F"/>
    <w:pPr>
      <w:spacing w:after="0" w:line="240" w:lineRule="auto"/>
    </w:pPr>
    <w:rPr>
      <w:rFonts w:ascii="Times New Roman" w:eastAsia="Times New Roman" w:hAnsi="Times New Roman" w:cs="Times New Roman"/>
      <w:sz w:val="24"/>
      <w:szCs w:val="24"/>
    </w:rPr>
  </w:style>
  <w:style w:type="paragraph" w:customStyle="1" w:styleId="A6CC2A4065164B069BCA8B8DE649E2464">
    <w:name w:val="A6CC2A4065164B069BCA8B8DE649E2464"/>
    <w:rsid w:val="00B2439F"/>
    <w:pPr>
      <w:spacing w:after="0" w:line="240" w:lineRule="auto"/>
    </w:pPr>
    <w:rPr>
      <w:rFonts w:ascii="Times New Roman" w:eastAsia="Times New Roman" w:hAnsi="Times New Roman" w:cs="Times New Roman"/>
      <w:sz w:val="24"/>
      <w:szCs w:val="24"/>
    </w:rPr>
  </w:style>
  <w:style w:type="paragraph" w:customStyle="1" w:styleId="010C0C44D5B047E697680A7616D1E3684">
    <w:name w:val="010C0C44D5B047E697680A7616D1E3684"/>
    <w:rsid w:val="00B2439F"/>
    <w:pPr>
      <w:spacing w:after="0" w:line="240" w:lineRule="auto"/>
    </w:pPr>
    <w:rPr>
      <w:rFonts w:ascii="Times New Roman" w:eastAsia="Times New Roman" w:hAnsi="Times New Roman" w:cs="Times New Roman"/>
      <w:sz w:val="24"/>
      <w:szCs w:val="24"/>
    </w:rPr>
  </w:style>
  <w:style w:type="paragraph" w:customStyle="1" w:styleId="87DD66440A634B0D803AC15BBB2BDCDE30">
    <w:name w:val="87DD66440A634B0D803AC15BBB2BDCDE30"/>
    <w:rsid w:val="00B2439F"/>
    <w:pPr>
      <w:spacing w:after="0" w:line="240" w:lineRule="auto"/>
    </w:pPr>
    <w:rPr>
      <w:rFonts w:ascii="Times New Roman" w:eastAsia="Times New Roman" w:hAnsi="Times New Roman" w:cs="Times New Roman"/>
      <w:sz w:val="24"/>
      <w:szCs w:val="24"/>
    </w:rPr>
  </w:style>
  <w:style w:type="paragraph" w:customStyle="1" w:styleId="A79EE79AAD804ACF884BEF39F6AAEEAE33">
    <w:name w:val="A79EE79AAD804ACF884BEF39F6AAEEAE33"/>
    <w:rsid w:val="00B2439F"/>
    <w:pPr>
      <w:spacing w:after="0" w:line="240" w:lineRule="auto"/>
    </w:pPr>
    <w:rPr>
      <w:rFonts w:ascii="Times New Roman" w:eastAsia="Times New Roman" w:hAnsi="Times New Roman" w:cs="Times New Roman"/>
      <w:sz w:val="24"/>
      <w:szCs w:val="24"/>
    </w:rPr>
  </w:style>
  <w:style w:type="paragraph" w:customStyle="1" w:styleId="2E76789553194780AAF4FB02B0C291D332">
    <w:name w:val="2E76789553194780AAF4FB02B0C291D332"/>
    <w:rsid w:val="00B2439F"/>
    <w:pPr>
      <w:spacing w:after="0" w:line="240" w:lineRule="auto"/>
    </w:pPr>
    <w:rPr>
      <w:rFonts w:ascii="Times New Roman" w:eastAsia="Times New Roman" w:hAnsi="Times New Roman" w:cs="Times New Roman"/>
      <w:sz w:val="24"/>
      <w:szCs w:val="24"/>
    </w:rPr>
  </w:style>
  <w:style w:type="paragraph" w:customStyle="1" w:styleId="FE2376A894E24BDCA224711EC0ABF34C32">
    <w:name w:val="FE2376A894E24BDCA224711EC0ABF34C32"/>
    <w:rsid w:val="00B2439F"/>
    <w:pPr>
      <w:spacing w:after="0" w:line="240" w:lineRule="auto"/>
    </w:pPr>
    <w:rPr>
      <w:rFonts w:ascii="Times New Roman" w:eastAsia="Times New Roman" w:hAnsi="Times New Roman" w:cs="Times New Roman"/>
      <w:sz w:val="24"/>
      <w:szCs w:val="24"/>
    </w:rPr>
  </w:style>
  <w:style w:type="paragraph" w:customStyle="1" w:styleId="76D4E5648C994E1E9ACCCC669D97460A32">
    <w:name w:val="76D4E5648C994E1E9ACCCC669D97460A32"/>
    <w:rsid w:val="00B2439F"/>
    <w:pPr>
      <w:spacing w:after="0" w:line="240" w:lineRule="auto"/>
    </w:pPr>
    <w:rPr>
      <w:rFonts w:ascii="Times New Roman" w:eastAsia="Times New Roman" w:hAnsi="Times New Roman" w:cs="Times New Roman"/>
      <w:sz w:val="24"/>
      <w:szCs w:val="24"/>
    </w:rPr>
  </w:style>
  <w:style w:type="paragraph" w:customStyle="1" w:styleId="5265D8B24B5C4630BEE054C7C98FF9CE33">
    <w:name w:val="5265D8B24B5C4630BEE054C7C98FF9CE33"/>
    <w:rsid w:val="00B2439F"/>
    <w:pPr>
      <w:spacing w:after="0" w:line="240" w:lineRule="auto"/>
    </w:pPr>
    <w:rPr>
      <w:rFonts w:ascii="Times New Roman" w:eastAsia="Times New Roman" w:hAnsi="Times New Roman" w:cs="Times New Roman"/>
      <w:sz w:val="24"/>
      <w:szCs w:val="24"/>
    </w:rPr>
  </w:style>
  <w:style w:type="paragraph" w:customStyle="1" w:styleId="C2E3F5ABE2C14E10AD9E763DBE5384B533">
    <w:name w:val="C2E3F5ABE2C14E10AD9E763DBE5384B533"/>
    <w:rsid w:val="00B2439F"/>
    <w:pPr>
      <w:spacing w:after="0" w:line="240" w:lineRule="auto"/>
    </w:pPr>
    <w:rPr>
      <w:rFonts w:ascii="Times New Roman" w:eastAsia="Times New Roman" w:hAnsi="Times New Roman" w:cs="Times New Roman"/>
      <w:sz w:val="24"/>
      <w:szCs w:val="24"/>
    </w:rPr>
  </w:style>
  <w:style w:type="paragraph" w:customStyle="1" w:styleId="F224CED241D14F149E6AB876F6913AD131">
    <w:name w:val="F224CED241D14F149E6AB876F6913AD131"/>
    <w:rsid w:val="00B2439F"/>
    <w:pPr>
      <w:spacing w:after="0" w:line="240" w:lineRule="auto"/>
    </w:pPr>
    <w:rPr>
      <w:rFonts w:ascii="Times New Roman" w:eastAsia="Times New Roman" w:hAnsi="Times New Roman" w:cs="Times New Roman"/>
      <w:sz w:val="24"/>
      <w:szCs w:val="24"/>
    </w:rPr>
  </w:style>
  <w:style w:type="paragraph" w:customStyle="1" w:styleId="F78F2EBD0A1E4C33BD4074C19975F1E234">
    <w:name w:val="F78F2EBD0A1E4C33BD4074C19975F1E234"/>
    <w:rsid w:val="00B2439F"/>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4">
    <w:name w:val="9ABD52EA8E85474AA9A1B0415E8EA4B334"/>
    <w:rsid w:val="00B2439F"/>
    <w:pPr>
      <w:spacing w:after="0" w:line="240" w:lineRule="auto"/>
    </w:pPr>
    <w:rPr>
      <w:rFonts w:ascii="Times New Roman" w:eastAsia="Times New Roman" w:hAnsi="Times New Roman" w:cs="Times New Roman"/>
      <w:sz w:val="24"/>
      <w:szCs w:val="24"/>
    </w:rPr>
  </w:style>
  <w:style w:type="paragraph" w:customStyle="1" w:styleId="E0C5191A6FF8454F85A1CE5B8474D03131">
    <w:name w:val="E0C5191A6FF8454F85A1CE5B8474D03131"/>
    <w:rsid w:val="00B2439F"/>
    <w:pPr>
      <w:spacing w:after="0" w:line="240" w:lineRule="auto"/>
    </w:pPr>
    <w:rPr>
      <w:rFonts w:ascii="Times New Roman" w:eastAsia="Times New Roman" w:hAnsi="Times New Roman" w:cs="Times New Roman"/>
      <w:sz w:val="24"/>
      <w:szCs w:val="24"/>
    </w:rPr>
  </w:style>
  <w:style w:type="paragraph" w:customStyle="1" w:styleId="87548494E03446339B20AEDE4609CB4F31">
    <w:name w:val="87548494E03446339B20AEDE4609CB4F31"/>
    <w:rsid w:val="00B2439F"/>
    <w:pPr>
      <w:spacing w:after="0" w:line="240" w:lineRule="auto"/>
    </w:pPr>
    <w:rPr>
      <w:rFonts w:ascii="Times New Roman" w:eastAsia="Times New Roman" w:hAnsi="Times New Roman" w:cs="Times New Roman"/>
      <w:sz w:val="24"/>
      <w:szCs w:val="24"/>
    </w:rPr>
  </w:style>
  <w:style w:type="paragraph" w:customStyle="1" w:styleId="9C076EBF55264EB1B42D5B151801B8F131">
    <w:name w:val="9C076EBF55264EB1B42D5B151801B8F131"/>
    <w:rsid w:val="00B2439F"/>
    <w:pPr>
      <w:spacing w:after="0" w:line="240" w:lineRule="auto"/>
    </w:pPr>
    <w:rPr>
      <w:rFonts w:ascii="Times New Roman" w:eastAsia="Times New Roman" w:hAnsi="Times New Roman" w:cs="Times New Roman"/>
      <w:sz w:val="24"/>
      <w:szCs w:val="24"/>
    </w:rPr>
  </w:style>
  <w:style w:type="paragraph" w:customStyle="1" w:styleId="D9D157F382ED4515ACAA80607930E0D95">
    <w:name w:val="D9D157F382ED4515ACAA80607930E0D95"/>
    <w:rsid w:val="00B2439F"/>
    <w:pPr>
      <w:spacing w:after="0" w:line="240" w:lineRule="auto"/>
    </w:pPr>
    <w:rPr>
      <w:rFonts w:ascii="Times New Roman" w:eastAsia="Times New Roman" w:hAnsi="Times New Roman" w:cs="Times New Roman"/>
      <w:sz w:val="24"/>
      <w:szCs w:val="24"/>
    </w:rPr>
  </w:style>
  <w:style w:type="paragraph" w:customStyle="1" w:styleId="D0FD3BE1153F44FA88119825898EFADF34">
    <w:name w:val="D0FD3BE1153F44FA88119825898EFADF34"/>
    <w:rsid w:val="00B2439F"/>
    <w:pPr>
      <w:spacing w:after="0" w:line="240" w:lineRule="auto"/>
    </w:pPr>
    <w:rPr>
      <w:rFonts w:ascii="Times New Roman" w:eastAsia="Times New Roman" w:hAnsi="Times New Roman" w:cs="Times New Roman"/>
      <w:sz w:val="24"/>
      <w:szCs w:val="24"/>
    </w:rPr>
  </w:style>
  <w:style w:type="paragraph" w:customStyle="1" w:styleId="92AA0967C98F4662AE1D43F16CB445A720">
    <w:name w:val="92AA0967C98F4662AE1D43F16CB445A720"/>
    <w:rsid w:val="00B2439F"/>
    <w:pPr>
      <w:spacing w:after="0" w:line="240" w:lineRule="auto"/>
    </w:pPr>
    <w:rPr>
      <w:rFonts w:ascii="Times New Roman" w:eastAsia="Times New Roman" w:hAnsi="Times New Roman" w:cs="Times New Roman"/>
      <w:sz w:val="24"/>
      <w:szCs w:val="24"/>
    </w:rPr>
  </w:style>
  <w:style w:type="paragraph" w:customStyle="1" w:styleId="A3A8EF239C804BAFA32DE1B8C13B560D34">
    <w:name w:val="A3A8EF239C804BAFA32DE1B8C13B560D34"/>
    <w:rsid w:val="00B2439F"/>
    <w:pPr>
      <w:spacing w:after="0" w:line="240" w:lineRule="auto"/>
    </w:pPr>
    <w:rPr>
      <w:rFonts w:ascii="Times New Roman" w:eastAsia="Times New Roman" w:hAnsi="Times New Roman" w:cs="Times New Roman"/>
      <w:sz w:val="24"/>
      <w:szCs w:val="24"/>
    </w:rPr>
  </w:style>
  <w:style w:type="paragraph" w:customStyle="1" w:styleId="7202226EDB344140880E7438865224E120">
    <w:name w:val="7202226EDB344140880E7438865224E120"/>
    <w:rsid w:val="00B2439F"/>
    <w:pPr>
      <w:spacing w:after="0" w:line="240" w:lineRule="auto"/>
    </w:pPr>
    <w:rPr>
      <w:rFonts w:ascii="Times New Roman" w:eastAsia="Times New Roman" w:hAnsi="Times New Roman" w:cs="Times New Roman"/>
      <w:sz w:val="24"/>
      <w:szCs w:val="24"/>
    </w:rPr>
  </w:style>
  <w:style w:type="paragraph" w:customStyle="1" w:styleId="B4BFFB6387C44C1CB54EC6AE5138A0DF34">
    <w:name w:val="B4BFFB6387C44C1CB54EC6AE5138A0DF34"/>
    <w:rsid w:val="00B2439F"/>
    <w:pPr>
      <w:spacing w:after="0" w:line="240" w:lineRule="auto"/>
    </w:pPr>
    <w:rPr>
      <w:rFonts w:ascii="Times New Roman" w:eastAsia="Times New Roman" w:hAnsi="Times New Roman" w:cs="Times New Roman"/>
      <w:sz w:val="24"/>
      <w:szCs w:val="24"/>
    </w:rPr>
  </w:style>
  <w:style w:type="paragraph" w:customStyle="1" w:styleId="923F835757F14A0E84A6F620092733DB20">
    <w:name w:val="923F835757F14A0E84A6F620092733DB20"/>
    <w:rsid w:val="00B2439F"/>
    <w:pPr>
      <w:spacing w:after="0" w:line="240" w:lineRule="auto"/>
    </w:pPr>
    <w:rPr>
      <w:rFonts w:ascii="Times New Roman" w:eastAsia="Times New Roman" w:hAnsi="Times New Roman" w:cs="Times New Roman"/>
      <w:sz w:val="24"/>
      <w:szCs w:val="24"/>
    </w:rPr>
  </w:style>
  <w:style w:type="paragraph" w:customStyle="1" w:styleId="6DB3590D4ECF429B84AF8BBA4045128234">
    <w:name w:val="6DB3590D4ECF429B84AF8BBA4045128234"/>
    <w:rsid w:val="00B2439F"/>
    <w:pPr>
      <w:spacing w:after="0" w:line="240" w:lineRule="auto"/>
    </w:pPr>
    <w:rPr>
      <w:rFonts w:ascii="Times New Roman" w:eastAsia="Times New Roman" w:hAnsi="Times New Roman" w:cs="Times New Roman"/>
      <w:sz w:val="24"/>
      <w:szCs w:val="24"/>
    </w:rPr>
  </w:style>
  <w:style w:type="paragraph" w:customStyle="1" w:styleId="BD6F4602BC794F2CBC3CD5D7863F541A33">
    <w:name w:val="BD6F4602BC794F2CBC3CD5D7863F541A33"/>
    <w:rsid w:val="00B2439F"/>
    <w:pPr>
      <w:spacing w:after="0" w:line="240" w:lineRule="auto"/>
    </w:pPr>
    <w:rPr>
      <w:rFonts w:ascii="Times New Roman" w:eastAsia="Times New Roman" w:hAnsi="Times New Roman" w:cs="Times New Roman"/>
      <w:sz w:val="24"/>
      <w:szCs w:val="24"/>
    </w:rPr>
  </w:style>
  <w:style w:type="paragraph" w:customStyle="1" w:styleId="9922ADF580C54B558C82ACEB831625CE34">
    <w:name w:val="9922ADF580C54B558C82ACEB831625CE34"/>
    <w:rsid w:val="00B2439F"/>
    <w:pPr>
      <w:spacing w:after="0" w:line="240" w:lineRule="auto"/>
    </w:pPr>
    <w:rPr>
      <w:rFonts w:ascii="Times New Roman" w:eastAsia="Times New Roman" w:hAnsi="Times New Roman" w:cs="Times New Roman"/>
      <w:sz w:val="24"/>
      <w:szCs w:val="24"/>
    </w:rPr>
  </w:style>
  <w:style w:type="paragraph" w:customStyle="1" w:styleId="DA268EC206B64A04BF4BAB2496C6B85734">
    <w:name w:val="DA268EC206B64A04BF4BAB2496C6B85734"/>
    <w:rsid w:val="00B2439F"/>
    <w:pPr>
      <w:spacing w:after="0" w:line="240" w:lineRule="auto"/>
    </w:pPr>
    <w:rPr>
      <w:rFonts w:ascii="Times New Roman" w:eastAsia="Times New Roman" w:hAnsi="Times New Roman" w:cs="Times New Roman"/>
      <w:sz w:val="24"/>
      <w:szCs w:val="24"/>
    </w:rPr>
  </w:style>
  <w:style w:type="paragraph" w:customStyle="1" w:styleId="63EEA150552F42018CA572E6E5FB8995">
    <w:name w:val="63EEA150552F42018CA572E6E5FB8995"/>
    <w:rsid w:val="00B2439F"/>
  </w:style>
  <w:style w:type="paragraph" w:customStyle="1" w:styleId="177E808367294A33AB1DAF68FAA51C14">
    <w:name w:val="177E808367294A33AB1DAF68FAA51C14"/>
    <w:rsid w:val="00B2439F"/>
  </w:style>
  <w:style w:type="paragraph" w:customStyle="1" w:styleId="832ED596C78B4834AB48ED00A33BEF36">
    <w:name w:val="832ED596C78B4834AB48ED00A33BEF36"/>
    <w:rsid w:val="00B2439F"/>
  </w:style>
  <w:style w:type="paragraph" w:customStyle="1" w:styleId="BC757DAB1D1645F79E41F2C4CE9880D48">
    <w:name w:val="BC757DAB1D1645F79E41F2C4CE9880D48"/>
    <w:rsid w:val="00F24B06"/>
    <w:pPr>
      <w:spacing w:after="0" w:line="240" w:lineRule="auto"/>
    </w:pPr>
    <w:rPr>
      <w:rFonts w:ascii="Book Antiqua" w:eastAsia="Times New Roman" w:hAnsi="Book Antiqua" w:cs="Times New Roman"/>
      <w:szCs w:val="24"/>
    </w:rPr>
  </w:style>
  <w:style w:type="paragraph" w:customStyle="1" w:styleId="DBDC4820D200417A8679A1F5807B865F31">
    <w:name w:val="DBDC4820D200417A8679A1F5807B865F31"/>
    <w:rsid w:val="00F24B06"/>
    <w:pPr>
      <w:spacing w:after="0" w:line="240" w:lineRule="auto"/>
    </w:pPr>
    <w:rPr>
      <w:rFonts w:ascii="Book Antiqua" w:eastAsia="Times New Roman" w:hAnsi="Book Antiqua" w:cs="Times New Roman"/>
      <w:szCs w:val="24"/>
    </w:rPr>
  </w:style>
  <w:style w:type="paragraph" w:customStyle="1" w:styleId="177E808367294A33AB1DAF68FAA51C141">
    <w:name w:val="177E808367294A33AB1DAF68FAA51C141"/>
    <w:rsid w:val="00F24B06"/>
    <w:pPr>
      <w:spacing w:after="0" w:line="240" w:lineRule="auto"/>
    </w:pPr>
    <w:rPr>
      <w:rFonts w:ascii="Book Antiqua" w:eastAsia="Times New Roman" w:hAnsi="Book Antiqua" w:cs="Times New Roman"/>
      <w:szCs w:val="24"/>
    </w:rPr>
  </w:style>
  <w:style w:type="paragraph" w:customStyle="1" w:styleId="F9200D08329F4238BA589502DAD40EF330">
    <w:name w:val="F9200D08329F4238BA589502DAD40EF330"/>
    <w:rsid w:val="00F24B06"/>
    <w:pPr>
      <w:spacing w:after="0" w:line="240" w:lineRule="auto"/>
    </w:pPr>
    <w:rPr>
      <w:rFonts w:ascii="Book Antiqua" w:eastAsia="Times New Roman" w:hAnsi="Book Antiqua" w:cs="Times New Roman"/>
      <w:szCs w:val="24"/>
    </w:rPr>
  </w:style>
  <w:style w:type="paragraph" w:customStyle="1" w:styleId="A6CC2A4065164B069BCA8B8DE649E2465">
    <w:name w:val="A6CC2A4065164B069BCA8B8DE649E2465"/>
    <w:rsid w:val="00F24B06"/>
    <w:pPr>
      <w:spacing w:after="0" w:line="240" w:lineRule="auto"/>
    </w:pPr>
    <w:rPr>
      <w:rFonts w:ascii="Book Antiqua" w:eastAsia="Times New Roman" w:hAnsi="Book Antiqua" w:cs="Times New Roman"/>
      <w:szCs w:val="24"/>
    </w:rPr>
  </w:style>
  <w:style w:type="paragraph" w:customStyle="1" w:styleId="010C0C44D5B047E697680A7616D1E3685">
    <w:name w:val="010C0C44D5B047E697680A7616D1E3685"/>
    <w:rsid w:val="00F24B06"/>
    <w:pPr>
      <w:spacing w:after="0" w:line="240" w:lineRule="auto"/>
    </w:pPr>
    <w:rPr>
      <w:rFonts w:ascii="Book Antiqua" w:eastAsia="Times New Roman" w:hAnsi="Book Antiqua" w:cs="Times New Roman"/>
      <w:szCs w:val="24"/>
    </w:rPr>
  </w:style>
  <w:style w:type="paragraph" w:customStyle="1" w:styleId="87DD66440A634B0D803AC15BBB2BDCDE31">
    <w:name w:val="87DD66440A634B0D803AC15BBB2BDCDE31"/>
    <w:rsid w:val="00F24B06"/>
    <w:pPr>
      <w:spacing w:after="0" w:line="240" w:lineRule="auto"/>
    </w:pPr>
    <w:rPr>
      <w:rFonts w:ascii="Book Antiqua" w:eastAsia="Times New Roman" w:hAnsi="Book Antiqua" w:cs="Times New Roman"/>
      <w:szCs w:val="24"/>
    </w:rPr>
  </w:style>
  <w:style w:type="paragraph" w:customStyle="1" w:styleId="832ED596C78B4834AB48ED00A33BEF361">
    <w:name w:val="832ED596C78B4834AB48ED00A33BEF361"/>
    <w:rsid w:val="00F24B06"/>
    <w:pPr>
      <w:spacing w:after="0" w:line="240" w:lineRule="auto"/>
    </w:pPr>
    <w:rPr>
      <w:rFonts w:ascii="Times New Roman" w:eastAsia="Times New Roman" w:hAnsi="Times New Roman" w:cs="Times New Roman"/>
      <w:sz w:val="24"/>
      <w:szCs w:val="24"/>
    </w:rPr>
  </w:style>
  <w:style w:type="paragraph" w:customStyle="1" w:styleId="63EEA150552F42018CA572E6E5FB89951">
    <w:name w:val="63EEA150552F42018CA572E6E5FB89951"/>
    <w:rsid w:val="00F24B06"/>
    <w:pPr>
      <w:spacing w:after="0" w:line="240" w:lineRule="auto"/>
    </w:pPr>
    <w:rPr>
      <w:rFonts w:ascii="Times New Roman" w:eastAsia="Times New Roman" w:hAnsi="Times New Roman" w:cs="Times New Roman"/>
      <w:sz w:val="24"/>
      <w:szCs w:val="24"/>
    </w:rPr>
  </w:style>
  <w:style w:type="paragraph" w:customStyle="1" w:styleId="2E76789553194780AAF4FB02B0C291D333">
    <w:name w:val="2E76789553194780AAF4FB02B0C291D333"/>
    <w:rsid w:val="00F24B06"/>
    <w:pPr>
      <w:spacing w:after="0" w:line="240" w:lineRule="auto"/>
    </w:pPr>
    <w:rPr>
      <w:rFonts w:ascii="Times New Roman" w:eastAsia="Times New Roman" w:hAnsi="Times New Roman" w:cs="Times New Roman"/>
      <w:sz w:val="24"/>
      <w:szCs w:val="24"/>
    </w:rPr>
  </w:style>
  <w:style w:type="paragraph" w:customStyle="1" w:styleId="FE2376A894E24BDCA224711EC0ABF34C33">
    <w:name w:val="FE2376A894E24BDCA224711EC0ABF34C33"/>
    <w:rsid w:val="00F24B06"/>
    <w:pPr>
      <w:spacing w:after="0" w:line="240" w:lineRule="auto"/>
    </w:pPr>
    <w:rPr>
      <w:rFonts w:ascii="Times New Roman" w:eastAsia="Times New Roman" w:hAnsi="Times New Roman" w:cs="Times New Roman"/>
      <w:sz w:val="24"/>
      <w:szCs w:val="24"/>
    </w:rPr>
  </w:style>
  <w:style w:type="paragraph" w:customStyle="1" w:styleId="76D4E5648C994E1E9ACCCC669D97460A33">
    <w:name w:val="76D4E5648C994E1E9ACCCC669D97460A33"/>
    <w:rsid w:val="00F24B06"/>
    <w:pPr>
      <w:spacing w:after="0" w:line="240" w:lineRule="auto"/>
    </w:pPr>
    <w:rPr>
      <w:rFonts w:ascii="Times New Roman" w:eastAsia="Times New Roman" w:hAnsi="Times New Roman" w:cs="Times New Roman"/>
      <w:sz w:val="24"/>
      <w:szCs w:val="24"/>
    </w:rPr>
  </w:style>
  <w:style w:type="paragraph" w:customStyle="1" w:styleId="5265D8B24B5C4630BEE054C7C98FF9CE34">
    <w:name w:val="5265D8B24B5C4630BEE054C7C98FF9CE34"/>
    <w:rsid w:val="00F24B06"/>
    <w:pPr>
      <w:spacing w:after="0" w:line="240" w:lineRule="auto"/>
    </w:pPr>
    <w:rPr>
      <w:rFonts w:ascii="Times New Roman" w:eastAsia="Times New Roman" w:hAnsi="Times New Roman" w:cs="Times New Roman"/>
      <w:sz w:val="24"/>
      <w:szCs w:val="24"/>
    </w:rPr>
  </w:style>
  <w:style w:type="paragraph" w:customStyle="1" w:styleId="C2E3F5ABE2C14E10AD9E763DBE5384B534">
    <w:name w:val="C2E3F5ABE2C14E10AD9E763DBE5384B534"/>
    <w:rsid w:val="00F24B06"/>
    <w:pPr>
      <w:spacing w:after="0" w:line="240" w:lineRule="auto"/>
    </w:pPr>
    <w:rPr>
      <w:rFonts w:ascii="Times New Roman" w:eastAsia="Times New Roman" w:hAnsi="Times New Roman" w:cs="Times New Roman"/>
      <w:sz w:val="24"/>
      <w:szCs w:val="24"/>
    </w:rPr>
  </w:style>
  <w:style w:type="paragraph" w:customStyle="1" w:styleId="F78F2EBD0A1E4C33BD4074C19975F1E235">
    <w:name w:val="F78F2EBD0A1E4C33BD4074C19975F1E235"/>
    <w:rsid w:val="00F24B06"/>
    <w:pPr>
      <w:numPr>
        <w:numId w:val="1"/>
      </w:numPr>
      <w:spacing w:after="0" w:line="240" w:lineRule="auto"/>
      <w:ind w:left="504" w:hanging="360"/>
      <w:contextualSpacing/>
    </w:pPr>
    <w:rPr>
      <w:rFonts w:ascii="Book Antiqua" w:eastAsia="Times New Roman" w:hAnsi="Book Antiqua" w:cs="Times New Roman"/>
      <w:szCs w:val="24"/>
    </w:rPr>
  </w:style>
  <w:style w:type="paragraph" w:customStyle="1" w:styleId="9ABD52EA8E85474AA9A1B0415E8EA4B335">
    <w:name w:val="9ABD52EA8E85474AA9A1B0415E8EA4B335"/>
    <w:rsid w:val="00F24B06"/>
    <w:pPr>
      <w:spacing w:after="0" w:line="240" w:lineRule="auto"/>
    </w:pPr>
    <w:rPr>
      <w:rFonts w:ascii="Times New Roman" w:eastAsia="Times New Roman" w:hAnsi="Times New Roman" w:cs="Times New Roman"/>
      <w:sz w:val="24"/>
      <w:szCs w:val="24"/>
    </w:rPr>
  </w:style>
  <w:style w:type="paragraph" w:customStyle="1" w:styleId="E0C5191A6FF8454F85A1CE5B8474D03132">
    <w:name w:val="E0C5191A6FF8454F85A1CE5B8474D03132"/>
    <w:rsid w:val="00F24B06"/>
    <w:pPr>
      <w:spacing w:after="0" w:line="240" w:lineRule="auto"/>
    </w:pPr>
    <w:rPr>
      <w:rFonts w:ascii="Times New Roman" w:eastAsia="Times New Roman" w:hAnsi="Times New Roman" w:cs="Times New Roman"/>
      <w:sz w:val="24"/>
      <w:szCs w:val="24"/>
    </w:rPr>
  </w:style>
  <w:style w:type="paragraph" w:customStyle="1" w:styleId="87548494E03446339B20AEDE4609CB4F32">
    <w:name w:val="87548494E03446339B20AEDE4609CB4F32"/>
    <w:rsid w:val="00F24B06"/>
    <w:pPr>
      <w:spacing w:after="0" w:line="240" w:lineRule="auto"/>
    </w:pPr>
    <w:rPr>
      <w:rFonts w:ascii="Times New Roman" w:eastAsia="Times New Roman" w:hAnsi="Times New Roman" w:cs="Times New Roman"/>
      <w:sz w:val="24"/>
      <w:szCs w:val="24"/>
    </w:rPr>
  </w:style>
  <w:style w:type="paragraph" w:customStyle="1" w:styleId="9C076EBF55264EB1B42D5B151801B8F132">
    <w:name w:val="9C076EBF55264EB1B42D5B151801B8F132"/>
    <w:rsid w:val="00F24B06"/>
    <w:pPr>
      <w:spacing w:after="0" w:line="240" w:lineRule="auto"/>
    </w:pPr>
    <w:rPr>
      <w:rFonts w:ascii="Times New Roman" w:eastAsia="Times New Roman" w:hAnsi="Times New Roman" w:cs="Times New Roman"/>
      <w:sz w:val="24"/>
      <w:szCs w:val="24"/>
    </w:rPr>
  </w:style>
  <w:style w:type="paragraph" w:customStyle="1" w:styleId="D9D157F382ED4515ACAA80607930E0D96">
    <w:name w:val="D9D157F382ED4515ACAA80607930E0D96"/>
    <w:rsid w:val="00F24B06"/>
    <w:pPr>
      <w:spacing w:after="0" w:line="240" w:lineRule="auto"/>
    </w:pPr>
    <w:rPr>
      <w:rFonts w:ascii="Book Antiqua" w:eastAsia="Times New Roman" w:hAnsi="Book Antiqua" w:cs="Times New Roman"/>
      <w:szCs w:val="24"/>
    </w:rPr>
  </w:style>
  <w:style w:type="paragraph" w:customStyle="1" w:styleId="D0FD3BE1153F44FA88119825898EFADF35">
    <w:name w:val="D0FD3BE1153F44FA88119825898EFADF35"/>
    <w:rsid w:val="00F24B06"/>
    <w:pPr>
      <w:spacing w:after="0" w:line="240" w:lineRule="auto"/>
    </w:pPr>
    <w:rPr>
      <w:rFonts w:ascii="Book Antiqua" w:eastAsia="Times New Roman" w:hAnsi="Book Antiqua" w:cs="Times New Roman"/>
      <w:szCs w:val="24"/>
    </w:rPr>
  </w:style>
  <w:style w:type="paragraph" w:customStyle="1" w:styleId="92AA0967C98F4662AE1D43F16CB445A721">
    <w:name w:val="92AA0967C98F4662AE1D43F16CB445A721"/>
    <w:rsid w:val="00F24B06"/>
    <w:pPr>
      <w:spacing w:after="0" w:line="240" w:lineRule="auto"/>
    </w:pPr>
    <w:rPr>
      <w:rFonts w:ascii="Book Antiqua" w:eastAsia="Times New Roman" w:hAnsi="Book Antiqua" w:cs="Times New Roman"/>
      <w:szCs w:val="24"/>
    </w:rPr>
  </w:style>
  <w:style w:type="paragraph" w:customStyle="1" w:styleId="A3A8EF239C804BAFA32DE1B8C13B560D35">
    <w:name w:val="A3A8EF239C804BAFA32DE1B8C13B560D35"/>
    <w:rsid w:val="00F24B06"/>
    <w:pPr>
      <w:spacing w:after="0" w:line="240" w:lineRule="auto"/>
    </w:pPr>
    <w:rPr>
      <w:rFonts w:ascii="Book Antiqua" w:eastAsia="Times New Roman" w:hAnsi="Book Antiqua" w:cs="Times New Roman"/>
      <w:szCs w:val="24"/>
    </w:rPr>
  </w:style>
  <w:style w:type="paragraph" w:customStyle="1" w:styleId="7202226EDB344140880E7438865224E121">
    <w:name w:val="7202226EDB344140880E7438865224E121"/>
    <w:rsid w:val="00F24B06"/>
    <w:pPr>
      <w:spacing w:after="0" w:line="240" w:lineRule="auto"/>
    </w:pPr>
    <w:rPr>
      <w:rFonts w:ascii="Book Antiqua" w:eastAsia="Times New Roman" w:hAnsi="Book Antiqua" w:cs="Times New Roman"/>
      <w:szCs w:val="24"/>
    </w:rPr>
  </w:style>
  <w:style w:type="paragraph" w:customStyle="1" w:styleId="B4BFFB6387C44C1CB54EC6AE5138A0DF35">
    <w:name w:val="B4BFFB6387C44C1CB54EC6AE5138A0DF35"/>
    <w:rsid w:val="00F24B06"/>
    <w:pPr>
      <w:spacing w:after="0" w:line="240" w:lineRule="auto"/>
    </w:pPr>
    <w:rPr>
      <w:rFonts w:ascii="Book Antiqua" w:eastAsia="Times New Roman" w:hAnsi="Book Antiqua" w:cs="Times New Roman"/>
      <w:szCs w:val="24"/>
    </w:rPr>
  </w:style>
  <w:style w:type="paragraph" w:customStyle="1" w:styleId="923F835757F14A0E84A6F620092733DB21">
    <w:name w:val="923F835757F14A0E84A6F620092733DB21"/>
    <w:rsid w:val="00F24B06"/>
    <w:pPr>
      <w:spacing w:after="0" w:line="240" w:lineRule="auto"/>
    </w:pPr>
    <w:rPr>
      <w:rFonts w:ascii="Book Antiqua" w:eastAsia="Times New Roman" w:hAnsi="Book Antiqua" w:cs="Times New Roman"/>
      <w:szCs w:val="24"/>
    </w:rPr>
  </w:style>
  <w:style w:type="paragraph" w:customStyle="1" w:styleId="6DB3590D4ECF429B84AF8BBA4045128235">
    <w:name w:val="6DB3590D4ECF429B84AF8BBA4045128235"/>
    <w:rsid w:val="00F24B06"/>
    <w:pPr>
      <w:spacing w:after="0" w:line="240" w:lineRule="auto"/>
    </w:pPr>
    <w:rPr>
      <w:rFonts w:ascii="Book Antiqua" w:eastAsia="Times New Roman" w:hAnsi="Book Antiqua" w:cs="Times New Roman"/>
      <w:szCs w:val="24"/>
    </w:rPr>
  </w:style>
  <w:style w:type="paragraph" w:customStyle="1" w:styleId="BD6F4602BC794F2CBC3CD5D7863F541A34">
    <w:name w:val="BD6F4602BC794F2CBC3CD5D7863F541A34"/>
    <w:rsid w:val="00F24B06"/>
    <w:pPr>
      <w:spacing w:after="0" w:line="240" w:lineRule="auto"/>
    </w:pPr>
    <w:rPr>
      <w:rFonts w:ascii="Book Antiqua" w:eastAsia="Times New Roman" w:hAnsi="Book Antiqua" w:cs="Times New Roman"/>
      <w:szCs w:val="24"/>
    </w:rPr>
  </w:style>
  <w:style w:type="paragraph" w:customStyle="1" w:styleId="9922ADF580C54B558C82ACEB831625CE35">
    <w:name w:val="9922ADF580C54B558C82ACEB831625CE35"/>
    <w:rsid w:val="00F24B06"/>
    <w:pPr>
      <w:spacing w:after="0" w:line="240" w:lineRule="auto"/>
    </w:pPr>
    <w:rPr>
      <w:rFonts w:ascii="Book Antiqua" w:eastAsia="Times New Roman" w:hAnsi="Book Antiqua" w:cs="Times New Roman"/>
      <w:szCs w:val="24"/>
    </w:rPr>
  </w:style>
  <w:style w:type="paragraph" w:customStyle="1" w:styleId="DA268EC206B64A04BF4BAB2496C6B85735">
    <w:name w:val="DA268EC206B64A04BF4BAB2496C6B85735"/>
    <w:rsid w:val="00F24B06"/>
    <w:pPr>
      <w:spacing w:after="0" w:line="240" w:lineRule="auto"/>
    </w:pPr>
    <w:rPr>
      <w:rFonts w:ascii="Book Antiqua" w:eastAsia="Times New Roman" w:hAnsi="Book Antiqua" w:cs="Times New Roman"/>
      <w:szCs w:val="24"/>
    </w:rPr>
  </w:style>
  <w:style w:type="paragraph" w:customStyle="1" w:styleId="BC757DAB1D1645F79E41F2C4CE9880D49">
    <w:name w:val="BC757DAB1D1645F79E41F2C4CE9880D49"/>
    <w:rsid w:val="00835F55"/>
    <w:pPr>
      <w:spacing w:after="0" w:line="240" w:lineRule="auto"/>
    </w:pPr>
    <w:rPr>
      <w:rFonts w:ascii="Book Antiqua" w:eastAsia="Times New Roman" w:hAnsi="Book Antiqua" w:cs="Times New Roman"/>
      <w:szCs w:val="24"/>
    </w:rPr>
  </w:style>
  <w:style w:type="paragraph" w:customStyle="1" w:styleId="DBDC4820D200417A8679A1F5807B865F32">
    <w:name w:val="DBDC4820D200417A8679A1F5807B865F32"/>
    <w:rsid w:val="00835F55"/>
    <w:pPr>
      <w:spacing w:after="0" w:line="240" w:lineRule="auto"/>
    </w:pPr>
    <w:rPr>
      <w:rFonts w:ascii="Book Antiqua" w:eastAsia="Times New Roman" w:hAnsi="Book Antiqua" w:cs="Times New Roman"/>
      <w:szCs w:val="24"/>
    </w:rPr>
  </w:style>
  <w:style w:type="paragraph" w:customStyle="1" w:styleId="177E808367294A33AB1DAF68FAA51C142">
    <w:name w:val="177E808367294A33AB1DAF68FAA51C142"/>
    <w:rsid w:val="00835F55"/>
    <w:pPr>
      <w:spacing w:after="0" w:line="240" w:lineRule="auto"/>
    </w:pPr>
    <w:rPr>
      <w:rFonts w:ascii="Book Antiqua" w:eastAsia="Times New Roman" w:hAnsi="Book Antiqua" w:cs="Times New Roman"/>
      <w:szCs w:val="24"/>
    </w:rPr>
  </w:style>
  <w:style w:type="paragraph" w:customStyle="1" w:styleId="F9200D08329F4238BA589502DAD40EF331">
    <w:name w:val="F9200D08329F4238BA589502DAD40EF331"/>
    <w:rsid w:val="00835F55"/>
    <w:pPr>
      <w:spacing w:after="0" w:line="240" w:lineRule="auto"/>
    </w:pPr>
    <w:rPr>
      <w:rFonts w:ascii="Book Antiqua" w:eastAsia="Times New Roman" w:hAnsi="Book Antiqua" w:cs="Times New Roman"/>
      <w:szCs w:val="24"/>
    </w:rPr>
  </w:style>
  <w:style w:type="paragraph" w:customStyle="1" w:styleId="A6CC2A4065164B069BCA8B8DE649E2466">
    <w:name w:val="A6CC2A4065164B069BCA8B8DE649E2466"/>
    <w:rsid w:val="00835F55"/>
    <w:pPr>
      <w:spacing w:after="0" w:line="240" w:lineRule="auto"/>
    </w:pPr>
    <w:rPr>
      <w:rFonts w:ascii="Book Antiqua" w:eastAsia="Times New Roman" w:hAnsi="Book Antiqua" w:cs="Times New Roman"/>
      <w:szCs w:val="24"/>
    </w:rPr>
  </w:style>
  <w:style w:type="paragraph" w:customStyle="1" w:styleId="010C0C44D5B047E697680A7616D1E3686">
    <w:name w:val="010C0C44D5B047E697680A7616D1E3686"/>
    <w:rsid w:val="00835F55"/>
    <w:pPr>
      <w:spacing w:after="0" w:line="240" w:lineRule="auto"/>
    </w:pPr>
    <w:rPr>
      <w:rFonts w:ascii="Book Antiqua" w:eastAsia="Times New Roman" w:hAnsi="Book Antiqua" w:cs="Times New Roman"/>
      <w:szCs w:val="24"/>
    </w:rPr>
  </w:style>
  <w:style w:type="paragraph" w:customStyle="1" w:styleId="87DD66440A634B0D803AC15BBB2BDCDE32">
    <w:name w:val="87DD66440A634B0D803AC15BBB2BDCDE32"/>
    <w:rsid w:val="00835F55"/>
    <w:pPr>
      <w:spacing w:after="0" w:line="240" w:lineRule="auto"/>
    </w:pPr>
    <w:rPr>
      <w:rFonts w:ascii="Book Antiqua" w:eastAsia="Times New Roman" w:hAnsi="Book Antiqua" w:cs="Times New Roman"/>
      <w:szCs w:val="24"/>
    </w:rPr>
  </w:style>
  <w:style w:type="paragraph" w:customStyle="1" w:styleId="832ED596C78B4834AB48ED00A33BEF362">
    <w:name w:val="832ED596C78B4834AB48ED00A33BEF362"/>
    <w:rsid w:val="00835F55"/>
    <w:pPr>
      <w:spacing w:after="0" w:line="240" w:lineRule="auto"/>
    </w:pPr>
    <w:rPr>
      <w:rFonts w:ascii="Times New Roman" w:eastAsia="Times New Roman" w:hAnsi="Times New Roman" w:cs="Times New Roman"/>
      <w:sz w:val="24"/>
      <w:szCs w:val="24"/>
    </w:rPr>
  </w:style>
  <w:style w:type="paragraph" w:customStyle="1" w:styleId="63EEA150552F42018CA572E6E5FB89952">
    <w:name w:val="63EEA150552F42018CA572E6E5FB89952"/>
    <w:rsid w:val="00835F55"/>
    <w:pPr>
      <w:spacing w:after="0" w:line="240" w:lineRule="auto"/>
    </w:pPr>
    <w:rPr>
      <w:rFonts w:ascii="Times New Roman" w:eastAsia="Times New Roman" w:hAnsi="Times New Roman" w:cs="Times New Roman"/>
      <w:sz w:val="24"/>
      <w:szCs w:val="24"/>
    </w:rPr>
  </w:style>
  <w:style w:type="paragraph" w:customStyle="1" w:styleId="2E76789553194780AAF4FB02B0C291D334">
    <w:name w:val="2E76789553194780AAF4FB02B0C291D334"/>
    <w:rsid w:val="00835F55"/>
    <w:pPr>
      <w:spacing w:after="0" w:line="240" w:lineRule="auto"/>
    </w:pPr>
    <w:rPr>
      <w:rFonts w:ascii="Times New Roman" w:eastAsia="Times New Roman" w:hAnsi="Times New Roman" w:cs="Times New Roman"/>
      <w:sz w:val="24"/>
      <w:szCs w:val="24"/>
    </w:rPr>
  </w:style>
  <w:style w:type="paragraph" w:customStyle="1" w:styleId="FE2376A894E24BDCA224711EC0ABF34C34">
    <w:name w:val="FE2376A894E24BDCA224711EC0ABF34C34"/>
    <w:rsid w:val="00835F55"/>
    <w:pPr>
      <w:spacing w:after="0" w:line="240" w:lineRule="auto"/>
    </w:pPr>
    <w:rPr>
      <w:rFonts w:ascii="Times New Roman" w:eastAsia="Times New Roman" w:hAnsi="Times New Roman" w:cs="Times New Roman"/>
      <w:sz w:val="24"/>
      <w:szCs w:val="24"/>
    </w:rPr>
  </w:style>
  <w:style w:type="paragraph" w:customStyle="1" w:styleId="76D4E5648C994E1E9ACCCC669D97460A34">
    <w:name w:val="76D4E5648C994E1E9ACCCC669D97460A34"/>
    <w:rsid w:val="00835F55"/>
    <w:pPr>
      <w:spacing w:after="0" w:line="240" w:lineRule="auto"/>
    </w:pPr>
    <w:rPr>
      <w:rFonts w:ascii="Times New Roman" w:eastAsia="Times New Roman" w:hAnsi="Times New Roman" w:cs="Times New Roman"/>
      <w:sz w:val="24"/>
      <w:szCs w:val="24"/>
    </w:rPr>
  </w:style>
  <w:style w:type="paragraph" w:customStyle="1" w:styleId="5265D8B24B5C4630BEE054C7C98FF9CE35">
    <w:name w:val="5265D8B24B5C4630BEE054C7C98FF9CE35"/>
    <w:rsid w:val="00835F55"/>
    <w:pPr>
      <w:spacing w:after="0" w:line="240" w:lineRule="auto"/>
    </w:pPr>
    <w:rPr>
      <w:rFonts w:ascii="Times New Roman" w:eastAsia="Times New Roman" w:hAnsi="Times New Roman" w:cs="Times New Roman"/>
      <w:sz w:val="24"/>
      <w:szCs w:val="24"/>
    </w:rPr>
  </w:style>
  <w:style w:type="paragraph" w:customStyle="1" w:styleId="C2E3F5ABE2C14E10AD9E763DBE5384B535">
    <w:name w:val="C2E3F5ABE2C14E10AD9E763DBE5384B535"/>
    <w:rsid w:val="00835F55"/>
    <w:pPr>
      <w:spacing w:after="0" w:line="240" w:lineRule="auto"/>
    </w:pPr>
    <w:rPr>
      <w:rFonts w:ascii="Times New Roman" w:eastAsia="Times New Roman" w:hAnsi="Times New Roman" w:cs="Times New Roman"/>
      <w:sz w:val="24"/>
      <w:szCs w:val="24"/>
    </w:rPr>
  </w:style>
  <w:style w:type="paragraph" w:customStyle="1" w:styleId="F78F2EBD0A1E4C33BD4074C19975F1E236">
    <w:name w:val="F78F2EBD0A1E4C33BD4074C19975F1E236"/>
    <w:rsid w:val="00835F55"/>
    <w:pPr>
      <w:numPr>
        <w:numId w:val="2"/>
      </w:numPr>
      <w:spacing w:after="0" w:line="240" w:lineRule="auto"/>
      <w:ind w:left="504" w:hanging="360"/>
      <w:contextualSpacing/>
    </w:pPr>
    <w:rPr>
      <w:rFonts w:ascii="Book Antiqua" w:eastAsia="Times New Roman" w:hAnsi="Book Antiqua" w:cs="Times New Roman"/>
      <w:szCs w:val="24"/>
    </w:rPr>
  </w:style>
  <w:style w:type="paragraph" w:customStyle="1" w:styleId="9ABD52EA8E85474AA9A1B0415E8EA4B336">
    <w:name w:val="9ABD52EA8E85474AA9A1B0415E8EA4B336"/>
    <w:rsid w:val="00835F55"/>
    <w:pPr>
      <w:spacing w:after="0" w:line="240" w:lineRule="auto"/>
    </w:pPr>
    <w:rPr>
      <w:rFonts w:ascii="Times New Roman" w:eastAsia="Times New Roman" w:hAnsi="Times New Roman" w:cs="Times New Roman"/>
      <w:sz w:val="24"/>
      <w:szCs w:val="24"/>
    </w:rPr>
  </w:style>
  <w:style w:type="paragraph" w:customStyle="1" w:styleId="E0C5191A6FF8454F85A1CE5B8474D03133">
    <w:name w:val="E0C5191A6FF8454F85A1CE5B8474D03133"/>
    <w:rsid w:val="00835F55"/>
    <w:pPr>
      <w:spacing w:after="0" w:line="240" w:lineRule="auto"/>
    </w:pPr>
    <w:rPr>
      <w:rFonts w:ascii="Times New Roman" w:eastAsia="Times New Roman" w:hAnsi="Times New Roman" w:cs="Times New Roman"/>
      <w:sz w:val="24"/>
      <w:szCs w:val="24"/>
    </w:rPr>
  </w:style>
  <w:style w:type="paragraph" w:customStyle="1" w:styleId="87548494E03446339B20AEDE4609CB4F33">
    <w:name w:val="87548494E03446339B20AEDE4609CB4F33"/>
    <w:rsid w:val="00835F55"/>
    <w:pPr>
      <w:spacing w:after="0" w:line="240" w:lineRule="auto"/>
    </w:pPr>
    <w:rPr>
      <w:rFonts w:ascii="Times New Roman" w:eastAsia="Times New Roman" w:hAnsi="Times New Roman" w:cs="Times New Roman"/>
      <w:sz w:val="24"/>
      <w:szCs w:val="24"/>
    </w:rPr>
  </w:style>
  <w:style w:type="paragraph" w:customStyle="1" w:styleId="9C076EBF55264EB1B42D5B151801B8F133">
    <w:name w:val="9C076EBF55264EB1B42D5B151801B8F133"/>
    <w:rsid w:val="00835F55"/>
    <w:pPr>
      <w:spacing w:after="0" w:line="240" w:lineRule="auto"/>
    </w:pPr>
    <w:rPr>
      <w:rFonts w:ascii="Times New Roman" w:eastAsia="Times New Roman" w:hAnsi="Times New Roman" w:cs="Times New Roman"/>
      <w:sz w:val="24"/>
      <w:szCs w:val="24"/>
    </w:rPr>
  </w:style>
  <w:style w:type="paragraph" w:customStyle="1" w:styleId="D9D157F382ED4515ACAA80607930E0D97">
    <w:name w:val="D9D157F382ED4515ACAA80607930E0D97"/>
    <w:rsid w:val="00835F55"/>
    <w:pPr>
      <w:spacing w:after="0" w:line="240" w:lineRule="auto"/>
    </w:pPr>
    <w:rPr>
      <w:rFonts w:ascii="Book Antiqua" w:eastAsia="Times New Roman" w:hAnsi="Book Antiqua" w:cs="Times New Roman"/>
      <w:szCs w:val="24"/>
    </w:rPr>
  </w:style>
  <w:style w:type="paragraph" w:customStyle="1" w:styleId="D0FD3BE1153F44FA88119825898EFADF36">
    <w:name w:val="D0FD3BE1153F44FA88119825898EFADF36"/>
    <w:rsid w:val="00835F55"/>
    <w:pPr>
      <w:spacing w:after="0" w:line="240" w:lineRule="auto"/>
    </w:pPr>
    <w:rPr>
      <w:rFonts w:ascii="Book Antiqua" w:eastAsia="Times New Roman" w:hAnsi="Book Antiqua" w:cs="Times New Roman"/>
      <w:szCs w:val="24"/>
    </w:rPr>
  </w:style>
  <w:style w:type="paragraph" w:customStyle="1" w:styleId="92AA0967C98F4662AE1D43F16CB445A722">
    <w:name w:val="92AA0967C98F4662AE1D43F16CB445A722"/>
    <w:rsid w:val="00835F55"/>
    <w:pPr>
      <w:spacing w:after="0" w:line="240" w:lineRule="auto"/>
    </w:pPr>
    <w:rPr>
      <w:rFonts w:ascii="Book Antiqua" w:eastAsia="Times New Roman" w:hAnsi="Book Antiqua" w:cs="Times New Roman"/>
      <w:szCs w:val="24"/>
    </w:rPr>
  </w:style>
  <w:style w:type="paragraph" w:customStyle="1" w:styleId="A3A8EF239C804BAFA32DE1B8C13B560D36">
    <w:name w:val="A3A8EF239C804BAFA32DE1B8C13B560D36"/>
    <w:rsid w:val="00835F55"/>
    <w:pPr>
      <w:spacing w:after="0" w:line="240" w:lineRule="auto"/>
    </w:pPr>
    <w:rPr>
      <w:rFonts w:ascii="Book Antiqua" w:eastAsia="Times New Roman" w:hAnsi="Book Antiqua" w:cs="Times New Roman"/>
      <w:szCs w:val="24"/>
    </w:rPr>
  </w:style>
  <w:style w:type="paragraph" w:customStyle="1" w:styleId="7202226EDB344140880E7438865224E122">
    <w:name w:val="7202226EDB344140880E7438865224E122"/>
    <w:rsid w:val="00835F55"/>
    <w:pPr>
      <w:spacing w:after="0" w:line="240" w:lineRule="auto"/>
    </w:pPr>
    <w:rPr>
      <w:rFonts w:ascii="Book Antiqua" w:eastAsia="Times New Roman" w:hAnsi="Book Antiqua" w:cs="Times New Roman"/>
      <w:szCs w:val="24"/>
    </w:rPr>
  </w:style>
  <w:style w:type="paragraph" w:customStyle="1" w:styleId="B4BFFB6387C44C1CB54EC6AE5138A0DF36">
    <w:name w:val="B4BFFB6387C44C1CB54EC6AE5138A0DF36"/>
    <w:rsid w:val="00835F55"/>
    <w:pPr>
      <w:spacing w:after="0" w:line="240" w:lineRule="auto"/>
    </w:pPr>
    <w:rPr>
      <w:rFonts w:ascii="Book Antiqua" w:eastAsia="Times New Roman" w:hAnsi="Book Antiqua" w:cs="Times New Roman"/>
      <w:szCs w:val="24"/>
    </w:rPr>
  </w:style>
  <w:style w:type="paragraph" w:customStyle="1" w:styleId="923F835757F14A0E84A6F620092733DB22">
    <w:name w:val="923F835757F14A0E84A6F620092733DB22"/>
    <w:rsid w:val="00835F55"/>
    <w:pPr>
      <w:spacing w:after="0" w:line="240" w:lineRule="auto"/>
    </w:pPr>
    <w:rPr>
      <w:rFonts w:ascii="Book Antiqua" w:eastAsia="Times New Roman" w:hAnsi="Book Antiqua" w:cs="Times New Roman"/>
      <w:szCs w:val="24"/>
    </w:rPr>
  </w:style>
  <w:style w:type="paragraph" w:customStyle="1" w:styleId="6DB3590D4ECF429B84AF8BBA4045128236">
    <w:name w:val="6DB3590D4ECF429B84AF8BBA4045128236"/>
    <w:rsid w:val="00835F55"/>
    <w:pPr>
      <w:spacing w:after="0" w:line="240" w:lineRule="auto"/>
    </w:pPr>
    <w:rPr>
      <w:rFonts w:ascii="Book Antiqua" w:eastAsia="Times New Roman" w:hAnsi="Book Antiqua" w:cs="Times New Roman"/>
      <w:szCs w:val="24"/>
    </w:rPr>
  </w:style>
  <w:style w:type="paragraph" w:customStyle="1" w:styleId="BD6F4602BC794F2CBC3CD5D7863F541A35">
    <w:name w:val="BD6F4602BC794F2CBC3CD5D7863F541A35"/>
    <w:rsid w:val="00835F55"/>
    <w:pPr>
      <w:spacing w:after="0" w:line="240" w:lineRule="auto"/>
    </w:pPr>
    <w:rPr>
      <w:rFonts w:ascii="Book Antiqua" w:eastAsia="Times New Roman" w:hAnsi="Book Antiqua" w:cs="Times New Roman"/>
      <w:szCs w:val="24"/>
    </w:rPr>
  </w:style>
  <w:style w:type="paragraph" w:customStyle="1" w:styleId="9922ADF580C54B558C82ACEB831625CE36">
    <w:name w:val="9922ADF580C54B558C82ACEB831625CE36"/>
    <w:rsid w:val="00835F55"/>
    <w:pPr>
      <w:spacing w:after="0" w:line="240" w:lineRule="auto"/>
    </w:pPr>
    <w:rPr>
      <w:rFonts w:ascii="Book Antiqua" w:eastAsia="Times New Roman" w:hAnsi="Book Antiqua" w:cs="Times New Roman"/>
      <w:szCs w:val="24"/>
    </w:rPr>
  </w:style>
  <w:style w:type="paragraph" w:customStyle="1" w:styleId="DA268EC206B64A04BF4BAB2496C6B85736">
    <w:name w:val="DA268EC206B64A04BF4BAB2496C6B85736"/>
    <w:rsid w:val="00835F55"/>
    <w:pPr>
      <w:spacing w:after="0" w:line="240" w:lineRule="auto"/>
    </w:pPr>
    <w:rPr>
      <w:rFonts w:ascii="Book Antiqua" w:eastAsia="Times New Roman" w:hAnsi="Book Antiqua" w:cs="Times New Roman"/>
      <w:szCs w:val="24"/>
    </w:rPr>
  </w:style>
  <w:style w:type="paragraph" w:customStyle="1" w:styleId="BC757DAB1D1645F79E41F2C4CE9880D410">
    <w:name w:val="BC757DAB1D1645F79E41F2C4CE9880D410"/>
    <w:rsid w:val="00835F55"/>
    <w:pPr>
      <w:spacing w:after="0" w:line="240" w:lineRule="auto"/>
    </w:pPr>
    <w:rPr>
      <w:rFonts w:ascii="Book Antiqua" w:eastAsia="Times New Roman" w:hAnsi="Book Antiqua" w:cs="Times New Roman"/>
      <w:szCs w:val="24"/>
    </w:rPr>
  </w:style>
  <w:style w:type="paragraph" w:customStyle="1" w:styleId="DBDC4820D200417A8679A1F5807B865F33">
    <w:name w:val="DBDC4820D200417A8679A1F5807B865F33"/>
    <w:rsid w:val="00835F55"/>
    <w:pPr>
      <w:spacing w:after="0" w:line="240" w:lineRule="auto"/>
    </w:pPr>
    <w:rPr>
      <w:rFonts w:ascii="Book Antiqua" w:eastAsia="Times New Roman" w:hAnsi="Book Antiqua" w:cs="Times New Roman"/>
      <w:szCs w:val="24"/>
    </w:rPr>
  </w:style>
  <w:style w:type="paragraph" w:customStyle="1" w:styleId="177E808367294A33AB1DAF68FAA51C143">
    <w:name w:val="177E808367294A33AB1DAF68FAA51C143"/>
    <w:rsid w:val="00835F55"/>
    <w:pPr>
      <w:spacing w:after="0" w:line="240" w:lineRule="auto"/>
    </w:pPr>
    <w:rPr>
      <w:rFonts w:ascii="Book Antiqua" w:eastAsia="Times New Roman" w:hAnsi="Book Antiqua" w:cs="Times New Roman"/>
      <w:szCs w:val="24"/>
    </w:rPr>
  </w:style>
  <w:style w:type="paragraph" w:customStyle="1" w:styleId="F9200D08329F4238BA589502DAD40EF332">
    <w:name w:val="F9200D08329F4238BA589502DAD40EF332"/>
    <w:rsid w:val="00835F55"/>
    <w:pPr>
      <w:spacing w:after="0" w:line="240" w:lineRule="auto"/>
    </w:pPr>
    <w:rPr>
      <w:rFonts w:ascii="Book Antiqua" w:eastAsia="Times New Roman" w:hAnsi="Book Antiqua" w:cs="Times New Roman"/>
      <w:szCs w:val="24"/>
    </w:rPr>
  </w:style>
  <w:style w:type="paragraph" w:customStyle="1" w:styleId="A6CC2A4065164B069BCA8B8DE649E2467">
    <w:name w:val="A6CC2A4065164B069BCA8B8DE649E2467"/>
    <w:rsid w:val="00835F55"/>
    <w:pPr>
      <w:spacing w:after="0" w:line="240" w:lineRule="auto"/>
    </w:pPr>
    <w:rPr>
      <w:rFonts w:ascii="Book Antiqua" w:eastAsia="Times New Roman" w:hAnsi="Book Antiqua" w:cs="Times New Roman"/>
      <w:szCs w:val="24"/>
    </w:rPr>
  </w:style>
  <w:style w:type="paragraph" w:customStyle="1" w:styleId="010C0C44D5B047E697680A7616D1E3687">
    <w:name w:val="010C0C44D5B047E697680A7616D1E3687"/>
    <w:rsid w:val="00835F55"/>
    <w:pPr>
      <w:spacing w:after="0" w:line="240" w:lineRule="auto"/>
    </w:pPr>
    <w:rPr>
      <w:rFonts w:ascii="Book Antiqua" w:eastAsia="Times New Roman" w:hAnsi="Book Antiqua" w:cs="Times New Roman"/>
      <w:szCs w:val="24"/>
    </w:rPr>
  </w:style>
  <w:style w:type="paragraph" w:customStyle="1" w:styleId="87DD66440A634B0D803AC15BBB2BDCDE33">
    <w:name w:val="87DD66440A634B0D803AC15BBB2BDCDE33"/>
    <w:rsid w:val="00835F55"/>
    <w:pPr>
      <w:spacing w:after="0" w:line="240" w:lineRule="auto"/>
    </w:pPr>
    <w:rPr>
      <w:rFonts w:ascii="Book Antiqua" w:eastAsia="Times New Roman" w:hAnsi="Book Antiqua" w:cs="Times New Roman"/>
      <w:szCs w:val="24"/>
    </w:rPr>
  </w:style>
  <w:style w:type="paragraph" w:customStyle="1" w:styleId="832ED596C78B4834AB48ED00A33BEF363">
    <w:name w:val="832ED596C78B4834AB48ED00A33BEF363"/>
    <w:rsid w:val="00835F55"/>
    <w:pPr>
      <w:spacing w:after="0" w:line="240" w:lineRule="auto"/>
    </w:pPr>
    <w:rPr>
      <w:rFonts w:ascii="Times New Roman" w:eastAsia="Times New Roman" w:hAnsi="Times New Roman" w:cs="Times New Roman"/>
      <w:sz w:val="24"/>
      <w:szCs w:val="24"/>
    </w:rPr>
  </w:style>
  <w:style w:type="paragraph" w:customStyle="1" w:styleId="63EEA150552F42018CA572E6E5FB89953">
    <w:name w:val="63EEA150552F42018CA572E6E5FB89953"/>
    <w:rsid w:val="00835F55"/>
    <w:pPr>
      <w:spacing w:after="0" w:line="240" w:lineRule="auto"/>
    </w:pPr>
    <w:rPr>
      <w:rFonts w:ascii="Times New Roman" w:eastAsia="Times New Roman" w:hAnsi="Times New Roman" w:cs="Times New Roman"/>
      <w:sz w:val="24"/>
      <w:szCs w:val="24"/>
    </w:rPr>
  </w:style>
  <w:style w:type="paragraph" w:customStyle="1" w:styleId="2E76789553194780AAF4FB02B0C291D335">
    <w:name w:val="2E76789553194780AAF4FB02B0C291D335"/>
    <w:rsid w:val="00835F55"/>
    <w:pPr>
      <w:spacing w:after="0" w:line="240" w:lineRule="auto"/>
    </w:pPr>
    <w:rPr>
      <w:rFonts w:ascii="Times New Roman" w:eastAsia="Times New Roman" w:hAnsi="Times New Roman" w:cs="Times New Roman"/>
      <w:sz w:val="24"/>
      <w:szCs w:val="24"/>
    </w:rPr>
  </w:style>
  <w:style w:type="paragraph" w:customStyle="1" w:styleId="FE2376A894E24BDCA224711EC0ABF34C35">
    <w:name w:val="FE2376A894E24BDCA224711EC0ABF34C35"/>
    <w:rsid w:val="00835F55"/>
    <w:pPr>
      <w:spacing w:after="0" w:line="240" w:lineRule="auto"/>
    </w:pPr>
    <w:rPr>
      <w:rFonts w:ascii="Times New Roman" w:eastAsia="Times New Roman" w:hAnsi="Times New Roman" w:cs="Times New Roman"/>
      <w:sz w:val="24"/>
      <w:szCs w:val="24"/>
    </w:rPr>
  </w:style>
  <w:style w:type="paragraph" w:customStyle="1" w:styleId="76D4E5648C994E1E9ACCCC669D97460A35">
    <w:name w:val="76D4E5648C994E1E9ACCCC669D97460A35"/>
    <w:rsid w:val="00835F55"/>
    <w:pPr>
      <w:spacing w:after="0" w:line="240" w:lineRule="auto"/>
    </w:pPr>
    <w:rPr>
      <w:rFonts w:ascii="Times New Roman" w:eastAsia="Times New Roman" w:hAnsi="Times New Roman" w:cs="Times New Roman"/>
      <w:sz w:val="24"/>
      <w:szCs w:val="24"/>
    </w:rPr>
  </w:style>
  <w:style w:type="paragraph" w:customStyle="1" w:styleId="5265D8B24B5C4630BEE054C7C98FF9CE36">
    <w:name w:val="5265D8B24B5C4630BEE054C7C98FF9CE36"/>
    <w:rsid w:val="00835F55"/>
    <w:pPr>
      <w:spacing w:after="0" w:line="240" w:lineRule="auto"/>
    </w:pPr>
    <w:rPr>
      <w:rFonts w:ascii="Times New Roman" w:eastAsia="Times New Roman" w:hAnsi="Times New Roman" w:cs="Times New Roman"/>
      <w:sz w:val="24"/>
      <w:szCs w:val="24"/>
    </w:rPr>
  </w:style>
  <w:style w:type="paragraph" w:customStyle="1" w:styleId="C2E3F5ABE2C14E10AD9E763DBE5384B536">
    <w:name w:val="C2E3F5ABE2C14E10AD9E763DBE5384B536"/>
    <w:rsid w:val="00835F55"/>
    <w:pPr>
      <w:spacing w:after="0" w:line="240" w:lineRule="auto"/>
    </w:pPr>
    <w:rPr>
      <w:rFonts w:ascii="Times New Roman" w:eastAsia="Times New Roman" w:hAnsi="Times New Roman" w:cs="Times New Roman"/>
      <w:sz w:val="24"/>
      <w:szCs w:val="24"/>
    </w:rPr>
  </w:style>
  <w:style w:type="paragraph" w:customStyle="1" w:styleId="F78F2EBD0A1E4C33BD4074C19975F1E237">
    <w:name w:val="F78F2EBD0A1E4C33BD4074C19975F1E237"/>
    <w:rsid w:val="00835F55"/>
    <w:pPr>
      <w:tabs>
        <w:tab w:val="num" w:pos="720"/>
      </w:tabs>
      <w:spacing w:after="0" w:line="240" w:lineRule="auto"/>
      <w:ind w:left="504" w:hanging="360"/>
      <w:contextualSpacing/>
    </w:pPr>
    <w:rPr>
      <w:rFonts w:ascii="Book Antiqua" w:eastAsia="Times New Roman" w:hAnsi="Book Antiqua" w:cs="Times New Roman"/>
      <w:szCs w:val="24"/>
    </w:rPr>
  </w:style>
  <w:style w:type="paragraph" w:customStyle="1" w:styleId="9ABD52EA8E85474AA9A1B0415E8EA4B337">
    <w:name w:val="9ABD52EA8E85474AA9A1B0415E8EA4B337"/>
    <w:rsid w:val="00835F55"/>
    <w:pPr>
      <w:spacing w:after="0" w:line="240" w:lineRule="auto"/>
    </w:pPr>
    <w:rPr>
      <w:rFonts w:ascii="Times New Roman" w:eastAsia="Times New Roman" w:hAnsi="Times New Roman" w:cs="Times New Roman"/>
      <w:sz w:val="24"/>
      <w:szCs w:val="24"/>
    </w:rPr>
  </w:style>
  <w:style w:type="paragraph" w:customStyle="1" w:styleId="E0C5191A6FF8454F85A1CE5B8474D03134">
    <w:name w:val="E0C5191A6FF8454F85A1CE5B8474D03134"/>
    <w:rsid w:val="00835F55"/>
    <w:pPr>
      <w:spacing w:after="0" w:line="240" w:lineRule="auto"/>
    </w:pPr>
    <w:rPr>
      <w:rFonts w:ascii="Times New Roman" w:eastAsia="Times New Roman" w:hAnsi="Times New Roman" w:cs="Times New Roman"/>
      <w:sz w:val="24"/>
      <w:szCs w:val="24"/>
    </w:rPr>
  </w:style>
  <w:style w:type="paragraph" w:customStyle="1" w:styleId="87548494E03446339B20AEDE4609CB4F34">
    <w:name w:val="87548494E03446339B20AEDE4609CB4F34"/>
    <w:rsid w:val="00835F55"/>
    <w:pPr>
      <w:spacing w:after="0" w:line="240" w:lineRule="auto"/>
    </w:pPr>
    <w:rPr>
      <w:rFonts w:ascii="Times New Roman" w:eastAsia="Times New Roman" w:hAnsi="Times New Roman" w:cs="Times New Roman"/>
      <w:sz w:val="24"/>
      <w:szCs w:val="24"/>
    </w:rPr>
  </w:style>
  <w:style w:type="paragraph" w:customStyle="1" w:styleId="9C076EBF55264EB1B42D5B151801B8F134">
    <w:name w:val="9C076EBF55264EB1B42D5B151801B8F134"/>
    <w:rsid w:val="00835F55"/>
    <w:pPr>
      <w:spacing w:after="0" w:line="240" w:lineRule="auto"/>
    </w:pPr>
    <w:rPr>
      <w:rFonts w:ascii="Times New Roman" w:eastAsia="Times New Roman" w:hAnsi="Times New Roman" w:cs="Times New Roman"/>
      <w:sz w:val="24"/>
      <w:szCs w:val="24"/>
    </w:rPr>
  </w:style>
  <w:style w:type="paragraph" w:customStyle="1" w:styleId="D9D157F382ED4515ACAA80607930E0D98">
    <w:name w:val="D9D157F382ED4515ACAA80607930E0D98"/>
    <w:rsid w:val="00835F55"/>
    <w:pPr>
      <w:spacing w:after="0" w:line="240" w:lineRule="auto"/>
    </w:pPr>
    <w:rPr>
      <w:rFonts w:ascii="Book Antiqua" w:eastAsia="Times New Roman" w:hAnsi="Book Antiqua" w:cs="Times New Roman"/>
      <w:szCs w:val="24"/>
    </w:rPr>
  </w:style>
  <w:style w:type="paragraph" w:customStyle="1" w:styleId="D0FD3BE1153F44FA88119825898EFADF37">
    <w:name w:val="D0FD3BE1153F44FA88119825898EFADF37"/>
    <w:rsid w:val="00835F55"/>
    <w:pPr>
      <w:spacing w:after="0" w:line="240" w:lineRule="auto"/>
    </w:pPr>
    <w:rPr>
      <w:rFonts w:ascii="Book Antiqua" w:eastAsia="Times New Roman" w:hAnsi="Book Antiqua" w:cs="Times New Roman"/>
      <w:szCs w:val="24"/>
    </w:rPr>
  </w:style>
  <w:style w:type="paragraph" w:customStyle="1" w:styleId="92AA0967C98F4662AE1D43F16CB445A723">
    <w:name w:val="92AA0967C98F4662AE1D43F16CB445A723"/>
    <w:rsid w:val="00835F55"/>
    <w:pPr>
      <w:spacing w:after="0" w:line="240" w:lineRule="auto"/>
    </w:pPr>
    <w:rPr>
      <w:rFonts w:ascii="Book Antiqua" w:eastAsia="Times New Roman" w:hAnsi="Book Antiqua" w:cs="Times New Roman"/>
      <w:szCs w:val="24"/>
    </w:rPr>
  </w:style>
  <w:style w:type="paragraph" w:customStyle="1" w:styleId="A3A8EF239C804BAFA32DE1B8C13B560D37">
    <w:name w:val="A3A8EF239C804BAFA32DE1B8C13B560D37"/>
    <w:rsid w:val="00835F55"/>
    <w:pPr>
      <w:spacing w:after="0" w:line="240" w:lineRule="auto"/>
    </w:pPr>
    <w:rPr>
      <w:rFonts w:ascii="Book Antiqua" w:eastAsia="Times New Roman" w:hAnsi="Book Antiqua" w:cs="Times New Roman"/>
      <w:szCs w:val="24"/>
    </w:rPr>
  </w:style>
  <w:style w:type="paragraph" w:customStyle="1" w:styleId="7202226EDB344140880E7438865224E123">
    <w:name w:val="7202226EDB344140880E7438865224E123"/>
    <w:rsid w:val="00835F55"/>
    <w:pPr>
      <w:spacing w:after="0" w:line="240" w:lineRule="auto"/>
    </w:pPr>
    <w:rPr>
      <w:rFonts w:ascii="Book Antiqua" w:eastAsia="Times New Roman" w:hAnsi="Book Antiqua" w:cs="Times New Roman"/>
      <w:szCs w:val="24"/>
    </w:rPr>
  </w:style>
  <w:style w:type="paragraph" w:customStyle="1" w:styleId="B4BFFB6387C44C1CB54EC6AE5138A0DF37">
    <w:name w:val="B4BFFB6387C44C1CB54EC6AE5138A0DF37"/>
    <w:rsid w:val="00835F55"/>
    <w:pPr>
      <w:spacing w:after="0" w:line="240" w:lineRule="auto"/>
    </w:pPr>
    <w:rPr>
      <w:rFonts w:ascii="Book Antiqua" w:eastAsia="Times New Roman" w:hAnsi="Book Antiqua" w:cs="Times New Roman"/>
      <w:szCs w:val="24"/>
    </w:rPr>
  </w:style>
  <w:style w:type="paragraph" w:customStyle="1" w:styleId="923F835757F14A0E84A6F620092733DB23">
    <w:name w:val="923F835757F14A0E84A6F620092733DB23"/>
    <w:rsid w:val="00835F55"/>
    <w:pPr>
      <w:spacing w:after="0" w:line="240" w:lineRule="auto"/>
    </w:pPr>
    <w:rPr>
      <w:rFonts w:ascii="Book Antiqua" w:eastAsia="Times New Roman" w:hAnsi="Book Antiqua" w:cs="Times New Roman"/>
      <w:szCs w:val="24"/>
    </w:rPr>
  </w:style>
  <w:style w:type="paragraph" w:customStyle="1" w:styleId="6DB3590D4ECF429B84AF8BBA4045128237">
    <w:name w:val="6DB3590D4ECF429B84AF8BBA4045128237"/>
    <w:rsid w:val="00835F55"/>
    <w:pPr>
      <w:spacing w:after="0" w:line="240" w:lineRule="auto"/>
    </w:pPr>
    <w:rPr>
      <w:rFonts w:ascii="Book Antiqua" w:eastAsia="Times New Roman" w:hAnsi="Book Antiqua" w:cs="Times New Roman"/>
      <w:szCs w:val="24"/>
    </w:rPr>
  </w:style>
  <w:style w:type="paragraph" w:customStyle="1" w:styleId="BD6F4602BC794F2CBC3CD5D7863F541A36">
    <w:name w:val="BD6F4602BC794F2CBC3CD5D7863F541A36"/>
    <w:rsid w:val="00835F55"/>
    <w:pPr>
      <w:spacing w:after="0" w:line="240" w:lineRule="auto"/>
    </w:pPr>
    <w:rPr>
      <w:rFonts w:ascii="Book Antiqua" w:eastAsia="Times New Roman" w:hAnsi="Book Antiqua" w:cs="Times New Roman"/>
      <w:szCs w:val="24"/>
    </w:rPr>
  </w:style>
  <w:style w:type="paragraph" w:customStyle="1" w:styleId="9922ADF580C54B558C82ACEB831625CE37">
    <w:name w:val="9922ADF580C54B558C82ACEB831625CE37"/>
    <w:rsid w:val="00835F55"/>
    <w:pPr>
      <w:spacing w:after="0" w:line="240" w:lineRule="auto"/>
    </w:pPr>
    <w:rPr>
      <w:rFonts w:ascii="Book Antiqua" w:eastAsia="Times New Roman" w:hAnsi="Book Antiqua" w:cs="Times New Roman"/>
      <w:szCs w:val="24"/>
    </w:rPr>
  </w:style>
  <w:style w:type="paragraph" w:customStyle="1" w:styleId="DA268EC206B64A04BF4BAB2496C6B85737">
    <w:name w:val="DA268EC206B64A04BF4BAB2496C6B85737"/>
    <w:rsid w:val="00835F55"/>
    <w:pPr>
      <w:spacing w:after="0" w:line="240" w:lineRule="auto"/>
    </w:pPr>
    <w:rPr>
      <w:rFonts w:ascii="Book Antiqua" w:eastAsia="Times New Roman" w:hAnsi="Book Antiqua" w:cs="Times New Roman"/>
      <w:szCs w:val="24"/>
    </w:rPr>
  </w:style>
  <w:style w:type="paragraph" w:customStyle="1" w:styleId="BC757DAB1D1645F79E41F2C4CE9880D411">
    <w:name w:val="BC757DAB1D1645F79E41F2C4CE9880D411"/>
    <w:rsid w:val="00E60599"/>
    <w:pPr>
      <w:spacing w:after="0" w:line="240" w:lineRule="auto"/>
    </w:pPr>
    <w:rPr>
      <w:rFonts w:ascii="Book Antiqua" w:eastAsia="Times New Roman" w:hAnsi="Book Antiqua" w:cs="Times New Roman"/>
      <w:szCs w:val="24"/>
    </w:rPr>
  </w:style>
  <w:style w:type="paragraph" w:customStyle="1" w:styleId="DBDC4820D200417A8679A1F5807B865F34">
    <w:name w:val="DBDC4820D200417A8679A1F5807B865F34"/>
    <w:rsid w:val="00E60599"/>
    <w:pPr>
      <w:spacing w:after="0" w:line="240" w:lineRule="auto"/>
    </w:pPr>
    <w:rPr>
      <w:rFonts w:ascii="Book Antiqua" w:eastAsia="Times New Roman" w:hAnsi="Book Antiqua" w:cs="Times New Roman"/>
      <w:szCs w:val="24"/>
    </w:rPr>
  </w:style>
  <w:style w:type="paragraph" w:customStyle="1" w:styleId="177E808367294A33AB1DAF68FAA51C144">
    <w:name w:val="177E808367294A33AB1DAF68FAA51C144"/>
    <w:rsid w:val="00E60599"/>
    <w:pPr>
      <w:spacing w:after="0" w:line="240" w:lineRule="auto"/>
    </w:pPr>
    <w:rPr>
      <w:rFonts w:ascii="Book Antiqua" w:eastAsia="Times New Roman" w:hAnsi="Book Antiqua" w:cs="Times New Roman"/>
      <w:szCs w:val="24"/>
    </w:rPr>
  </w:style>
  <w:style w:type="paragraph" w:customStyle="1" w:styleId="F9200D08329F4238BA589502DAD40EF333">
    <w:name w:val="F9200D08329F4238BA589502DAD40EF333"/>
    <w:rsid w:val="00E60599"/>
    <w:pPr>
      <w:spacing w:after="0" w:line="240" w:lineRule="auto"/>
    </w:pPr>
    <w:rPr>
      <w:rFonts w:ascii="Book Antiqua" w:eastAsia="Times New Roman" w:hAnsi="Book Antiqua" w:cs="Times New Roman"/>
      <w:szCs w:val="24"/>
    </w:rPr>
  </w:style>
  <w:style w:type="paragraph" w:customStyle="1" w:styleId="A6CC2A4065164B069BCA8B8DE649E2468">
    <w:name w:val="A6CC2A4065164B069BCA8B8DE649E2468"/>
    <w:rsid w:val="00E60599"/>
    <w:pPr>
      <w:spacing w:after="0" w:line="240" w:lineRule="auto"/>
    </w:pPr>
    <w:rPr>
      <w:rFonts w:ascii="Book Antiqua" w:eastAsia="Times New Roman" w:hAnsi="Book Antiqua" w:cs="Times New Roman"/>
      <w:szCs w:val="24"/>
    </w:rPr>
  </w:style>
  <w:style w:type="paragraph" w:customStyle="1" w:styleId="010C0C44D5B047E697680A7616D1E3688">
    <w:name w:val="010C0C44D5B047E697680A7616D1E3688"/>
    <w:rsid w:val="00E60599"/>
    <w:pPr>
      <w:spacing w:after="0" w:line="240" w:lineRule="auto"/>
    </w:pPr>
    <w:rPr>
      <w:rFonts w:ascii="Book Antiqua" w:eastAsia="Times New Roman" w:hAnsi="Book Antiqua" w:cs="Times New Roman"/>
      <w:szCs w:val="24"/>
    </w:rPr>
  </w:style>
  <w:style w:type="paragraph" w:customStyle="1" w:styleId="87DD66440A634B0D803AC15BBB2BDCDE34">
    <w:name w:val="87DD66440A634B0D803AC15BBB2BDCDE34"/>
    <w:rsid w:val="00E60599"/>
    <w:pPr>
      <w:spacing w:after="0" w:line="240" w:lineRule="auto"/>
    </w:pPr>
    <w:rPr>
      <w:rFonts w:ascii="Book Antiqua" w:eastAsia="Times New Roman" w:hAnsi="Book Antiqua" w:cs="Times New Roman"/>
      <w:szCs w:val="24"/>
    </w:rPr>
  </w:style>
  <w:style w:type="paragraph" w:customStyle="1" w:styleId="832ED596C78B4834AB48ED00A33BEF364">
    <w:name w:val="832ED596C78B4834AB48ED00A33BEF364"/>
    <w:rsid w:val="00E60599"/>
    <w:pPr>
      <w:spacing w:after="0" w:line="240" w:lineRule="auto"/>
    </w:pPr>
    <w:rPr>
      <w:rFonts w:ascii="Times New Roman" w:eastAsia="Times New Roman" w:hAnsi="Times New Roman" w:cs="Times New Roman"/>
      <w:sz w:val="24"/>
      <w:szCs w:val="24"/>
    </w:rPr>
  </w:style>
  <w:style w:type="paragraph" w:customStyle="1" w:styleId="63EEA150552F42018CA572E6E5FB89954">
    <w:name w:val="63EEA150552F42018CA572E6E5FB89954"/>
    <w:rsid w:val="00E60599"/>
    <w:pPr>
      <w:spacing w:after="0" w:line="240" w:lineRule="auto"/>
    </w:pPr>
    <w:rPr>
      <w:rFonts w:ascii="Times New Roman" w:eastAsia="Times New Roman" w:hAnsi="Times New Roman" w:cs="Times New Roman"/>
      <w:sz w:val="24"/>
      <w:szCs w:val="24"/>
    </w:rPr>
  </w:style>
  <w:style w:type="paragraph" w:customStyle="1" w:styleId="2E76789553194780AAF4FB02B0C291D336">
    <w:name w:val="2E76789553194780AAF4FB02B0C291D336"/>
    <w:rsid w:val="00E60599"/>
    <w:pPr>
      <w:spacing w:after="0" w:line="240" w:lineRule="auto"/>
    </w:pPr>
    <w:rPr>
      <w:rFonts w:ascii="Times New Roman" w:eastAsia="Times New Roman" w:hAnsi="Times New Roman" w:cs="Times New Roman"/>
      <w:sz w:val="24"/>
      <w:szCs w:val="24"/>
    </w:rPr>
  </w:style>
  <w:style w:type="paragraph" w:customStyle="1" w:styleId="FE2376A894E24BDCA224711EC0ABF34C36">
    <w:name w:val="FE2376A894E24BDCA224711EC0ABF34C36"/>
    <w:rsid w:val="00E60599"/>
    <w:pPr>
      <w:spacing w:after="0" w:line="240" w:lineRule="auto"/>
    </w:pPr>
    <w:rPr>
      <w:rFonts w:ascii="Times New Roman" w:eastAsia="Times New Roman" w:hAnsi="Times New Roman" w:cs="Times New Roman"/>
      <w:sz w:val="24"/>
      <w:szCs w:val="24"/>
    </w:rPr>
  </w:style>
  <w:style w:type="paragraph" w:customStyle="1" w:styleId="76D4E5648C994E1E9ACCCC669D97460A36">
    <w:name w:val="76D4E5648C994E1E9ACCCC669D97460A36"/>
    <w:rsid w:val="00E60599"/>
    <w:pPr>
      <w:spacing w:after="0" w:line="240" w:lineRule="auto"/>
    </w:pPr>
    <w:rPr>
      <w:rFonts w:ascii="Times New Roman" w:eastAsia="Times New Roman" w:hAnsi="Times New Roman" w:cs="Times New Roman"/>
      <w:sz w:val="24"/>
      <w:szCs w:val="24"/>
    </w:rPr>
  </w:style>
  <w:style w:type="paragraph" w:customStyle="1" w:styleId="5265D8B24B5C4630BEE054C7C98FF9CE37">
    <w:name w:val="5265D8B24B5C4630BEE054C7C98FF9CE37"/>
    <w:rsid w:val="00E60599"/>
    <w:pPr>
      <w:spacing w:after="0" w:line="240" w:lineRule="auto"/>
    </w:pPr>
    <w:rPr>
      <w:rFonts w:ascii="Times New Roman" w:eastAsia="Times New Roman" w:hAnsi="Times New Roman" w:cs="Times New Roman"/>
      <w:sz w:val="24"/>
      <w:szCs w:val="24"/>
    </w:rPr>
  </w:style>
  <w:style w:type="paragraph" w:customStyle="1" w:styleId="C2E3F5ABE2C14E10AD9E763DBE5384B537">
    <w:name w:val="C2E3F5ABE2C14E10AD9E763DBE5384B537"/>
    <w:rsid w:val="00E60599"/>
    <w:pPr>
      <w:spacing w:after="0" w:line="240" w:lineRule="auto"/>
    </w:pPr>
    <w:rPr>
      <w:rFonts w:ascii="Times New Roman" w:eastAsia="Times New Roman" w:hAnsi="Times New Roman" w:cs="Times New Roman"/>
      <w:sz w:val="24"/>
      <w:szCs w:val="24"/>
    </w:rPr>
  </w:style>
  <w:style w:type="paragraph" w:customStyle="1" w:styleId="F78F2EBD0A1E4C33BD4074C19975F1E238">
    <w:name w:val="F78F2EBD0A1E4C33BD4074C19975F1E238"/>
    <w:rsid w:val="00E60599"/>
    <w:pPr>
      <w:numPr>
        <w:numId w:val="3"/>
      </w:numPr>
      <w:spacing w:after="0" w:line="240" w:lineRule="auto"/>
      <w:ind w:left="504" w:hanging="360"/>
      <w:contextualSpacing/>
    </w:pPr>
    <w:rPr>
      <w:rFonts w:ascii="Book Antiqua" w:eastAsia="Times New Roman" w:hAnsi="Book Antiqua" w:cs="Times New Roman"/>
      <w:szCs w:val="24"/>
    </w:rPr>
  </w:style>
  <w:style w:type="paragraph" w:customStyle="1" w:styleId="9ABD52EA8E85474AA9A1B0415E8EA4B338">
    <w:name w:val="9ABD52EA8E85474AA9A1B0415E8EA4B338"/>
    <w:rsid w:val="00E60599"/>
    <w:pPr>
      <w:spacing w:after="0" w:line="240" w:lineRule="auto"/>
    </w:pPr>
    <w:rPr>
      <w:rFonts w:ascii="Times New Roman" w:eastAsia="Times New Roman" w:hAnsi="Times New Roman" w:cs="Times New Roman"/>
      <w:sz w:val="24"/>
      <w:szCs w:val="24"/>
    </w:rPr>
  </w:style>
  <w:style w:type="paragraph" w:customStyle="1" w:styleId="E0C5191A6FF8454F85A1CE5B8474D03135">
    <w:name w:val="E0C5191A6FF8454F85A1CE5B8474D03135"/>
    <w:rsid w:val="00E60599"/>
    <w:pPr>
      <w:spacing w:after="0" w:line="240" w:lineRule="auto"/>
    </w:pPr>
    <w:rPr>
      <w:rFonts w:ascii="Times New Roman" w:eastAsia="Times New Roman" w:hAnsi="Times New Roman" w:cs="Times New Roman"/>
      <w:sz w:val="24"/>
      <w:szCs w:val="24"/>
    </w:rPr>
  </w:style>
  <w:style w:type="paragraph" w:customStyle="1" w:styleId="87548494E03446339B20AEDE4609CB4F35">
    <w:name w:val="87548494E03446339B20AEDE4609CB4F35"/>
    <w:rsid w:val="00E60599"/>
    <w:pPr>
      <w:spacing w:after="0" w:line="240" w:lineRule="auto"/>
    </w:pPr>
    <w:rPr>
      <w:rFonts w:ascii="Times New Roman" w:eastAsia="Times New Roman" w:hAnsi="Times New Roman" w:cs="Times New Roman"/>
      <w:sz w:val="24"/>
      <w:szCs w:val="24"/>
    </w:rPr>
  </w:style>
  <w:style w:type="paragraph" w:customStyle="1" w:styleId="9C076EBF55264EB1B42D5B151801B8F135">
    <w:name w:val="9C076EBF55264EB1B42D5B151801B8F135"/>
    <w:rsid w:val="00E60599"/>
    <w:pPr>
      <w:spacing w:after="0" w:line="240" w:lineRule="auto"/>
    </w:pPr>
    <w:rPr>
      <w:rFonts w:ascii="Times New Roman" w:eastAsia="Times New Roman" w:hAnsi="Times New Roman" w:cs="Times New Roman"/>
      <w:sz w:val="24"/>
      <w:szCs w:val="24"/>
    </w:rPr>
  </w:style>
  <w:style w:type="paragraph" w:customStyle="1" w:styleId="D9D157F382ED4515ACAA80607930E0D99">
    <w:name w:val="D9D157F382ED4515ACAA80607930E0D99"/>
    <w:rsid w:val="00E60599"/>
    <w:pPr>
      <w:spacing w:after="0" w:line="240" w:lineRule="auto"/>
    </w:pPr>
    <w:rPr>
      <w:rFonts w:ascii="Book Antiqua" w:eastAsia="Times New Roman" w:hAnsi="Book Antiqua" w:cs="Times New Roman"/>
      <w:szCs w:val="24"/>
    </w:rPr>
  </w:style>
  <w:style w:type="paragraph" w:customStyle="1" w:styleId="D0FD3BE1153F44FA88119825898EFADF38">
    <w:name w:val="D0FD3BE1153F44FA88119825898EFADF38"/>
    <w:rsid w:val="00E60599"/>
    <w:pPr>
      <w:spacing w:after="0" w:line="240" w:lineRule="auto"/>
    </w:pPr>
    <w:rPr>
      <w:rFonts w:ascii="Book Antiqua" w:eastAsia="Times New Roman" w:hAnsi="Book Antiqua" w:cs="Times New Roman"/>
      <w:szCs w:val="24"/>
    </w:rPr>
  </w:style>
  <w:style w:type="paragraph" w:customStyle="1" w:styleId="92AA0967C98F4662AE1D43F16CB445A724">
    <w:name w:val="92AA0967C98F4662AE1D43F16CB445A724"/>
    <w:rsid w:val="00E60599"/>
    <w:pPr>
      <w:spacing w:after="0" w:line="240" w:lineRule="auto"/>
    </w:pPr>
    <w:rPr>
      <w:rFonts w:ascii="Book Antiqua" w:eastAsia="Times New Roman" w:hAnsi="Book Antiqua" w:cs="Times New Roman"/>
      <w:szCs w:val="24"/>
    </w:rPr>
  </w:style>
  <w:style w:type="paragraph" w:customStyle="1" w:styleId="A3A8EF239C804BAFA32DE1B8C13B560D38">
    <w:name w:val="A3A8EF239C804BAFA32DE1B8C13B560D38"/>
    <w:rsid w:val="00E60599"/>
    <w:pPr>
      <w:spacing w:after="0" w:line="240" w:lineRule="auto"/>
    </w:pPr>
    <w:rPr>
      <w:rFonts w:ascii="Book Antiqua" w:eastAsia="Times New Roman" w:hAnsi="Book Antiqua" w:cs="Times New Roman"/>
      <w:szCs w:val="24"/>
    </w:rPr>
  </w:style>
  <w:style w:type="paragraph" w:customStyle="1" w:styleId="7202226EDB344140880E7438865224E124">
    <w:name w:val="7202226EDB344140880E7438865224E124"/>
    <w:rsid w:val="00E60599"/>
    <w:pPr>
      <w:spacing w:after="0" w:line="240" w:lineRule="auto"/>
    </w:pPr>
    <w:rPr>
      <w:rFonts w:ascii="Book Antiqua" w:eastAsia="Times New Roman" w:hAnsi="Book Antiqua" w:cs="Times New Roman"/>
      <w:szCs w:val="24"/>
    </w:rPr>
  </w:style>
  <w:style w:type="paragraph" w:customStyle="1" w:styleId="B4BFFB6387C44C1CB54EC6AE5138A0DF38">
    <w:name w:val="B4BFFB6387C44C1CB54EC6AE5138A0DF38"/>
    <w:rsid w:val="00E60599"/>
    <w:pPr>
      <w:spacing w:after="0" w:line="240" w:lineRule="auto"/>
    </w:pPr>
    <w:rPr>
      <w:rFonts w:ascii="Book Antiqua" w:eastAsia="Times New Roman" w:hAnsi="Book Antiqua" w:cs="Times New Roman"/>
      <w:szCs w:val="24"/>
    </w:rPr>
  </w:style>
  <w:style w:type="paragraph" w:customStyle="1" w:styleId="923F835757F14A0E84A6F620092733DB24">
    <w:name w:val="923F835757F14A0E84A6F620092733DB24"/>
    <w:rsid w:val="00E60599"/>
    <w:pPr>
      <w:spacing w:after="0" w:line="240" w:lineRule="auto"/>
    </w:pPr>
    <w:rPr>
      <w:rFonts w:ascii="Book Antiqua" w:eastAsia="Times New Roman" w:hAnsi="Book Antiqua" w:cs="Times New Roman"/>
      <w:szCs w:val="24"/>
    </w:rPr>
  </w:style>
  <w:style w:type="paragraph" w:customStyle="1" w:styleId="6DB3590D4ECF429B84AF8BBA4045128238">
    <w:name w:val="6DB3590D4ECF429B84AF8BBA4045128238"/>
    <w:rsid w:val="00E60599"/>
    <w:pPr>
      <w:spacing w:after="0" w:line="240" w:lineRule="auto"/>
    </w:pPr>
    <w:rPr>
      <w:rFonts w:ascii="Book Antiqua" w:eastAsia="Times New Roman" w:hAnsi="Book Antiqua" w:cs="Times New Roman"/>
      <w:szCs w:val="24"/>
    </w:rPr>
  </w:style>
  <w:style w:type="paragraph" w:customStyle="1" w:styleId="BD6F4602BC794F2CBC3CD5D7863F541A37">
    <w:name w:val="BD6F4602BC794F2CBC3CD5D7863F541A37"/>
    <w:rsid w:val="00E60599"/>
    <w:pPr>
      <w:spacing w:after="0" w:line="240" w:lineRule="auto"/>
    </w:pPr>
    <w:rPr>
      <w:rFonts w:ascii="Book Antiqua" w:eastAsia="Times New Roman" w:hAnsi="Book Antiqua" w:cs="Times New Roman"/>
      <w:szCs w:val="24"/>
    </w:rPr>
  </w:style>
  <w:style w:type="paragraph" w:customStyle="1" w:styleId="9922ADF580C54B558C82ACEB831625CE38">
    <w:name w:val="9922ADF580C54B558C82ACEB831625CE38"/>
    <w:rsid w:val="00E60599"/>
    <w:pPr>
      <w:spacing w:after="0" w:line="240" w:lineRule="auto"/>
    </w:pPr>
    <w:rPr>
      <w:rFonts w:ascii="Book Antiqua" w:eastAsia="Times New Roman" w:hAnsi="Book Antiqua" w:cs="Times New Roman"/>
      <w:szCs w:val="24"/>
    </w:rPr>
  </w:style>
  <w:style w:type="paragraph" w:customStyle="1" w:styleId="DA268EC206B64A04BF4BAB2496C6B85738">
    <w:name w:val="DA268EC206B64A04BF4BAB2496C6B85738"/>
    <w:rsid w:val="00E60599"/>
    <w:pPr>
      <w:spacing w:after="0" w:line="240" w:lineRule="auto"/>
    </w:pPr>
    <w:rPr>
      <w:rFonts w:ascii="Book Antiqua" w:eastAsia="Times New Roman" w:hAnsi="Book Antiqua" w:cs="Times New Roman"/>
      <w:szCs w:val="24"/>
    </w:rPr>
  </w:style>
  <w:style w:type="paragraph" w:customStyle="1" w:styleId="F2146997A3A245C9A88EC868BCBC1928">
    <w:name w:val="F2146997A3A245C9A88EC868BCBC1928"/>
    <w:rsid w:val="00CC5219"/>
    <w:rPr>
      <w:lang w:val="en-CA" w:eastAsia="en-CA"/>
    </w:rPr>
  </w:style>
  <w:style w:type="paragraph" w:customStyle="1" w:styleId="371F36A28E254C7CB752B8B349B53844">
    <w:name w:val="371F36A28E254C7CB752B8B349B53844"/>
    <w:rsid w:val="00CC5219"/>
    <w:rPr>
      <w:lang w:val="en-CA" w:eastAsia="en-CA"/>
    </w:rPr>
  </w:style>
  <w:style w:type="paragraph" w:customStyle="1" w:styleId="79EA95A2D54B4F5B9916FCBD0925F0F5">
    <w:name w:val="79EA95A2D54B4F5B9916FCBD0925F0F5"/>
    <w:rsid w:val="00CC5219"/>
    <w:rPr>
      <w:lang w:val="en-CA" w:eastAsia="en-CA"/>
    </w:rPr>
  </w:style>
  <w:style w:type="paragraph" w:customStyle="1" w:styleId="0245DEDBAF0F4EC38BBACC1443AC4773">
    <w:name w:val="0245DEDBAF0F4EC38BBACC1443AC4773"/>
    <w:rsid w:val="00CC5219"/>
    <w:rPr>
      <w:lang w:val="en-CA" w:eastAsia="en-CA"/>
    </w:rPr>
  </w:style>
  <w:style w:type="paragraph" w:customStyle="1" w:styleId="36C46134E34A42FA8C6EF21B5C77A74C">
    <w:name w:val="36C46134E34A42FA8C6EF21B5C77A74C"/>
    <w:rsid w:val="00CC5219"/>
    <w:rPr>
      <w:lang w:val="en-CA" w:eastAsia="en-CA"/>
    </w:rPr>
  </w:style>
  <w:style w:type="paragraph" w:customStyle="1" w:styleId="3822F47C374E41D4B8FE1AB2E3DE30BC">
    <w:name w:val="3822F47C374E41D4B8FE1AB2E3DE30BC"/>
    <w:rsid w:val="00CC5219"/>
    <w:rPr>
      <w:lang w:val="en-CA" w:eastAsia="en-CA"/>
    </w:rPr>
  </w:style>
  <w:style w:type="paragraph" w:customStyle="1" w:styleId="FFF41DB1E5434EAE93B93C42A17AC7A1">
    <w:name w:val="FFF41DB1E5434EAE93B93C42A17AC7A1"/>
    <w:rsid w:val="00CC5219"/>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F7FB284DE0E548B5DFB937DB6AE0EA" ma:contentTypeVersion="13" ma:contentTypeDescription="Create a new document." ma:contentTypeScope="" ma:versionID="0d2c61f8627ef59bfde58c3539865986">
  <xsd:schema xmlns:xsd="http://www.w3.org/2001/XMLSchema" xmlns:xs="http://www.w3.org/2001/XMLSchema" xmlns:p="http://schemas.microsoft.com/office/2006/metadata/properties" xmlns:ns2="88f83b1e-cb46-40a8-b00c-6f651d6ffd1a" xmlns:ns3="d6da05ba-7ecf-4f9f-bce3-99bcba6dcb13" targetNamespace="http://schemas.microsoft.com/office/2006/metadata/properties" ma:root="true" ma:fieldsID="5a0f4d6929d9af0f361cb88b40067cf2" ns2:_="" ns3:_="">
    <xsd:import namespace="88f83b1e-cb46-40a8-b00c-6f651d6ffd1a"/>
    <xsd:import namespace="d6da05ba-7ecf-4f9f-bce3-99bcba6dcb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f83b1e-cb46-40a8-b00c-6f651d6ffd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da05ba-7ecf-4f9f-bce3-99bcba6dcb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C7016-D2B6-4429-A0D7-4848C512B5B7}">
  <ds:schemaRefs>
    <ds:schemaRef ds:uri="http://schemas.microsoft.com/sharepoint/v3/contenttype/forms"/>
  </ds:schemaRefs>
</ds:datastoreItem>
</file>

<file path=customXml/itemProps2.xml><?xml version="1.0" encoding="utf-8"?>
<ds:datastoreItem xmlns:ds="http://schemas.openxmlformats.org/officeDocument/2006/customXml" ds:itemID="{48CAB0BC-CB3F-4179-AC50-9C595BF3A5A9}"/>
</file>

<file path=customXml/itemProps3.xml><?xml version="1.0" encoding="utf-8"?>
<ds:datastoreItem xmlns:ds="http://schemas.openxmlformats.org/officeDocument/2006/customXml" ds:itemID="{5864CA82-5D16-47C5-A9A1-EDC8AAD594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5EAC17-BD63-475E-AB66-F02FF5683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5</Words>
  <Characters>3957</Characters>
  <Application>Microsoft Office Word</Application>
  <DocSecurity>4</DocSecurity>
  <Lines>116</Lines>
  <Paragraphs>68</Paragraphs>
  <ScaleCrop>false</ScaleCrop>
  <HeadingPairs>
    <vt:vector size="2" baseType="variant">
      <vt:variant>
        <vt:lpstr>Title</vt:lpstr>
      </vt:variant>
      <vt:variant>
        <vt:i4>1</vt:i4>
      </vt:variant>
    </vt:vector>
  </HeadingPairs>
  <TitlesOfParts>
    <vt:vector size="1" baseType="lpstr">
      <vt:lpstr/>
    </vt:vector>
  </TitlesOfParts>
  <Company>The University of Manitoba</Company>
  <LinksUpToDate>false</LinksUpToDate>
  <CharactersWithSpaces>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Lynn</dc:creator>
  <cp:lastModifiedBy>Brandy O'Reilly</cp:lastModifiedBy>
  <cp:revision>2</cp:revision>
  <cp:lastPrinted>2016-01-21T20:48:00Z</cp:lastPrinted>
  <dcterms:created xsi:type="dcterms:W3CDTF">2021-08-20T17:04:00Z</dcterms:created>
  <dcterms:modified xsi:type="dcterms:W3CDTF">2021-08-20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F7FB284DE0E548B5DFB937DB6AE0EA</vt:lpwstr>
  </property>
</Properties>
</file>